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3B7D75" w14:textId="1A0FBE61" w:rsidR="00066BEA" w:rsidRPr="00AD39F3" w:rsidRDefault="00066BEA" w:rsidP="00FD3A03">
      <w:pPr>
        <w:spacing w:before="60" w:after="0"/>
        <w:jc w:val="both"/>
        <w:rPr>
          <w:rFonts w:ascii="Arial" w:hAnsi="Arial"/>
          <w:sz w:val="12"/>
          <w:lang w:val="sr-Latn-RS"/>
        </w:rPr>
      </w:pPr>
    </w:p>
    <w:tbl>
      <w:tblPr>
        <w:tblW w:w="0" w:type="auto"/>
        <w:jc w:val="center"/>
        <w:tblBorders>
          <w:bottom w:val="single" w:sz="4" w:space="0" w:color="auto"/>
        </w:tblBorders>
        <w:tblLayout w:type="fixed"/>
        <w:tblLook w:val="0000" w:firstRow="0" w:lastRow="0" w:firstColumn="0" w:lastColumn="0" w:noHBand="0" w:noVBand="0"/>
      </w:tblPr>
      <w:tblGrid>
        <w:gridCol w:w="1701"/>
        <w:gridCol w:w="6521"/>
        <w:gridCol w:w="1701"/>
      </w:tblGrid>
      <w:tr w:rsidR="00066BEA" w:rsidRPr="004E1D51" w14:paraId="685A93BD" w14:textId="77777777" w:rsidTr="00F43269">
        <w:trPr>
          <w:trHeight w:hRule="exact" w:val="1701"/>
          <w:jc w:val="center"/>
        </w:trPr>
        <w:tc>
          <w:tcPr>
            <w:tcW w:w="1701" w:type="dxa"/>
          </w:tcPr>
          <w:p w14:paraId="34F50463" w14:textId="16455B3B" w:rsidR="00660569" w:rsidRDefault="00660569" w:rsidP="00FD3A03">
            <w:pPr>
              <w:spacing w:line="0" w:lineRule="atLeast"/>
              <w:ind w:left="2720"/>
              <w:jc w:val="both"/>
              <w:rPr>
                <w:sz w:val="28"/>
              </w:rPr>
            </w:pPr>
            <w:r>
              <w:rPr>
                <w:noProof/>
              </w:rPr>
              <w:drawing>
                <wp:anchor distT="0" distB="0" distL="114300" distR="114300" simplePos="0" relativeHeight="251659264" behindDoc="1" locked="0" layoutInCell="1" allowOverlap="1" wp14:anchorId="7BC61B7B" wp14:editId="5B96B8AB">
                  <wp:simplePos x="0" y="0"/>
                  <wp:positionH relativeFrom="page">
                    <wp:posOffset>-26670</wp:posOffset>
                  </wp:positionH>
                  <wp:positionV relativeFrom="page">
                    <wp:posOffset>48895</wp:posOffset>
                  </wp:positionV>
                  <wp:extent cx="942975" cy="942975"/>
                  <wp:effectExtent l="0" t="0" r="9525" b="9525"/>
                  <wp:wrapNone/>
                  <wp:docPr id="1230490009"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pic:spPr>
                      </pic:pic>
                    </a:graphicData>
                  </a:graphic>
                  <wp14:sizeRelH relativeFrom="page">
                    <wp14:pctWidth>0</wp14:pctWidth>
                  </wp14:sizeRelH>
                  <wp14:sizeRelV relativeFrom="page">
                    <wp14:pctHeight>0</wp14:pctHeight>
                  </wp14:sizeRelV>
                </wp:anchor>
              </w:drawing>
            </w:r>
            <w:r>
              <w:rPr>
                <w:sz w:val="28"/>
              </w:rPr>
              <w:t>UNIVERZITET</w:t>
            </w:r>
          </w:p>
          <w:p w14:paraId="1B48B265" w14:textId="5E86EC54" w:rsidR="00066BEA" w:rsidRPr="00AD39F3" w:rsidRDefault="00066BEA" w:rsidP="00FD3A03">
            <w:pPr>
              <w:spacing w:before="240" w:after="0"/>
              <w:jc w:val="both"/>
              <w:rPr>
                <w:rFonts w:ascii="Arial" w:hAnsi="Arial"/>
                <w:sz w:val="20"/>
                <w:lang w:val="sr-Latn-RS"/>
              </w:rPr>
            </w:pPr>
          </w:p>
        </w:tc>
        <w:tc>
          <w:tcPr>
            <w:tcW w:w="6521" w:type="dxa"/>
            <w:vAlign w:val="center"/>
          </w:tcPr>
          <w:p w14:paraId="4EF08BB5" w14:textId="67C54718" w:rsidR="00066BEA" w:rsidRPr="004A76FA" w:rsidRDefault="00BE71CD" w:rsidP="00FD3A03">
            <w:pPr>
              <w:pStyle w:val="Tekst"/>
              <w:spacing w:before="0" w:after="0"/>
              <w:rPr>
                <w:rFonts w:ascii="Arial" w:hAnsi="Arial"/>
                <w:kern w:val="0"/>
                <w:sz w:val="32"/>
                <w:szCs w:val="32"/>
                <w:lang w:val="sr-Latn-RS"/>
              </w:rPr>
            </w:pPr>
            <w:r w:rsidRPr="004E1D51">
              <w:rPr>
                <w:rFonts w:ascii="Arial" w:hAnsi="Arial"/>
                <w:kern w:val="0"/>
                <w:sz w:val="32"/>
                <w:szCs w:val="32"/>
                <w:lang w:val="sr-Latn-RS"/>
              </w:rPr>
              <w:t>UNIVERZITET U NOVOM SADU</w:t>
            </w:r>
          </w:p>
          <w:p w14:paraId="7D2C6F60" w14:textId="7A110DB0" w:rsidR="00066BEA" w:rsidRPr="003F16B6" w:rsidRDefault="00BE71CD" w:rsidP="00FD3A03">
            <w:pPr>
              <w:pStyle w:val="Tekst"/>
              <w:spacing w:after="0"/>
              <w:rPr>
                <w:rFonts w:ascii="Arial" w:hAnsi="Arial"/>
                <w:b/>
                <w:spacing w:val="34"/>
                <w:sz w:val="32"/>
                <w:lang w:val="sr-Latn-RS"/>
              </w:rPr>
            </w:pPr>
            <w:r w:rsidRPr="00550DAD">
              <w:rPr>
                <w:rFonts w:ascii="Arial" w:hAnsi="Arial"/>
                <w:b/>
                <w:kern w:val="0"/>
                <w:sz w:val="32"/>
                <w:szCs w:val="32"/>
                <w:lang w:val="sr-Latn-RS"/>
              </w:rPr>
              <w:t>FAKULTET TEHNIČKIH NAUKA U NOVOM SADU</w:t>
            </w:r>
          </w:p>
        </w:tc>
        <w:tc>
          <w:tcPr>
            <w:tcW w:w="1701" w:type="dxa"/>
            <w:vAlign w:val="center"/>
          </w:tcPr>
          <w:p w14:paraId="2CB9A0CD" w14:textId="5855DB1A" w:rsidR="00066BEA" w:rsidRPr="00AD39F3" w:rsidRDefault="00660569" w:rsidP="00FD3A03">
            <w:pPr>
              <w:pStyle w:val="Tekst"/>
              <w:spacing w:before="0"/>
              <w:rPr>
                <w:rFonts w:ascii="Arial" w:hAnsi="Arial"/>
                <w:spacing w:val="12"/>
                <w:sz w:val="24"/>
                <w:lang w:val="sr-Latn-RS"/>
              </w:rPr>
            </w:pPr>
            <w:r>
              <w:rPr>
                <w:noProof/>
              </w:rPr>
              <w:drawing>
                <wp:anchor distT="0" distB="0" distL="114300" distR="114300" simplePos="0" relativeHeight="251660288" behindDoc="1" locked="0" layoutInCell="1" allowOverlap="1" wp14:anchorId="7A193AE3" wp14:editId="3491B995">
                  <wp:simplePos x="0" y="0"/>
                  <wp:positionH relativeFrom="page">
                    <wp:posOffset>110490</wp:posOffset>
                  </wp:positionH>
                  <wp:positionV relativeFrom="page">
                    <wp:posOffset>-64135</wp:posOffset>
                  </wp:positionV>
                  <wp:extent cx="942975" cy="994410"/>
                  <wp:effectExtent l="0" t="0" r="9525" b="0"/>
                  <wp:wrapNone/>
                  <wp:docPr id="133276410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42975" cy="994410"/>
                          </a:xfrm>
                          <a:prstGeom prst="rect">
                            <a:avLst/>
                          </a:prstGeom>
                          <a:noFill/>
                        </pic:spPr>
                      </pic:pic>
                    </a:graphicData>
                  </a:graphic>
                  <wp14:sizeRelH relativeFrom="page">
                    <wp14:pctWidth>0</wp14:pctWidth>
                  </wp14:sizeRelH>
                  <wp14:sizeRelV relativeFrom="page">
                    <wp14:pctHeight>0</wp14:pctHeight>
                  </wp14:sizeRelV>
                </wp:anchor>
              </w:drawing>
            </w:r>
          </w:p>
        </w:tc>
      </w:tr>
    </w:tbl>
    <w:p w14:paraId="75E2AD7F" w14:textId="3F7DCE08" w:rsidR="00066BEA" w:rsidRPr="00AD39F3" w:rsidRDefault="00066BEA" w:rsidP="00FD3A03">
      <w:pPr>
        <w:spacing w:before="60" w:after="0"/>
        <w:jc w:val="both"/>
        <w:rPr>
          <w:rFonts w:ascii="Arial" w:hAnsi="Arial"/>
          <w:sz w:val="40"/>
          <w:szCs w:val="40"/>
          <w:lang w:val="sr-Latn-RS"/>
        </w:rPr>
      </w:pPr>
    </w:p>
    <w:p w14:paraId="1426DA4C" w14:textId="77777777" w:rsidR="00066BEA" w:rsidRPr="00AD39F3" w:rsidRDefault="00066BEA" w:rsidP="00FD3A03">
      <w:pPr>
        <w:spacing w:before="60" w:after="0"/>
        <w:jc w:val="both"/>
        <w:rPr>
          <w:rFonts w:ascii="Arial" w:hAnsi="Arial"/>
          <w:sz w:val="40"/>
          <w:szCs w:val="40"/>
          <w:lang w:val="sr-Latn-RS"/>
        </w:rPr>
      </w:pPr>
    </w:p>
    <w:p w14:paraId="31916483" w14:textId="77777777" w:rsidR="00066BEA" w:rsidRPr="00AD39F3" w:rsidRDefault="00066BEA" w:rsidP="00FD3A03">
      <w:pPr>
        <w:spacing w:before="60" w:after="0"/>
        <w:jc w:val="both"/>
        <w:rPr>
          <w:rFonts w:ascii="Arial" w:hAnsi="Arial"/>
          <w:sz w:val="40"/>
          <w:szCs w:val="40"/>
          <w:lang w:val="sr-Latn-RS"/>
        </w:rPr>
      </w:pPr>
    </w:p>
    <w:p w14:paraId="21F19122" w14:textId="77777777" w:rsidR="00066BEA" w:rsidRPr="00AD39F3" w:rsidRDefault="00066BEA" w:rsidP="00FD3A03">
      <w:pPr>
        <w:spacing w:before="60" w:after="0"/>
        <w:jc w:val="both"/>
        <w:rPr>
          <w:rFonts w:ascii="Arial" w:hAnsi="Arial"/>
          <w:sz w:val="40"/>
          <w:szCs w:val="40"/>
          <w:lang w:val="sr-Latn-RS"/>
        </w:rPr>
      </w:pPr>
    </w:p>
    <w:p w14:paraId="440CBCB6" w14:textId="77777777" w:rsidR="00066BEA" w:rsidRPr="00AD39F3" w:rsidRDefault="00066BEA" w:rsidP="00FD3A03">
      <w:pPr>
        <w:spacing w:before="60" w:after="0"/>
        <w:jc w:val="both"/>
        <w:rPr>
          <w:rFonts w:ascii="Arial" w:hAnsi="Arial"/>
          <w:sz w:val="40"/>
          <w:szCs w:val="40"/>
          <w:lang w:val="sr-Latn-RS"/>
        </w:rPr>
      </w:pPr>
    </w:p>
    <w:p w14:paraId="66A21A36" w14:textId="50342450" w:rsidR="004F03EC" w:rsidRPr="00EB5D3F" w:rsidRDefault="00EB5D3F" w:rsidP="00FD3A03">
      <w:pPr>
        <w:spacing w:before="100" w:beforeAutospacing="1" w:after="100" w:afterAutospacing="1" w:line="240" w:lineRule="auto"/>
        <w:jc w:val="both"/>
        <w:rPr>
          <w:rFonts w:eastAsia="Times New Roman" w:cstheme="minorHAnsi"/>
          <w:b/>
          <w:bCs/>
          <w:sz w:val="48"/>
          <w:szCs w:val="48"/>
        </w:rPr>
      </w:pPr>
      <w:r w:rsidRPr="00EB5D3F">
        <w:rPr>
          <w:rFonts w:eastAsia="Times New Roman" w:cstheme="minorHAnsi"/>
          <w:b/>
          <w:bCs/>
          <w:sz w:val="48"/>
          <w:szCs w:val="48"/>
        </w:rPr>
        <w:t>Distribuirani sistemi u pametnim gradovima</w:t>
      </w:r>
    </w:p>
    <w:p w14:paraId="53B5D5EA" w14:textId="77777777" w:rsidR="004F03EC" w:rsidRPr="003D4920" w:rsidRDefault="004F03EC" w:rsidP="00FD3A03">
      <w:pPr>
        <w:spacing w:before="60" w:after="0"/>
        <w:jc w:val="both"/>
        <w:rPr>
          <w:rFonts w:ascii="Arial" w:hAnsi="Arial"/>
          <w:b/>
          <w:bCs/>
          <w:sz w:val="50"/>
          <w:szCs w:val="50"/>
        </w:rPr>
      </w:pPr>
    </w:p>
    <w:p w14:paraId="3854FCA7" w14:textId="2F6D6D42" w:rsidR="00EB5D3F" w:rsidRPr="00EB5D3F" w:rsidRDefault="00EB5D3F" w:rsidP="00FD3A03">
      <w:pPr>
        <w:spacing w:before="100" w:beforeAutospacing="1" w:after="100" w:afterAutospacing="1" w:line="240" w:lineRule="auto"/>
        <w:ind w:firstLine="720"/>
        <w:jc w:val="both"/>
        <w:rPr>
          <w:rFonts w:eastAsia="Times New Roman" w:cstheme="minorHAnsi"/>
          <w:sz w:val="28"/>
          <w:szCs w:val="28"/>
        </w:rPr>
      </w:pPr>
      <w:r w:rsidRPr="00EB5D3F">
        <w:rPr>
          <w:rFonts w:eastAsia="Times New Roman" w:cstheme="minorHAnsi"/>
          <w:sz w:val="28"/>
          <w:szCs w:val="28"/>
        </w:rPr>
        <w:t>Seminarski rad iz predmeta Big Data u infrastrukturnim sistemima</w:t>
      </w:r>
    </w:p>
    <w:p w14:paraId="02C28B60" w14:textId="77777777" w:rsidR="0085324C" w:rsidRDefault="0085324C" w:rsidP="00FD3A03">
      <w:pPr>
        <w:spacing w:before="60" w:after="0"/>
        <w:jc w:val="both"/>
        <w:rPr>
          <w:rFonts w:ascii="Arial" w:hAnsi="Arial"/>
          <w:sz w:val="32"/>
          <w:szCs w:val="32"/>
          <w:lang w:val="sr-Latn-RS"/>
        </w:rPr>
      </w:pPr>
    </w:p>
    <w:p w14:paraId="773D8A44" w14:textId="77777777" w:rsidR="0085324C" w:rsidRDefault="0085324C" w:rsidP="00FD3A03">
      <w:pPr>
        <w:spacing w:before="60" w:after="0"/>
        <w:jc w:val="both"/>
        <w:rPr>
          <w:rFonts w:ascii="Arial" w:hAnsi="Arial"/>
          <w:sz w:val="32"/>
          <w:szCs w:val="32"/>
          <w:lang w:val="sr-Latn-RS"/>
        </w:rPr>
      </w:pPr>
    </w:p>
    <w:p w14:paraId="59CCD217" w14:textId="77777777" w:rsidR="0002419B" w:rsidRDefault="0002419B" w:rsidP="00FD3A03">
      <w:pPr>
        <w:spacing w:before="60" w:after="0"/>
        <w:jc w:val="both"/>
        <w:rPr>
          <w:rFonts w:ascii="Arial" w:hAnsi="Arial"/>
          <w:sz w:val="32"/>
          <w:szCs w:val="32"/>
          <w:lang w:val="sr-Latn-RS"/>
        </w:rPr>
      </w:pPr>
    </w:p>
    <w:p w14:paraId="0B1A0D82" w14:textId="77777777" w:rsidR="0002419B" w:rsidRDefault="0002419B" w:rsidP="00FD3A03">
      <w:pPr>
        <w:spacing w:before="60" w:after="0"/>
        <w:jc w:val="both"/>
        <w:rPr>
          <w:rFonts w:ascii="Arial" w:hAnsi="Arial"/>
          <w:sz w:val="32"/>
          <w:szCs w:val="32"/>
          <w:lang w:val="sr-Latn-RS"/>
        </w:rPr>
      </w:pPr>
    </w:p>
    <w:p w14:paraId="2C5BC5D4" w14:textId="77777777" w:rsidR="0002419B" w:rsidRDefault="0002419B" w:rsidP="00FD3A03">
      <w:pPr>
        <w:spacing w:before="60" w:after="0"/>
        <w:jc w:val="both"/>
        <w:rPr>
          <w:rFonts w:ascii="Arial" w:hAnsi="Arial"/>
          <w:sz w:val="32"/>
          <w:szCs w:val="32"/>
          <w:lang w:val="sr-Latn-RS"/>
        </w:rPr>
      </w:pPr>
    </w:p>
    <w:p w14:paraId="5F82091B" w14:textId="24801352" w:rsidR="0002419B" w:rsidRPr="0002419B" w:rsidRDefault="0002419B" w:rsidP="00FD3A03">
      <w:pPr>
        <w:spacing w:before="60" w:after="0"/>
        <w:jc w:val="both"/>
        <w:rPr>
          <w:rFonts w:cstheme="minorHAnsi"/>
          <w:sz w:val="26"/>
          <w:szCs w:val="26"/>
        </w:rPr>
      </w:pPr>
      <w:r w:rsidRPr="0097053F">
        <w:rPr>
          <w:rFonts w:cstheme="minorHAnsi"/>
          <w:b/>
          <w:bCs/>
          <w:sz w:val="26"/>
          <w:szCs w:val="26"/>
        </w:rPr>
        <w:t>MENTOR</w:t>
      </w:r>
      <w:r w:rsidRPr="0002419B">
        <w:rPr>
          <w:rFonts w:cstheme="minorHAnsi"/>
          <w:sz w:val="26"/>
          <w:szCs w:val="26"/>
        </w:rPr>
        <w:t xml:space="preserve">: Prof. dr. Aleksandar Kupusinac </w:t>
      </w:r>
      <w:r>
        <w:rPr>
          <w:rFonts w:cstheme="minorHAnsi"/>
          <w:sz w:val="26"/>
          <w:szCs w:val="26"/>
        </w:rPr>
        <w:t xml:space="preserve">      </w:t>
      </w:r>
      <w:r w:rsidRPr="0097053F">
        <w:rPr>
          <w:rFonts w:cstheme="minorHAnsi"/>
          <w:b/>
          <w:bCs/>
          <w:sz w:val="26"/>
          <w:szCs w:val="26"/>
        </w:rPr>
        <w:t xml:space="preserve"> STUDENT</w:t>
      </w:r>
      <w:r w:rsidRPr="0002419B">
        <w:rPr>
          <w:rFonts w:cstheme="minorHAnsi"/>
          <w:sz w:val="26"/>
          <w:szCs w:val="26"/>
        </w:rPr>
        <w:t>: Radoslav Mastilovi</w:t>
      </w:r>
      <w:r w:rsidRPr="0002419B">
        <w:rPr>
          <w:rFonts w:cstheme="minorHAnsi"/>
          <w:sz w:val="26"/>
          <w:szCs w:val="26"/>
          <w:lang w:val="sr-Latn-RS"/>
        </w:rPr>
        <w:t>ć</w:t>
      </w:r>
      <w:r w:rsidRPr="0002419B">
        <w:rPr>
          <w:rFonts w:cstheme="minorHAnsi"/>
          <w:sz w:val="26"/>
          <w:szCs w:val="26"/>
        </w:rPr>
        <w:t xml:space="preserve"> E5-</w:t>
      </w:r>
      <w:r>
        <w:rPr>
          <w:rFonts w:cstheme="minorHAnsi"/>
          <w:sz w:val="26"/>
          <w:szCs w:val="26"/>
        </w:rPr>
        <w:t>18</w:t>
      </w:r>
      <w:r w:rsidRPr="0002419B">
        <w:rPr>
          <w:rFonts w:cstheme="minorHAnsi"/>
          <w:sz w:val="26"/>
          <w:szCs w:val="26"/>
        </w:rPr>
        <w:t>/202</w:t>
      </w:r>
      <w:r>
        <w:rPr>
          <w:rFonts w:cstheme="minorHAnsi"/>
          <w:sz w:val="26"/>
          <w:szCs w:val="26"/>
        </w:rPr>
        <w:t>4</w:t>
      </w:r>
    </w:p>
    <w:p w14:paraId="2B6BC148" w14:textId="77777777" w:rsidR="0002419B" w:rsidRPr="0002419B" w:rsidRDefault="0002419B" w:rsidP="00FD3A03">
      <w:pPr>
        <w:spacing w:before="60" w:after="0"/>
        <w:jc w:val="both"/>
        <w:rPr>
          <w:rFonts w:cstheme="minorHAnsi"/>
          <w:sz w:val="28"/>
          <w:szCs w:val="28"/>
        </w:rPr>
      </w:pPr>
    </w:p>
    <w:p w14:paraId="64703130" w14:textId="5098FADD" w:rsidR="0002419B" w:rsidRPr="0002419B" w:rsidRDefault="0002419B" w:rsidP="00FD3A03">
      <w:pPr>
        <w:spacing w:before="60" w:after="0"/>
        <w:jc w:val="both"/>
        <w:rPr>
          <w:rFonts w:cstheme="minorHAnsi"/>
          <w:sz w:val="28"/>
          <w:szCs w:val="28"/>
        </w:rPr>
      </w:pPr>
      <w:r w:rsidRPr="0097053F">
        <w:rPr>
          <w:rFonts w:cstheme="minorHAnsi"/>
          <w:b/>
          <w:bCs/>
          <w:sz w:val="28"/>
          <w:szCs w:val="28"/>
        </w:rPr>
        <w:t>ASISTENT</w:t>
      </w:r>
      <w:r w:rsidRPr="0002419B">
        <w:rPr>
          <w:rFonts w:cstheme="minorHAnsi"/>
          <w:sz w:val="28"/>
          <w:szCs w:val="28"/>
        </w:rPr>
        <w:t xml:space="preserve">: Bojana Samardžić </w:t>
      </w:r>
    </w:p>
    <w:p w14:paraId="18609054" w14:textId="77777777" w:rsidR="0002419B" w:rsidRDefault="0002419B" w:rsidP="00FD3A03">
      <w:pPr>
        <w:spacing w:before="60" w:after="0"/>
        <w:jc w:val="both"/>
        <w:rPr>
          <w:rFonts w:ascii="Arial" w:hAnsi="Arial"/>
          <w:sz w:val="28"/>
          <w:szCs w:val="28"/>
        </w:rPr>
      </w:pPr>
    </w:p>
    <w:p w14:paraId="0B91B0E2" w14:textId="77777777" w:rsidR="0002419B" w:rsidRDefault="0002419B" w:rsidP="00FD3A03">
      <w:pPr>
        <w:spacing w:before="60" w:after="0"/>
        <w:jc w:val="both"/>
        <w:rPr>
          <w:rFonts w:ascii="Arial" w:hAnsi="Arial"/>
          <w:sz w:val="28"/>
          <w:szCs w:val="28"/>
        </w:rPr>
      </w:pPr>
    </w:p>
    <w:p w14:paraId="1173E095" w14:textId="7555D33E" w:rsidR="00EB5D3F" w:rsidRPr="00141601" w:rsidRDefault="0002419B" w:rsidP="00FD3A03">
      <w:pPr>
        <w:spacing w:before="60" w:after="0"/>
        <w:ind w:left="2880"/>
        <w:jc w:val="both"/>
        <w:rPr>
          <w:rFonts w:ascii="Arial" w:hAnsi="Arial"/>
          <w:sz w:val="28"/>
          <w:szCs w:val="28"/>
        </w:rPr>
      </w:pPr>
      <w:r w:rsidRPr="0002419B">
        <w:rPr>
          <w:rFonts w:ascii="Arial" w:hAnsi="Arial"/>
          <w:sz w:val="28"/>
          <w:szCs w:val="28"/>
        </w:rPr>
        <w:t>Novi Sad, decembar, 202</w:t>
      </w:r>
      <w:r>
        <w:rPr>
          <w:rFonts w:ascii="Arial" w:hAnsi="Arial"/>
          <w:sz w:val="28"/>
          <w:szCs w:val="28"/>
        </w:rPr>
        <w:t>4</w:t>
      </w:r>
      <w:r w:rsidRPr="0002419B">
        <w:rPr>
          <w:rFonts w:ascii="Arial" w:hAnsi="Arial"/>
          <w:sz w:val="28"/>
          <w:szCs w:val="28"/>
        </w:rPr>
        <w:t>.</w:t>
      </w:r>
    </w:p>
    <w:sdt>
      <w:sdtPr>
        <w:rPr>
          <w:rFonts w:asciiTheme="minorHAnsi" w:eastAsiaTheme="minorHAnsi" w:hAnsiTheme="minorHAnsi" w:cstheme="minorBidi"/>
          <w:color w:val="4F81BD" w:themeColor="accent1"/>
          <w:sz w:val="22"/>
          <w:szCs w:val="22"/>
          <w:lang w:val="sr-Latn-RS"/>
        </w:rPr>
        <w:id w:val="-825442589"/>
        <w:docPartObj>
          <w:docPartGallery w:val="Table of Contents"/>
          <w:docPartUnique/>
        </w:docPartObj>
      </w:sdtPr>
      <w:sdtEndPr>
        <w:rPr>
          <w:b/>
          <w:bCs/>
          <w:color w:val="auto"/>
        </w:rPr>
      </w:sdtEndPr>
      <w:sdtContent>
        <w:p w14:paraId="3CC20D3A" w14:textId="7A0B56CC" w:rsidR="00BE71CD" w:rsidRPr="0097053F" w:rsidRDefault="003E76FC" w:rsidP="00FD3A03">
          <w:pPr>
            <w:pStyle w:val="Naslovsadraja"/>
            <w:jc w:val="both"/>
            <w:rPr>
              <w:b/>
              <w:bCs/>
              <w:color w:val="4F81BD" w:themeColor="accent1"/>
              <w:sz w:val="44"/>
              <w:szCs w:val="44"/>
              <w:lang w:val="sr-Latn-RS"/>
            </w:rPr>
          </w:pPr>
          <w:r w:rsidRPr="0097053F">
            <w:rPr>
              <w:b/>
              <w:bCs/>
              <w:color w:val="4F81BD" w:themeColor="accent1"/>
              <w:sz w:val="44"/>
              <w:szCs w:val="44"/>
              <w:lang w:val="sr-Latn-RS"/>
            </w:rPr>
            <w:t>Sadržaj</w:t>
          </w:r>
        </w:p>
        <w:p w14:paraId="200DB929" w14:textId="77777777" w:rsidR="00254ECD" w:rsidRPr="00141601" w:rsidRDefault="00254ECD" w:rsidP="00FD3A03">
          <w:pPr>
            <w:jc w:val="both"/>
            <w:rPr>
              <w:sz w:val="26"/>
              <w:szCs w:val="26"/>
              <w:lang w:val="sr-Latn-RS"/>
            </w:rPr>
          </w:pPr>
        </w:p>
        <w:p w14:paraId="62FB0267" w14:textId="24BF3016" w:rsidR="00EE4377" w:rsidRPr="0097053F" w:rsidRDefault="00EE4377" w:rsidP="00FD3A03">
          <w:pPr>
            <w:pStyle w:val="SADRAJ1"/>
            <w:tabs>
              <w:tab w:val="left" w:pos="440"/>
              <w:tab w:val="right" w:leader="dot" w:pos="9350"/>
            </w:tabs>
            <w:jc w:val="both"/>
            <w:rPr>
              <w:rStyle w:val="Hiperveza"/>
              <w:rFonts w:eastAsiaTheme="minorEastAsia"/>
              <w:noProof/>
              <w:sz w:val="26"/>
              <w:szCs w:val="26"/>
            </w:rPr>
          </w:pPr>
          <w:r w:rsidRPr="00141601">
            <w:rPr>
              <w:b/>
              <w:bCs/>
              <w:sz w:val="26"/>
              <w:szCs w:val="26"/>
              <w:lang w:val="sr-Latn-RS"/>
            </w:rPr>
            <w:fldChar w:fldCharType="begin"/>
          </w:r>
          <w:r w:rsidRPr="00141601">
            <w:rPr>
              <w:b/>
              <w:bCs/>
              <w:sz w:val="26"/>
              <w:szCs w:val="26"/>
              <w:lang w:val="sr-Latn-RS"/>
            </w:rPr>
            <w:instrText xml:space="preserve"> TOC \o "1-3" \h \z \u </w:instrText>
          </w:r>
          <w:r w:rsidRPr="00141601">
            <w:rPr>
              <w:b/>
              <w:bCs/>
              <w:sz w:val="26"/>
              <w:szCs w:val="26"/>
              <w:lang w:val="sr-Latn-RS"/>
            </w:rPr>
            <w:fldChar w:fldCharType="separate"/>
          </w:r>
          <w:r w:rsidR="00EF01E5" w:rsidRPr="0097053F">
            <w:rPr>
              <w:noProof/>
              <w:sz w:val="26"/>
              <w:szCs w:val="26"/>
              <w:lang w:val="sr-Latn-RS"/>
            </w:rPr>
            <w:fldChar w:fldCharType="begin"/>
          </w:r>
          <w:r w:rsidR="003C519B">
            <w:rPr>
              <w:noProof/>
              <w:sz w:val="26"/>
              <w:szCs w:val="26"/>
              <w:lang w:val="sr-Latn-RS"/>
            </w:rPr>
            <w:instrText>HYPERLINK  \l "_1._Uvod"</w:instrText>
          </w:r>
          <w:r w:rsidR="00EF01E5" w:rsidRPr="0097053F">
            <w:rPr>
              <w:noProof/>
              <w:sz w:val="26"/>
              <w:szCs w:val="26"/>
              <w:lang w:val="sr-Latn-RS"/>
            </w:rPr>
          </w:r>
          <w:r w:rsidR="00EF01E5" w:rsidRPr="0097053F">
            <w:rPr>
              <w:noProof/>
              <w:sz w:val="26"/>
              <w:szCs w:val="26"/>
              <w:lang w:val="sr-Latn-RS"/>
            </w:rPr>
            <w:fldChar w:fldCharType="separate"/>
          </w:r>
          <w:r w:rsidRPr="0097053F">
            <w:rPr>
              <w:rStyle w:val="Hiperveza"/>
              <w:noProof/>
              <w:sz w:val="26"/>
              <w:szCs w:val="26"/>
              <w:lang w:val="sr-Latn-RS"/>
            </w:rPr>
            <w:t>1.</w:t>
          </w:r>
          <w:r w:rsidRPr="0097053F">
            <w:rPr>
              <w:rStyle w:val="Hiperveza"/>
              <w:rFonts w:eastAsiaTheme="minorEastAsia"/>
              <w:noProof/>
              <w:sz w:val="26"/>
              <w:szCs w:val="26"/>
            </w:rPr>
            <w:tab/>
          </w:r>
          <w:r w:rsidRPr="0097053F">
            <w:rPr>
              <w:rStyle w:val="Hiperveza"/>
              <w:noProof/>
              <w:sz w:val="26"/>
              <w:szCs w:val="26"/>
              <w:lang w:val="sr-Latn-RS"/>
            </w:rPr>
            <w:t>U</w:t>
          </w:r>
          <w:r w:rsidR="00057BFF" w:rsidRPr="0097053F">
            <w:rPr>
              <w:rStyle w:val="Hiperveza"/>
              <w:noProof/>
              <w:sz w:val="26"/>
              <w:szCs w:val="26"/>
              <w:lang w:val="sr-Latn-RS"/>
            </w:rPr>
            <w:t>VOD</w:t>
          </w:r>
          <w:r w:rsidRPr="0097053F">
            <w:rPr>
              <w:rStyle w:val="Hiperveza"/>
              <w:noProof/>
              <w:webHidden/>
              <w:sz w:val="26"/>
              <w:szCs w:val="26"/>
            </w:rPr>
            <w:tab/>
          </w:r>
          <w:r w:rsidRPr="0097053F">
            <w:rPr>
              <w:rStyle w:val="Hiperveza"/>
              <w:noProof/>
              <w:webHidden/>
              <w:sz w:val="26"/>
              <w:szCs w:val="26"/>
            </w:rPr>
            <w:fldChar w:fldCharType="begin"/>
          </w:r>
          <w:r w:rsidRPr="0097053F">
            <w:rPr>
              <w:rStyle w:val="Hiperveza"/>
              <w:noProof/>
              <w:webHidden/>
              <w:sz w:val="26"/>
              <w:szCs w:val="26"/>
            </w:rPr>
            <w:instrText xml:space="preserve"> PAGEREF _Toc83658986 \h </w:instrText>
          </w:r>
          <w:r w:rsidRPr="0097053F">
            <w:rPr>
              <w:rStyle w:val="Hiperveza"/>
              <w:noProof/>
              <w:webHidden/>
              <w:sz w:val="26"/>
              <w:szCs w:val="26"/>
            </w:rPr>
          </w:r>
          <w:r w:rsidRPr="0097053F">
            <w:rPr>
              <w:rStyle w:val="Hiperveza"/>
              <w:noProof/>
              <w:webHidden/>
              <w:sz w:val="26"/>
              <w:szCs w:val="26"/>
            </w:rPr>
            <w:fldChar w:fldCharType="separate"/>
          </w:r>
          <w:r w:rsidR="00142135" w:rsidRPr="0097053F">
            <w:rPr>
              <w:rStyle w:val="Hiperveza"/>
              <w:noProof/>
              <w:webHidden/>
              <w:sz w:val="26"/>
              <w:szCs w:val="26"/>
            </w:rPr>
            <w:t>1</w:t>
          </w:r>
          <w:r w:rsidRPr="0097053F">
            <w:rPr>
              <w:rStyle w:val="Hiperveza"/>
              <w:noProof/>
              <w:webHidden/>
              <w:sz w:val="26"/>
              <w:szCs w:val="26"/>
            </w:rPr>
            <w:fldChar w:fldCharType="end"/>
          </w:r>
        </w:p>
        <w:p w14:paraId="529820B4" w14:textId="37753122" w:rsidR="00EE4377" w:rsidRPr="0097053F" w:rsidRDefault="00EF01E5" w:rsidP="00FD3A03">
          <w:pPr>
            <w:pStyle w:val="SADRAJ1"/>
            <w:tabs>
              <w:tab w:val="left" w:pos="440"/>
              <w:tab w:val="right" w:leader="dot" w:pos="9350"/>
            </w:tabs>
            <w:jc w:val="both"/>
            <w:rPr>
              <w:rStyle w:val="Hiperveza"/>
              <w:rFonts w:eastAsiaTheme="minorEastAsia"/>
              <w:noProof/>
              <w:sz w:val="26"/>
              <w:szCs w:val="26"/>
            </w:rPr>
          </w:pPr>
          <w:r w:rsidRPr="0097053F">
            <w:rPr>
              <w:noProof/>
              <w:sz w:val="26"/>
              <w:szCs w:val="26"/>
              <w:lang w:val="sr-Latn-RS"/>
            </w:rPr>
            <w:fldChar w:fldCharType="end"/>
          </w:r>
          <w:r w:rsidR="002E1B50" w:rsidRPr="0097053F">
            <w:rPr>
              <w:noProof/>
              <w:sz w:val="26"/>
              <w:szCs w:val="26"/>
              <w:lang w:val="sr-Latn-RS"/>
            </w:rPr>
            <w:fldChar w:fldCharType="begin"/>
          </w:r>
          <w:r w:rsidR="00DE4859" w:rsidRPr="0097053F">
            <w:rPr>
              <w:noProof/>
              <w:sz w:val="26"/>
              <w:szCs w:val="26"/>
              <w:lang w:val="sr-Latn-RS"/>
            </w:rPr>
            <w:instrText>HYPERLINK  \l "Page2"</w:instrText>
          </w:r>
          <w:r w:rsidR="002E1B50" w:rsidRPr="0097053F">
            <w:rPr>
              <w:noProof/>
              <w:sz w:val="26"/>
              <w:szCs w:val="26"/>
              <w:lang w:val="sr-Latn-RS"/>
            </w:rPr>
          </w:r>
          <w:r w:rsidR="002E1B50" w:rsidRPr="0097053F">
            <w:rPr>
              <w:noProof/>
              <w:sz w:val="26"/>
              <w:szCs w:val="26"/>
              <w:lang w:val="sr-Latn-RS"/>
            </w:rPr>
            <w:fldChar w:fldCharType="separate"/>
          </w:r>
          <w:r w:rsidR="00EE4377" w:rsidRPr="0097053F">
            <w:rPr>
              <w:rStyle w:val="Hiperveza"/>
              <w:noProof/>
              <w:sz w:val="26"/>
              <w:szCs w:val="26"/>
              <w:lang w:val="sr-Latn-RS"/>
            </w:rPr>
            <w:t>2.</w:t>
          </w:r>
          <w:r w:rsidR="00EE4377" w:rsidRPr="0097053F">
            <w:rPr>
              <w:rStyle w:val="Hiperveza"/>
              <w:rFonts w:eastAsiaTheme="minorEastAsia"/>
              <w:noProof/>
              <w:sz w:val="26"/>
              <w:szCs w:val="26"/>
            </w:rPr>
            <w:tab/>
          </w:r>
          <w:r w:rsidR="00057BFF" w:rsidRPr="0097053F">
            <w:rPr>
              <w:rStyle w:val="Hiperveza"/>
              <w:noProof/>
              <w:sz w:val="26"/>
              <w:szCs w:val="26"/>
              <w:lang w:val="sr-Latn-RS"/>
            </w:rPr>
            <w:t>BIG DATA</w:t>
          </w:r>
          <w:r w:rsidR="00EE4377" w:rsidRPr="0097053F">
            <w:rPr>
              <w:rStyle w:val="Hiperveza"/>
              <w:noProof/>
              <w:webHidden/>
              <w:sz w:val="26"/>
              <w:szCs w:val="26"/>
            </w:rPr>
            <w:tab/>
          </w:r>
          <w:r w:rsidR="00FD3A03">
            <w:rPr>
              <w:rStyle w:val="Hiperveza"/>
              <w:noProof/>
              <w:webHidden/>
              <w:sz w:val="26"/>
              <w:szCs w:val="26"/>
            </w:rPr>
            <w:t>2</w:t>
          </w:r>
        </w:p>
        <w:p w14:paraId="312B79D3" w14:textId="4702ACA5" w:rsidR="00EE4377" w:rsidRPr="0097053F" w:rsidRDefault="002E1B50" w:rsidP="00FD3A03">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000D079C" w:rsidRPr="0097053F">
            <w:rPr>
              <w:noProof/>
              <w:sz w:val="26"/>
              <w:szCs w:val="26"/>
              <w:lang w:val="sr-Latn-RS"/>
            </w:rPr>
            <w:fldChar w:fldCharType="begin"/>
          </w:r>
          <w:r w:rsidR="00DE4859" w:rsidRPr="0097053F">
            <w:rPr>
              <w:noProof/>
              <w:sz w:val="26"/>
              <w:szCs w:val="26"/>
              <w:lang w:val="sr-Latn-RS"/>
            </w:rPr>
            <w:instrText>HYPERLINK  \l "Page3"</w:instrText>
          </w:r>
          <w:r w:rsidR="000D079C" w:rsidRPr="0097053F">
            <w:rPr>
              <w:noProof/>
              <w:sz w:val="26"/>
              <w:szCs w:val="26"/>
              <w:lang w:val="sr-Latn-RS"/>
            </w:rPr>
          </w:r>
          <w:r w:rsidR="000D079C" w:rsidRPr="0097053F">
            <w:rPr>
              <w:noProof/>
              <w:sz w:val="26"/>
              <w:szCs w:val="26"/>
              <w:lang w:val="sr-Latn-RS"/>
            </w:rPr>
            <w:fldChar w:fldCharType="separate"/>
          </w:r>
          <w:r w:rsidR="00EE4377" w:rsidRPr="0097053F">
            <w:rPr>
              <w:rStyle w:val="Hiperveza"/>
              <w:noProof/>
              <w:sz w:val="26"/>
              <w:szCs w:val="26"/>
              <w:lang w:val="sr-Latn-RS"/>
            </w:rPr>
            <w:t>2.1.</w:t>
          </w:r>
          <w:r w:rsidR="00EE4377" w:rsidRPr="0097053F">
            <w:rPr>
              <w:rStyle w:val="Hiperveza"/>
              <w:rFonts w:eastAsiaTheme="minorEastAsia"/>
              <w:noProof/>
              <w:sz w:val="26"/>
              <w:szCs w:val="26"/>
            </w:rPr>
            <w:tab/>
          </w:r>
          <w:r w:rsidR="00057BFF" w:rsidRPr="0097053F">
            <w:rPr>
              <w:rStyle w:val="Hiperveza"/>
              <w:noProof/>
              <w:sz w:val="26"/>
              <w:szCs w:val="26"/>
              <w:lang w:val="sr-Latn-RS"/>
            </w:rPr>
            <w:t>Definicija i karakteristike</w:t>
          </w:r>
          <w:r w:rsidR="00EE4377" w:rsidRPr="0097053F">
            <w:rPr>
              <w:rStyle w:val="Hiperveza"/>
              <w:noProof/>
              <w:webHidden/>
              <w:sz w:val="26"/>
              <w:szCs w:val="26"/>
            </w:rPr>
            <w:tab/>
          </w:r>
          <w:r w:rsidR="000D079C" w:rsidRPr="0097053F">
            <w:rPr>
              <w:rStyle w:val="Hiperveza"/>
              <w:noProof/>
              <w:webHidden/>
              <w:sz w:val="26"/>
              <w:szCs w:val="26"/>
            </w:rPr>
            <w:t>3</w:t>
          </w:r>
        </w:p>
        <w:p w14:paraId="242BF4D8" w14:textId="77777777" w:rsidR="008A3D99" w:rsidRPr="0097053F" w:rsidRDefault="000D079C"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008A3D99" w:rsidRPr="0097053F">
            <w:rPr>
              <w:noProof/>
              <w:sz w:val="26"/>
              <w:szCs w:val="26"/>
              <w:lang w:val="sr-Latn-RS"/>
            </w:rPr>
            <w:fldChar w:fldCharType="begin"/>
          </w:r>
          <w:r w:rsidR="008A3D99" w:rsidRPr="0097053F">
            <w:rPr>
              <w:noProof/>
              <w:sz w:val="26"/>
              <w:szCs w:val="26"/>
              <w:lang w:val="sr-Latn-RS"/>
            </w:rPr>
            <w:instrText>HYPERLINK  \l "Page4"</w:instrText>
          </w:r>
          <w:r w:rsidR="008A3D99" w:rsidRPr="0097053F">
            <w:rPr>
              <w:noProof/>
              <w:sz w:val="26"/>
              <w:szCs w:val="26"/>
              <w:lang w:val="sr-Latn-RS"/>
            </w:rPr>
          </w:r>
          <w:r w:rsidR="008A3D99" w:rsidRPr="0097053F">
            <w:rPr>
              <w:noProof/>
              <w:sz w:val="26"/>
              <w:szCs w:val="26"/>
              <w:lang w:val="sr-Latn-RS"/>
            </w:rPr>
            <w:fldChar w:fldCharType="separate"/>
          </w:r>
          <w:r w:rsidR="008A3D99" w:rsidRPr="0097053F">
            <w:rPr>
              <w:rStyle w:val="Hiperveza"/>
              <w:noProof/>
              <w:sz w:val="26"/>
              <w:szCs w:val="26"/>
              <w:lang w:val="sr-Latn-RS"/>
            </w:rPr>
            <w:t>2.2.</w:t>
          </w:r>
          <w:r w:rsidR="008A3D99" w:rsidRPr="0097053F">
            <w:rPr>
              <w:rStyle w:val="Hiperveza"/>
              <w:rFonts w:eastAsiaTheme="minorEastAsia"/>
              <w:noProof/>
              <w:sz w:val="26"/>
              <w:szCs w:val="26"/>
            </w:rPr>
            <w:tab/>
            <w:t>Arhitektura Big Data sistema</w:t>
          </w:r>
          <w:r w:rsidR="008A3D99" w:rsidRPr="0097053F">
            <w:rPr>
              <w:rStyle w:val="Hiperveza"/>
              <w:noProof/>
              <w:webHidden/>
              <w:sz w:val="26"/>
              <w:szCs w:val="26"/>
            </w:rPr>
            <w:tab/>
          </w:r>
          <w:r w:rsidR="008A3D99" w:rsidRPr="0097053F">
            <w:rPr>
              <w:rStyle w:val="Hiperveza"/>
              <w:noProof/>
              <w:sz w:val="26"/>
              <w:szCs w:val="26"/>
            </w:rPr>
            <w:t>5</w:t>
          </w:r>
        </w:p>
        <w:p w14:paraId="455CD6D7" w14:textId="77777777"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5"</w:instrText>
          </w:r>
          <w:r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3.</w:t>
          </w:r>
          <w:r w:rsidRPr="0097053F">
            <w:rPr>
              <w:rStyle w:val="Hiperveza"/>
              <w:rFonts w:eastAsiaTheme="minorEastAsia"/>
              <w:noProof/>
              <w:sz w:val="26"/>
              <w:szCs w:val="26"/>
            </w:rPr>
            <w:tab/>
            <w:t>Primena Big Data tehnologija</w:t>
          </w:r>
          <w:r w:rsidRPr="0097053F">
            <w:rPr>
              <w:rStyle w:val="Hiperveza"/>
              <w:noProof/>
              <w:webHidden/>
              <w:sz w:val="26"/>
              <w:szCs w:val="26"/>
            </w:rPr>
            <w:tab/>
          </w:r>
          <w:r w:rsidRPr="0097053F">
            <w:rPr>
              <w:rStyle w:val="Hiperveza"/>
              <w:noProof/>
              <w:sz w:val="26"/>
              <w:szCs w:val="26"/>
            </w:rPr>
            <w:t>8</w:t>
          </w:r>
        </w:p>
        <w:p w14:paraId="5240A7E2" w14:textId="3C70ABC0"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4"</w:instrText>
          </w:r>
          <w:r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Pr>
              <w:rStyle w:val="Hiperveza"/>
              <w:noProof/>
              <w:sz w:val="26"/>
              <w:szCs w:val="26"/>
              <w:lang w:val="sr-Latn-RS"/>
            </w:rPr>
            <w:t>4</w:t>
          </w:r>
          <w:r w:rsidRPr="0097053F">
            <w:rPr>
              <w:rStyle w:val="Hiperveza"/>
              <w:noProof/>
              <w:sz w:val="26"/>
              <w:szCs w:val="26"/>
              <w:lang w:val="sr-Latn-RS"/>
            </w:rPr>
            <w:t>.</w:t>
          </w:r>
          <w:r w:rsidRPr="0097053F">
            <w:rPr>
              <w:rStyle w:val="Hiperveza"/>
              <w:rFonts w:eastAsiaTheme="minorEastAsia"/>
              <w:noProof/>
              <w:sz w:val="26"/>
              <w:szCs w:val="26"/>
            </w:rPr>
            <w:tab/>
          </w:r>
          <w:r>
            <w:rPr>
              <w:rStyle w:val="Hiperveza"/>
              <w:rFonts w:eastAsiaTheme="minorEastAsia"/>
              <w:noProof/>
              <w:sz w:val="26"/>
              <w:szCs w:val="26"/>
            </w:rPr>
            <w:t>Veliki obim (Volume)</w:t>
          </w:r>
          <w:r w:rsidRPr="0097053F">
            <w:rPr>
              <w:rStyle w:val="Hiperveza"/>
              <w:noProof/>
              <w:webHidden/>
              <w:sz w:val="26"/>
              <w:szCs w:val="26"/>
            </w:rPr>
            <w:tab/>
          </w:r>
          <w:r w:rsidRPr="0097053F">
            <w:rPr>
              <w:rStyle w:val="Hiperveza"/>
              <w:noProof/>
              <w:sz w:val="26"/>
              <w:szCs w:val="26"/>
            </w:rPr>
            <w:t>5</w:t>
          </w:r>
        </w:p>
        <w:p w14:paraId="15756258" w14:textId="0E3E5479"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5"</w:instrText>
          </w:r>
          <w:r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Pr>
              <w:rStyle w:val="Hiperveza"/>
              <w:noProof/>
              <w:sz w:val="26"/>
              <w:szCs w:val="26"/>
              <w:lang w:val="sr-Latn-RS"/>
            </w:rPr>
            <w:t>5</w:t>
          </w:r>
          <w:r w:rsidRPr="0097053F">
            <w:rPr>
              <w:rStyle w:val="Hiperveza"/>
              <w:noProof/>
              <w:sz w:val="26"/>
              <w:szCs w:val="26"/>
              <w:lang w:val="sr-Latn-RS"/>
            </w:rPr>
            <w:t>.</w:t>
          </w:r>
          <w:r w:rsidRPr="0097053F">
            <w:rPr>
              <w:rStyle w:val="Hiperveza"/>
              <w:rFonts w:eastAsiaTheme="minorEastAsia"/>
              <w:noProof/>
              <w:sz w:val="26"/>
              <w:szCs w:val="26"/>
            </w:rPr>
            <w:tab/>
          </w:r>
          <w:r w:rsidR="0004110C">
            <w:rPr>
              <w:rStyle w:val="Hiperveza"/>
              <w:rFonts w:eastAsiaTheme="minorEastAsia"/>
              <w:noProof/>
              <w:sz w:val="26"/>
              <w:szCs w:val="26"/>
            </w:rPr>
            <w:t>Visoka brzina (Velocity)</w:t>
          </w:r>
          <w:r w:rsidRPr="0097053F">
            <w:rPr>
              <w:rStyle w:val="Hiperveza"/>
              <w:noProof/>
              <w:webHidden/>
              <w:sz w:val="26"/>
              <w:szCs w:val="26"/>
            </w:rPr>
            <w:tab/>
          </w:r>
          <w:r w:rsidRPr="0097053F">
            <w:rPr>
              <w:rStyle w:val="Hiperveza"/>
              <w:noProof/>
              <w:sz w:val="26"/>
              <w:szCs w:val="26"/>
            </w:rPr>
            <w:t>8</w:t>
          </w:r>
        </w:p>
        <w:p w14:paraId="3F3C808C" w14:textId="74B61702"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4"</w:instrText>
          </w:r>
          <w:r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sidR="0009718F">
            <w:rPr>
              <w:rStyle w:val="Hiperveza"/>
              <w:noProof/>
              <w:sz w:val="26"/>
              <w:szCs w:val="26"/>
              <w:lang w:val="sr-Latn-RS"/>
            </w:rPr>
            <w:t>6</w:t>
          </w:r>
          <w:r w:rsidRPr="0097053F">
            <w:rPr>
              <w:rStyle w:val="Hiperveza"/>
              <w:noProof/>
              <w:sz w:val="26"/>
              <w:szCs w:val="26"/>
              <w:lang w:val="sr-Latn-RS"/>
            </w:rPr>
            <w:t>.</w:t>
          </w:r>
          <w:r w:rsidRPr="0097053F">
            <w:rPr>
              <w:rStyle w:val="Hiperveza"/>
              <w:rFonts w:eastAsiaTheme="minorEastAsia"/>
              <w:noProof/>
              <w:sz w:val="26"/>
              <w:szCs w:val="26"/>
            </w:rPr>
            <w:tab/>
          </w:r>
          <w:r w:rsidR="0004110C" w:rsidRPr="0004110C">
            <w:rPr>
              <w:rStyle w:val="Hiperveza"/>
              <w:rFonts w:eastAsiaTheme="minorEastAsia"/>
              <w:noProof/>
              <w:sz w:val="26"/>
              <w:szCs w:val="26"/>
            </w:rPr>
            <w:t>Velika raznovrsnost (Variety)</w:t>
          </w:r>
          <w:r w:rsidRPr="0097053F">
            <w:rPr>
              <w:rStyle w:val="Hiperveza"/>
              <w:noProof/>
              <w:webHidden/>
              <w:sz w:val="26"/>
              <w:szCs w:val="26"/>
            </w:rPr>
            <w:tab/>
          </w:r>
          <w:r w:rsidRPr="0097053F">
            <w:rPr>
              <w:rStyle w:val="Hiperveza"/>
              <w:noProof/>
              <w:sz w:val="26"/>
              <w:szCs w:val="26"/>
            </w:rPr>
            <w:t>5</w:t>
          </w:r>
        </w:p>
        <w:p w14:paraId="0F1C42CB" w14:textId="209405FD"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5"</w:instrText>
          </w:r>
          <w:r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sidR="0009718F">
            <w:rPr>
              <w:rStyle w:val="Hiperveza"/>
              <w:noProof/>
              <w:sz w:val="26"/>
              <w:szCs w:val="26"/>
              <w:lang w:val="sr-Latn-RS"/>
            </w:rPr>
            <w:t>7</w:t>
          </w:r>
          <w:r w:rsidRPr="0097053F">
            <w:rPr>
              <w:rStyle w:val="Hiperveza"/>
              <w:noProof/>
              <w:sz w:val="26"/>
              <w:szCs w:val="26"/>
              <w:lang w:val="sr-Latn-RS"/>
            </w:rPr>
            <w:t>.</w:t>
          </w:r>
          <w:r w:rsidRPr="0097053F">
            <w:rPr>
              <w:rStyle w:val="Hiperveza"/>
              <w:rFonts w:eastAsiaTheme="minorEastAsia"/>
              <w:noProof/>
              <w:sz w:val="26"/>
              <w:szCs w:val="26"/>
            </w:rPr>
            <w:tab/>
          </w:r>
          <w:r w:rsidR="009F2936">
            <w:rPr>
              <w:rStyle w:val="Hiperveza"/>
              <w:rFonts w:eastAsiaTheme="minorEastAsia"/>
              <w:noProof/>
              <w:sz w:val="26"/>
              <w:szCs w:val="26"/>
            </w:rPr>
            <w:t>Verodostojnost (Veracity) i Vrednost (Value)</w:t>
          </w:r>
          <w:r w:rsidRPr="0097053F">
            <w:rPr>
              <w:rStyle w:val="Hiperveza"/>
              <w:noProof/>
              <w:webHidden/>
              <w:sz w:val="26"/>
              <w:szCs w:val="26"/>
            </w:rPr>
            <w:tab/>
          </w:r>
          <w:r w:rsidRPr="0097053F">
            <w:rPr>
              <w:rStyle w:val="Hiperveza"/>
              <w:noProof/>
              <w:sz w:val="26"/>
              <w:szCs w:val="26"/>
            </w:rPr>
            <w:t>8</w:t>
          </w:r>
        </w:p>
        <w:p w14:paraId="7AC696CD" w14:textId="5839B135" w:rsidR="00EE4377" w:rsidRPr="00CB056C" w:rsidRDefault="008A3D99" w:rsidP="00FD3A03">
          <w:pPr>
            <w:pStyle w:val="SADRAJ2"/>
            <w:tabs>
              <w:tab w:val="left" w:pos="880"/>
              <w:tab w:val="right" w:leader="dot" w:pos="9350"/>
            </w:tabs>
            <w:spacing w:line="240" w:lineRule="auto"/>
            <w:ind w:left="0"/>
            <w:jc w:val="both"/>
            <w:rPr>
              <w:rStyle w:val="Hiperveza"/>
              <w:color w:val="auto"/>
              <w:u w:val="none"/>
            </w:rPr>
          </w:pPr>
          <w:r w:rsidRPr="0097053F">
            <w:rPr>
              <w:noProof/>
              <w:sz w:val="26"/>
              <w:szCs w:val="26"/>
              <w:lang w:val="sr-Latn-RS"/>
            </w:rPr>
            <w:fldChar w:fldCharType="end"/>
          </w:r>
          <w:r w:rsidR="00CC5F41" w:rsidRPr="0097053F">
            <w:rPr>
              <w:noProof/>
              <w:sz w:val="26"/>
              <w:szCs w:val="26"/>
              <w:lang w:val="sr-Latn-RS"/>
            </w:rPr>
            <w:fldChar w:fldCharType="begin"/>
          </w:r>
          <w:r w:rsidR="00CC5F41" w:rsidRPr="0097053F">
            <w:rPr>
              <w:noProof/>
              <w:sz w:val="26"/>
              <w:szCs w:val="26"/>
              <w:lang w:val="sr-Latn-RS"/>
            </w:rPr>
            <w:instrText>HYPERLINK  \l "Page9"</w:instrText>
          </w:r>
          <w:r w:rsidR="00CC5F41" w:rsidRPr="0097053F">
            <w:rPr>
              <w:noProof/>
              <w:sz w:val="26"/>
              <w:szCs w:val="26"/>
              <w:lang w:val="sr-Latn-RS"/>
            </w:rPr>
          </w:r>
          <w:r w:rsidR="00CC5F41" w:rsidRPr="0097053F">
            <w:rPr>
              <w:noProof/>
              <w:sz w:val="26"/>
              <w:szCs w:val="26"/>
              <w:lang w:val="sr-Latn-RS"/>
            </w:rPr>
            <w:fldChar w:fldCharType="separate"/>
          </w:r>
          <w:r w:rsidR="00EE4377" w:rsidRPr="0097053F">
            <w:rPr>
              <w:rStyle w:val="Hiperveza"/>
              <w:noProof/>
              <w:sz w:val="26"/>
              <w:szCs w:val="26"/>
              <w:lang w:val="sr-Latn-RS"/>
            </w:rPr>
            <w:t>3.</w:t>
          </w:r>
          <w:r w:rsidR="00057BFF" w:rsidRPr="0097053F">
            <w:rPr>
              <w:rStyle w:val="Hiperveza"/>
              <w:rFonts w:eastAsiaTheme="minorEastAsia"/>
              <w:noProof/>
              <w:sz w:val="26"/>
              <w:szCs w:val="26"/>
            </w:rPr>
            <w:t xml:space="preserve">     </w:t>
          </w:r>
          <w:r w:rsidR="00057BFF" w:rsidRPr="0097053F">
            <w:rPr>
              <w:rStyle w:val="Hiperveza"/>
              <w:noProof/>
              <w:sz w:val="26"/>
              <w:szCs w:val="26"/>
              <w:lang w:val="sr-Latn-RS"/>
            </w:rPr>
            <w:t>DISTRIBUIRANI SISTEMI U PAMETNIM GRADOVIMA</w:t>
          </w:r>
          <w:r w:rsidR="00EE4377" w:rsidRPr="0097053F">
            <w:rPr>
              <w:rStyle w:val="Hiperveza"/>
              <w:noProof/>
              <w:webHidden/>
              <w:sz w:val="26"/>
              <w:szCs w:val="26"/>
            </w:rPr>
            <w:tab/>
          </w:r>
          <w:r w:rsidR="00CC5F41" w:rsidRPr="0097053F">
            <w:rPr>
              <w:rStyle w:val="Hiperveza"/>
              <w:noProof/>
              <w:sz w:val="26"/>
              <w:szCs w:val="26"/>
            </w:rPr>
            <w:t>14</w:t>
          </w:r>
        </w:p>
        <w:p w14:paraId="2F941ED9" w14:textId="3487F296" w:rsidR="00EE4377" w:rsidRPr="0097053F" w:rsidRDefault="00CC5F41" w:rsidP="00FD3A03">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10"</w:instrText>
          </w:r>
          <w:r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3.1.</w:t>
          </w:r>
          <w:r w:rsidR="00EE4377" w:rsidRPr="0097053F">
            <w:rPr>
              <w:rStyle w:val="Hiperveza"/>
              <w:rFonts w:eastAsiaTheme="minorEastAsia"/>
              <w:noProof/>
              <w:sz w:val="26"/>
              <w:szCs w:val="26"/>
            </w:rPr>
            <w:tab/>
          </w:r>
          <w:r w:rsidR="001C6B06" w:rsidRPr="0097053F">
            <w:rPr>
              <w:rStyle w:val="Hiperveza"/>
              <w:rFonts w:eastAsiaTheme="minorEastAsia"/>
              <w:noProof/>
              <w:sz w:val="26"/>
              <w:szCs w:val="26"/>
            </w:rPr>
            <w:t>Uloga distribuiranih sistema</w:t>
          </w:r>
          <w:r w:rsidR="00EE4377" w:rsidRPr="0097053F">
            <w:rPr>
              <w:rStyle w:val="Hiperveza"/>
              <w:noProof/>
              <w:webHidden/>
              <w:sz w:val="26"/>
              <w:szCs w:val="26"/>
            </w:rPr>
            <w:tab/>
          </w:r>
          <w:r w:rsidRPr="0097053F">
            <w:rPr>
              <w:rStyle w:val="Hiperveza"/>
              <w:noProof/>
              <w:sz w:val="26"/>
              <w:szCs w:val="26"/>
            </w:rPr>
            <w:t>14</w:t>
          </w:r>
        </w:p>
        <w:p w14:paraId="4064F458" w14:textId="7625B214" w:rsidR="002C692D" w:rsidRPr="0097053F" w:rsidRDefault="00CC5F41" w:rsidP="00FD3A03">
          <w:pPr>
            <w:pStyle w:val="SADRAJ2"/>
            <w:tabs>
              <w:tab w:val="left" w:pos="880"/>
              <w:tab w:val="right" w:leader="dot" w:pos="9350"/>
            </w:tabs>
            <w:spacing w:line="240" w:lineRule="auto"/>
            <w:jc w:val="both"/>
            <w:rPr>
              <w:rStyle w:val="Hiperveza"/>
              <w:noProof/>
              <w:sz w:val="26"/>
              <w:szCs w:val="26"/>
            </w:rPr>
          </w:pPr>
          <w:r w:rsidRPr="0097053F">
            <w:rPr>
              <w:noProof/>
              <w:sz w:val="26"/>
              <w:szCs w:val="26"/>
              <w:lang w:val="sr-Latn-RS"/>
            </w:rPr>
            <w:fldChar w:fldCharType="end"/>
          </w:r>
          <w:r w:rsidRPr="0097053F">
            <w:rPr>
              <w:noProof/>
              <w:sz w:val="26"/>
              <w:szCs w:val="26"/>
              <w:lang w:val="sr-Latn-RS"/>
            </w:rPr>
            <w:fldChar w:fldCharType="begin"/>
          </w:r>
          <w:r w:rsidRPr="0097053F">
            <w:rPr>
              <w:noProof/>
              <w:sz w:val="26"/>
              <w:szCs w:val="26"/>
              <w:lang w:val="sr-Latn-RS"/>
            </w:rPr>
            <w:instrText>HYPERLINK  \l "Page11"</w:instrText>
          </w:r>
          <w:r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3.2.</w:t>
          </w:r>
          <w:r w:rsidR="00EE4377" w:rsidRPr="0097053F">
            <w:rPr>
              <w:rStyle w:val="Hiperveza"/>
              <w:rFonts w:eastAsiaTheme="minorEastAsia"/>
              <w:noProof/>
              <w:sz w:val="26"/>
              <w:szCs w:val="26"/>
            </w:rPr>
            <w:tab/>
          </w:r>
          <w:r w:rsidR="002E5434" w:rsidRPr="0097053F">
            <w:rPr>
              <w:rStyle w:val="Hiperveza"/>
              <w:noProof/>
              <w:sz w:val="26"/>
              <w:szCs w:val="26"/>
              <w:lang w:val="sr-Latn-RS"/>
            </w:rPr>
            <w:t>IoT u pametnim gradovima</w:t>
          </w:r>
          <w:r w:rsidR="00EE4377" w:rsidRPr="0097053F">
            <w:rPr>
              <w:rStyle w:val="Hiperveza"/>
              <w:noProof/>
              <w:webHidden/>
              <w:sz w:val="26"/>
              <w:szCs w:val="26"/>
            </w:rPr>
            <w:tab/>
          </w:r>
          <w:r w:rsidRPr="0097053F">
            <w:rPr>
              <w:rStyle w:val="Hiperveza"/>
              <w:noProof/>
              <w:sz w:val="26"/>
              <w:szCs w:val="26"/>
            </w:rPr>
            <w:t>17</w:t>
          </w:r>
        </w:p>
        <w:p w14:paraId="7216A38F" w14:textId="73C9A4B6" w:rsidR="002C692D" w:rsidRPr="0097053F" w:rsidRDefault="00CC5F41" w:rsidP="00FD3A03">
          <w:pPr>
            <w:pStyle w:val="SADRAJ2"/>
            <w:tabs>
              <w:tab w:val="left" w:pos="880"/>
              <w:tab w:val="right" w:leader="dot" w:pos="9350"/>
            </w:tabs>
            <w:spacing w:line="240" w:lineRule="auto"/>
            <w:jc w:val="both"/>
            <w:rPr>
              <w:rStyle w:val="Hiperveza"/>
              <w:noProof/>
              <w:sz w:val="26"/>
              <w:szCs w:val="26"/>
            </w:rPr>
          </w:pPr>
          <w:r w:rsidRPr="0097053F">
            <w:rPr>
              <w:noProof/>
              <w:sz w:val="26"/>
              <w:szCs w:val="26"/>
              <w:lang w:val="sr-Latn-RS"/>
            </w:rPr>
            <w:fldChar w:fldCharType="end"/>
          </w:r>
          <w:r w:rsidR="00E95D5E" w:rsidRPr="0097053F">
            <w:rPr>
              <w:noProof/>
              <w:sz w:val="26"/>
              <w:szCs w:val="26"/>
              <w:lang w:val="sr-Latn-RS"/>
            </w:rPr>
            <w:fldChar w:fldCharType="begin"/>
          </w:r>
          <w:r w:rsidR="00E95D5E" w:rsidRPr="0097053F">
            <w:rPr>
              <w:noProof/>
              <w:sz w:val="26"/>
              <w:szCs w:val="26"/>
              <w:lang w:val="sr-Latn-RS"/>
            </w:rPr>
            <w:instrText>HYPERLINK  \l "Page12"</w:instrText>
          </w:r>
          <w:r w:rsidR="00E95D5E" w:rsidRPr="0097053F">
            <w:rPr>
              <w:noProof/>
              <w:sz w:val="26"/>
              <w:szCs w:val="26"/>
              <w:lang w:val="sr-Latn-RS"/>
            </w:rPr>
          </w:r>
          <w:r w:rsidR="00E95D5E" w:rsidRPr="0097053F">
            <w:rPr>
              <w:noProof/>
              <w:sz w:val="26"/>
              <w:szCs w:val="26"/>
              <w:lang w:val="sr-Latn-RS"/>
            </w:rPr>
            <w:fldChar w:fldCharType="separate"/>
          </w:r>
          <w:r w:rsidR="002C692D" w:rsidRPr="0097053F">
            <w:rPr>
              <w:rStyle w:val="Hiperveza"/>
              <w:noProof/>
              <w:sz w:val="26"/>
              <w:szCs w:val="26"/>
              <w:lang w:val="sr-Latn-RS"/>
            </w:rPr>
            <w:t>3.</w:t>
          </w:r>
          <w:r w:rsidR="003D0A90" w:rsidRPr="0097053F">
            <w:rPr>
              <w:rStyle w:val="Hiperveza"/>
              <w:noProof/>
              <w:sz w:val="26"/>
              <w:szCs w:val="26"/>
              <w:lang w:val="sr-Latn-RS"/>
            </w:rPr>
            <w:t>3</w:t>
          </w:r>
          <w:r w:rsidR="002C692D" w:rsidRPr="0097053F">
            <w:rPr>
              <w:rStyle w:val="Hiperveza"/>
              <w:noProof/>
              <w:sz w:val="26"/>
              <w:szCs w:val="26"/>
              <w:lang w:val="sr-Latn-RS"/>
            </w:rPr>
            <w:t>.</w:t>
          </w:r>
          <w:r w:rsidR="002C692D" w:rsidRPr="0097053F">
            <w:rPr>
              <w:rStyle w:val="Hiperveza"/>
              <w:rFonts w:eastAsiaTheme="minorEastAsia"/>
              <w:noProof/>
              <w:sz w:val="26"/>
              <w:szCs w:val="26"/>
            </w:rPr>
            <w:tab/>
          </w:r>
          <w:r w:rsidR="00EE63C9" w:rsidRPr="0097053F">
            <w:rPr>
              <w:rStyle w:val="Hiperveza"/>
              <w:noProof/>
              <w:sz w:val="26"/>
              <w:szCs w:val="26"/>
              <w:lang w:val="sr-Latn-RS"/>
            </w:rPr>
            <w:t>Prednosti i izazovi</w:t>
          </w:r>
          <w:r w:rsidR="00361C57" w:rsidRPr="0097053F">
            <w:rPr>
              <w:rStyle w:val="Hiperveza"/>
              <w:noProof/>
              <w:sz w:val="26"/>
              <w:szCs w:val="26"/>
              <w:lang w:val="sr-Latn-RS"/>
            </w:rPr>
            <w:t xml:space="preserve"> </w:t>
          </w:r>
          <w:r w:rsidR="002C692D" w:rsidRPr="0097053F">
            <w:rPr>
              <w:rStyle w:val="Hiperveza"/>
              <w:noProof/>
              <w:webHidden/>
              <w:sz w:val="26"/>
              <w:szCs w:val="26"/>
            </w:rPr>
            <w:tab/>
          </w:r>
          <w:r w:rsidRPr="0097053F">
            <w:rPr>
              <w:rStyle w:val="Hiperveza"/>
              <w:noProof/>
              <w:sz w:val="26"/>
              <w:szCs w:val="26"/>
            </w:rPr>
            <w:t>23</w:t>
          </w:r>
        </w:p>
        <w:p w14:paraId="65325870" w14:textId="4DCAC433" w:rsidR="00EE4377" w:rsidRPr="0097053F" w:rsidRDefault="00E95D5E" w:rsidP="00FD3A03">
          <w:pPr>
            <w:pStyle w:val="SADRAJ1"/>
            <w:tabs>
              <w:tab w:val="left" w:pos="440"/>
              <w:tab w:val="right" w:leader="dot" w:pos="9350"/>
            </w:tabs>
            <w:spacing w:line="240" w:lineRule="auto"/>
            <w:jc w:val="both"/>
            <w:rPr>
              <w:rStyle w:val="Hiperveza"/>
              <w:color w:val="auto"/>
              <w:sz w:val="26"/>
              <w:szCs w:val="26"/>
              <w:u w:val="none"/>
            </w:rPr>
          </w:pPr>
          <w:r w:rsidRPr="0097053F">
            <w:rPr>
              <w:noProof/>
              <w:sz w:val="26"/>
              <w:szCs w:val="26"/>
              <w:lang w:val="sr-Latn-RS"/>
            </w:rPr>
            <w:fldChar w:fldCharType="end"/>
          </w:r>
          <w:r w:rsidR="006677A8" w:rsidRPr="0097053F">
            <w:rPr>
              <w:noProof/>
              <w:sz w:val="26"/>
              <w:szCs w:val="26"/>
              <w:lang w:val="sr-Latn-RS"/>
            </w:rPr>
            <w:fldChar w:fldCharType="begin"/>
          </w:r>
          <w:r w:rsidR="007A166F" w:rsidRPr="0097053F">
            <w:rPr>
              <w:noProof/>
              <w:sz w:val="26"/>
              <w:szCs w:val="26"/>
              <w:lang w:val="sr-Latn-RS"/>
            </w:rPr>
            <w:instrText>HYPERLINK  \l "Page26"</w:instrText>
          </w:r>
          <w:r w:rsidR="006677A8" w:rsidRPr="0097053F">
            <w:rPr>
              <w:noProof/>
              <w:sz w:val="26"/>
              <w:szCs w:val="26"/>
              <w:lang w:val="sr-Latn-RS"/>
            </w:rPr>
          </w:r>
          <w:r w:rsidR="006677A8" w:rsidRPr="0097053F">
            <w:rPr>
              <w:noProof/>
              <w:sz w:val="26"/>
              <w:szCs w:val="26"/>
              <w:lang w:val="sr-Latn-RS"/>
            </w:rPr>
            <w:fldChar w:fldCharType="separate"/>
          </w:r>
          <w:r w:rsidR="00883BB5" w:rsidRPr="0097053F">
            <w:rPr>
              <w:rStyle w:val="Hiperveza"/>
              <w:noProof/>
              <w:sz w:val="26"/>
              <w:szCs w:val="26"/>
              <w:lang w:val="sr-Latn-RS"/>
            </w:rPr>
            <w:t>Zaključak</w:t>
          </w:r>
          <w:r w:rsidR="00EE4377" w:rsidRPr="0097053F">
            <w:rPr>
              <w:rStyle w:val="Hiperveza"/>
              <w:noProof/>
              <w:webHidden/>
              <w:sz w:val="26"/>
              <w:szCs w:val="26"/>
            </w:rPr>
            <w:tab/>
          </w:r>
          <w:r w:rsidR="00090BE0" w:rsidRPr="0097053F">
            <w:rPr>
              <w:rStyle w:val="Hiperveza"/>
              <w:noProof/>
              <w:webHidden/>
              <w:sz w:val="26"/>
              <w:szCs w:val="26"/>
            </w:rPr>
            <w:t>75</w:t>
          </w:r>
        </w:p>
        <w:p w14:paraId="673E5BF3" w14:textId="4D5C47EB" w:rsidR="00EE4377" w:rsidRPr="0097053F" w:rsidRDefault="006677A8" w:rsidP="00FD3A03">
          <w:pPr>
            <w:pStyle w:val="SADRAJ1"/>
            <w:tabs>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7A166F" w:rsidRPr="0097053F">
            <w:rPr>
              <w:noProof/>
              <w:sz w:val="26"/>
              <w:szCs w:val="26"/>
              <w:lang w:val="sr-Latn-RS"/>
            </w:rPr>
            <w:instrText>HYPERLINK  \l "Page27"</w:instrText>
          </w:r>
          <w:r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Literatura</w:t>
          </w:r>
          <w:r w:rsidR="00EE4377" w:rsidRPr="0097053F">
            <w:rPr>
              <w:rStyle w:val="Hiperveza"/>
              <w:noProof/>
              <w:webHidden/>
              <w:sz w:val="26"/>
              <w:szCs w:val="26"/>
            </w:rPr>
            <w:tab/>
          </w:r>
          <w:r w:rsidR="00090BE0" w:rsidRPr="0097053F">
            <w:rPr>
              <w:rStyle w:val="Hiperveza"/>
              <w:noProof/>
              <w:webHidden/>
              <w:sz w:val="26"/>
              <w:szCs w:val="26"/>
            </w:rPr>
            <w:t>77</w:t>
          </w:r>
        </w:p>
        <w:p w14:paraId="4D1ED5F2" w14:textId="3CAA0518" w:rsidR="00141601" w:rsidRDefault="006677A8" w:rsidP="00FD3A03">
          <w:pPr>
            <w:pStyle w:val="SADRAJ1"/>
            <w:tabs>
              <w:tab w:val="right" w:leader="dot" w:pos="9350"/>
            </w:tabs>
            <w:spacing w:line="240" w:lineRule="auto"/>
            <w:jc w:val="both"/>
          </w:pPr>
          <w:r w:rsidRPr="0097053F">
            <w:rPr>
              <w:noProof/>
              <w:sz w:val="26"/>
              <w:szCs w:val="26"/>
              <w:lang w:val="sr-Latn-RS"/>
            </w:rPr>
            <w:fldChar w:fldCharType="end"/>
          </w:r>
          <w:r w:rsidR="00057BFF">
            <w:t xml:space="preserve"> </w:t>
          </w:r>
        </w:p>
        <w:p w14:paraId="5FE14EEB" w14:textId="77777777" w:rsidR="0097053F" w:rsidRDefault="00EE4377" w:rsidP="00FD3A03">
          <w:pPr>
            <w:spacing w:line="240" w:lineRule="auto"/>
            <w:jc w:val="both"/>
            <w:rPr>
              <w:b/>
              <w:bCs/>
              <w:sz w:val="26"/>
              <w:szCs w:val="26"/>
              <w:lang w:val="sr-Latn-RS"/>
            </w:rPr>
          </w:pPr>
          <w:r w:rsidRPr="00141601">
            <w:rPr>
              <w:b/>
              <w:bCs/>
              <w:sz w:val="26"/>
              <w:szCs w:val="26"/>
              <w:lang w:val="sr-Latn-RS"/>
            </w:rPr>
            <w:fldChar w:fldCharType="end"/>
          </w:r>
        </w:p>
        <w:p w14:paraId="008382F9" w14:textId="5FB90DC9" w:rsidR="00BC300B" w:rsidRPr="00AD39F3" w:rsidRDefault="00000000" w:rsidP="00FD3A03">
          <w:pPr>
            <w:spacing w:line="240" w:lineRule="auto"/>
            <w:jc w:val="both"/>
            <w:rPr>
              <w:b/>
              <w:bCs/>
              <w:lang w:val="sr-Latn-RS"/>
            </w:rPr>
            <w:sectPr w:rsidR="00BC300B" w:rsidRPr="00AD39F3" w:rsidSect="00223317">
              <w:headerReference w:type="even" r:id="rId11"/>
              <w:footerReference w:type="even" r:id="rId12"/>
              <w:footerReference w:type="default" r:id="rId13"/>
              <w:pgSz w:w="12240" w:h="15840"/>
              <w:pgMar w:top="1440" w:right="1440" w:bottom="1440" w:left="1440" w:header="720" w:footer="720" w:gutter="0"/>
              <w:cols w:space="720"/>
              <w:titlePg/>
              <w:docGrid w:linePitch="360"/>
            </w:sectPr>
          </w:pPr>
        </w:p>
      </w:sdtContent>
    </w:sdt>
    <w:p w14:paraId="508E2756" w14:textId="360AA36B" w:rsidR="00206604" w:rsidRPr="0097053F" w:rsidRDefault="0097053F" w:rsidP="00FD3A03">
      <w:pPr>
        <w:pStyle w:val="Naslov1"/>
        <w:jc w:val="both"/>
        <w:rPr>
          <w:b/>
          <w:bCs/>
          <w:color w:val="4F81BD" w:themeColor="accent1"/>
          <w:sz w:val="44"/>
          <w:szCs w:val="44"/>
          <w:lang w:val="sr-Latn-RS"/>
        </w:rPr>
      </w:pPr>
      <w:bookmarkStart w:id="0" w:name="_Uvod"/>
      <w:bookmarkStart w:id="1" w:name="_1._Uvod"/>
      <w:bookmarkStart w:id="2" w:name="_Toc82895697"/>
      <w:bookmarkStart w:id="3" w:name="_Toc83145326"/>
      <w:bookmarkStart w:id="4" w:name="_Toc83146618"/>
      <w:bookmarkStart w:id="5" w:name="_Toc83658986"/>
      <w:bookmarkEnd w:id="0"/>
      <w:bookmarkEnd w:id="1"/>
      <w:r>
        <w:rPr>
          <w:b/>
          <w:bCs/>
          <w:color w:val="4F81BD" w:themeColor="accent1"/>
          <w:sz w:val="44"/>
          <w:szCs w:val="44"/>
          <w:lang w:val="sr-Latn-RS"/>
        </w:rPr>
        <w:lastRenderedPageBreak/>
        <w:t xml:space="preserve">1. </w:t>
      </w:r>
      <w:r w:rsidR="003E76FC" w:rsidRPr="0097053F">
        <w:rPr>
          <w:b/>
          <w:bCs/>
          <w:color w:val="4F81BD" w:themeColor="accent1"/>
          <w:sz w:val="44"/>
          <w:szCs w:val="44"/>
          <w:lang w:val="sr-Latn-RS"/>
        </w:rPr>
        <w:t>Uvod</w:t>
      </w:r>
      <w:bookmarkStart w:id="6" w:name="Page1"/>
      <w:bookmarkEnd w:id="2"/>
      <w:bookmarkEnd w:id="3"/>
      <w:bookmarkEnd w:id="4"/>
      <w:bookmarkEnd w:id="5"/>
      <w:bookmarkEnd w:id="6"/>
    </w:p>
    <w:p w14:paraId="59E6932C" w14:textId="77777777" w:rsidR="00141601" w:rsidRPr="00332048" w:rsidRDefault="00141601" w:rsidP="00FD3A03">
      <w:pPr>
        <w:jc w:val="both"/>
        <w:rPr>
          <w:lang w:val="sr-Latn-RS"/>
        </w:rPr>
      </w:pPr>
    </w:p>
    <w:p w14:paraId="3B331086" w14:textId="77777777" w:rsidR="00057BFF" w:rsidRPr="00057BFF" w:rsidRDefault="00057BFF" w:rsidP="00FD3A03">
      <w:pPr>
        <w:jc w:val="both"/>
      </w:pPr>
      <w:r w:rsidRPr="00057BFF">
        <w:t>U modernom dobu tehnoloških inovacija i digitalizacije, količina podataka koju generišu različiti izvori eksponencijalno raste. Fenomen "velikih podataka" (Big Data) ne označava samo obim podataka, već i njihove specifične karakteristike koje zahtevaju inovativne metode za skladištenje, obradu i analizu. Big Data predstavlja novu paradigmu koja je redefinisala način na koji organizacije donose odluke, optimizuju procese i kreiraju dodatnu vrednost iz informacija.</w:t>
      </w:r>
    </w:p>
    <w:p w14:paraId="310DC770" w14:textId="77777777" w:rsidR="00057BFF" w:rsidRPr="00057BFF" w:rsidRDefault="00057BFF" w:rsidP="00FD3A03">
      <w:pPr>
        <w:jc w:val="both"/>
      </w:pPr>
      <w:r w:rsidRPr="00057BFF">
        <w:t>Veliki podaci igraju ključnu ulogu u različitim infrastrukturnim sistemima, kao što su energetske mreže, transportni sistemi i pametni gradovi. Ovi sistemi generišu ogromne količine podataka u realnom vremenu, što zahteva efikasne tehnologije za njihovo prikupljanje, skladištenje i analizu. Implementacija Big Data tehnologija omogućava bolje upravljanje infrastrukturom, smanjenje troškova i povećanje efikasnosti.</w:t>
      </w:r>
    </w:p>
    <w:p w14:paraId="78A8D698" w14:textId="77777777" w:rsidR="00057BFF" w:rsidRPr="00057BFF" w:rsidRDefault="00057BFF" w:rsidP="00FD3A03">
      <w:pPr>
        <w:jc w:val="both"/>
      </w:pPr>
      <w:r w:rsidRPr="00057BFF">
        <w:t>Poseban izazov u okviru Big Data koncepta predstavlja obrada i skladištenje nestruktuiranih podataka, koji čine više od 80% svih generisanih informacija. Ovi podaci dolaze iz različitih izvora, poput senzora, društvenih mreža i IoT uređaja, i zahtevaju napredne tehnologije za ekstrakciju značaja i donošenje odluka.</w:t>
      </w:r>
    </w:p>
    <w:p w14:paraId="0271B094" w14:textId="49D01442" w:rsidR="00EB5D3F" w:rsidRPr="00332048" w:rsidRDefault="00057BFF" w:rsidP="00FD3A03">
      <w:pPr>
        <w:jc w:val="both"/>
      </w:pPr>
      <w:r w:rsidRPr="00057BFF">
        <w:t>Cilj ovog rada je da pruži pregled koncepta Big Data, njegovih karakteristika i značaja, kao i da analizira izazove i strategije vezane za skladištenje velike količine podataka u savremenim infrastrukturnim sistemima. Fokus će biti na ulozi distribuiranih sistema u pametnim gradovima, uz primenu IoT tehnologija i inovativnih metoda za analizu i obradu velikih podataka.</w:t>
      </w:r>
    </w:p>
    <w:p w14:paraId="6379563E" w14:textId="27A9DBEA" w:rsidR="0097053F" w:rsidRDefault="0097053F" w:rsidP="00AA191A">
      <w:pPr>
        <w:pStyle w:val="Naslov1"/>
        <w:jc w:val="both"/>
        <w:rPr>
          <w:b/>
          <w:bCs/>
          <w:color w:val="4F81BD" w:themeColor="accent1"/>
          <w:sz w:val="42"/>
          <w:szCs w:val="42"/>
          <w:lang w:val="sr-Latn-RS"/>
        </w:rPr>
      </w:pPr>
      <w:r>
        <w:rPr>
          <w:b/>
          <w:bCs/>
          <w:color w:val="4F81BD" w:themeColor="accent1"/>
          <w:sz w:val="42"/>
          <w:szCs w:val="42"/>
          <w:lang w:val="sr-Latn-RS"/>
        </w:rPr>
        <w:t xml:space="preserve">2. </w:t>
      </w:r>
      <w:r w:rsidRPr="0097053F">
        <w:rPr>
          <w:b/>
          <w:bCs/>
          <w:color w:val="4F81BD" w:themeColor="accent1"/>
          <w:sz w:val="42"/>
          <w:szCs w:val="42"/>
          <w:lang w:val="sr-Latn-RS"/>
        </w:rPr>
        <w:t>BIG DATA</w:t>
      </w:r>
    </w:p>
    <w:p w14:paraId="034FC5B4" w14:textId="77777777" w:rsidR="00AA191A" w:rsidRPr="00AA191A" w:rsidRDefault="00AA191A" w:rsidP="00AA191A">
      <w:pPr>
        <w:rPr>
          <w:lang w:val="sr-Latn-RS"/>
        </w:rPr>
      </w:pPr>
    </w:p>
    <w:p w14:paraId="6CC38FC7" w14:textId="4FCC9821" w:rsidR="0097053F" w:rsidRPr="0097053F" w:rsidRDefault="0009718F" w:rsidP="00FD3A03">
      <w:pPr>
        <w:jc w:val="both"/>
        <w:rPr>
          <w:b/>
          <w:bCs/>
          <w:color w:val="4F81BD" w:themeColor="accent1"/>
          <w:sz w:val="28"/>
          <w:szCs w:val="28"/>
        </w:rPr>
      </w:pPr>
      <w:r>
        <w:rPr>
          <w:b/>
          <w:bCs/>
          <w:color w:val="4F81BD" w:themeColor="accent1"/>
          <w:sz w:val="28"/>
          <w:szCs w:val="28"/>
        </w:rPr>
        <w:t>2</w:t>
      </w:r>
      <w:r w:rsidR="0097053F" w:rsidRPr="0097053F">
        <w:rPr>
          <w:b/>
          <w:bCs/>
          <w:color w:val="4F81BD" w:themeColor="accent1"/>
          <w:sz w:val="28"/>
          <w:szCs w:val="28"/>
        </w:rPr>
        <w:t>.1</w:t>
      </w:r>
      <w:r w:rsidR="00375477">
        <w:rPr>
          <w:b/>
          <w:bCs/>
          <w:color w:val="4F81BD" w:themeColor="accent1"/>
          <w:sz w:val="28"/>
          <w:szCs w:val="28"/>
        </w:rPr>
        <w:t>.</w:t>
      </w:r>
      <w:r w:rsidR="0097053F" w:rsidRPr="0097053F">
        <w:rPr>
          <w:b/>
          <w:bCs/>
          <w:color w:val="4F81BD" w:themeColor="accent1"/>
          <w:sz w:val="28"/>
          <w:szCs w:val="28"/>
        </w:rPr>
        <w:t xml:space="preserve"> Definicija</w:t>
      </w:r>
      <w:r w:rsidR="0006346F">
        <w:rPr>
          <w:b/>
          <w:bCs/>
          <w:color w:val="4F81BD" w:themeColor="accent1"/>
          <w:sz w:val="28"/>
          <w:szCs w:val="28"/>
        </w:rPr>
        <w:t xml:space="preserve">, </w:t>
      </w:r>
      <w:r w:rsidR="0097053F" w:rsidRPr="0097053F">
        <w:rPr>
          <w:b/>
          <w:bCs/>
          <w:color w:val="4F81BD" w:themeColor="accent1"/>
          <w:sz w:val="28"/>
          <w:szCs w:val="28"/>
        </w:rPr>
        <w:t>karakteristike</w:t>
      </w:r>
    </w:p>
    <w:p w14:paraId="2B02E898" w14:textId="77777777" w:rsidR="00DA56D7" w:rsidRPr="00DA56D7" w:rsidRDefault="00DA56D7" w:rsidP="00DA56D7">
      <w:pPr>
        <w:spacing w:after="0" w:line="240" w:lineRule="auto"/>
        <w:jc w:val="both"/>
      </w:pPr>
      <w:r w:rsidRPr="00DA56D7">
        <w:t>Big Data označava skupove podataka koji su toliko veliki i složeni da tradicionalne aplikacije i metode za obradu podataka nisu primenljive. Ove skupove karakterišu raznovrsnost formata, velike brzine obrade i ogromna količina informacija. Big Data donosi brojne izazove, uključujući projektovanje i implementaciju infrastrukture za skladištenje, pretragu, analizu, deljenje i vizualizaciju podataka. Međutim, njegova suština leži u korišćenju naprednih analitičkih metoda, poput prediktivne analitike, kako bi se iz velikih količina podataka izvukli vredni uvidi i omogućilo donošenje informisanih odluka.</w:t>
      </w:r>
    </w:p>
    <w:p w14:paraId="29A1E876" w14:textId="77777777" w:rsidR="00DA56D7" w:rsidRDefault="00DA56D7" w:rsidP="00DA56D7">
      <w:pPr>
        <w:spacing w:after="0" w:line="240" w:lineRule="auto"/>
        <w:jc w:val="both"/>
      </w:pPr>
      <w:r w:rsidRPr="00DA56D7">
        <w:t>Ovaj koncept predstavlja prelazak sa tradicionalnih relacionih baza podataka na nerelacione baze podataka koje omogućavaju veću fleksibilnost i skalabilnost. Primera radi:</w:t>
      </w:r>
    </w:p>
    <w:p w14:paraId="213457A0" w14:textId="77777777" w:rsidR="003A10A8" w:rsidRPr="00DA56D7" w:rsidRDefault="003A10A8" w:rsidP="00DA56D7">
      <w:pPr>
        <w:spacing w:after="0" w:line="240" w:lineRule="auto"/>
        <w:jc w:val="both"/>
      </w:pPr>
    </w:p>
    <w:p w14:paraId="435FB728" w14:textId="14B7E2E0" w:rsidR="00DA56D7" w:rsidRPr="00DA56D7" w:rsidRDefault="00DA56D7" w:rsidP="00DA56D7">
      <w:pPr>
        <w:numPr>
          <w:ilvl w:val="0"/>
          <w:numId w:val="47"/>
        </w:numPr>
        <w:spacing w:after="0" w:line="240" w:lineRule="auto"/>
        <w:jc w:val="both"/>
      </w:pPr>
      <w:r w:rsidRPr="00DA56D7">
        <w:rPr>
          <w:b/>
          <w:bCs/>
          <w:i/>
          <w:iCs/>
        </w:rPr>
        <w:t>Google Bigtable</w:t>
      </w:r>
      <w:r w:rsidR="00D625EF" w:rsidRPr="00D625EF">
        <w:rPr>
          <w:rFonts w:cstheme="minorHAnsi"/>
          <w:b/>
          <w:bCs/>
          <w:i/>
          <w:iCs/>
        </w:rPr>
        <w:t>²</w:t>
      </w:r>
      <w:r w:rsidRPr="00DA56D7">
        <w:rPr>
          <w:i/>
          <w:iCs/>
        </w:rPr>
        <w:t>:</w:t>
      </w:r>
      <w:r w:rsidRPr="00DA56D7">
        <w:t xml:space="preserve"> Distribuirana, visoko performantna baza podataka dizajnirana za obradu velikih količina podataka u stvarnom vremenu.</w:t>
      </w:r>
    </w:p>
    <w:p w14:paraId="4A024D87" w14:textId="326E5E0C" w:rsidR="00DA56D7" w:rsidRDefault="00DA56D7" w:rsidP="00DA56D7">
      <w:pPr>
        <w:numPr>
          <w:ilvl w:val="0"/>
          <w:numId w:val="47"/>
        </w:numPr>
        <w:spacing w:after="0" w:line="240" w:lineRule="auto"/>
        <w:jc w:val="both"/>
      </w:pPr>
      <w:r w:rsidRPr="00DA56D7">
        <w:rPr>
          <w:b/>
          <w:bCs/>
          <w:i/>
          <w:iCs/>
        </w:rPr>
        <w:t>Amazon DynamoDB</w:t>
      </w:r>
      <w:r w:rsidR="00D625EF">
        <w:rPr>
          <w:rFonts w:cstheme="minorHAnsi"/>
          <w:b/>
          <w:bCs/>
          <w:i/>
          <w:iCs/>
        </w:rPr>
        <w:t>²</w:t>
      </w:r>
      <w:r w:rsidRPr="00DA56D7">
        <w:rPr>
          <w:i/>
          <w:iCs/>
        </w:rPr>
        <w:t>:</w:t>
      </w:r>
      <w:r w:rsidRPr="00DA56D7">
        <w:t xml:space="preserve"> Upravljana, skalabilna NoSQL baza podataka sa visokom dostupnošću, idealna za aplikacije sa velikim obimom podataka.</w:t>
      </w:r>
    </w:p>
    <w:p w14:paraId="0BD666D3" w14:textId="77777777" w:rsidR="003A10A8" w:rsidRPr="00DA56D7" w:rsidRDefault="003A10A8" w:rsidP="003A10A8">
      <w:pPr>
        <w:spacing w:after="0" w:line="240" w:lineRule="auto"/>
        <w:jc w:val="both"/>
      </w:pPr>
    </w:p>
    <w:p w14:paraId="5564FF45" w14:textId="789AD589" w:rsidR="00DA56D7" w:rsidRDefault="00DA56D7" w:rsidP="00DA56D7">
      <w:pPr>
        <w:spacing w:after="0" w:line="240" w:lineRule="auto"/>
        <w:jc w:val="both"/>
      </w:pPr>
      <w:r w:rsidRPr="00DA56D7">
        <w:t xml:space="preserve">Jedan od najpoznatijih alata za implementaciju Big Data infrastrukture jeste </w:t>
      </w:r>
      <w:r w:rsidRPr="00DA56D7">
        <w:rPr>
          <w:b/>
          <w:bCs/>
          <w:i/>
          <w:iCs/>
        </w:rPr>
        <w:t>Hadoop</w:t>
      </w:r>
      <w:r w:rsidR="00D625EF">
        <w:rPr>
          <w:rFonts w:cstheme="minorHAnsi"/>
          <w:b/>
          <w:bCs/>
          <w:i/>
          <w:iCs/>
        </w:rPr>
        <w:t>³</w:t>
      </w:r>
      <w:r w:rsidRPr="00DA56D7">
        <w:t xml:space="preserve">, softver otvorenog koda koji omogućava distribuirano skladištenje i obradu podataka na klasterima računara. Ovaj alat koristi tehnologije poput </w:t>
      </w:r>
      <w:hyperlink r:id="rId14" w:history="1">
        <w:r w:rsidRPr="00DA56D7">
          <w:rPr>
            <w:rStyle w:val="Hiperveza"/>
            <w:b/>
            <w:bCs/>
          </w:rPr>
          <w:t>MapReduce algoritma</w:t>
        </w:r>
      </w:hyperlink>
      <w:r w:rsidRPr="00DA56D7">
        <w:t>, zahvaljujući kojem su pretrage na Google pretraživaču u milisekundama postale realnost.</w:t>
      </w:r>
    </w:p>
    <w:p w14:paraId="3BA2B32E" w14:textId="77777777" w:rsidR="003A10A8" w:rsidRPr="00DA56D7" w:rsidRDefault="003A10A8" w:rsidP="00DA56D7">
      <w:pPr>
        <w:spacing w:after="0" w:line="240" w:lineRule="auto"/>
        <w:jc w:val="both"/>
      </w:pPr>
    </w:p>
    <w:p w14:paraId="5CB54BE9" w14:textId="488750A9" w:rsidR="003A10A8" w:rsidRDefault="00DA56D7" w:rsidP="00DA56D7">
      <w:pPr>
        <w:spacing w:after="0" w:line="240" w:lineRule="auto"/>
        <w:jc w:val="both"/>
        <w:rPr>
          <w:b/>
          <w:bCs/>
          <w:color w:val="4F81BD" w:themeColor="accent1"/>
        </w:rPr>
      </w:pPr>
      <w:r w:rsidRPr="00DA56D7">
        <w:rPr>
          <w:b/>
          <w:bCs/>
          <w:color w:val="4F81BD" w:themeColor="accent1"/>
        </w:rPr>
        <w:t>5V model Big Data</w:t>
      </w:r>
      <w:r w:rsidR="00CC5088">
        <w:rPr>
          <w:b/>
          <w:bCs/>
          <w:color w:val="4F81BD" w:themeColor="accent1"/>
        </w:rPr>
        <w:t xml:space="preserve"> (Slika </w:t>
      </w:r>
      <w:r w:rsidR="002075A5">
        <w:rPr>
          <w:b/>
          <w:bCs/>
          <w:color w:val="4F81BD" w:themeColor="accent1"/>
        </w:rPr>
        <w:t>2</w:t>
      </w:r>
      <w:r w:rsidR="00CC5088">
        <w:rPr>
          <w:b/>
          <w:bCs/>
          <w:color w:val="4F81BD" w:themeColor="accent1"/>
        </w:rPr>
        <w:t>.1.)</w:t>
      </w:r>
      <w:r w:rsidR="00320AD9">
        <w:rPr>
          <w:b/>
          <w:bCs/>
          <w:color w:val="4F81BD" w:themeColor="accent1"/>
        </w:rPr>
        <w:t>:</w:t>
      </w:r>
    </w:p>
    <w:p w14:paraId="31335163" w14:textId="77777777" w:rsidR="00CC5088" w:rsidRPr="00DA56D7" w:rsidRDefault="00CC5088" w:rsidP="00DA56D7">
      <w:pPr>
        <w:spacing w:after="0" w:line="240" w:lineRule="auto"/>
        <w:jc w:val="both"/>
        <w:rPr>
          <w:b/>
          <w:bCs/>
        </w:rPr>
      </w:pPr>
    </w:p>
    <w:p w14:paraId="4367A4A4" w14:textId="77777777" w:rsidR="00DA56D7" w:rsidRPr="00DA56D7" w:rsidRDefault="00DA56D7" w:rsidP="00DA56D7">
      <w:pPr>
        <w:spacing w:after="0" w:line="240" w:lineRule="auto"/>
        <w:jc w:val="both"/>
      </w:pPr>
      <w:r w:rsidRPr="00DA56D7">
        <w:t>Big Data koncept se može najbolje razumeti kroz model poznat kao „5</w:t>
      </w:r>
      <w:proofErr w:type="gramStart"/>
      <w:r w:rsidRPr="00DA56D7">
        <w:t>V“</w:t>
      </w:r>
      <w:proofErr w:type="gramEnd"/>
      <w:r w:rsidRPr="00DA56D7">
        <w:t>, koji opisuje pet ključnih aspekata:</w:t>
      </w:r>
    </w:p>
    <w:p w14:paraId="7A23F979" w14:textId="77777777" w:rsidR="00DA56D7" w:rsidRPr="00DA56D7" w:rsidRDefault="00DA56D7" w:rsidP="00DA56D7">
      <w:pPr>
        <w:numPr>
          <w:ilvl w:val="0"/>
          <w:numId w:val="48"/>
        </w:numPr>
        <w:spacing w:after="0" w:line="240" w:lineRule="auto"/>
        <w:jc w:val="both"/>
      </w:pPr>
      <w:r w:rsidRPr="00DA56D7">
        <w:rPr>
          <w:b/>
          <w:bCs/>
        </w:rPr>
        <w:t>Veliki obim (Volume):</w:t>
      </w:r>
      <w:r w:rsidRPr="00DA56D7">
        <w:t xml:space="preserve"> Big Data podrazumeva obradu ogromnih količina podataka koje tradicionalni sistemi ne mogu efikasno da obrade. Na primer, društvene mreže i IoT uređaji generišu terabajte podataka svakog dana.</w:t>
      </w:r>
    </w:p>
    <w:p w14:paraId="51268540" w14:textId="77777777" w:rsidR="00DA56D7" w:rsidRPr="00DA56D7" w:rsidRDefault="00DA56D7" w:rsidP="00DA56D7">
      <w:pPr>
        <w:numPr>
          <w:ilvl w:val="0"/>
          <w:numId w:val="48"/>
        </w:numPr>
        <w:spacing w:after="0" w:line="240" w:lineRule="auto"/>
        <w:jc w:val="both"/>
      </w:pPr>
      <w:r w:rsidRPr="00DA56D7">
        <w:rPr>
          <w:b/>
          <w:bCs/>
        </w:rPr>
        <w:t>Visoka brzina (Velocity):</w:t>
      </w:r>
      <w:r w:rsidRPr="00DA56D7">
        <w:t xml:space="preserve"> Podaci se neprestano generišu u stvarnom vremenu i zahtevaju obradu u pokretu, što je ključno za aplikacije poput praćenja saobraćaja ili analize ponašanja korisnika na internetu.</w:t>
      </w:r>
    </w:p>
    <w:p w14:paraId="091E24FC" w14:textId="1699A963" w:rsidR="00DA56D7" w:rsidRPr="00DA56D7" w:rsidRDefault="00DA56D7" w:rsidP="00CC5088">
      <w:pPr>
        <w:numPr>
          <w:ilvl w:val="0"/>
          <w:numId w:val="48"/>
        </w:numPr>
        <w:spacing w:after="0" w:line="240" w:lineRule="auto"/>
        <w:jc w:val="both"/>
      </w:pPr>
      <w:r w:rsidRPr="00DA56D7">
        <w:rPr>
          <w:b/>
          <w:bCs/>
        </w:rPr>
        <w:t>Velika raznovrsnost (Variety):</w:t>
      </w:r>
      <w:r w:rsidRPr="00DA56D7">
        <w:t xml:space="preserve"> Podaci dolaze iz različitih izvora i formata:</w:t>
      </w:r>
      <w:r w:rsidR="00CC5088">
        <w:t xml:space="preserve"> </w:t>
      </w:r>
      <w:r w:rsidRPr="00DA56D7">
        <w:rPr>
          <w:b/>
          <w:bCs/>
        </w:rPr>
        <w:t>Struktuirani podaci:</w:t>
      </w:r>
      <w:r w:rsidRPr="00DA56D7">
        <w:t xml:space="preserve"> Podaci organizovani u tabelama i bazama podataka</w:t>
      </w:r>
      <w:r w:rsidR="00CC5088">
        <w:t xml:space="preserve">; </w:t>
      </w:r>
      <w:r w:rsidRPr="00DA56D7">
        <w:rPr>
          <w:b/>
          <w:bCs/>
        </w:rPr>
        <w:t>Nestruktuirani podaci:</w:t>
      </w:r>
      <w:r w:rsidRPr="00DA56D7">
        <w:t xml:space="preserve"> Tekstualni dokumenti, slike, video zapisi i slični formati</w:t>
      </w:r>
      <w:r w:rsidR="00CC5088">
        <w:t xml:space="preserve">; </w:t>
      </w:r>
      <w:r w:rsidRPr="00DA56D7">
        <w:rPr>
          <w:b/>
          <w:bCs/>
        </w:rPr>
        <w:t>Polustruktuirani podaci:</w:t>
      </w:r>
      <w:r w:rsidRPr="00DA56D7">
        <w:t xml:space="preserve"> Podaci zapisani u XML ili JSON formatima.</w:t>
      </w:r>
    </w:p>
    <w:p w14:paraId="647D8B52" w14:textId="77777777" w:rsidR="00DA56D7" w:rsidRPr="00DA56D7" w:rsidRDefault="00DA56D7" w:rsidP="00DA56D7">
      <w:pPr>
        <w:numPr>
          <w:ilvl w:val="0"/>
          <w:numId w:val="48"/>
        </w:numPr>
        <w:spacing w:after="0" w:line="240" w:lineRule="auto"/>
        <w:jc w:val="both"/>
      </w:pPr>
      <w:r w:rsidRPr="00DA56D7">
        <w:rPr>
          <w:b/>
          <w:bCs/>
        </w:rPr>
        <w:t>Verodostojnost (Veracity):</w:t>
      </w:r>
      <w:r w:rsidRPr="00DA56D7">
        <w:t xml:space="preserve"> Podaci često dolaze iz različitih izvora, što može uzrokovati probleme s tačnošću i pouzdanošću. Na primer, podaci sa društvenih mreža mogu sadržavati greške, nepreciznosti ili zastarele informacije.</w:t>
      </w:r>
    </w:p>
    <w:p w14:paraId="3B914227" w14:textId="337B52A3" w:rsidR="003A10A8" w:rsidRDefault="00DA56D7" w:rsidP="00DA56D7">
      <w:pPr>
        <w:numPr>
          <w:ilvl w:val="0"/>
          <w:numId w:val="48"/>
        </w:numPr>
        <w:spacing w:after="0" w:line="240" w:lineRule="auto"/>
        <w:jc w:val="both"/>
      </w:pPr>
      <w:r w:rsidRPr="00DA56D7">
        <w:rPr>
          <w:b/>
          <w:bCs/>
        </w:rPr>
        <w:t>Vrednost (Value):</w:t>
      </w:r>
      <w:r w:rsidRPr="00DA56D7">
        <w:t xml:space="preserve"> Konačni cilj Big Data jeste stvaranje vrednosti kroz analizu podataka, prepoznavanje obrazaca i donošenje poslovnih odluka zasnovanih na dobijenim uvidima.</w:t>
      </w:r>
    </w:p>
    <w:p w14:paraId="549F7709" w14:textId="77777777" w:rsidR="00CC5088" w:rsidRPr="00DA56D7" w:rsidRDefault="00CC5088" w:rsidP="00DA56D7">
      <w:pPr>
        <w:spacing w:after="0" w:line="240" w:lineRule="auto"/>
        <w:jc w:val="both"/>
      </w:pPr>
    </w:p>
    <w:p w14:paraId="56C0916F" w14:textId="25B342D4" w:rsidR="00DA56D7" w:rsidRPr="00DA56D7" w:rsidRDefault="003A10A8" w:rsidP="00DA56D7">
      <w:pPr>
        <w:spacing w:after="0" w:line="240" w:lineRule="auto"/>
        <w:jc w:val="both"/>
        <w:rPr>
          <w:sz w:val="24"/>
          <w:szCs w:val="24"/>
        </w:rPr>
      </w:pPr>
      <w:r>
        <w:rPr>
          <w:noProof/>
          <w:sz w:val="24"/>
          <w:szCs w:val="24"/>
        </w:rPr>
        <mc:AlternateContent>
          <mc:Choice Requires="wps">
            <w:drawing>
              <wp:anchor distT="0" distB="0" distL="114300" distR="114300" simplePos="0" relativeHeight="251661312" behindDoc="0" locked="0" layoutInCell="1" allowOverlap="1" wp14:anchorId="691797BB" wp14:editId="10317A76">
                <wp:simplePos x="0" y="0"/>
                <wp:positionH relativeFrom="column">
                  <wp:posOffset>-7620</wp:posOffset>
                </wp:positionH>
                <wp:positionV relativeFrom="paragraph">
                  <wp:posOffset>121285</wp:posOffset>
                </wp:positionV>
                <wp:extent cx="2034540" cy="7620"/>
                <wp:effectExtent l="0" t="0" r="22860" b="30480"/>
                <wp:wrapNone/>
                <wp:docPr id="594415469" name="Prava linija spajanja 3"/>
                <wp:cNvGraphicFramePr/>
                <a:graphic xmlns:a="http://schemas.openxmlformats.org/drawingml/2006/main">
                  <a:graphicData uri="http://schemas.microsoft.com/office/word/2010/wordprocessingShape">
                    <wps:wsp>
                      <wps:cNvCnPr/>
                      <wps:spPr>
                        <a:xfrm flipV="1">
                          <a:off x="0" y="0"/>
                          <a:ext cx="203454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7588CC" id="Prava linija spajanja 3"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6pt,9.55pt" to="159.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" strokecolor="black [3040]" strokeweight="1.5pt"/>
            </w:pict>
          </mc:Fallback>
        </mc:AlternateContent>
      </w:r>
    </w:p>
    <w:p w14:paraId="79CDE617" w14:textId="77777777" w:rsidR="003A10A8" w:rsidRDefault="00DA56D7" w:rsidP="00DA56D7">
      <w:pPr>
        <w:spacing w:after="0" w:line="240" w:lineRule="auto"/>
        <w:jc w:val="both"/>
        <w:rPr>
          <w:sz w:val="14"/>
          <w:szCs w:val="14"/>
        </w:rPr>
      </w:pPr>
      <w:r w:rsidRPr="003A10A8">
        <w:rPr>
          <w:rFonts w:cstheme="minorHAnsi"/>
          <w:sz w:val="14"/>
          <w:szCs w:val="14"/>
        </w:rPr>
        <w:t>¹</w:t>
      </w:r>
      <w:r w:rsidRPr="003A10A8">
        <w:rPr>
          <w:sz w:val="14"/>
          <w:szCs w:val="14"/>
        </w:rPr>
        <w:t xml:space="preserve">Google Bigtable - distribuirana, visoko performantna baza podataka koja se koristi za obradu ogromnih količina podataka u stvarnom vremenu </w:t>
      </w:r>
    </w:p>
    <w:p w14:paraId="3DAD080A" w14:textId="4EA3B7C5" w:rsidR="00DA56D7" w:rsidRPr="003A10A8" w:rsidRDefault="00DA56D7" w:rsidP="00DA56D7">
      <w:pPr>
        <w:spacing w:after="0" w:line="240" w:lineRule="auto"/>
        <w:jc w:val="both"/>
        <w:rPr>
          <w:sz w:val="14"/>
          <w:szCs w:val="14"/>
        </w:rPr>
      </w:pPr>
      <w:r w:rsidRPr="003A10A8">
        <w:rPr>
          <w:rFonts w:cstheme="minorHAnsi"/>
          <w:sz w:val="14"/>
          <w:szCs w:val="14"/>
        </w:rPr>
        <w:t>²</w:t>
      </w:r>
      <w:r w:rsidRPr="003A10A8">
        <w:rPr>
          <w:sz w:val="14"/>
          <w:szCs w:val="14"/>
        </w:rPr>
        <w:t>Amazon DynamoDB - potpuno upravljana, visoko dostupna i skalabilna NoSQL baza podataka koju pruža AWS</w:t>
      </w:r>
    </w:p>
    <w:p w14:paraId="45FD1C79" w14:textId="11FD4E2E" w:rsidR="00DA56D7" w:rsidRPr="003A10A8" w:rsidRDefault="00DA56D7" w:rsidP="00DA56D7">
      <w:pPr>
        <w:spacing w:after="0" w:line="240" w:lineRule="auto"/>
        <w:jc w:val="both"/>
        <w:rPr>
          <w:sz w:val="14"/>
          <w:szCs w:val="14"/>
        </w:rPr>
      </w:pPr>
      <w:r w:rsidRPr="003A10A8">
        <w:rPr>
          <w:rFonts w:cstheme="minorHAnsi"/>
          <w:sz w:val="14"/>
          <w:szCs w:val="14"/>
        </w:rPr>
        <w:t>³</w:t>
      </w:r>
      <w:r w:rsidRPr="003A10A8">
        <w:rPr>
          <w:sz w:val="14"/>
          <w:szCs w:val="14"/>
        </w:rPr>
        <w:t>Hadoop - open-source softverski alat koji pruža distribuirano skladištenje i obradu velikih skupova podataka na klasterima</w:t>
      </w:r>
    </w:p>
    <w:p w14:paraId="2521B3FC" w14:textId="28D68DE7" w:rsidR="00AA191A" w:rsidRDefault="005575CC" w:rsidP="00CC5088">
      <w:pPr>
        <w:spacing w:line="240" w:lineRule="auto"/>
        <w:jc w:val="center"/>
        <w:rPr>
          <w:sz w:val="26"/>
          <w:szCs w:val="26"/>
        </w:rPr>
      </w:pPr>
      <w:r>
        <w:rPr>
          <w:noProof/>
          <w:sz w:val="26"/>
          <w:szCs w:val="26"/>
        </w:rPr>
        <w:drawing>
          <wp:inline distT="0" distB="0" distL="0" distR="0" wp14:anchorId="4A0E8E4A" wp14:editId="1D54221E">
            <wp:extent cx="3223539" cy="2042337"/>
            <wp:effectExtent l="0" t="0" r="0" b="0"/>
            <wp:docPr id="894219891" name="Slika 6" descr="Slika na kojoj se nalazi tekst, krug, snimak ekrana, Font&#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19891" name="Slika 6" descr="Slika na kojoj se nalazi tekst, krug, snimak ekrana, Font&#10;&#10;Opis je automatski generisan"/>
                    <pic:cNvPicPr/>
                  </pic:nvPicPr>
                  <pic:blipFill>
                    <a:blip r:embed="rId15">
                      <a:extLst>
                        <a:ext uri="{28A0092B-C50C-407E-A947-70E740481C1C}">
                          <a14:useLocalDpi xmlns:a14="http://schemas.microsoft.com/office/drawing/2010/main" val="0"/>
                        </a:ext>
                      </a:extLst>
                    </a:blip>
                    <a:stretch>
                      <a:fillRect/>
                    </a:stretch>
                  </pic:blipFill>
                  <pic:spPr>
                    <a:xfrm>
                      <a:off x="0" y="0"/>
                      <a:ext cx="3223539" cy="2042337"/>
                    </a:xfrm>
                    <a:prstGeom prst="rect">
                      <a:avLst/>
                    </a:prstGeom>
                  </pic:spPr>
                </pic:pic>
              </a:graphicData>
            </a:graphic>
          </wp:inline>
        </w:drawing>
      </w:r>
    </w:p>
    <w:p w14:paraId="5F5E0195" w14:textId="6CFEC5D1" w:rsidR="005575CC" w:rsidRDefault="005575CC" w:rsidP="005575CC">
      <w:pPr>
        <w:spacing w:after="0" w:line="240" w:lineRule="auto"/>
        <w:jc w:val="center"/>
        <w:rPr>
          <w:i/>
          <w:iCs/>
          <w:sz w:val="16"/>
          <w:szCs w:val="16"/>
          <w:lang w:val="sr-Latn-RS"/>
        </w:rPr>
      </w:pPr>
      <w:r w:rsidRPr="00C80480">
        <w:rPr>
          <w:i/>
          <w:iCs/>
          <w:sz w:val="16"/>
          <w:szCs w:val="16"/>
          <w:lang w:val="sr-Latn-RS"/>
        </w:rPr>
        <w:t xml:space="preserve">Slika </w:t>
      </w:r>
      <w:r w:rsidR="002075A5">
        <w:rPr>
          <w:i/>
          <w:iCs/>
          <w:sz w:val="16"/>
          <w:szCs w:val="16"/>
          <w:lang w:val="sr-Latn-RS"/>
        </w:rPr>
        <w:t>2</w:t>
      </w:r>
      <w:r w:rsidRPr="00C80480">
        <w:rPr>
          <w:i/>
          <w:iCs/>
          <w:sz w:val="16"/>
          <w:szCs w:val="16"/>
          <w:lang w:val="sr-Latn-RS"/>
        </w:rPr>
        <w:t>.</w:t>
      </w:r>
      <w:r>
        <w:rPr>
          <w:i/>
          <w:iCs/>
          <w:sz w:val="16"/>
          <w:szCs w:val="16"/>
          <w:lang w:val="sr-Latn-RS"/>
        </w:rPr>
        <w:t>1</w:t>
      </w:r>
      <w:r w:rsidRPr="00C80480">
        <w:rPr>
          <w:i/>
          <w:iCs/>
          <w:sz w:val="16"/>
          <w:szCs w:val="16"/>
          <w:lang w:val="sr-Latn-RS"/>
        </w:rPr>
        <w:t xml:space="preserve">. </w:t>
      </w:r>
      <w:r w:rsidR="00094473">
        <w:rPr>
          <w:i/>
          <w:iCs/>
          <w:sz w:val="16"/>
          <w:szCs w:val="16"/>
          <w:lang w:val="sr-Latn-RS"/>
        </w:rPr>
        <w:t xml:space="preserve">5V </w:t>
      </w:r>
    </w:p>
    <w:p w14:paraId="1A60A425" w14:textId="77777777" w:rsidR="005575CC" w:rsidRDefault="005575CC" w:rsidP="00CC5088">
      <w:pPr>
        <w:spacing w:line="240" w:lineRule="auto"/>
        <w:jc w:val="center"/>
        <w:rPr>
          <w:sz w:val="26"/>
          <w:szCs w:val="26"/>
        </w:rPr>
      </w:pPr>
    </w:p>
    <w:p w14:paraId="514D2459" w14:textId="77777777" w:rsidR="00332048" w:rsidRDefault="00332048" w:rsidP="00CC5088">
      <w:pPr>
        <w:spacing w:line="240" w:lineRule="auto"/>
        <w:jc w:val="center"/>
        <w:rPr>
          <w:sz w:val="26"/>
          <w:szCs w:val="26"/>
        </w:rPr>
      </w:pPr>
    </w:p>
    <w:p w14:paraId="7C7476CC" w14:textId="77777777" w:rsidR="00332048" w:rsidRPr="00AA191A" w:rsidRDefault="00332048" w:rsidP="00CC5088">
      <w:pPr>
        <w:spacing w:line="240" w:lineRule="auto"/>
        <w:jc w:val="center"/>
        <w:rPr>
          <w:sz w:val="26"/>
          <w:szCs w:val="26"/>
        </w:rPr>
      </w:pPr>
    </w:p>
    <w:p w14:paraId="5D6B6CA2" w14:textId="76F4F79C" w:rsidR="0009718F" w:rsidRPr="0097053F" w:rsidRDefault="0009718F" w:rsidP="0009718F">
      <w:pPr>
        <w:jc w:val="both"/>
        <w:rPr>
          <w:b/>
          <w:bCs/>
          <w:color w:val="4F81BD" w:themeColor="accent1"/>
          <w:sz w:val="28"/>
          <w:szCs w:val="28"/>
        </w:rPr>
      </w:pPr>
      <w:r>
        <w:rPr>
          <w:b/>
          <w:bCs/>
          <w:color w:val="4F81BD" w:themeColor="accent1"/>
          <w:sz w:val="28"/>
          <w:szCs w:val="28"/>
        </w:rPr>
        <w:lastRenderedPageBreak/>
        <w:t>2</w:t>
      </w:r>
      <w:r w:rsidRPr="0097053F">
        <w:rPr>
          <w:b/>
          <w:bCs/>
          <w:color w:val="4F81BD" w:themeColor="accent1"/>
          <w:sz w:val="28"/>
          <w:szCs w:val="28"/>
        </w:rPr>
        <w:t>.</w:t>
      </w:r>
      <w:r>
        <w:rPr>
          <w:b/>
          <w:bCs/>
          <w:color w:val="4F81BD" w:themeColor="accent1"/>
          <w:sz w:val="28"/>
          <w:szCs w:val="28"/>
        </w:rPr>
        <w:t>2</w:t>
      </w:r>
      <w:r w:rsidR="00375477">
        <w:rPr>
          <w:b/>
          <w:bCs/>
          <w:color w:val="4F81BD" w:themeColor="accent1"/>
          <w:sz w:val="28"/>
          <w:szCs w:val="28"/>
        </w:rPr>
        <w:t>.</w:t>
      </w:r>
      <w:r w:rsidRPr="0097053F">
        <w:rPr>
          <w:b/>
          <w:bCs/>
          <w:color w:val="4F81BD" w:themeColor="accent1"/>
          <w:sz w:val="28"/>
          <w:szCs w:val="28"/>
        </w:rPr>
        <w:t xml:space="preserve"> Definicija</w:t>
      </w:r>
      <w:r>
        <w:rPr>
          <w:b/>
          <w:bCs/>
          <w:color w:val="4F81BD" w:themeColor="accent1"/>
          <w:sz w:val="28"/>
          <w:szCs w:val="28"/>
        </w:rPr>
        <w:t xml:space="preserve">, </w:t>
      </w:r>
      <w:r w:rsidRPr="0097053F">
        <w:rPr>
          <w:b/>
          <w:bCs/>
          <w:color w:val="4F81BD" w:themeColor="accent1"/>
          <w:sz w:val="28"/>
          <w:szCs w:val="28"/>
        </w:rPr>
        <w:t>karakteristike</w:t>
      </w:r>
      <w:r>
        <w:rPr>
          <w:b/>
          <w:bCs/>
          <w:color w:val="4F81BD" w:themeColor="accent1"/>
          <w:sz w:val="28"/>
          <w:szCs w:val="28"/>
        </w:rPr>
        <w:t>, arhitektura i primena</w:t>
      </w:r>
    </w:p>
    <w:p w14:paraId="6EC604A6" w14:textId="7F05ECC5" w:rsidR="005C13C5" w:rsidRPr="005C13C5" w:rsidRDefault="005C13C5" w:rsidP="005C13C5">
      <w:pPr>
        <w:spacing w:after="0" w:line="240" w:lineRule="auto"/>
        <w:jc w:val="both"/>
      </w:pPr>
      <w:r w:rsidRPr="005C13C5">
        <w:t xml:space="preserve">Arhitektura Big Data sistema </w:t>
      </w:r>
      <w:r w:rsidR="002075A5">
        <w:t>(Slika 2.2.)</w:t>
      </w:r>
      <w:r w:rsidR="006F4011">
        <w:t xml:space="preserve"> </w:t>
      </w:r>
      <w:r w:rsidRPr="005C13C5">
        <w:t>obuhvata ključne komponente koje omogućavaju efikasno skladištenje, obradu i analizu ogromnih količina podataka. Ilustracija prikazuje sledeće elemente:</w:t>
      </w:r>
    </w:p>
    <w:p w14:paraId="3DAD503D" w14:textId="77777777" w:rsidR="005C13C5" w:rsidRPr="005C13C5" w:rsidRDefault="005C13C5" w:rsidP="005C13C5">
      <w:pPr>
        <w:numPr>
          <w:ilvl w:val="0"/>
          <w:numId w:val="50"/>
        </w:numPr>
        <w:spacing w:after="0" w:line="240" w:lineRule="auto"/>
        <w:jc w:val="both"/>
      </w:pPr>
      <w:r w:rsidRPr="005C13C5">
        <w:rPr>
          <w:b/>
          <w:bCs/>
        </w:rPr>
        <w:t>Distribuirano skladištenje podataka</w:t>
      </w:r>
      <w:r w:rsidRPr="005C13C5">
        <w:t>: Sistemi kao što su Hadoop Distributed File System (HDFS), koji omogućavaju čuvanje velikih datasetova na više čvorova.</w:t>
      </w:r>
    </w:p>
    <w:p w14:paraId="3CEBF86C" w14:textId="77777777" w:rsidR="005C13C5" w:rsidRPr="005C13C5" w:rsidRDefault="005C13C5" w:rsidP="005C13C5">
      <w:pPr>
        <w:numPr>
          <w:ilvl w:val="0"/>
          <w:numId w:val="50"/>
        </w:numPr>
        <w:spacing w:after="0" w:line="240" w:lineRule="auto"/>
        <w:jc w:val="both"/>
      </w:pPr>
      <w:r w:rsidRPr="005C13C5">
        <w:rPr>
          <w:b/>
          <w:bCs/>
        </w:rPr>
        <w:t>Obrada podataka</w:t>
      </w:r>
      <w:r w:rsidRPr="005C13C5">
        <w:t>: Tehnologije poput MapReduce i Apache Spark, koje omogućavaju paralelnu obradu podataka u distribuiranom okruženju.</w:t>
      </w:r>
    </w:p>
    <w:p w14:paraId="43A60CEB" w14:textId="77777777" w:rsidR="005C13C5" w:rsidRPr="005C13C5" w:rsidRDefault="005C13C5" w:rsidP="005C13C5">
      <w:pPr>
        <w:numPr>
          <w:ilvl w:val="0"/>
          <w:numId w:val="50"/>
        </w:numPr>
        <w:spacing w:after="0" w:line="240" w:lineRule="auto"/>
        <w:jc w:val="both"/>
      </w:pPr>
      <w:r w:rsidRPr="005C13C5">
        <w:rPr>
          <w:b/>
          <w:bCs/>
        </w:rPr>
        <w:t>Alati za analitiku</w:t>
      </w:r>
      <w:r w:rsidRPr="005C13C5">
        <w:t>: Softverski alati kao što su Apache Hive, Pig i Tableau, koji omogućavaju naprednu analizu i vizualizaciju podataka.</w:t>
      </w:r>
    </w:p>
    <w:p w14:paraId="3F9C9971" w14:textId="5BA95943" w:rsidR="00EB5D3F" w:rsidRPr="00C80480" w:rsidRDefault="005C13C5" w:rsidP="00C80480">
      <w:pPr>
        <w:spacing w:after="0" w:line="240" w:lineRule="auto"/>
        <w:jc w:val="center"/>
        <w:rPr>
          <w:sz w:val="16"/>
          <w:szCs w:val="16"/>
          <w:lang w:val="sr-Latn-RS"/>
        </w:rPr>
      </w:pPr>
      <w:r w:rsidRPr="00C80480">
        <w:rPr>
          <w:noProof/>
          <w:sz w:val="16"/>
          <w:szCs w:val="16"/>
          <w:lang w:val="sr-Latn-RS"/>
        </w:rPr>
        <w:drawing>
          <wp:inline distT="0" distB="0" distL="0" distR="0" wp14:anchorId="0AD254AE" wp14:editId="6118EE74">
            <wp:extent cx="3108960" cy="2389225"/>
            <wp:effectExtent l="0" t="0" r="0" b="0"/>
            <wp:docPr id="694240294"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40294" name="Slika 69424029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17779" cy="2396002"/>
                    </a:xfrm>
                    <a:prstGeom prst="rect">
                      <a:avLst/>
                    </a:prstGeom>
                  </pic:spPr>
                </pic:pic>
              </a:graphicData>
            </a:graphic>
          </wp:inline>
        </w:drawing>
      </w:r>
    </w:p>
    <w:p w14:paraId="05570C1C" w14:textId="27606397" w:rsidR="005C13C5" w:rsidRDefault="005C13C5" w:rsidP="00C80480">
      <w:pPr>
        <w:spacing w:after="0" w:line="240" w:lineRule="auto"/>
        <w:jc w:val="center"/>
        <w:rPr>
          <w:i/>
          <w:iCs/>
          <w:sz w:val="16"/>
          <w:szCs w:val="16"/>
          <w:lang w:val="sr-Latn-RS"/>
        </w:rPr>
      </w:pPr>
      <w:r w:rsidRPr="00C80480">
        <w:rPr>
          <w:i/>
          <w:iCs/>
          <w:sz w:val="16"/>
          <w:szCs w:val="16"/>
          <w:lang w:val="sr-Latn-RS"/>
        </w:rPr>
        <w:t xml:space="preserve">Slika </w:t>
      </w:r>
      <w:r w:rsidR="002075A5">
        <w:rPr>
          <w:i/>
          <w:iCs/>
          <w:sz w:val="16"/>
          <w:szCs w:val="16"/>
          <w:lang w:val="sr-Latn-RS"/>
        </w:rPr>
        <w:t>2</w:t>
      </w:r>
      <w:r w:rsidRPr="00C80480">
        <w:rPr>
          <w:i/>
          <w:iCs/>
          <w:sz w:val="16"/>
          <w:szCs w:val="16"/>
          <w:lang w:val="sr-Latn-RS"/>
        </w:rPr>
        <w:t>.2. Arhitektura Big Data sistema</w:t>
      </w:r>
    </w:p>
    <w:p w14:paraId="3AF92A96" w14:textId="77777777" w:rsidR="00C80480" w:rsidRPr="00C80480" w:rsidRDefault="00C80480" w:rsidP="00C80480">
      <w:pPr>
        <w:spacing w:after="0" w:line="240" w:lineRule="auto"/>
        <w:jc w:val="center"/>
        <w:rPr>
          <w:i/>
          <w:iCs/>
          <w:sz w:val="16"/>
          <w:szCs w:val="16"/>
          <w:lang w:val="sr-Latn-RS"/>
        </w:rPr>
      </w:pPr>
    </w:p>
    <w:p w14:paraId="51C0D95F" w14:textId="2ECC22C5" w:rsidR="0036353E" w:rsidRPr="0097053F" w:rsidRDefault="0036353E" w:rsidP="0036353E">
      <w:pPr>
        <w:jc w:val="both"/>
        <w:rPr>
          <w:b/>
          <w:bCs/>
          <w:color w:val="4F81BD" w:themeColor="accent1"/>
          <w:sz w:val="28"/>
          <w:szCs w:val="28"/>
        </w:rPr>
      </w:pPr>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3</w:t>
      </w:r>
      <w:r w:rsidR="00375477">
        <w:rPr>
          <w:b/>
          <w:bCs/>
          <w:color w:val="4F81BD" w:themeColor="accent1"/>
          <w:sz w:val="28"/>
          <w:szCs w:val="28"/>
        </w:rPr>
        <w:t>.</w:t>
      </w:r>
      <w:r w:rsidRPr="0097053F">
        <w:rPr>
          <w:b/>
          <w:bCs/>
          <w:color w:val="4F81BD" w:themeColor="accent1"/>
          <w:sz w:val="28"/>
          <w:szCs w:val="28"/>
        </w:rPr>
        <w:t xml:space="preserve"> Definicija</w:t>
      </w:r>
      <w:r>
        <w:rPr>
          <w:b/>
          <w:bCs/>
          <w:color w:val="4F81BD" w:themeColor="accent1"/>
          <w:sz w:val="28"/>
          <w:szCs w:val="28"/>
        </w:rPr>
        <w:t xml:space="preserve">, </w:t>
      </w:r>
      <w:r w:rsidRPr="0097053F">
        <w:rPr>
          <w:b/>
          <w:bCs/>
          <w:color w:val="4F81BD" w:themeColor="accent1"/>
          <w:sz w:val="28"/>
          <w:szCs w:val="28"/>
        </w:rPr>
        <w:t>karakteristike</w:t>
      </w:r>
      <w:r>
        <w:rPr>
          <w:b/>
          <w:bCs/>
          <w:color w:val="4F81BD" w:themeColor="accent1"/>
          <w:sz w:val="28"/>
          <w:szCs w:val="28"/>
        </w:rPr>
        <w:t>, arhitektura i primena</w:t>
      </w:r>
    </w:p>
    <w:p w14:paraId="6EF46C3C" w14:textId="77777777" w:rsidR="0097053F" w:rsidRPr="0097053F" w:rsidRDefault="0097053F" w:rsidP="00C80480">
      <w:pPr>
        <w:spacing w:after="0" w:line="240" w:lineRule="auto"/>
        <w:jc w:val="both"/>
      </w:pPr>
      <w:r w:rsidRPr="0097053F">
        <w:t>Big Data tehnologije nalaze primenu u različitim industrijama, uključujući:</w:t>
      </w:r>
    </w:p>
    <w:p w14:paraId="31E92D90" w14:textId="77777777" w:rsidR="0097053F" w:rsidRPr="0097053F" w:rsidRDefault="0097053F" w:rsidP="00C80480">
      <w:pPr>
        <w:numPr>
          <w:ilvl w:val="0"/>
          <w:numId w:val="35"/>
        </w:numPr>
        <w:spacing w:after="0" w:line="240" w:lineRule="auto"/>
        <w:jc w:val="both"/>
      </w:pPr>
      <w:r w:rsidRPr="0097053F">
        <w:rPr>
          <w:b/>
          <w:bCs/>
        </w:rPr>
        <w:t>Zdravstvo</w:t>
      </w:r>
      <w:r w:rsidRPr="0097053F">
        <w:t>: Analiza podataka o pacijentima za personalizovanu medicinu.</w:t>
      </w:r>
    </w:p>
    <w:p w14:paraId="5985B937" w14:textId="77777777" w:rsidR="0097053F" w:rsidRPr="0097053F" w:rsidRDefault="0097053F" w:rsidP="00C80480">
      <w:pPr>
        <w:numPr>
          <w:ilvl w:val="0"/>
          <w:numId w:val="35"/>
        </w:numPr>
        <w:spacing w:after="0" w:line="240" w:lineRule="auto"/>
        <w:jc w:val="both"/>
      </w:pPr>
      <w:r w:rsidRPr="0097053F">
        <w:rPr>
          <w:b/>
          <w:bCs/>
        </w:rPr>
        <w:t>Finansije</w:t>
      </w:r>
      <w:r w:rsidRPr="0097053F">
        <w:t>: Otkrivanje prevara i upravljanje rizicima.</w:t>
      </w:r>
    </w:p>
    <w:p w14:paraId="7A1F4CE4" w14:textId="77777777" w:rsidR="0097053F" w:rsidRPr="0097053F" w:rsidRDefault="0097053F" w:rsidP="00C80480">
      <w:pPr>
        <w:numPr>
          <w:ilvl w:val="0"/>
          <w:numId w:val="35"/>
        </w:numPr>
        <w:spacing w:after="0" w:line="240" w:lineRule="auto"/>
        <w:jc w:val="both"/>
      </w:pPr>
      <w:r w:rsidRPr="0097053F">
        <w:rPr>
          <w:b/>
          <w:bCs/>
        </w:rPr>
        <w:t>Transport</w:t>
      </w:r>
      <w:r w:rsidRPr="0097053F">
        <w:t>: Optimizacija ruta i predikcija saobraćajnih tokova.</w:t>
      </w:r>
    </w:p>
    <w:p w14:paraId="1DD5C5D6" w14:textId="77777777" w:rsidR="0097053F" w:rsidRDefault="0097053F" w:rsidP="00C80480">
      <w:pPr>
        <w:numPr>
          <w:ilvl w:val="0"/>
          <w:numId w:val="35"/>
        </w:numPr>
        <w:spacing w:after="0" w:line="240" w:lineRule="auto"/>
        <w:jc w:val="both"/>
      </w:pPr>
      <w:r w:rsidRPr="0097053F">
        <w:rPr>
          <w:b/>
          <w:bCs/>
        </w:rPr>
        <w:t>Energija</w:t>
      </w:r>
      <w:r w:rsidRPr="0097053F">
        <w:t>: Praćenje potrošnje energije i optimizacija mreža.</w:t>
      </w:r>
    </w:p>
    <w:p w14:paraId="73DA70BD" w14:textId="77777777" w:rsidR="00A04501" w:rsidRDefault="00A04501" w:rsidP="00A04501">
      <w:pPr>
        <w:spacing w:after="0" w:line="240" w:lineRule="auto"/>
        <w:jc w:val="both"/>
      </w:pPr>
    </w:p>
    <w:p w14:paraId="110C4FFD" w14:textId="32B583B8" w:rsidR="00375477" w:rsidRDefault="00A04501" w:rsidP="00A04501">
      <w:pPr>
        <w:jc w:val="both"/>
        <w:rPr>
          <w:b/>
          <w:bCs/>
          <w:color w:val="4F81BD" w:themeColor="accent1"/>
          <w:sz w:val="28"/>
          <w:szCs w:val="28"/>
        </w:rPr>
      </w:pPr>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4</w:t>
      </w:r>
      <w:r w:rsidR="00375477">
        <w:rPr>
          <w:b/>
          <w:bCs/>
          <w:color w:val="4F81BD" w:themeColor="accent1"/>
          <w:sz w:val="28"/>
          <w:szCs w:val="28"/>
        </w:rPr>
        <w:t>.</w:t>
      </w:r>
      <w:r w:rsidRPr="0097053F">
        <w:rPr>
          <w:b/>
          <w:bCs/>
          <w:color w:val="4F81BD" w:themeColor="accent1"/>
          <w:sz w:val="28"/>
          <w:szCs w:val="28"/>
        </w:rPr>
        <w:t xml:space="preserve"> </w:t>
      </w:r>
      <w:r w:rsidR="00375477" w:rsidRPr="00375477">
        <w:rPr>
          <w:b/>
          <w:bCs/>
          <w:color w:val="4F81BD" w:themeColor="accent1"/>
          <w:sz w:val="28"/>
          <w:szCs w:val="28"/>
        </w:rPr>
        <w:t>Veliki obim (Volume)</w:t>
      </w:r>
      <w:r w:rsidR="00C60426">
        <w:rPr>
          <w:b/>
          <w:bCs/>
          <w:color w:val="4F81BD" w:themeColor="accent1"/>
          <w:sz w:val="28"/>
          <w:szCs w:val="28"/>
        </w:rPr>
        <w:t xml:space="preserve"> </w:t>
      </w:r>
    </w:p>
    <w:p w14:paraId="56F0E5D2" w14:textId="1303F7CA" w:rsidR="00C60426" w:rsidRDefault="00C60426" w:rsidP="00C60426">
      <w:pPr>
        <w:spacing w:after="0" w:line="240" w:lineRule="auto"/>
        <w:jc w:val="both"/>
      </w:pPr>
      <w:r w:rsidRPr="00C60426">
        <w:t>Veličina podataka, poznata kao "Volume"</w:t>
      </w:r>
      <w:r>
        <w:t xml:space="preserve">(Slika </w:t>
      </w:r>
      <w:r w:rsidR="006F4011">
        <w:t>2.4</w:t>
      </w:r>
      <w:r>
        <w:t>.),</w:t>
      </w:r>
      <w:r w:rsidRPr="00C60426">
        <w:t xml:space="preserve"> jedan je od ključnih aspekata Big Data koncepta. Ovaj pojam odnosi se na ogromne količine podataka koje tradicionalni sistemi za upravljanje bazama podataka nisu u mogućnosti efikasno da obrade. Ključni elementi koji definišu ovaj aspekt uključuju:</w:t>
      </w:r>
    </w:p>
    <w:p w14:paraId="43E622D0" w14:textId="77777777" w:rsidR="00C60426" w:rsidRPr="00C60426" w:rsidRDefault="00C60426" w:rsidP="00C60426">
      <w:pPr>
        <w:spacing w:after="0" w:line="240" w:lineRule="auto"/>
      </w:pPr>
    </w:p>
    <w:p w14:paraId="72AD81DA" w14:textId="348F5DA0" w:rsidR="00C60426" w:rsidRPr="00C60426" w:rsidRDefault="00C60426" w:rsidP="00C60426">
      <w:pPr>
        <w:numPr>
          <w:ilvl w:val="0"/>
          <w:numId w:val="51"/>
        </w:numPr>
        <w:spacing w:after="0" w:line="240" w:lineRule="auto"/>
      </w:pPr>
      <w:r w:rsidRPr="00C60426">
        <w:rPr>
          <w:b/>
          <w:bCs/>
        </w:rPr>
        <w:t>Terabajti, petabajti i egzabajti:</w:t>
      </w:r>
      <w:r w:rsidR="00686B77">
        <w:t xml:space="preserve"> </w:t>
      </w:r>
      <w:r w:rsidRPr="00C60426">
        <w:t>Big Data često obuhvata setove podataka koji se mere u terabajtima, petabajtima, pa čak i egzabajtima. Ovi podaci potiču iz različitih izvora, poput senzora, društvenih mreža, platformi za e-trgovinu, medicinskih istraživanja i drugih oblasti.</w:t>
      </w:r>
    </w:p>
    <w:p w14:paraId="055B7CDD" w14:textId="6D292C65" w:rsidR="00C60426" w:rsidRPr="00C60426" w:rsidRDefault="00C60426" w:rsidP="00C60426">
      <w:pPr>
        <w:numPr>
          <w:ilvl w:val="0"/>
          <w:numId w:val="51"/>
        </w:numPr>
        <w:spacing w:after="0" w:line="240" w:lineRule="auto"/>
      </w:pPr>
      <w:r w:rsidRPr="00C60426">
        <w:rPr>
          <w:b/>
          <w:bCs/>
        </w:rPr>
        <w:t>Eksponencijalni rast podataka:</w:t>
      </w:r>
      <w:r w:rsidR="00686B77">
        <w:t xml:space="preserve"> </w:t>
      </w:r>
      <w:r w:rsidRPr="00C60426">
        <w:t>Količina podataka eksponencijalno raste zahvaljujući razvoju Interneta stvari (IoT), upotrebi pametnih uređaja, senzora i sve većem prisustvu društvenih medija. Ovaj trend zahteva inovativna rešenja za obradu i skladištenje.</w:t>
      </w:r>
    </w:p>
    <w:p w14:paraId="21D1D6B8" w14:textId="0B358323" w:rsidR="00C60426" w:rsidRPr="00C60426" w:rsidRDefault="00C60426" w:rsidP="00C60426">
      <w:pPr>
        <w:numPr>
          <w:ilvl w:val="0"/>
          <w:numId w:val="51"/>
        </w:numPr>
        <w:spacing w:after="0" w:line="240" w:lineRule="auto"/>
      </w:pPr>
      <w:r w:rsidRPr="00C60426">
        <w:rPr>
          <w:b/>
          <w:bCs/>
        </w:rPr>
        <w:lastRenderedPageBreak/>
        <w:t>Analiza u realnom vremenu:</w:t>
      </w:r>
      <w:r w:rsidR="00686B77">
        <w:t xml:space="preserve"> </w:t>
      </w:r>
      <w:r w:rsidRPr="00C60426">
        <w:t>Rast brzine analize u realnom vremenu dodatno naglašava potrebu za brzim pristupom velikim količinama podataka, čime se omogućava donošenje pravovremenih odluka.</w:t>
      </w:r>
    </w:p>
    <w:p w14:paraId="0A271FAC" w14:textId="292E2CB8" w:rsidR="00C60426" w:rsidRPr="00C60426" w:rsidRDefault="00C60426" w:rsidP="00C60426">
      <w:pPr>
        <w:numPr>
          <w:ilvl w:val="0"/>
          <w:numId w:val="51"/>
        </w:numPr>
        <w:spacing w:after="0" w:line="240" w:lineRule="auto"/>
      </w:pPr>
      <w:r w:rsidRPr="00C60426">
        <w:rPr>
          <w:b/>
          <w:bCs/>
        </w:rPr>
        <w:t>Raznovrsnost sadržaja:</w:t>
      </w:r>
      <w:r w:rsidR="00686B77">
        <w:t xml:space="preserve"> </w:t>
      </w:r>
      <w:r w:rsidRPr="00C60426">
        <w:t>Nestruktuirani podaci, poput tekstualnih dokumenata, slika i video zapisa, značajno doprinose ukupnoj veličini podataka. Ovi formati zahtevaju specifične metode za obradu i analizu.</w:t>
      </w:r>
    </w:p>
    <w:p w14:paraId="19F6C042" w14:textId="1EDDC5F9" w:rsidR="00C60426" w:rsidRDefault="00C60426" w:rsidP="00C60426">
      <w:pPr>
        <w:numPr>
          <w:ilvl w:val="0"/>
          <w:numId w:val="51"/>
        </w:numPr>
        <w:spacing w:after="0" w:line="240" w:lineRule="auto"/>
      </w:pPr>
      <w:r w:rsidRPr="00C60426">
        <w:rPr>
          <w:b/>
          <w:bCs/>
        </w:rPr>
        <w:t>Tehnologije skladištenja:</w:t>
      </w:r>
      <w:r w:rsidR="00686B77">
        <w:t xml:space="preserve"> </w:t>
      </w:r>
      <w:r w:rsidRPr="00C60426">
        <w:t xml:space="preserve">Za skladištenje ovih velikih setova podataka koriste se napredni distribuirani sistemi, poput </w:t>
      </w:r>
      <w:r w:rsidRPr="00C60426">
        <w:rPr>
          <w:b/>
          <w:bCs/>
          <w:i/>
          <w:iCs/>
        </w:rPr>
        <w:t>Hadoop Distributed File System (HDFS)</w:t>
      </w:r>
      <w:r w:rsidR="00BC7D67" w:rsidRPr="00040862">
        <w:rPr>
          <w:rFonts w:cstheme="minorHAnsi"/>
          <w:b/>
          <w:bCs/>
          <w:i/>
          <w:iCs/>
        </w:rPr>
        <w:t>⁴</w:t>
      </w:r>
      <w:r w:rsidRPr="00C60426">
        <w:rPr>
          <w:i/>
          <w:iCs/>
        </w:rPr>
        <w:t>,</w:t>
      </w:r>
      <w:r w:rsidRPr="00C60426">
        <w:t xml:space="preserve"> objektnim sistemima kao što je </w:t>
      </w:r>
      <w:r w:rsidRPr="00C60426">
        <w:rPr>
          <w:b/>
          <w:bCs/>
          <w:i/>
          <w:iCs/>
        </w:rPr>
        <w:t>Amazon S3</w:t>
      </w:r>
      <w:r w:rsidR="00BC7D67" w:rsidRPr="00040862">
        <w:rPr>
          <w:rFonts w:cstheme="minorHAnsi"/>
          <w:b/>
          <w:bCs/>
          <w:i/>
          <w:iCs/>
        </w:rPr>
        <w:t>⁵</w:t>
      </w:r>
      <w:r w:rsidRPr="00C60426">
        <w:rPr>
          <w:i/>
          <w:iCs/>
        </w:rPr>
        <w:t>,</w:t>
      </w:r>
      <w:r w:rsidRPr="00C60426">
        <w:t xml:space="preserve"> i tradicionalnim bazama podataka prilagođenim radu s velikim podacima.</w:t>
      </w:r>
    </w:p>
    <w:p w14:paraId="7463F830" w14:textId="77777777" w:rsidR="00C60426" w:rsidRPr="00C60426" w:rsidRDefault="00C60426" w:rsidP="00C60426">
      <w:pPr>
        <w:spacing w:after="0" w:line="240" w:lineRule="auto"/>
        <w:ind w:left="360"/>
      </w:pPr>
    </w:p>
    <w:p w14:paraId="68FC489A" w14:textId="3CDACD28" w:rsidR="00375477" w:rsidRDefault="00C60426" w:rsidP="00686B77">
      <w:pPr>
        <w:spacing w:after="0" w:line="240" w:lineRule="auto"/>
        <w:jc w:val="both"/>
      </w:pPr>
      <w:r w:rsidRPr="00C60426">
        <w:t>Rukovanje ovakvim obimom podataka zahteva korišćenje distribuiranih sistema za skladištenje i obradu, naprednih algoritama za kompresiju i optimizovanih tehnika za čuvanje podataka. Razvoj alata i tehnologija omogućava efikasnije upravljanje i analizu podataka ovih razmera.</w:t>
      </w:r>
    </w:p>
    <w:p w14:paraId="1A872F0F" w14:textId="77777777" w:rsidR="00067D54" w:rsidRDefault="00067D54" w:rsidP="00686B77">
      <w:pPr>
        <w:spacing w:after="0" w:line="240" w:lineRule="auto"/>
        <w:jc w:val="both"/>
      </w:pPr>
    </w:p>
    <w:p w14:paraId="69EE678B" w14:textId="77777777" w:rsidR="00686B77" w:rsidRPr="000F4A8D" w:rsidRDefault="00686B77" w:rsidP="00686B77">
      <w:pPr>
        <w:spacing w:after="0" w:line="240" w:lineRule="auto"/>
        <w:jc w:val="center"/>
        <w:rPr>
          <w:sz w:val="16"/>
          <w:szCs w:val="16"/>
        </w:rPr>
      </w:pPr>
      <w:r w:rsidRPr="000F4A8D">
        <w:rPr>
          <w:noProof/>
          <w:sz w:val="16"/>
          <w:szCs w:val="16"/>
        </w:rPr>
        <w:drawing>
          <wp:inline distT="0" distB="0" distL="0" distR="0" wp14:anchorId="025A50C2" wp14:editId="500FCB31">
            <wp:extent cx="3180718" cy="2697480"/>
            <wp:effectExtent l="0" t="0" r="635" b="7620"/>
            <wp:docPr id="1667213868" name="Slika 7" descr="Slika na kojoj se nalazi tekst, snimak ekrana, Veb stranica, Vebsajt&#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13868" name="Slika 7" descr="Slika na kojoj se nalazi tekst, snimak ekrana, Veb stranica, Vebsajt&#10;&#10;Opis je automatski generisan"/>
                    <pic:cNvPicPr/>
                  </pic:nvPicPr>
                  <pic:blipFill>
                    <a:blip r:embed="rId17">
                      <a:extLst>
                        <a:ext uri="{28A0092B-C50C-407E-A947-70E740481C1C}">
                          <a14:useLocalDpi xmlns:a14="http://schemas.microsoft.com/office/drawing/2010/main" val="0"/>
                        </a:ext>
                      </a:extLst>
                    </a:blip>
                    <a:stretch>
                      <a:fillRect/>
                    </a:stretch>
                  </pic:blipFill>
                  <pic:spPr>
                    <a:xfrm>
                      <a:off x="0" y="0"/>
                      <a:ext cx="3192473" cy="2707449"/>
                    </a:xfrm>
                    <a:prstGeom prst="rect">
                      <a:avLst/>
                    </a:prstGeom>
                  </pic:spPr>
                </pic:pic>
              </a:graphicData>
            </a:graphic>
          </wp:inline>
        </w:drawing>
      </w:r>
    </w:p>
    <w:p w14:paraId="7A073A73" w14:textId="77777777" w:rsidR="00686B77" w:rsidRPr="000F4A8D" w:rsidRDefault="00686B77" w:rsidP="00686B77">
      <w:pPr>
        <w:spacing w:after="0" w:line="240" w:lineRule="auto"/>
        <w:jc w:val="center"/>
        <w:rPr>
          <w:i/>
          <w:iCs/>
          <w:sz w:val="16"/>
          <w:szCs w:val="16"/>
        </w:rPr>
      </w:pPr>
      <w:r w:rsidRPr="000F4A8D">
        <w:rPr>
          <w:i/>
          <w:iCs/>
          <w:sz w:val="16"/>
          <w:szCs w:val="16"/>
        </w:rPr>
        <w:t xml:space="preserve">Slika </w:t>
      </w:r>
      <w:proofErr w:type="gramStart"/>
      <w:r>
        <w:rPr>
          <w:i/>
          <w:iCs/>
          <w:sz w:val="16"/>
          <w:szCs w:val="16"/>
        </w:rPr>
        <w:t>2.4.</w:t>
      </w:r>
      <w:r w:rsidRPr="000F4A8D">
        <w:rPr>
          <w:i/>
          <w:iCs/>
          <w:sz w:val="16"/>
          <w:szCs w:val="16"/>
        </w:rPr>
        <w:t>.</w:t>
      </w:r>
      <w:proofErr w:type="gramEnd"/>
      <w:r w:rsidRPr="000F4A8D">
        <w:rPr>
          <w:i/>
          <w:iCs/>
          <w:sz w:val="16"/>
          <w:szCs w:val="16"/>
        </w:rPr>
        <w:t xml:space="preserve"> Prikaz podataka za poredjenje</w:t>
      </w:r>
    </w:p>
    <w:p w14:paraId="7851D88C" w14:textId="77777777" w:rsidR="00686B77" w:rsidRDefault="00686B77" w:rsidP="00686B77">
      <w:pPr>
        <w:spacing w:after="0" w:line="240" w:lineRule="auto"/>
      </w:pPr>
    </w:p>
    <w:p w14:paraId="3EB0C941" w14:textId="76ED5E74" w:rsidR="00686B77" w:rsidRDefault="00686B77" w:rsidP="00686B77">
      <w:pPr>
        <w:spacing w:after="0" w:line="240" w:lineRule="auto"/>
      </w:pPr>
      <w:r>
        <w:rPr>
          <w:noProof/>
          <w:sz w:val="24"/>
          <w:szCs w:val="24"/>
        </w:rPr>
        <mc:AlternateContent>
          <mc:Choice Requires="wps">
            <w:drawing>
              <wp:anchor distT="0" distB="0" distL="114300" distR="114300" simplePos="0" relativeHeight="251663360" behindDoc="0" locked="0" layoutInCell="1" allowOverlap="1" wp14:anchorId="60955129" wp14:editId="4CD6BAD3">
                <wp:simplePos x="0" y="0"/>
                <wp:positionH relativeFrom="margin">
                  <wp:align>left</wp:align>
                </wp:positionH>
                <wp:positionV relativeFrom="paragraph">
                  <wp:posOffset>137160</wp:posOffset>
                </wp:positionV>
                <wp:extent cx="2034540" cy="7620"/>
                <wp:effectExtent l="0" t="0" r="22860" b="30480"/>
                <wp:wrapNone/>
                <wp:docPr id="1353936061" name="Prava linija spajanja 3"/>
                <wp:cNvGraphicFramePr/>
                <a:graphic xmlns:a="http://schemas.openxmlformats.org/drawingml/2006/main">
                  <a:graphicData uri="http://schemas.microsoft.com/office/word/2010/wordprocessingShape">
                    <wps:wsp>
                      <wps:cNvCnPr/>
                      <wps:spPr>
                        <a:xfrm flipV="1">
                          <a:off x="0" y="0"/>
                          <a:ext cx="203454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371693" id="Prava linija spajanja 3" o:spid="_x0000_s1026" style="position:absolute;flip:y;z-index:251663360;visibility:visible;mso-wrap-style:square;mso-wrap-distance-left:9pt;mso-wrap-distance-top:0;mso-wrap-distance-right:9pt;mso-wrap-distance-bottom:0;mso-position-horizontal:left;mso-position-horizontal-relative:margin;mso-position-vertical:absolute;mso-position-vertical-relative:text" from="0,10.8pt" to="160.2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" strokecolor="black [3040]" strokeweight="1.5pt">
                <w10:wrap anchorx="margin"/>
              </v:line>
            </w:pict>
          </mc:Fallback>
        </mc:AlternateContent>
      </w:r>
    </w:p>
    <w:p w14:paraId="1F258800" w14:textId="1300D562" w:rsidR="00686B77" w:rsidRPr="00686B77" w:rsidRDefault="00BC7D67" w:rsidP="00686B77">
      <w:pPr>
        <w:spacing w:after="0" w:line="240" w:lineRule="auto"/>
        <w:rPr>
          <w:sz w:val="16"/>
          <w:szCs w:val="16"/>
        </w:rPr>
      </w:pPr>
      <w:r>
        <w:rPr>
          <w:rFonts w:cstheme="minorHAnsi"/>
          <w:sz w:val="16"/>
          <w:szCs w:val="16"/>
        </w:rPr>
        <w:t>⁴</w:t>
      </w:r>
      <w:r w:rsidR="00686B77" w:rsidRPr="00686B77">
        <w:rPr>
          <w:sz w:val="16"/>
          <w:szCs w:val="16"/>
        </w:rPr>
        <w:t>HDFS je distribuirani sistem za čuvanje podataka koji je deo Apache Hadoop</w:t>
      </w:r>
    </w:p>
    <w:p w14:paraId="7DDF231D" w14:textId="777AB1FF" w:rsidR="00686B77" w:rsidRPr="002075A5" w:rsidRDefault="00BC7D67" w:rsidP="00686B77">
      <w:pPr>
        <w:spacing w:after="0" w:line="240" w:lineRule="auto"/>
        <w:rPr>
          <w:sz w:val="16"/>
          <w:szCs w:val="16"/>
        </w:rPr>
      </w:pPr>
      <w:r>
        <w:rPr>
          <w:rFonts w:cstheme="minorHAnsi"/>
          <w:sz w:val="16"/>
          <w:szCs w:val="16"/>
        </w:rPr>
        <w:t>⁵</w:t>
      </w:r>
      <w:r w:rsidR="00686B77" w:rsidRPr="00686B77">
        <w:rPr>
          <w:sz w:val="16"/>
          <w:szCs w:val="16"/>
        </w:rPr>
        <w:t>Amazon S3 je popularna usluga za čuvanje podataka na cloud-u koju pruža AWS-a</w:t>
      </w:r>
    </w:p>
    <w:p w14:paraId="4BAA93A1" w14:textId="77777777" w:rsidR="00686B77" w:rsidRDefault="00686B77" w:rsidP="00A04501">
      <w:pPr>
        <w:jc w:val="both"/>
      </w:pPr>
    </w:p>
    <w:p w14:paraId="7FC26050" w14:textId="0C0F8CF6" w:rsidR="000F4A8D" w:rsidRPr="0097053F" w:rsidRDefault="000F4A8D" w:rsidP="000F4A8D">
      <w:pPr>
        <w:jc w:val="both"/>
        <w:rPr>
          <w:b/>
          <w:bCs/>
          <w:color w:val="4F81BD" w:themeColor="accent1"/>
          <w:sz w:val="28"/>
          <w:szCs w:val="28"/>
        </w:rPr>
      </w:pPr>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5</w:t>
      </w:r>
      <w:r w:rsidRPr="0097053F">
        <w:rPr>
          <w:b/>
          <w:bCs/>
          <w:color w:val="4F81BD" w:themeColor="accent1"/>
          <w:sz w:val="28"/>
          <w:szCs w:val="28"/>
        </w:rPr>
        <w:t xml:space="preserve"> </w:t>
      </w:r>
      <w:r>
        <w:rPr>
          <w:b/>
          <w:bCs/>
          <w:color w:val="4F81BD" w:themeColor="accent1"/>
          <w:sz w:val="28"/>
          <w:szCs w:val="28"/>
        </w:rPr>
        <w:t>Visoka brzina (Velocity)</w:t>
      </w:r>
    </w:p>
    <w:p w14:paraId="3832C30B" w14:textId="37CB72E8" w:rsidR="002075A5" w:rsidRDefault="002075A5" w:rsidP="002075A5">
      <w:pPr>
        <w:spacing w:after="0" w:line="240" w:lineRule="auto"/>
      </w:pPr>
      <w:r w:rsidRPr="002075A5">
        <w:t>Jedan od ključnih aspekata Big Data sistema jeste brzina</w:t>
      </w:r>
      <w:r>
        <w:t xml:space="preserve"> (</w:t>
      </w:r>
      <w:r w:rsidR="006F4011">
        <w:t>Slika 2.5.</w:t>
      </w:r>
      <w:r>
        <w:t>)</w:t>
      </w:r>
      <w:r w:rsidRPr="002075A5">
        <w:t xml:space="preserve"> kojom se podaci generišu, prikupljaju, obrađuju i analiziraju. Ovaj aspekt označava potrebu za pravovremenom obradom velikih količina podataka kako bi se doneli efikasni i informisani zaključci. Brzina obrade je posebno značajna u savremenom poslovnom okruženju, gde vremenska prednost može biti ključna.</w:t>
      </w:r>
    </w:p>
    <w:p w14:paraId="6CD0A6C3" w14:textId="77777777" w:rsidR="002075A5" w:rsidRPr="002075A5" w:rsidRDefault="002075A5" w:rsidP="002075A5">
      <w:pPr>
        <w:spacing w:after="0" w:line="240" w:lineRule="auto"/>
      </w:pPr>
    </w:p>
    <w:p w14:paraId="682B56A6" w14:textId="2A9E647C" w:rsidR="00686B77" w:rsidRDefault="002075A5" w:rsidP="00686B77">
      <w:pPr>
        <w:numPr>
          <w:ilvl w:val="0"/>
          <w:numId w:val="52"/>
        </w:numPr>
        <w:spacing w:after="0" w:line="240" w:lineRule="auto"/>
      </w:pPr>
      <w:r w:rsidRPr="002075A5">
        <w:rPr>
          <w:b/>
          <w:bCs/>
        </w:rPr>
        <w:t>Konkurentska prednost:</w:t>
      </w:r>
      <w:r w:rsidR="00D12BA7">
        <w:t xml:space="preserve"> </w:t>
      </w:r>
      <w:r w:rsidRPr="002075A5">
        <w:t>U mnogim industrijama, sposobnost da se brzo identifikuju problemi ili prepoznaju prilike često predstavlja odlučujući faktor. U nekim situacijama, odluke koje se donose u milisekundama mogu napraviti razliku između uspeha i neuspeha.</w:t>
      </w:r>
    </w:p>
    <w:p w14:paraId="2A710032" w14:textId="1D922484" w:rsidR="002075A5" w:rsidRPr="002075A5" w:rsidRDefault="002075A5" w:rsidP="00686B77">
      <w:pPr>
        <w:pStyle w:val="Pasussalistom"/>
        <w:numPr>
          <w:ilvl w:val="0"/>
          <w:numId w:val="52"/>
        </w:numPr>
        <w:spacing w:after="0" w:line="240" w:lineRule="auto"/>
      </w:pPr>
      <w:r w:rsidRPr="00686B77">
        <w:rPr>
          <w:b/>
          <w:bCs/>
        </w:rPr>
        <w:t>Kratak rok trajanja podataka:</w:t>
      </w:r>
      <w:r w:rsidR="00D12BA7">
        <w:t xml:space="preserve"> </w:t>
      </w:r>
      <w:r w:rsidRPr="002075A5">
        <w:t xml:space="preserve">Podaci brzo gube na relevantnosti, posebno u dinamičnim sektorima kao što su finansije, marketing ili upravljanje zalihama. Efikasna analiza u realnom </w:t>
      </w:r>
      <w:r w:rsidRPr="002075A5">
        <w:lastRenderedPageBreak/>
        <w:t>vremenu omogućava organizacijama da maksimalno iskoriste trenutne informacije pre nego što postanu zastarele.</w:t>
      </w:r>
    </w:p>
    <w:p w14:paraId="4C2146EB" w14:textId="43557FEA" w:rsidR="002075A5" w:rsidRDefault="002075A5" w:rsidP="002075A5">
      <w:pPr>
        <w:numPr>
          <w:ilvl w:val="0"/>
          <w:numId w:val="52"/>
        </w:numPr>
        <w:spacing w:after="0" w:line="240" w:lineRule="auto"/>
      </w:pPr>
      <w:r w:rsidRPr="002075A5">
        <w:rPr>
          <w:b/>
          <w:bCs/>
        </w:rPr>
        <w:t>Promena paradigme:</w:t>
      </w:r>
      <w:r w:rsidR="00D12BA7">
        <w:t xml:space="preserve"> </w:t>
      </w:r>
      <w:r w:rsidRPr="002075A5">
        <w:t>U Big Data okruženju, proces prikupljanja podataka je kontinuiran i nikada se u potpunosti ne završava. Podaci se obrađuju i analiziraju već u trenutku kada postaju dostupni, što omogućava brze reakcije i donošenje odluka u realnom vremenu.</w:t>
      </w:r>
    </w:p>
    <w:p w14:paraId="0F4D4493" w14:textId="77777777" w:rsidR="002075A5" w:rsidRPr="002075A5" w:rsidRDefault="002075A5" w:rsidP="002075A5">
      <w:pPr>
        <w:spacing w:after="0" w:line="240" w:lineRule="auto"/>
      </w:pPr>
    </w:p>
    <w:p w14:paraId="33AA8D86" w14:textId="77777777" w:rsidR="002075A5" w:rsidRDefault="002075A5" w:rsidP="002075A5">
      <w:pPr>
        <w:spacing w:after="0" w:line="240" w:lineRule="auto"/>
      </w:pPr>
      <w:r w:rsidRPr="002075A5">
        <w:t>Ovaj aspekt naglašava potrebu za naprednim tehnologijama koje omogućavaju simultano prikupljanje i analizu podataka. Brzina obrade je postala imperativ, ne samo kao tehnički izazov, već i kao strateška prednost u modernom poslovnom svetu.</w:t>
      </w:r>
    </w:p>
    <w:p w14:paraId="7E8AE19D" w14:textId="77777777" w:rsidR="00FB1C90" w:rsidRPr="002075A5" w:rsidRDefault="00FB1C90" w:rsidP="002075A5">
      <w:pPr>
        <w:spacing w:after="0" w:line="240" w:lineRule="auto"/>
      </w:pPr>
    </w:p>
    <w:p w14:paraId="50705038" w14:textId="6D4B3B20" w:rsidR="000F4A8D" w:rsidRPr="00D12BA7" w:rsidRDefault="00067D54" w:rsidP="00D12BA7">
      <w:pPr>
        <w:spacing w:after="0" w:line="240" w:lineRule="auto"/>
        <w:jc w:val="center"/>
        <w:rPr>
          <w:i/>
          <w:iCs/>
          <w:sz w:val="16"/>
          <w:szCs w:val="16"/>
        </w:rPr>
      </w:pPr>
      <w:r w:rsidRPr="00D12BA7">
        <w:rPr>
          <w:i/>
          <w:iCs/>
          <w:noProof/>
          <w:sz w:val="16"/>
          <w:szCs w:val="16"/>
        </w:rPr>
        <w:drawing>
          <wp:inline distT="0" distB="0" distL="0" distR="0" wp14:anchorId="7A281F8D" wp14:editId="051C55DD">
            <wp:extent cx="2918460" cy="2562550"/>
            <wp:effectExtent l="0" t="0" r="0" b="9525"/>
            <wp:docPr id="162538600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86008" name="Slika 162538600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26705" cy="2569790"/>
                    </a:xfrm>
                    <a:prstGeom prst="rect">
                      <a:avLst/>
                    </a:prstGeom>
                  </pic:spPr>
                </pic:pic>
              </a:graphicData>
            </a:graphic>
          </wp:inline>
        </w:drawing>
      </w:r>
    </w:p>
    <w:p w14:paraId="6B5E3704" w14:textId="5C52088A" w:rsidR="00C60426" w:rsidRDefault="00D12BA7" w:rsidP="00D12BA7">
      <w:pPr>
        <w:spacing w:after="0" w:line="240" w:lineRule="auto"/>
        <w:jc w:val="center"/>
        <w:rPr>
          <w:i/>
          <w:iCs/>
          <w:sz w:val="16"/>
          <w:szCs w:val="16"/>
        </w:rPr>
      </w:pPr>
      <w:r w:rsidRPr="00D12BA7">
        <w:rPr>
          <w:i/>
          <w:iCs/>
          <w:sz w:val="16"/>
          <w:szCs w:val="16"/>
        </w:rPr>
        <w:t>Slika 2.5. Ilustracija</w:t>
      </w:r>
    </w:p>
    <w:p w14:paraId="491C8A56" w14:textId="77777777" w:rsidR="00D12BA7" w:rsidRPr="0097053F" w:rsidRDefault="00D12BA7" w:rsidP="00D12BA7">
      <w:pPr>
        <w:spacing w:after="0" w:line="240" w:lineRule="auto"/>
        <w:jc w:val="center"/>
        <w:rPr>
          <w:i/>
          <w:iCs/>
          <w:sz w:val="16"/>
          <w:szCs w:val="16"/>
        </w:rPr>
      </w:pPr>
    </w:p>
    <w:p w14:paraId="4FD56F77" w14:textId="6DDBEAEC" w:rsidR="00A04501" w:rsidRDefault="00A04501" w:rsidP="00A04501">
      <w:pPr>
        <w:jc w:val="both"/>
        <w:rPr>
          <w:b/>
          <w:bCs/>
          <w:color w:val="4F81BD" w:themeColor="accent1"/>
          <w:sz w:val="28"/>
          <w:szCs w:val="28"/>
        </w:rPr>
      </w:pPr>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6</w:t>
      </w:r>
      <w:r w:rsidR="002C4A3E">
        <w:rPr>
          <w:b/>
          <w:bCs/>
          <w:color w:val="4F81BD" w:themeColor="accent1"/>
          <w:sz w:val="28"/>
          <w:szCs w:val="28"/>
        </w:rPr>
        <w:t>.</w:t>
      </w:r>
      <w:r w:rsidRPr="0097053F">
        <w:rPr>
          <w:b/>
          <w:bCs/>
          <w:color w:val="4F81BD" w:themeColor="accent1"/>
          <w:sz w:val="28"/>
          <w:szCs w:val="28"/>
        </w:rPr>
        <w:t xml:space="preserve"> </w:t>
      </w:r>
      <w:r w:rsidR="00D12BA7">
        <w:rPr>
          <w:b/>
          <w:bCs/>
          <w:color w:val="4F81BD" w:themeColor="accent1"/>
          <w:sz w:val="28"/>
          <w:szCs w:val="28"/>
        </w:rPr>
        <w:t>Velika raznovrsnost (Variety)</w:t>
      </w:r>
    </w:p>
    <w:p w14:paraId="1EE5714D" w14:textId="6338566F" w:rsidR="002C4A3E" w:rsidRDefault="002C4A3E" w:rsidP="002C4A3E">
      <w:pPr>
        <w:spacing w:after="0" w:line="240" w:lineRule="auto"/>
        <w:jc w:val="both"/>
      </w:pPr>
      <w:r w:rsidRPr="002C4A3E">
        <w:t xml:space="preserve">Podaci se mogu klasifikovati prema svojoj raznovrsnosti u četiri kategorije: </w:t>
      </w:r>
      <w:r w:rsidRPr="002C4A3E">
        <w:rPr>
          <w:b/>
          <w:bCs/>
        </w:rPr>
        <w:t>nestruktuirani</w:t>
      </w:r>
      <w:r w:rsidRPr="002C4A3E">
        <w:t xml:space="preserve">, </w:t>
      </w:r>
      <w:r w:rsidRPr="002C4A3E">
        <w:rPr>
          <w:b/>
          <w:bCs/>
        </w:rPr>
        <w:t>kvazistruktuirani</w:t>
      </w:r>
      <w:r w:rsidRPr="002C4A3E">
        <w:t xml:space="preserve">, </w:t>
      </w:r>
      <w:r w:rsidRPr="002C4A3E">
        <w:rPr>
          <w:b/>
          <w:bCs/>
        </w:rPr>
        <w:t>polustruktuirani</w:t>
      </w:r>
      <w:r w:rsidRPr="002C4A3E">
        <w:t xml:space="preserve"> i </w:t>
      </w:r>
      <w:r w:rsidRPr="002C4A3E">
        <w:rPr>
          <w:b/>
          <w:bCs/>
        </w:rPr>
        <w:t>struktuirani podaci</w:t>
      </w:r>
      <w:r w:rsidRPr="002C4A3E">
        <w:t>.</w:t>
      </w:r>
    </w:p>
    <w:p w14:paraId="12BA1FED" w14:textId="77777777" w:rsidR="006C537B" w:rsidRPr="002C4A3E" w:rsidRDefault="006C537B" w:rsidP="002C4A3E">
      <w:pPr>
        <w:spacing w:after="0" w:line="240" w:lineRule="auto"/>
        <w:jc w:val="both"/>
      </w:pPr>
    </w:p>
    <w:p w14:paraId="58C5FA66" w14:textId="77777777" w:rsidR="002C4A3E" w:rsidRDefault="002C4A3E" w:rsidP="002C4A3E">
      <w:pPr>
        <w:spacing w:after="0" w:line="240" w:lineRule="auto"/>
        <w:jc w:val="both"/>
        <w:rPr>
          <w:b/>
          <w:bCs/>
        </w:rPr>
      </w:pPr>
      <w:r w:rsidRPr="002C4A3E">
        <w:rPr>
          <w:b/>
          <w:bCs/>
        </w:rPr>
        <w:t>Kategorije podataka:</w:t>
      </w:r>
    </w:p>
    <w:p w14:paraId="60801A76" w14:textId="77777777" w:rsidR="006C537B" w:rsidRPr="002C4A3E" w:rsidRDefault="006C537B" w:rsidP="002C4A3E">
      <w:pPr>
        <w:spacing w:after="0" w:line="240" w:lineRule="auto"/>
        <w:jc w:val="both"/>
        <w:rPr>
          <w:b/>
          <w:bCs/>
        </w:rPr>
      </w:pPr>
    </w:p>
    <w:p w14:paraId="3E240DC5" w14:textId="6D8B445F" w:rsidR="002C4A3E" w:rsidRPr="002C4A3E" w:rsidRDefault="002C4A3E" w:rsidP="002C4A3E">
      <w:pPr>
        <w:numPr>
          <w:ilvl w:val="0"/>
          <w:numId w:val="53"/>
        </w:numPr>
        <w:spacing w:after="0" w:line="240" w:lineRule="auto"/>
        <w:jc w:val="both"/>
      </w:pPr>
      <w:r w:rsidRPr="002C4A3E">
        <w:rPr>
          <w:b/>
          <w:bCs/>
        </w:rPr>
        <w:t>Nestruktuirani podaci</w:t>
      </w:r>
      <w:r w:rsidRPr="002C4A3E">
        <w:t>: Informacije koje nemaju unapred definisanu strukturu i ne mogu se lako uklopiti u tradicionalne baze podataka. Primeri uključuju tekstualne dokumente</w:t>
      </w:r>
      <w:r w:rsidR="00BC7D67">
        <w:t xml:space="preserve"> (tekst)</w:t>
      </w:r>
      <w:r w:rsidRPr="002C4A3E">
        <w:t>, PDF-ove, slike, video zapise, audio datoteke, geoprostorne podatke</w:t>
      </w:r>
      <w:r w:rsidR="00040862">
        <w:t xml:space="preserve">, </w:t>
      </w:r>
      <w:r w:rsidRPr="002C4A3E">
        <w:t>log fajlove</w:t>
      </w:r>
      <w:r w:rsidR="00040862">
        <w:t xml:space="preserve">, internet podaci, </w:t>
      </w:r>
      <w:r w:rsidR="00040862" w:rsidRPr="00040862">
        <w:rPr>
          <w:b/>
          <w:bCs/>
          <w:i/>
          <w:iCs/>
        </w:rPr>
        <w:t>clickstreams</w:t>
      </w:r>
      <w:r w:rsidR="00040862" w:rsidRPr="00040862">
        <w:rPr>
          <w:rFonts w:cstheme="minorHAnsi"/>
          <w:b/>
          <w:bCs/>
          <w:i/>
          <w:iCs/>
        </w:rPr>
        <w:t>⁶</w:t>
      </w:r>
      <w:r w:rsidRPr="002C4A3E">
        <w:rPr>
          <w:b/>
          <w:bCs/>
          <w:i/>
          <w:iCs/>
        </w:rPr>
        <w:t>.</w:t>
      </w:r>
      <w:r w:rsidRPr="002C4A3E">
        <w:t xml:space="preserve"> Ovi podaci su često korisni za analizu i obradu, ali zahtevaju napredne tehnike za izvlačenje vrednosti.</w:t>
      </w:r>
    </w:p>
    <w:p w14:paraId="08311BEE" w14:textId="77777777" w:rsidR="002C4A3E" w:rsidRPr="002C4A3E" w:rsidRDefault="002C4A3E" w:rsidP="002C4A3E">
      <w:pPr>
        <w:numPr>
          <w:ilvl w:val="0"/>
          <w:numId w:val="53"/>
        </w:numPr>
        <w:spacing w:after="0" w:line="240" w:lineRule="auto"/>
        <w:jc w:val="both"/>
      </w:pPr>
      <w:r w:rsidRPr="002C4A3E">
        <w:rPr>
          <w:b/>
          <w:bCs/>
        </w:rPr>
        <w:t>Kvazistruktuirani podaci</w:t>
      </w:r>
      <w:r w:rsidRPr="002C4A3E">
        <w:t>: Tekstualni podaci u nestandardnim formatima, kao što su web clickstream podaci. Ova vrsta podataka može sadržati nedoslednosti u formatu i sadržaju, što zahteva dodatno formatiranje i obradu.</w:t>
      </w:r>
    </w:p>
    <w:p w14:paraId="5F093960" w14:textId="77777777" w:rsidR="002C4A3E" w:rsidRPr="002C4A3E" w:rsidRDefault="002C4A3E" w:rsidP="002C4A3E">
      <w:pPr>
        <w:numPr>
          <w:ilvl w:val="0"/>
          <w:numId w:val="53"/>
        </w:numPr>
        <w:spacing w:after="0" w:line="240" w:lineRule="auto"/>
        <w:jc w:val="both"/>
      </w:pPr>
      <w:r w:rsidRPr="002C4A3E">
        <w:rPr>
          <w:b/>
          <w:bCs/>
        </w:rPr>
        <w:t>Polustruktuirani podaci</w:t>
      </w:r>
      <w:r w:rsidRPr="002C4A3E">
        <w:t>: Sadrže elemente strukture, ali se ne uklapaju u formalne modele podataka. Primeri uključuju XML i JSON fajlove, koji omogućavaju hijerarhijsko predstavljanje informacija. Ovi podaci često zahtevaju dodatne tehnike za analizu.</w:t>
      </w:r>
    </w:p>
    <w:p w14:paraId="7FEAEF63" w14:textId="77777777" w:rsidR="002C4A3E" w:rsidRDefault="002C4A3E" w:rsidP="002C4A3E">
      <w:pPr>
        <w:numPr>
          <w:ilvl w:val="0"/>
          <w:numId w:val="53"/>
        </w:numPr>
        <w:spacing w:after="0" w:line="240" w:lineRule="auto"/>
        <w:jc w:val="both"/>
      </w:pPr>
      <w:r w:rsidRPr="002C4A3E">
        <w:rPr>
          <w:b/>
          <w:bCs/>
        </w:rPr>
        <w:t>Struktuirani podaci</w:t>
      </w:r>
      <w:r w:rsidRPr="002C4A3E">
        <w:t>: Podaci sa jasno definisanom strukturom, kao što su numerički i metrički podaci u relacionim bazama podataka. Lako se analiziraju i koriste, ali njihovo skladištenje u velikim količinama može predstavljati izazov.</w:t>
      </w:r>
    </w:p>
    <w:p w14:paraId="3FA53058" w14:textId="77777777" w:rsidR="006C537B" w:rsidRPr="002C4A3E" w:rsidRDefault="006C537B" w:rsidP="006C537B">
      <w:pPr>
        <w:spacing w:after="0" w:line="240" w:lineRule="auto"/>
        <w:jc w:val="both"/>
      </w:pPr>
    </w:p>
    <w:p w14:paraId="72EEAF29" w14:textId="77777777" w:rsidR="002C4A3E" w:rsidRDefault="002C4A3E" w:rsidP="002C4A3E">
      <w:pPr>
        <w:spacing w:after="0" w:line="240" w:lineRule="auto"/>
        <w:jc w:val="both"/>
        <w:rPr>
          <w:b/>
          <w:bCs/>
        </w:rPr>
      </w:pPr>
      <w:r w:rsidRPr="002C4A3E">
        <w:rPr>
          <w:b/>
          <w:bCs/>
        </w:rPr>
        <w:t>Trendovi i izazovi:</w:t>
      </w:r>
    </w:p>
    <w:p w14:paraId="0B8D493B" w14:textId="77777777" w:rsidR="006C537B" w:rsidRPr="002C4A3E" w:rsidRDefault="006C537B" w:rsidP="002C4A3E">
      <w:pPr>
        <w:spacing w:after="0" w:line="240" w:lineRule="auto"/>
        <w:jc w:val="both"/>
        <w:rPr>
          <w:b/>
          <w:bCs/>
        </w:rPr>
      </w:pPr>
    </w:p>
    <w:p w14:paraId="49C29E06" w14:textId="77777777" w:rsidR="002C4A3E" w:rsidRPr="002C4A3E" w:rsidRDefault="002C4A3E" w:rsidP="002C4A3E">
      <w:pPr>
        <w:spacing w:after="0" w:line="240" w:lineRule="auto"/>
        <w:jc w:val="both"/>
      </w:pPr>
      <w:r w:rsidRPr="002C4A3E">
        <w:t xml:space="preserve">Raznovrsnost podataka raste, pri čemu struktuirani podaci beleže linearan rast, dok nestruktuirani beleže eksponencijalni rast. Tradicionalne IT infrastrukture ne mogu efikasno upravljati ovom raznolikošću, što zahteva primenu naprednih tehnika kao što su </w:t>
      </w:r>
      <w:r w:rsidRPr="002C4A3E">
        <w:rPr>
          <w:b/>
          <w:bCs/>
        </w:rPr>
        <w:t>mašinsko učenje</w:t>
      </w:r>
      <w:r w:rsidRPr="002C4A3E">
        <w:t xml:space="preserve">, </w:t>
      </w:r>
      <w:r w:rsidRPr="002C4A3E">
        <w:rPr>
          <w:b/>
          <w:bCs/>
        </w:rPr>
        <w:t>klaster analiza</w:t>
      </w:r>
      <w:r w:rsidRPr="002C4A3E">
        <w:t xml:space="preserve"> i </w:t>
      </w:r>
      <w:r w:rsidRPr="002C4A3E">
        <w:rPr>
          <w:b/>
          <w:bCs/>
        </w:rPr>
        <w:t>data mining</w:t>
      </w:r>
      <w:r w:rsidRPr="002C4A3E">
        <w:t>.</w:t>
      </w:r>
    </w:p>
    <w:p w14:paraId="4A3515D5" w14:textId="3D009EAD" w:rsidR="002C4A3E" w:rsidRPr="002C4A3E" w:rsidRDefault="002C4A3E" w:rsidP="002C4A3E">
      <w:pPr>
        <w:spacing w:after="0" w:line="240" w:lineRule="auto"/>
        <w:jc w:val="both"/>
      </w:pPr>
      <w:r w:rsidRPr="002C4A3E">
        <w:t xml:space="preserve">Slika ispod </w:t>
      </w:r>
      <w:r w:rsidR="00320B0A">
        <w:t>(Slika 2.6.)</w:t>
      </w:r>
      <w:r w:rsidR="00BC7D67">
        <w:t xml:space="preserve"> </w:t>
      </w:r>
      <w:r w:rsidRPr="002C4A3E">
        <w:t>prikazuje hijerarhiju podataka prema stepenu strukturisanosti:</w:t>
      </w:r>
    </w:p>
    <w:p w14:paraId="7E77369D" w14:textId="78D169E0" w:rsidR="006C537B" w:rsidRPr="00320B0A" w:rsidRDefault="006C537B" w:rsidP="006C537B">
      <w:pPr>
        <w:spacing w:after="0" w:line="240" w:lineRule="auto"/>
        <w:jc w:val="center"/>
        <w:rPr>
          <w:i/>
          <w:iCs/>
          <w:sz w:val="16"/>
          <w:szCs w:val="16"/>
        </w:rPr>
      </w:pPr>
      <w:r w:rsidRPr="00320B0A">
        <w:rPr>
          <w:i/>
          <w:iCs/>
          <w:noProof/>
          <w:sz w:val="16"/>
          <w:szCs w:val="16"/>
        </w:rPr>
        <w:drawing>
          <wp:inline distT="0" distB="0" distL="0" distR="0" wp14:anchorId="14D7BA67" wp14:editId="40A60034">
            <wp:extent cx="3810000" cy="1501888"/>
            <wp:effectExtent l="0" t="0" r="0" b="3175"/>
            <wp:docPr id="1547375138"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75138" name="Slika 1547375138"/>
                    <pic:cNvPicPr/>
                  </pic:nvPicPr>
                  <pic:blipFill>
                    <a:blip r:embed="rId19">
                      <a:extLst>
                        <a:ext uri="{28A0092B-C50C-407E-A947-70E740481C1C}">
                          <a14:useLocalDpi xmlns:a14="http://schemas.microsoft.com/office/drawing/2010/main" val="0"/>
                        </a:ext>
                      </a:extLst>
                    </a:blip>
                    <a:stretch>
                      <a:fillRect/>
                    </a:stretch>
                  </pic:blipFill>
                  <pic:spPr>
                    <a:xfrm>
                      <a:off x="0" y="0"/>
                      <a:ext cx="3843633" cy="1515146"/>
                    </a:xfrm>
                    <a:prstGeom prst="rect">
                      <a:avLst/>
                    </a:prstGeom>
                  </pic:spPr>
                </pic:pic>
              </a:graphicData>
            </a:graphic>
          </wp:inline>
        </w:drawing>
      </w:r>
    </w:p>
    <w:p w14:paraId="2B8B1E7B" w14:textId="54414C72" w:rsidR="00320B0A" w:rsidRDefault="00320B0A" w:rsidP="006C537B">
      <w:pPr>
        <w:spacing w:after="0" w:line="240" w:lineRule="auto"/>
        <w:jc w:val="center"/>
        <w:rPr>
          <w:i/>
          <w:iCs/>
          <w:sz w:val="16"/>
          <w:szCs w:val="16"/>
        </w:rPr>
      </w:pPr>
      <w:r w:rsidRPr="00320B0A">
        <w:rPr>
          <w:i/>
          <w:iCs/>
          <w:sz w:val="16"/>
          <w:szCs w:val="16"/>
        </w:rPr>
        <w:t>Slika 1.2. Prikaz podele podataka prema struktuiranosti</w:t>
      </w:r>
    </w:p>
    <w:p w14:paraId="74D3D391" w14:textId="77777777" w:rsidR="00320B0A" w:rsidRPr="00320B0A" w:rsidRDefault="00320B0A" w:rsidP="006C537B">
      <w:pPr>
        <w:spacing w:after="0" w:line="240" w:lineRule="auto"/>
        <w:jc w:val="center"/>
        <w:rPr>
          <w:i/>
          <w:iCs/>
          <w:sz w:val="16"/>
          <w:szCs w:val="16"/>
        </w:rPr>
      </w:pPr>
    </w:p>
    <w:p w14:paraId="41F2BF6B" w14:textId="463F1E38" w:rsidR="002C4A3E" w:rsidRPr="002C4A3E" w:rsidRDefault="002C4A3E" w:rsidP="002C4A3E">
      <w:pPr>
        <w:spacing w:after="0" w:line="240" w:lineRule="auto"/>
        <w:jc w:val="both"/>
      </w:pPr>
      <w:r w:rsidRPr="002C4A3E">
        <w:t>Ovaj model jasno ilustruje prelazak od nestruktuiranih ka struktuiranim podacima, naglašavajući razlike u njihovoj primeni i potrebnim metodama za analizu.</w:t>
      </w:r>
    </w:p>
    <w:p w14:paraId="7ECA9344" w14:textId="77777777" w:rsidR="00D12BA7" w:rsidRDefault="00D12BA7" w:rsidP="00A04501">
      <w:pPr>
        <w:jc w:val="both"/>
      </w:pPr>
    </w:p>
    <w:p w14:paraId="3532677C" w14:textId="7CF4D0B3" w:rsidR="00BC7D67" w:rsidRPr="00593457" w:rsidRDefault="00145C6B" w:rsidP="00A04501">
      <w:pPr>
        <w:jc w:val="both"/>
        <w:rPr>
          <w:b/>
          <w:bCs/>
          <w:color w:val="4F81BD" w:themeColor="accent1"/>
          <w:sz w:val="28"/>
          <w:szCs w:val="28"/>
        </w:rPr>
      </w:pPr>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7.</w:t>
      </w:r>
      <w:r w:rsidRPr="0097053F">
        <w:rPr>
          <w:b/>
          <w:bCs/>
          <w:color w:val="4F81BD" w:themeColor="accent1"/>
          <w:sz w:val="28"/>
          <w:szCs w:val="28"/>
        </w:rPr>
        <w:t xml:space="preserve"> </w:t>
      </w:r>
      <w:r w:rsidRPr="00145C6B">
        <w:rPr>
          <w:b/>
          <w:bCs/>
          <w:color w:val="4F81BD" w:themeColor="accent1"/>
          <w:sz w:val="28"/>
          <w:szCs w:val="28"/>
        </w:rPr>
        <w:t>Verodostojnost (Veracity) i Vrednost (Value)</w:t>
      </w:r>
    </w:p>
    <w:p w14:paraId="77EE9E5F" w14:textId="56F74C4E" w:rsidR="00593457" w:rsidRPr="00593457" w:rsidRDefault="00593457" w:rsidP="00D86228">
      <w:pPr>
        <w:spacing w:line="240" w:lineRule="auto"/>
        <w:jc w:val="both"/>
        <w:rPr>
          <w:b/>
          <w:bCs/>
          <w:color w:val="4F81BD" w:themeColor="accent1"/>
        </w:rPr>
      </w:pPr>
      <w:r w:rsidRPr="00593457">
        <w:rPr>
          <w:b/>
          <w:bCs/>
          <w:color w:val="4F81BD" w:themeColor="accent1"/>
        </w:rPr>
        <w:t>Verodostojnost (Veracity):</w:t>
      </w:r>
    </w:p>
    <w:p w14:paraId="183E8AD1" w14:textId="43F81F9C" w:rsidR="00593457" w:rsidRDefault="00593457" w:rsidP="00D86228">
      <w:pPr>
        <w:spacing w:line="240" w:lineRule="auto"/>
        <w:jc w:val="both"/>
      </w:pPr>
      <w:r w:rsidRPr="00593457">
        <w:t>Podaci u Big Data sistemima dolaze iz raznovrsnih izvora i u različitim oblicima, što otežava osiguranje njihove tačnosti, pouzdanosti i integriteta. Na primer, podaci sa društvenih mreža često sadrže skraćenice, kolokvijalne izraze ili greške u kucanju, što dodatno komplikuje njihovu obradu. Uprkos ovim izazovima, Big Data analitika omogućava rad i sa ovakvim podacima, jer velika količina dostupnih informacija često nadomesti nedostatke u njihovom kvalitetu. Za obradu ovakvih podataka koriste se napredne metode kao što su matematičko-statističke tehnike, teorija fazi skupova i fazi logika, koje pomažu u donošenju pouzdanih zaključaka.</w:t>
      </w:r>
    </w:p>
    <w:p w14:paraId="0B214FB3" w14:textId="20E171D3" w:rsidR="00D86228" w:rsidRDefault="00D86228" w:rsidP="00D86228">
      <w:pPr>
        <w:spacing w:line="240" w:lineRule="auto"/>
        <w:jc w:val="both"/>
      </w:pPr>
      <w:r>
        <w:rPr>
          <w:noProof/>
          <w:sz w:val="24"/>
          <w:szCs w:val="24"/>
        </w:rPr>
        <mc:AlternateContent>
          <mc:Choice Requires="wps">
            <w:drawing>
              <wp:anchor distT="0" distB="0" distL="114300" distR="114300" simplePos="0" relativeHeight="251665408" behindDoc="0" locked="0" layoutInCell="1" allowOverlap="1" wp14:anchorId="5E15915D" wp14:editId="03D87BE8">
                <wp:simplePos x="0" y="0"/>
                <wp:positionH relativeFrom="margin">
                  <wp:align>left</wp:align>
                </wp:positionH>
                <wp:positionV relativeFrom="paragraph">
                  <wp:posOffset>224155</wp:posOffset>
                </wp:positionV>
                <wp:extent cx="2034540" cy="7620"/>
                <wp:effectExtent l="0" t="0" r="22860" b="30480"/>
                <wp:wrapNone/>
                <wp:docPr id="87377844" name="Prava linija spajanja 3"/>
                <wp:cNvGraphicFramePr/>
                <a:graphic xmlns:a="http://schemas.openxmlformats.org/drawingml/2006/main">
                  <a:graphicData uri="http://schemas.microsoft.com/office/word/2010/wordprocessingShape">
                    <wps:wsp>
                      <wps:cNvCnPr/>
                      <wps:spPr>
                        <a:xfrm flipV="1">
                          <a:off x="0" y="0"/>
                          <a:ext cx="203454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9D6333" id="Prava linija spajanja 3" o:spid="_x0000_s1026" style="position:absolute;flip:y;z-index:251665408;visibility:visible;mso-wrap-style:square;mso-wrap-distance-left:9pt;mso-wrap-distance-top:0;mso-wrap-distance-right:9pt;mso-wrap-distance-bottom:0;mso-position-horizontal:left;mso-position-horizontal-relative:margin;mso-position-vertical:absolute;mso-position-vertical-relative:text" from="0,17.65pt" to="160.2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" strokecolor="black [3040]" strokeweight="1.5pt">
                <w10:wrap anchorx="margin"/>
              </v:line>
            </w:pict>
          </mc:Fallback>
        </mc:AlternateContent>
      </w:r>
    </w:p>
    <w:p w14:paraId="256FB72B" w14:textId="44380B6D" w:rsidR="00593457" w:rsidRPr="0097053F" w:rsidRDefault="00593457" w:rsidP="00593457">
      <w:pPr>
        <w:jc w:val="both"/>
        <w:rPr>
          <w:sz w:val="16"/>
          <w:szCs w:val="16"/>
        </w:rPr>
      </w:pPr>
      <w:r w:rsidRPr="00D86228">
        <w:rPr>
          <w:rFonts w:cstheme="minorHAnsi"/>
          <w:sz w:val="16"/>
          <w:szCs w:val="16"/>
        </w:rPr>
        <w:t>⁶</w:t>
      </w:r>
      <w:r w:rsidRPr="00D86228">
        <w:rPr>
          <w:sz w:val="16"/>
          <w:szCs w:val="16"/>
        </w:rPr>
        <w:t>Clickstream podaci se odnose na informacije o redosledu interakcija koje korisnici imaju sa veb-sajtom ili aplikacijom tokom određenog vremenskog perioda.</w:t>
      </w:r>
    </w:p>
    <w:p w14:paraId="4D8F8A58" w14:textId="77777777" w:rsidR="00593457" w:rsidRPr="00593457" w:rsidRDefault="00593457" w:rsidP="00593457">
      <w:pPr>
        <w:jc w:val="both"/>
      </w:pPr>
    </w:p>
    <w:p w14:paraId="32602169" w14:textId="4F9F8DB0" w:rsidR="00593457" w:rsidRPr="00593457" w:rsidRDefault="00593457" w:rsidP="00D86228">
      <w:pPr>
        <w:spacing w:line="240" w:lineRule="auto"/>
        <w:jc w:val="both"/>
        <w:rPr>
          <w:b/>
          <w:bCs/>
          <w:color w:val="4F81BD" w:themeColor="accent1"/>
        </w:rPr>
      </w:pPr>
      <w:r w:rsidRPr="00593457">
        <w:rPr>
          <w:b/>
          <w:bCs/>
          <w:color w:val="4F81BD" w:themeColor="accent1"/>
        </w:rPr>
        <w:t>Vrednost (Value):</w:t>
      </w:r>
    </w:p>
    <w:p w14:paraId="60BD7034" w14:textId="3FAEA8C3" w:rsidR="00EB5D3F" w:rsidRDefault="00593457" w:rsidP="00593D48">
      <w:pPr>
        <w:spacing w:line="240" w:lineRule="auto"/>
        <w:jc w:val="both"/>
      </w:pPr>
      <w:r w:rsidRPr="00593457">
        <w:t>Jedan od ključnih aspekata Big Data sistema je vrednost – sposobnost da se iz ogromnih količina podataka izvuku korisne informacije i smisleni uvidi. Glavni cilj rada sa podacima nije samo njihovo prikupljanje i analiza, već kreiranje konkretne vrednosti za organizaciju ili pojedinca. Ovaj aspekt ističe značaj kvaliteta i korisnosti informacija koje se dobijaju iz analiza, naglašavajući potrebu za definisanjem jasnih ciljeva koji direktno doprinose ostvarivanju poslovnih rezultata i pružanju koristi krajnjim korisnicima.</w:t>
      </w:r>
    </w:p>
    <w:p w14:paraId="2FD98B5B" w14:textId="77777777" w:rsidR="00332048" w:rsidRPr="00593D48" w:rsidRDefault="00332048" w:rsidP="00593D48">
      <w:pPr>
        <w:spacing w:line="240" w:lineRule="auto"/>
        <w:jc w:val="both"/>
      </w:pPr>
    </w:p>
    <w:p w14:paraId="6552FA3D" w14:textId="71EC566B" w:rsidR="00EB5D3F" w:rsidRPr="0097053F" w:rsidRDefault="0097053F" w:rsidP="002556E1">
      <w:pPr>
        <w:spacing w:line="240" w:lineRule="auto"/>
        <w:jc w:val="both"/>
        <w:rPr>
          <w:b/>
          <w:bCs/>
          <w:color w:val="4F81BD" w:themeColor="accent1"/>
          <w:sz w:val="40"/>
          <w:szCs w:val="40"/>
          <w:lang w:val="sr-Latn-RS"/>
        </w:rPr>
      </w:pPr>
      <w:r>
        <w:rPr>
          <w:b/>
          <w:bCs/>
          <w:color w:val="4F81BD" w:themeColor="accent1"/>
          <w:sz w:val="40"/>
          <w:szCs w:val="40"/>
          <w:lang w:val="sr-Latn-RS"/>
        </w:rPr>
        <w:lastRenderedPageBreak/>
        <w:t xml:space="preserve">3. </w:t>
      </w:r>
      <w:r w:rsidRPr="0097053F">
        <w:rPr>
          <w:b/>
          <w:bCs/>
          <w:color w:val="4F81BD" w:themeColor="accent1"/>
          <w:sz w:val="40"/>
          <w:szCs w:val="40"/>
          <w:lang w:val="sr-Latn-RS"/>
        </w:rPr>
        <w:t>DISTRIBUIRANI SISTEMI U PAMETNIM GRADOVIMA</w:t>
      </w:r>
    </w:p>
    <w:p w14:paraId="0E08CF92" w14:textId="77777777" w:rsidR="00EB5D3F" w:rsidRDefault="00EB5D3F" w:rsidP="002556E1">
      <w:pPr>
        <w:spacing w:line="240" w:lineRule="auto"/>
        <w:jc w:val="both"/>
        <w:rPr>
          <w:lang w:val="sr-Latn-RS"/>
        </w:rPr>
      </w:pPr>
    </w:p>
    <w:p w14:paraId="092377B7" w14:textId="2F581DE7" w:rsidR="0097053F" w:rsidRPr="00140DA9" w:rsidRDefault="00D3236B" w:rsidP="002556E1">
      <w:pPr>
        <w:spacing w:after="0" w:line="240" w:lineRule="auto"/>
        <w:jc w:val="both"/>
        <w:rPr>
          <w:b/>
          <w:bCs/>
          <w:color w:val="4F81BD" w:themeColor="accent1"/>
          <w:sz w:val="28"/>
          <w:szCs w:val="28"/>
        </w:rPr>
      </w:pPr>
      <w:r w:rsidRPr="00140DA9">
        <w:rPr>
          <w:b/>
          <w:bCs/>
          <w:color w:val="4F81BD" w:themeColor="accent1"/>
          <w:sz w:val="28"/>
          <w:szCs w:val="28"/>
        </w:rPr>
        <w:t>3</w:t>
      </w:r>
      <w:r w:rsidR="0097053F" w:rsidRPr="0097053F">
        <w:rPr>
          <w:b/>
          <w:bCs/>
          <w:color w:val="4F81BD" w:themeColor="accent1"/>
          <w:sz w:val="28"/>
          <w:szCs w:val="28"/>
        </w:rPr>
        <w:t>.1</w:t>
      </w:r>
      <w:r w:rsidR="00140DA9">
        <w:rPr>
          <w:b/>
          <w:bCs/>
          <w:color w:val="4F81BD" w:themeColor="accent1"/>
          <w:sz w:val="28"/>
          <w:szCs w:val="28"/>
        </w:rPr>
        <w:t>.</w:t>
      </w:r>
      <w:r w:rsidR="0097053F" w:rsidRPr="0097053F">
        <w:rPr>
          <w:b/>
          <w:bCs/>
          <w:color w:val="4F81BD" w:themeColor="accent1"/>
          <w:sz w:val="28"/>
          <w:szCs w:val="28"/>
        </w:rPr>
        <w:t xml:space="preserve"> Uloga distribuiranih </w:t>
      </w:r>
      <w:r w:rsidR="00D23775" w:rsidRPr="00140DA9">
        <w:rPr>
          <w:b/>
          <w:bCs/>
          <w:color w:val="4F81BD" w:themeColor="accent1"/>
          <w:sz w:val="28"/>
          <w:szCs w:val="28"/>
        </w:rPr>
        <w:t>Sistema</w:t>
      </w:r>
    </w:p>
    <w:p w14:paraId="74A3C3B7" w14:textId="77777777" w:rsidR="00D23775" w:rsidRPr="0097053F" w:rsidRDefault="00D23775" w:rsidP="002556E1">
      <w:pPr>
        <w:spacing w:after="0" w:line="240" w:lineRule="auto"/>
        <w:jc w:val="both"/>
        <w:rPr>
          <w:b/>
          <w:bCs/>
          <w:color w:val="4F81BD" w:themeColor="accent1"/>
        </w:rPr>
      </w:pPr>
    </w:p>
    <w:p w14:paraId="54034770" w14:textId="77777777" w:rsidR="00D23775" w:rsidRDefault="00D23775" w:rsidP="00D23775">
      <w:pPr>
        <w:spacing w:after="0" w:line="240" w:lineRule="auto"/>
        <w:jc w:val="both"/>
      </w:pPr>
      <w:r w:rsidRPr="00D23775">
        <w:t>Distribuirani sistemi su od suštinskog značaja za implementaciju i efikasno funkcionisanje pametnih gradova. Pametni gradovi zavise od ogromne količine podataka koji se kontinuirano generišu i obrađuju iz različitih izvora, poput senzora, kamera i IoT uređaja. Distribuirani sistemi pružaju infrastrukturu koja omogućava upravljanje ovom složenošću i ispunjavanje različitih potreba urbanih zajednica.</w:t>
      </w:r>
    </w:p>
    <w:p w14:paraId="4143A302" w14:textId="77777777" w:rsidR="00D23775" w:rsidRPr="00D23775" w:rsidRDefault="00D23775" w:rsidP="00D23775">
      <w:pPr>
        <w:spacing w:after="0" w:line="240" w:lineRule="auto"/>
        <w:jc w:val="both"/>
      </w:pPr>
    </w:p>
    <w:p w14:paraId="384D2A6E" w14:textId="11E49ED3" w:rsidR="00D23775" w:rsidRDefault="00D23775" w:rsidP="00D23775">
      <w:pPr>
        <w:spacing w:after="0" w:line="240" w:lineRule="auto"/>
        <w:jc w:val="both"/>
      </w:pPr>
      <w:r w:rsidRPr="00D23775">
        <w:rPr>
          <w:b/>
          <w:bCs/>
        </w:rPr>
        <w:t>Efikasno prikupljanje podataka</w:t>
      </w:r>
      <w:r w:rsidR="00FF0CAB">
        <w:rPr>
          <w:b/>
          <w:bCs/>
        </w:rPr>
        <w:t>:</w:t>
      </w:r>
      <w:r>
        <w:rPr>
          <w:b/>
          <w:bCs/>
        </w:rPr>
        <w:t xml:space="preserve"> </w:t>
      </w:r>
      <w:r w:rsidRPr="00D23775">
        <w:t>Jedna od osnovnih uloga distribuiranih sistema jeste omogućavanje efikasnog prikupljanja podataka. Senzori postavljeni na ključnim lokacijama u gradu, kamere za video-nadzor, pametni brojila i IoT uređaji generišu velike količine podataka u realnom vremenu. Distribuirani sistemi olakšavaju prenos i skladištenje ovih podataka kroz mreže i omogućavaju njihovu dalju obradu. Na primer, senzori na ulicama prikupljaju informacije o saobraćaju, vremenskim uslovima ili kvalitetu vazduha, dok podaci sa ovih senzora omogućavaju donošenje informisanih odluka.</w:t>
      </w:r>
    </w:p>
    <w:p w14:paraId="5BE27BE0" w14:textId="77777777" w:rsidR="00D23775" w:rsidRPr="00D23775" w:rsidRDefault="00D23775" w:rsidP="00D23775">
      <w:pPr>
        <w:spacing w:after="0" w:line="240" w:lineRule="auto"/>
        <w:jc w:val="both"/>
        <w:rPr>
          <w:b/>
          <w:bCs/>
        </w:rPr>
      </w:pPr>
    </w:p>
    <w:p w14:paraId="4E23F205" w14:textId="50EC21C4" w:rsidR="00D23775" w:rsidRDefault="00D23775" w:rsidP="00D23775">
      <w:pPr>
        <w:spacing w:after="0" w:line="240" w:lineRule="auto"/>
        <w:jc w:val="both"/>
      </w:pPr>
      <w:r w:rsidRPr="00D23775">
        <w:rPr>
          <w:b/>
          <w:bCs/>
        </w:rPr>
        <w:t>Obrada u realnom vremenu</w:t>
      </w:r>
      <w:r w:rsidR="00004E87">
        <w:rPr>
          <w:b/>
          <w:bCs/>
        </w:rPr>
        <w:t>:</w:t>
      </w:r>
      <w:r>
        <w:rPr>
          <w:b/>
          <w:bCs/>
        </w:rPr>
        <w:t xml:space="preserve"> </w:t>
      </w:r>
      <w:r w:rsidRPr="00D23775">
        <w:t>Distribuirani sistemi omogućavaju obradu podataka u realnom vremenu, što je ključni aspekt za donošenje pravovremenih i informisanih odluka. Na primer, u situacijama kada pametni semafori trebaju prilagoditi svoje operacije na osnovu gustine saobraćaja, distribuirani sistemi pružaju mogućnost brzog obavljanja analiza i implementacije odgovarajućih akcija. Ovo je posebno značajno za smanjenje zastoja u saobraćaju i povećanje efikasnosti javnog prevoza.</w:t>
      </w:r>
    </w:p>
    <w:p w14:paraId="4F75ACBA" w14:textId="77777777" w:rsidR="00D23775" w:rsidRPr="00D23775" w:rsidRDefault="00D23775" w:rsidP="00D23775">
      <w:pPr>
        <w:spacing w:after="0" w:line="240" w:lineRule="auto"/>
        <w:jc w:val="both"/>
        <w:rPr>
          <w:b/>
          <w:bCs/>
        </w:rPr>
      </w:pPr>
    </w:p>
    <w:p w14:paraId="6733A43E" w14:textId="1276D647" w:rsidR="00D23775" w:rsidRDefault="00D23775" w:rsidP="00D23775">
      <w:pPr>
        <w:spacing w:after="0" w:line="240" w:lineRule="auto"/>
        <w:jc w:val="both"/>
      </w:pPr>
      <w:r w:rsidRPr="00D23775">
        <w:rPr>
          <w:b/>
          <w:bCs/>
        </w:rPr>
        <w:t xml:space="preserve">Integracija </w:t>
      </w:r>
      <w:r>
        <w:rPr>
          <w:b/>
          <w:bCs/>
        </w:rPr>
        <w:t>Sistema</w:t>
      </w:r>
      <w:r w:rsidR="00AC5CEF">
        <w:rPr>
          <w:b/>
          <w:bCs/>
        </w:rPr>
        <w:t>:</w:t>
      </w:r>
      <w:r>
        <w:rPr>
          <w:b/>
          <w:bCs/>
        </w:rPr>
        <w:t xml:space="preserve"> </w:t>
      </w:r>
      <w:r w:rsidRPr="00D23775">
        <w:t>Pametni gradovi su kompleksni ekosistemi koji se sastoje od različitih infrastrukturnih komponenti, poput saobraćajnih mreža, energetskih sistema, sistema za upravljanje otpadom i sistema javne bezbednosti. Distribuirani sistemi omogućavaju integraciju ovih različitih podsistema, pružajući jedinstvenu platformu za komunikaciju i razmenu podataka. Na primer, podaci sa senzora za potrošnju energije mogu se integrisati sa informacijama o vremenskim uslovima kako bi se optimizovala distribucija energije u realnom vremenu.</w:t>
      </w:r>
    </w:p>
    <w:p w14:paraId="6EA4E914" w14:textId="77777777" w:rsidR="00665DC3" w:rsidRPr="00D23775" w:rsidRDefault="00665DC3" w:rsidP="00D23775">
      <w:pPr>
        <w:spacing w:after="0" w:line="240" w:lineRule="auto"/>
        <w:jc w:val="both"/>
        <w:rPr>
          <w:b/>
          <w:bCs/>
        </w:rPr>
      </w:pPr>
    </w:p>
    <w:p w14:paraId="47EE3238" w14:textId="77777777" w:rsidR="00D3236B" w:rsidRDefault="00D23775" w:rsidP="00D3236B">
      <w:pPr>
        <w:spacing w:after="0" w:line="240" w:lineRule="auto"/>
        <w:jc w:val="both"/>
        <w:rPr>
          <w:b/>
          <w:bCs/>
        </w:rPr>
      </w:pPr>
      <w:r w:rsidRPr="00D23775">
        <w:rPr>
          <w:b/>
          <w:bCs/>
        </w:rPr>
        <w:t>Zaključak</w:t>
      </w:r>
      <w:r>
        <w:rPr>
          <w:b/>
          <w:bCs/>
        </w:rPr>
        <w:t xml:space="preserve">: </w:t>
      </w:r>
      <w:r w:rsidRPr="00D23775">
        <w:t>Kroz efikasno prikupljanje podataka, obradu u realnom vremenu i integraciju različitih gradskih podsistema, distribuirani sistemi predstavljaju osnovu za razvoj pametnih gradova. Oni omogućavaju ne samo povećanje efikasnosti gradskih usluga, već i poboljšanje kvaliteta života građana kroz donošenje informisanih odluka na osnovu podataka.</w:t>
      </w:r>
      <w:r w:rsidR="00D3236B">
        <w:rPr>
          <w:b/>
          <w:bCs/>
        </w:rPr>
        <w:t xml:space="preserve"> </w:t>
      </w:r>
    </w:p>
    <w:p w14:paraId="2CBFE284" w14:textId="297E26B7" w:rsidR="00D3236B" w:rsidRPr="00D3236B" w:rsidRDefault="00D3236B" w:rsidP="00D3236B">
      <w:pPr>
        <w:spacing w:after="0" w:line="240" w:lineRule="auto"/>
        <w:jc w:val="both"/>
        <w:rPr>
          <w:b/>
          <w:bCs/>
        </w:rPr>
      </w:pPr>
      <w:r w:rsidRPr="00D3236B">
        <w:t>Ovde je slika</w:t>
      </w:r>
      <w:r w:rsidR="00140DA9">
        <w:t xml:space="preserve"> 3.1.</w:t>
      </w:r>
      <w:r w:rsidRPr="00D3236B">
        <w:t xml:space="preserve"> koja ilustruje ulogu distribuiranih sistema u pametnim gradovima. Prikazuje prikupljanje podataka iz IoT senzora, kamera i uređaja, analizu u realnom vremenu i integraciju različitih gradskih infrastruktura.</w:t>
      </w:r>
    </w:p>
    <w:p w14:paraId="33832510" w14:textId="4A358D30" w:rsidR="00D3236B" w:rsidRDefault="00D3236B" w:rsidP="00D91F2C">
      <w:pPr>
        <w:spacing w:after="0" w:line="240" w:lineRule="auto"/>
        <w:jc w:val="center"/>
        <w:rPr>
          <w:sz w:val="26"/>
          <w:szCs w:val="26"/>
        </w:rPr>
      </w:pPr>
      <w:r>
        <w:rPr>
          <w:noProof/>
          <w:sz w:val="26"/>
          <w:szCs w:val="26"/>
        </w:rPr>
        <w:lastRenderedPageBreak/>
        <w:drawing>
          <wp:inline distT="0" distB="0" distL="0" distR="0" wp14:anchorId="03765823" wp14:editId="587F4F8B">
            <wp:extent cx="3009900" cy="3009900"/>
            <wp:effectExtent l="0" t="0" r="0" b="0"/>
            <wp:docPr id="1011135904" name="Slika 11" descr="Slika na kojoj se nalazi tekst, snimak ekrana&#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35904" name="Slika 11" descr="Slika na kojoj se nalazi tekst, snimak ekrana&#10;&#10;Opis je automatski generisa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09900" cy="3009900"/>
                    </a:xfrm>
                    <a:prstGeom prst="rect">
                      <a:avLst/>
                    </a:prstGeom>
                  </pic:spPr>
                </pic:pic>
              </a:graphicData>
            </a:graphic>
          </wp:inline>
        </w:drawing>
      </w:r>
    </w:p>
    <w:p w14:paraId="03EB4787" w14:textId="597FF3B2" w:rsidR="00665DC3" w:rsidRPr="0097053F" w:rsidRDefault="00261F23" w:rsidP="00D91F2C">
      <w:pPr>
        <w:spacing w:after="0" w:line="240" w:lineRule="auto"/>
        <w:jc w:val="center"/>
        <w:rPr>
          <w:i/>
          <w:iCs/>
          <w:sz w:val="16"/>
          <w:szCs w:val="16"/>
        </w:rPr>
      </w:pPr>
      <w:r w:rsidRPr="00D91F2C">
        <w:rPr>
          <w:i/>
          <w:iCs/>
          <w:sz w:val="16"/>
          <w:szCs w:val="16"/>
        </w:rPr>
        <w:t>Slika 3.1. Ilustracija Distribuiranih sistema</w:t>
      </w:r>
    </w:p>
    <w:p w14:paraId="52A96CB5" w14:textId="77777777" w:rsidR="00D91F2C" w:rsidRDefault="00D91F2C" w:rsidP="002556E1">
      <w:pPr>
        <w:spacing w:after="0" w:line="240" w:lineRule="auto"/>
        <w:jc w:val="both"/>
        <w:rPr>
          <w:b/>
          <w:bCs/>
          <w:color w:val="4F81BD" w:themeColor="accent1"/>
        </w:rPr>
      </w:pPr>
    </w:p>
    <w:p w14:paraId="0C2460CA" w14:textId="3F4BD887" w:rsidR="0097053F" w:rsidRPr="00541210" w:rsidRDefault="00D91F2C" w:rsidP="002556E1">
      <w:pPr>
        <w:spacing w:after="0" w:line="240" w:lineRule="auto"/>
        <w:jc w:val="both"/>
        <w:rPr>
          <w:b/>
          <w:bCs/>
          <w:color w:val="4F81BD" w:themeColor="accent1"/>
          <w:sz w:val="28"/>
          <w:szCs w:val="28"/>
        </w:rPr>
      </w:pPr>
      <w:r w:rsidRPr="00541210">
        <w:rPr>
          <w:b/>
          <w:bCs/>
          <w:color w:val="4F81BD" w:themeColor="accent1"/>
          <w:sz w:val="28"/>
          <w:szCs w:val="28"/>
        </w:rPr>
        <w:t>3</w:t>
      </w:r>
      <w:r w:rsidR="0097053F" w:rsidRPr="0097053F">
        <w:rPr>
          <w:b/>
          <w:bCs/>
          <w:color w:val="4F81BD" w:themeColor="accent1"/>
          <w:sz w:val="28"/>
          <w:szCs w:val="28"/>
        </w:rPr>
        <w:t>.2</w:t>
      </w:r>
      <w:r w:rsidR="00541210">
        <w:rPr>
          <w:b/>
          <w:bCs/>
          <w:color w:val="4F81BD" w:themeColor="accent1"/>
          <w:sz w:val="28"/>
          <w:szCs w:val="28"/>
        </w:rPr>
        <w:t>.</w:t>
      </w:r>
      <w:r w:rsidR="0097053F" w:rsidRPr="0097053F">
        <w:rPr>
          <w:b/>
          <w:bCs/>
          <w:color w:val="4F81BD" w:themeColor="accent1"/>
          <w:sz w:val="28"/>
          <w:szCs w:val="28"/>
        </w:rPr>
        <w:t xml:space="preserve"> IoT u pametnim gradovima</w:t>
      </w:r>
    </w:p>
    <w:p w14:paraId="417C4890" w14:textId="77777777" w:rsidR="00541210" w:rsidRPr="0097053F" w:rsidRDefault="00541210" w:rsidP="002556E1">
      <w:pPr>
        <w:spacing w:after="0" w:line="240" w:lineRule="auto"/>
        <w:jc w:val="both"/>
        <w:rPr>
          <w:b/>
          <w:bCs/>
          <w:color w:val="4F81BD" w:themeColor="accent1"/>
        </w:rPr>
      </w:pPr>
    </w:p>
    <w:p w14:paraId="6F9D83D0" w14:textId="77777777" w:rsidR="00BC798A" w:rsidRPr="00BC798A" w:rsidRDefault="00BC798A" w:rsidP="00BC798A">
      <w:pPr>
        <w:spacing w:after="0" w:line="240" w:lineRule="auto"/>
        <w:jc w:val="both"/>
      </w:pPr>
      <w:r w:rsidRPr="00BC798A">
        <w:t>Internet stvari (IoT) predstavlja temeljnu tehnologiju koja omogućava funkcionisanje pametnih gradova kroz povezivanje uređaja, sistema i infrastrukture. Ova tehnologija integriše milione senzora i uređaja u urbanim sredinama, omogućavajući prikupljanje, obradu i analizu podataka u realnom vremenu. IoT omogućava efikasno upravljanje resursima, donošenje brzih i informisanih odluka, kao i automatizaciju ključnih procesa.</w:t>
      </w:r>
    </w:p>
    <w:p w14:paraId="08D6C0BF" w14:textId="77777777" w:rsidR="00BC798A" w:rsidRPr="00BC798A" w:rsidRDefault="00BC798A" w:rsidP="00BC798A">
      <w:pPr>
        <w:spacing w:after="0" w:line="240" w:lineRule="auto"/>
        <w:jc w:val="both"/>
      </w:pPr>
      <w:r w:rsidRPr="00BC798A">
        <w:t>IoT tehnologija ima široku primenu u pametnim gradovima, doprinoseći različitim aspektima urbanog života:</w:t>
      </w:r>
    </w:p>
    <w:p w14:paraId="31AD0E5E" w14:textId="77777777" w:rsidR="00BC798A" w:rsidRPr="00BC798A" w:rsidRDefault="00BC798A" w:rsidP="00BC798A">
      <w:pPr>
        <w:numPr>
          <w:ilvl w:val="0"/>
          <w:numId w:val="57"/>
        </w:numPr>
        <w:spacing w:after="0" w:line="240" w:lineRule="auto"/>
        <w:jc w:val="both"/>
      </w:pPr>
      <w:r w:rsidRPr="00BC798A">
        <w:rPr>
          <w:b/>
          <w:bCs/>
        </w:rPr>
        <w:t>Upravljanje saobraćajem</w:t>
      </w:r>
      <w:r w:rsidRPr="00BC798A">
        <w:t>: Pametni semafori koriste IoT senzore za prilagođavanje trajanja svetlosnih signala u realnom vremenu, čime se smanjuju zagušenja i povećava protok saobraćaja. Sistemi za predikciju gužvi koriste podatke prikupljene sa kamera, uređaja i aplikacija, omogućavajući vozačima da izbegnu preopterećene rute i smanje emisiju štetnih gasova.</w:t>
      </w:r>
    </w:p>
    <w:p w14:paraId="570D01B7" w14:textId="77777777" w:rsidR="00BC798A" w:rsidRPr="00BC798A" w:rsidRDefault="00BC798A" w:rsidP="00BC798A">
      <w:pPr>
        <w:numPr>
          <w:ilvl w:val="0"/>
          <w:numId w:val="57"/>
        </w:numPr>
        <w:spacing w:after="0" w:line="240" w:lineRule="auto"/>
        <w:jc w:val="both"/>
      </w:pPr>
      <w:r w:rsidRPr="00BC798A">
        <w:rPr>
          <w:b/>
          <w:bCs/>
        </w:rPr>
        <w:t>Energetska efikasnost</w:t>
      </w:r>
      <w:r w:rsidRPr="00BC798A">
        <w:t>: IoT senzori omogućavaju praćenje potrošnje energije u realnom vremenu, identifikaciju neefikasnosti i optimizaciju resursa. Na primer, pametni sistemi rasvete automatski prilagođavaju osvetljenje u zavisnosti od vremenskih uslova i prisustva ljudi, smanjujući potrošnju energije. IoT takođe doprinosi održivosti praćenjem i optimizacijom korišćenja obnovljivih izvora energije.</w:t>
      </w:r>
    </w:p>
    <w:p w14:paraId="2907B3F5" w14:textId="77777777" w:rsidR="00BC798A" w:rsidRPr="00BC798A" w:rsidRDefault="00BC798A" w:rsidP="00BC798A">
      <w:pPr>
        <w:numPr>
          <w:ilvl w:val="0"/>
          <w:numId w:val="57"/>
        </w:numPr>
        <w:spacing w:after="0" w:line="240" w:lineRule="auto"/>
        <w:jc w:val="both"/>
      </w:pPr>
      <w:r w:rsidRPr="00BC798A">
        <w:rPr>
          <w:b/>
          <w:bCs/>
        </w:rPr>
        <w:t>Bezbednost</w:t>
      </w:r>
      <w:r w:rsidRPr="00BC798A">
        <w:t>: IoT tehnologija se koristi u sistemima video-nadzora, detekciji požara, praćenju kvaliteta vazduha i upravljanju kriznim situacijama. Pametni alarmni sistemi šalju obaveštenja u realnom vremenu kada se otkrije neovlašćen pristup ili rizik, dok senzori za nadzor okruženja prate potencijalne prirodne nepogode poput poplava ili zemljotresa, omogućavajući brze reakcije nadležnih službi.</w:t>
      </w:r>
    </w:p>
    <w:p w14:paraId="278F75C1" w14:textId="77777777" w:rsidR="00BC798A" w:rsidRPr="00BC798A" w:rsidRDefault="00BC798A" w:rsidP="00BC798A">
      <w:pPr>
        <w:spacing w:after="0" w:line="240" w:lineRule="auto"/>
        <w:jc w:val="both"/>
      </w:pPr>
      <w:r w:rsidRPr="00BC798A">
        <w:t>IoT ne samo da povezuje uređaje i infrastrukturu, već omogućava njihovu međusobnu komunikaciju, stvarajući osnovu za pametne gradske servise. Ova tehnologija unapređuje integraciju različitih sistema, poput javnog prevoza, energetskih mreža i sistema za upravljanje otpadom, omogućavajući efikasnije funkcionisanje i optimizaciju resursa.</w:t>
      </w:r>
    </w:p>
    <w:p w14:paraId="45A525FC" w14:textId="77777777" w:rsidR="00BC798A" w:rsidRPr="00BC798A" w:rsidRDefault="00BC798A" w:rsidP="00BC798A">
      <w:pPr>
        <w:spacing w:after="0" w:line="240" w:lineRule="auto"/>
        <w:jc w:val="both"/>
      </w:pPr>
      <w:r w:rsidRPr="00BC798A">
        <w:lastRenderedPageBreak/>
        <w:t>Uz pomoć IoT tehnologija, pametni gradovi postaju dinamična okruženja koja brzo odgovaraju na promene i potrebe svojih stanovnika. IoT ne samo da podiže kvalitet života, već doprinosi održivosti urbanih sredina smanjenjem troškova, zagađenja i potrošnje resursa.</w:t>
      </w:r>
    </w:p>
    <w:p w14:paraId="6BAF0937" w14:textId="77777777" w:rsidR="00BC798A" w:rsidRDefault="00BC798A" w:rsidP="00BC798A">
      <w:pPr>
        <w:spacing w:after="0" w:line="240" w:lineRule="auto"/>
        <w:jc w:val="both"/>
      </w:pPr>
      <w:r w:rsidRPr="00BC798A">
        <w:rPr>
          <w:b/>
          <w:bCs/>
        </w:rPr>
        <w:t>Ilustracija (Slika 3.2.)</w:t>
      </w:r>
      <w:r w:rsidRPr="00BC798A">
        <w:t>: Prikazuje arhitekturu IoT sistema u pametnim gradovima, gde senzori i uređaji komuniciraju sa centralnim platformama za analizu podataka, omogućavajući napredno upravljanje saobraćajem, optimizaciju energetske potrošnje i unapređenje bezbednosti.</w:t>
      </w:r>
    </w:p>
    <w:p w14:paraId="0B76651D" w14:textId="77777777" w:rsidR="00BC798A" w:rsidRPr="00BC798A" w:rsidRDefault="00BC798A" w:rsidP="00BC798A">
      <w:pPr>
        <w:spacing w:after="0" w:line="240" w:lineRule="auto"/>
        <w:jc w:val="both"/>
      </w:pPr>
    </w:p>
    <w:p w14:paraId="22354FBF" w14:textId="464DE125" w:rsidR="004A2F7D" w:rsidRPr="00541210" w:rsidRDefault="004A2F7D" w:rsidP="00E12E23">
      <w:pPr>
        <w:spacing w:after="0" w:line="240" w:lineRule="auto"/>
        <w:jc w:val="center"/>
        <w:rPr>
          <w:i/>
          <w:iCs/>
          <w:sz w:val="16"/>
          <w:szCs w:val="16"/>
        </w:rPr>
      </w:pPr>
      <w:r w:rsidRPr="00E12E23">
        <w:rPr>
          <w:i/>
          <w:iCs/>
          <w:noProof/>
          <w:sz w:val="16"/>
          <w:szCs w:val="16"/>
        </w:rPr>
        <w:drawing>
          <wp:inline distT="0" distB="0" distL="0" distR="0" wp14:anchorId="34C3117F" wp14:editId="008214F8">
            <wp:extent cx="3002280" cy="2708108"/>
            <wp:effectExtent l="0" t="0" r="7620" b="0"/>
            <wp:docPr id="1127264189" name="Slika 12" descr="Slika na kojoj se nalazi tekst, crtež, skeč, Paralela&#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64189" name="Slika 12" descr="Slika na kojoj se nalazi tekst, crtež, skeč, Paralela&#10;&#10;Opis je automatski generisan"/>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06324" cy="2711756"/>
                    </a:xfrm>
                    <a:prstGeom prst="rect">
                      <a:avLst/>
                    </a:prstGeom>
                  </pic:spPr>
                </pic:pic>
              </a:graphicData>
            </a:graphic>
          </wp:inline>
        </w:drawing>
      </w:r>
    </w:p>
    <w:p w14:paraId="2679C654" w14:textId="2F71B049" w:rsidR="0097053F" w:rsidRPr="00E12E23" w:rsidRDefault="007775CD" w:rsidP="00E12E23">
      <w:pPr>
        <w:spacing w:after="0" w:line="240" w:lineRule="auto"/>
        <w:jc w:val="center"/>
        <w:rPr>
          <w:i/>
          <w:iCs/>
          <w:sz w:val="16"/>
          <w:szCs w:val="16"/>
        </w:rPr>
      </w:pPr>
      <w:r w:rsidRPr="00E12E23">
        <w:rPr>
          <w:i/>
          <w:iCs/>
          <w:sz w:val="16"/>
          <w:szCs w:val="16"/>
        </w:rPr>
        <w:t>Slika 3.2. Ilustracija IOT u pametnim gradovima</w:t>
      </w:r>
    </w:p>
    <w:p w14:paraId="23A67908" w14:textId="4B542D2F" w:rsidR="0097053F" w:rsidRDefault="00F62ADC" w:rsidP="002556E1">
      <w:pPr>
        <w:spacing w:after="0" w:line="240" w:lineRule="auto"/>
        <w:jc w:val="both"/>
        <w:rPr>
          <w:b/>
          <w:bCs/>
          <w:color w:val="4F81BD" w:themeColor="accent1"/>
          <w:sz w:val="28"/>
          <w:szCs w:val="28"/>
        </w:rPr>
      </w:pPr>
      <w:r w:rsidRPr="00C629BA">
        <w:rPr>
          <w:b/>
          <w:bCs/>
          <w:color w:val="4F81BD" w:themeColor="accent1"/>
          <w:sz w:val="28"/>
          <w:szCs w:val="28"/>
        </w:rPr>
        <w:t>3</w:t>
      </w:r>
      <w:r w:rsidR="0097053F" w:rsidRPr="0097053F">
        <w:rPr>
          <w:b/>
          <w:bCs/>
          <w:color w:val="4F81BD" w:themeColor="accent1"/>
          <w:sz w:val="28"/>
          <w:szCs w:val="28"/>
        </w:rPr>
        <w:t>.3</w:t>
      </w:r>
      <w:r w:rsidR="00C629BA">
        <w:rPr>
          <w:b/>
          <w:bCs/>
          <w:color w:val="4F81BD" w:themeColor="accent1"/>
          <w:sz w:val="28"/>
          <w:szCs w:val="28"/>
        </w:rPr>
        <w:t>.</w:t>
      </w:r>
      <w:r w:rsidR="0097053F" w:rsidRPr="0097053F">
        <w:rPr>
          <w:b/>
          <w:bCs/>
          <w:color w:val="4F81BD" w:themeColor="accent1"/>
          <w:sz w:val="28"/>
          <w:szCs w:val="28"/>
        </w:rPr>
        <w:t xml:space="preserve"> Prednosti i izazovi</w:t>
      </w:r>
    </w:p>
    <w:p w14:paraId="45F12281" w14:textId="77777777" w:rsidR="006B1F49" w:rsidRPr="0097053F" w:rsidRDefault="006B1F49" w:rsidP="002556E1">
      <w:pPr>
        <w:spacing w:after="0" w:line="240" w:lineRule="auto"/>
        <w:jc w:val="both"/>
        <w:rPr>
          <w:b/>
          <w:bCs/>
          <w:color w:val="4F81BD" w:themeColor="accent1"/>
          <w:sz w:val="28"/>
          <w:szCs w:val="28"/>
        </w:rPr>
      </w:pPr>
    </w:p>
    <w:p w14:paraId="32428AC2" w14:textId="77777777" w:rsidR="006B1F49" w:rsidRDefault="006B1F49" w:rsidP="006B1F49">
      <w:pPr>
        <w:spacing w:after="0" w:line="240" w:lineRule="auto"/>
      </w:pPr>
      <w:r w:rsidRPr="006B1F49">
        <w:t>Distribuirani sistemi su ključni za implementaciju pametnih gradova, donoseći niz značajnih prednosti, ali i suočavajući se sa izazovima koji zahtevaju pažljivo planiranje i implementaciju.</w:t>
      </w:r>
    </w:p>
    <w:p w14:paraId="0B6226D6" w14:textId="77777777" w:rsidR="006B1F49" w:rsidRPr="006B1F49" w:rsidRDefault="006B1F49" w:rsidP="006B1F49">
      <w:pPr>
        <w:spacing w:after="0" w:line="240" w:lineRule="auto"/>
      </w:pPr>
    </w:p>
    <w:p w14:paraId="54528C20" w14:textId="0E9DEA47" w:rsidR="006B1F49" w:rsidRDefault="006B1F49" w:rsidP="00BC798A">
      <w:pPr>
        <w:spacing w:after="0" w:line="240" w:lineRule="auto"/>
        <w:rPr>
          <w:b/>
          <w:bCs/>
        </w:rPr>
      </w:pPr>
      <w:r w:rsidRPr="006B1F49">
        <w:rPr>
          <w:b/>
          <w:bCs/>
        </w:rPr>
        <w:t xml:space="preserve">Prednosti distribuiranih </w:t>
      </w:r>
      <w:r>
        <w:rPr>
          <w:b/>
          <w:bCs/>
        </w:rPr>
        <w:t>Sistema:</w:t>
      </w:r>
    </w:p>
    <w:p w14:paraId="12A1768E" w14:textId="77777777" w:rsidR="006B1F49" w:rsidRPr="006B1F49" w:rsidRDefault="006B1F49" w:rsidP="00BC798A">
      <w:pPr>
        <w:spacing w:after="0" w:line="240" w:lineRule="auto"/>
        <w:rPr>
          <w:b/>
          <w:bCs/>
        </w:rPr>
      </w:pPr>
    </w:p>
    <w:p w14:paraId="3D51188C" w14:textId="77777777" w:rsidR="006B1F49" w:rsidRPr="006B1F49" w:rsidRDefault="006B1F49" w:rsidP="00BC798A">
      <w:pPr>
        <w:numPr>
          <w:ilvl w:val="0"/>
          <w:numId w:val="55"/>
        </w:numPr>
        <w:spacing w:after="0" w:line="240" w:lineRule="auto"/>
      </w:pPr>
      <w:r w:rsidRPr="006B1F49">
        <w:rPr>
          <w:b/>
          <w:bCs/>
        </w:rPr>
        <w:t>Smanjenje troškova</w:t>
      </w:r>
      <w:r w:rsidRPr="006B1F49">
        <w:br/>
        <w:t>Distribuirani sistemi omogućavaju efikasnije korišćenje resursa kroz decentralizaciju. Na primer, podaci se mogu obrađivati lokalno na senzorima ili uređajima, što smanjuje potrebu za velikim centralnim serverima i smanjuje troškove infrastrukture. Takođe, optimizacija procesa, kao što su energetske mreže ili transportni sistemi, smanjuje potrošnju resursa i operativne troškove.</w:t>
      </w:r>
    </w:p>
    <w:p w14:paraId="6B2792D7" w14:textId="77777777" w:rsidR="006B1F49" w:rsidRPr="006B1F49" w:rsidRDefault="006B1F49" w:rsidP="00BC798A">
      <w:pPr>
        <w:numPr>
          <w:ilvl w:val="0"/>
          <w:numId w:val="55"/>
        </w:numPr>
        <w:spacing w:after="0" w:line="240" w:lineRule="auto"/>
      </w:pPr>
      <w:r w:rsidRPr="006B1F49">
        <w:rPr>
          <w:b/>
          <w:bCs/>
        </w:rPr>
        <w:t>Povećanje efikasnosti</w:t>
      </w:r>
      <w:r w:rsidRPr="006B1F49">
        <w:br/>
        <w:t>Distribuirani sistemi pružaju bržu obradu podataka jer koriste lokalne čvorove za analizu i donošenje odluka u realnom vremenu. Ovo omogućava trenutne reakcije na promene, kao što su prilagođavanje saobraćajnih tokova ili energetske potrošnje u urbanim područjima. Time se izbegavaju kašnjenja koja su česta kod centralizovanih sistema.</w:t>
      </w:r>
    </w:p>
    <w:p w14:paraId="68393618" w14:textId="77777777" w:rsidR="006B1F49" w:rsidRDefault="006B1F49" w:rsidP="00BC798A">
      <w:pPr>
        <w:numPr>
          <w:ilvl w:val="0"/>
          <w:numId w:val="55"/>
        </w:numPr>
        <w:spacing w:after="0" w:line="240" w:lineRule="auto"/>
      </w:pPr>
      <w:r w:rsidRPr="006B1F49">
        <w:rPr>
          <w:b/>
          <w:bCs/>
        </w:rPr>
        <w:t>Pružanje boljih usluga građanima</w:t>
      </w:r>
      <w:r w:rsidRPr="006B1F49">
        <w:br/>
        <w:t>Implementacijom distribuiranih sistema, građanima se pružaju personalizovane i efikasnije usluge. Na primer, pametni saobraćajni sistemi smanjuju gužve i vreme čekanja, dok sistemi za nadzor omogućavaju povećanje sigurnosti. Distribuirani sistemi takođe omogućavaju bolje praćenje kvaliteta vazduha, optimizaciju javnog prevoza i upravljanje otpadom, što doprinosi boljem kvalitetu života.</w:t>
      </w:r>
    </w:p>
    <w:p w14:paraId="674E52EE" w14:textId="77777777" w:rsidR="00385DFF" w:rsidRPr="006B1F49" w:rsidRDefault="00385DFF" w:rsidP="00BC798A">
      <w:pPr>
        <w:spacing w:after="0" w:line="240" w:lineRule="auto"/>
      </w:pPr>
    </w:p>
    <w:p w14:paraId="75DD1773" w14:textId="77777777" w:rsidR="006B1F49" w:rsidRPr="006B1F49" w:rsidRDefault="006B1F49" w:rsidP="00BC798A">
      <w:pPr>
        <w:spacing w:after="0" w:line="240" w:lineRule="auto"/>
        <w:rPr>
          <w:b/>
          <w:bCs/>
        </w:rPr>
      </w:pPr>
      <w:r w:rsidRPr="006B1F49">
        <w:rPr>
          <w:b/>
          <w:bCs/>
        </w:rPr>
        <w:lastRenderedPageBreak/>
        <w:t>Izazovi distribuiranih sistema</w:t>
      </w:r>
    </w:p>
    <w:p w14:paraId="3DD983B9" w14:textId="77777777" w:rsidR="006B1F49" w:rsidRPr="006B1F49" w:rsidRDefault="006B1F49" w:rsidP="00BC798A">
      <w:pPr>
        <w:numPr>
          <w:ilvl w:val="0"/>
          <w:numId w:val="56"/>
        </w:numPr>
        <w:spacing w:after="0" w:line="240" w:lineRule="auto"/>
      </w:pPr>
      <w:r w:rsidRPr="006B1F49">
        <w:rPr>
          <w:b/>
          <w:bCs/>
        </w:rPr>
        <w:t>Problemi sa skalabilnošću</w:t>
      </w:r>
      <w:r w:rsidRPr="006B1F49">
        <w:br/>
        <w:t>Iako distribuirani sistemi nude fleksibilnost, povećanje broja uređaja i povezanih čvorova može dovesti do problema sa skalabilnošću. Upravljanje velikim brojem uređaja, senzora i podataka zahteva dodatnu infrastrukturu i optimizaciju, što može povećati troškove i složenost sistema.</w:t>
      </w:r>
    </w:p>
    <w:p w14:paraId="5C9F2E3E" w14:textId="77777777" w:rsidR="006B1F49" w:rsidRPr="006B1F49" w:rsidRDefault="006B1F49" w:rsidP="00BC798A">
      <w:pPr>
        <w:numPr>
          <w:ilvl w:val="0"/>
          <w:numId w:val="56"/>
        </w:numPr>
        <w:spacing w:after="0" w:line="240" w:lineRule="auto"/>
      </w:pPr>
      <w:r w:rsidRPr="006B1F49">
        <w:rPr>
          <w:b/>
          <w:bCs/>
        </w:rPr>
        <w:t>Bezbednosni rizici</w:t>
      </w:r>
      <w:r w:rsidRPr="006B1F49">
        <w:br/>
        <w:t>Distribuirani sistemi su podložni različitim bezbednosnim pretnjama, uključujući hakerske napade, neovlašćen pristup i curenje podataka. Decentralizovana priroda ovih sistema često otežava praćenje i zaštitu svih čvorova, što zahteva implementaciju naprednih bezbednosnih protokola i šifrovanja.</w:t>
      </w:r>
    </w:p>
    <w:p w14:paraId="61BDD8CA" w14:textId="77777777" w:rsidR="006B1F49" w:rsidRDefault="006B1F49" w:rsidP="00BC798A">
      <w:pPr>
        <w:numPr>
          <w:ilvl w:val="0"/>
          <w:numId w:val="56"/>
        </w:numPr>
        <w:spacing w:after="0" w:line="240" w:lineRule="auto"/>
      </w:pPr>
      <w:r w:rsidRPr="006B1F49">
        <w:rPr>
          <w:b/>
          <w:bCs/>
        </w:rPr>
        <w:t>Upravljanje kompleksnošću sistema</w:t>
      </w:r>
      <w:r w:rsidRPr="006B1F49">
        <w:br/>
        <w:t>S obzirom na to da distribuirani sistemi uključuju veliki broj komponenti i različitih tehnologija, njihovo upravljanje postaje izuzetno kompleksno. Integracija različitih sistema, kompatibilnost uređaja i održavanje postaju izazov, posebno u dinamičnim urbanim okruženjima.</w:t>
      </w:r>
    </w:p>
    <w:p w14:paraId="506C22B3" w14:textId="77777777" w:rsidR="00385DFF" w:rsidRPr="006B1F49" w:rsidRDefault="00385DFF" w:rsidP="00BC798A">
      <w:pPr>
        <w:spacing w:after="0" w:line="240" w:lineRule="auto"/>
        <w:ind w:left="360"/>
      </w:pPr>
    </w:p>
    <w:p w14:paraId="4B32962C" w14:textId="77777777" w:rsidR="006B1F49" w:rsidRPr="006B1F49" w:rsidRDefault="006B1F49" w:rsidP="00BC798A">
      <w:pPr>
        <w:spacing w:after="0" w:line="240" w:lineRule="auto"/>
        <w:rPr>
          <w:b/>
          <w:bCs/>
        </w:rPr>
      </w:pPr>
      <w:r w:rsidRPr="006B1F49">
        <w:rPr>
          <w:b/>
          <w:bCs/>
        </w:rPr>
        <w:t>Zaključak</w:t>
      </w:r>
    </w:p>
    <w:p w14:paraId="75F9FA2C" w14:textId="1B4AB1DE" w:rsidR="005575CC" w:rsidRDefault="006B1F49" w:rsidP="00332048">
      <w:pPr>
        <w:spacing w:after="0" w:line="240" w:lineRule="auto"/>
      </w:pPr>
      <w:r w:rsidRPr="006B1F49">
        <w:t>Distribuirani sistemi nude ogromne prednosti za pametne gradove, ali njihova implementacija zahteva balansiranje između koristi i izazova. Rešenja kao što su unapređenje bezbednosnih protokola, korišćenje skalabilnih arhitektura i pojednostavljenje upravljačkih procesa mogu doprineti prevazilaženju ovih prepreka.</w:t>
      </w:r>
    </w:p>
    <w:p w14:paraId="7081BBCD" w14:textId="77777777" w:rsidR="00332048" w:rsidRPr="0097053F" w:rsidRDefault="00332048" w:rsidP="00332048">
      <w:pPr>
        <w:spacing w:after="0" w:line="240" w:lineRule="auto"/>
      </w:pPr>
    </w:p>
    <w:p w14:paraId="1EB94901" w14:textId="10491A42" w:rsidR="005575CC" w:rsidRDefault="00265E7B" w:rsidP="00332048">
      <w:pPr>
        <w:pStyle w:val="Naslov1"/>
        <w:jc w:val="both"/>
        <w:rPr>
          <w:b/>
          <w:bCs/>
          <w:sz w:val="44"/>
          <w:szCs w:val="44"/>
          <w:lang w:val="sr-Latn-RS"/>
        </w:rPr>
      </w:pPr>
      <w:r w:rsidRPr="00332048">
        <w:rPr>
          <w:b/>
          <w:bCs/>
          <w:sz w:val="44"/>
          <w:szCs w:val="44"/>
          <w:lang w:val="sr-Latn-RS"/>
        </w:rPr>
        <w:t>Zaključak</w:t>
      </w:r>
    </w:p>
    <w:p w14:paraId="76C9FC7D" w14:textId="77777777" w:rsidR="00332048" w:rsidRPr="00332048" w:rsidRDefault="00332048" w:rsidP="00332048">
      <w:pPr>
        <w:rPr>
          <w:lang w:val="sr-Latn-RS"/>
        </w:rPr>
      </w:pPr>
    </w:p>
    <w:p w14:paraId="1239867C" w14:textId="77777777" w:rsidR="00332048" w:rsidRPr="00332048" w:rsidRDefault="00332048" w:rsidP="00332048">
      <w:pPr>
        <w:jc w:val="both"/>
      </w:pPr>
      <w:r w:rsidRPr="00332048">
        <w:t>Distribuirani sistemi i Big Data tehnologije postavljaju temelje za razvoj modernih infrastrukturnih sistema, omogućavajući efikasnije upravljanje resursima, donošenje informisanih odluka i unapređenje kvaliteta života u urbanim sredinama. Uvođenje IoT uređaja, integracija podataka iz različitih izvora i primena naprednih analitičkih alata omogućavaju brzu i preciznu analizu podataka u realnom vremenu, što je od suštinskog značaja za pametne gradove.</w:t>
      </w:r>
    </w:p>
    <w:p w14:paraId="43E90B81" w14:textId="77777777" w:rsidR="00332048" w:rsidRPr="00332048" w:rsidRDefault="00332048" w:rsidP="00332048">
      <w:pPr>
        <w:jc w:val="both"/>
      </w:pPr>
      <w:r w:rsidRPr="00332048">
        <w:t>IoT tehnologije povezuju uređaje i senzore sa centralnim sistemima, pružajući mogućnost prikupljanja i analize velikih količina podataka. Ove tehnologije ne samo da povećavaju efikasnost i smanjuju troškove, već omogućavaju i održivi razvoj gradova kroz bolju optimizaciju energetskih resursa, unapređenje saobraćaja i povećanje bezbednosti građana. Na primer, primena pametnih semafora, sistema za praćenje potrošnje energije i senzora za detekciju rizika ilustruju praktične primene IoT tehnologija koje direktno doprinose poboljšanju svakodnevnog života.</w:t>
      </w:r>
    </w:p>
    <w:p w14:paraId="5E6B2024" w14:textId="77777777" w:rsidR="00332048" w:rsidRPr="00332048" w:rsidRDefault="00332048" w:rsidP="00332048">
      <w:pPr>
        <w:jc w:val="both"/>
      </w:pPr>
      <w:r w:rsidRPr="00332048">
        <w:t>S druge strane, upravljanje distribuiranim sistemima i obradom Big Data podataka nije bez izazova. Skalabilnost sistema, bezbednosni rizici i kompleksnost integracije različitih tehnologija ostaju ključni problemi. Bez obzira na to, napredak u tehnologijama kao što su distribuirane baze podataka, algoritmi za mašinsko učenje i sigurnosni protokoli značajno doprinosi prevazilaženju ovih prepreka.</w:t>
      </w:r>
    </w:p>
    <w:p w14:paraId="4EBCDB78" w14:textId="77777777" w:rsidR="00332048" w:rsidRPr="00332048" w:rsidRDefault="00332048" w:rsidP="00332048">
      <w:pPr>
        <w:jc w:val="both"/>
      </w:pPr>
      <w:r w:rsidRPr="00332048">
        <w:t>Big Data tehnologije, sa svojim konceptom „5</w:t>
      </w:r>
      <w:proofErr w:type="gramStart"/>
      <w:r w:rsidRPr="00332048">
        <w:t>V“ (</w:t>
      </w:r>
      <w:proofErr w:type="gramEnd"/>
      <w:r w:rsidRPr="00332048">
        <w:t xml:space="preserve">Volume, Velocity, Variety, Veracity i Value), omogućavaju detaljno razumevanje podataka i njihovih karakteristika. Obrada velikih količina informacija u realnom </w:t>
      </w:r>
      <w:r w:rsidRPr="00332048">
        <w:lastRenderedPageBreak/>
        <w:t>vremenu omogućava ne samo bolju analizu već i predikciju budućih događaja, što je ključno za planiranje i upravljanje gradskim resursima. Ove tehnologije omogućavaju i identifikaciju obrazaca i trendova koji mogu doprineti daljem razvoju inovacija u pametnim gradovima.</w:t>
      </w:r>
    </w:p>
    <w:p w14:paraId="3E3C74FE" w14:textId="77777777" w:rsidR="00332048" w:rsidRPr="00332048" w:rsidRDefault="00332048" w:rsidP="00332048">
      <w:pPr>
        <w:jc w:val="both"/>
      </w:pPr>
      <w:r w:rsidRPr="00332048">
        <w:t>Kroz integraciju distribuiranih sistema i Big Data tehnologija, pametni gradovi postaju fleksibilna i dinamična okruženja koja se prilagođavaju potrebama svojih stanovnika. Digitalizacija urbanih sredina doprinosi smanjenju troškova, povećanju efikasnosti i većoj održivosti. Ipak, ključ uspeha leži u strategijama koje će osigurati sigurnost, skalabilnost i pouzdanost ovih tehnologija.</w:t>
      </w:r>
    </w:p>
    <w:p w14:paraId="30610B6B" w14:textId="77777777" w:rsidR="00332048" w:rsidRPr="00332048" w:rsidRDefault="00332048" w:rsidP="00332048">
      <w:pPr>
        <w:jc w:val="both"/>
      </w:pPr>
      <w:r w:rsidRPr="00332048">
        <w:t>Zaključno, distribucija podataka i upotreba IoT tehnologija predstavljaju ključne komponente budućih gradova. Kroz kontinuirani razvoj i istraživanje, otvaraju se nove mogućnosti za unapređenje urbanih sredina, čineći ih boljim mestima za život i rad. Uprkos izazovima, distribuirani sistemi i Big Data nude rešenja koja transformišu ne samo tehnologije, već i način na koji ljudi interaguju sa svojim okruženjem. Na kraju, uspešna implementacija ovih sistema zavisi od saradnje između tehnoloških stručnjaka, gradskih vlasti i samih građana, kako bi se osigurala održiva i efikasna budućnost urbanih sredina.</w:t>
      </w:r>
    </w:p>
    <w:p w14:paraId="3BE648AE" w14:textId="77777777" w:rsidR="0097053F" w:rsidRPr="00775622" w:rsidRDefault="0097053F" w:rsidP="00FD3A03">
      <w:pPr>
        <w:jc w:val="both"/>
        <w:rPr>
          <w:lang w:val="sr-Latn-RS"/>
        </w:rPr>
      </w:pPr>
    </w:p>
    <w:p w14:paraId="4EC54191" w14:textId="6B8D7F37" w:rsidR="00144FB3" w:rsidRPr="00265E7B" w:rsidRDefault="003E76FC" w:rsidP="00FD3A03">
      <w:pPr>
        <w:pStyle w:val="Naslov1"/>
        <w:jc w:val="both"/>
        <w:rPr>
          <w:b/>
          <w:bCs/>
          <w:sz w:val="44"/>
          <w:szCs w:val="44"/>
          <w:lang w:val="sr-Latn-RS"/>
        </w:rPr>
      </w:pPr>
      <w:bookmarkStart w:id="7" w:name="_Literatura"/>
      <w:bookmarkStart w:id="8" w:name="_Toc82895722"/>
      <w:bookmarkStart w:id="9" w:name="_Toc83145349"/>
      <w:bookmarkStart w:id="10" w:name="_Toc83146641"/>
      <w:bookmarkStart w:id="11" w:name="_Toc83659009"/>
      <w:bookmarkEnd w:id="7"/>
      <w:r w:rsidRPr="00265E7B">
        <w:rPr>
          <w:b/>
          <w:bCs/>
          <w:sz w:val="44"/>
          <w:szCs w:val="44"/>
          <w:lang w:val="sr-Latn-RS"/>
        </w:rPr>
        <w:t>Literatura</w:t>
      </w:r>
      <w:bookmarkStart w:id="12" w:name="Page27"/>
      <w:bookmarkEnd w:id="8"/>
      <w:bookmarkEnd w:id="9"/>
      <w:bookmarkEnd w:id="10"/>
      <w:bookmarkEnd w:id="11"/>
      <w:bookmarkEnd w:id="12"/>
    </w:p>
    <w:p w14:paraId="56D3829E" w14:textId="77777777" w:rsidR="003E2B6A" w:rsidRDefault="003E2B6A" w:rsidP="00FD3A03">
      <w:pPr>
        <w:spacing w:after="0" w:line="240" w:lineRule="auto"/>
        <w:jc w:val="both"/>
        <w:rPr>
          <w:lang w:val="sr-Latn-RS"/>
        </w:rPr>
      </w:pPr>
    </w:p>
    <w:p w14:paraId="03D73BAD" w14:textId="28DD2EDC"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1] </w:t>
      </w:r>
      <w:r w:rsidRPr="00332048">
        <w:rPr>
          <w:rFonts w:eastAsia="Times New Roman" w:cstheme="minorHAnsi"/>
          <w:color w:val="000000"/>
        </w:rPr>
        <w:t xml:space="preserve">Mayer-Schönberger, V., &amp; Cukier, K. (2013). </w:t>
      </w:r>
      <w:r w:rsidRPr="00332048">
        <w:rPr>
          <w:rFonts w:eastAsia="Times New Roman" w:cstheme="minorHAnsi"/>
          <w:i/>
          <w:iCs/>
          <w:color w:val="000000"/>
        </w:rPr>
        <w:t>Big Data: A Revolution That Will Transform How We Live, Work, and Think</w:t>
      </w:r>
      <w:r w:rsidRPr="00332048">
        <w:rPr>
          <w:rFonts w:eastAsia="Times New Roman" w:cstheme="minorHAnsi"/>
          <w:color w:val="000000"/>
        </w:rPr>
        <w:t>. Houghton Mifflin Harcourt.</w:t>
      </w:r>
      <w:r w:rsidRPr="00332048">
        <w:rPr>
          <w:rFonts w:eastAsia="Times New Roman" w:cstheme="minorHAnsi"/>
          <w:color w:val="000000"/>
        </w:rPr>
        <w:br/>
        <w:t>ISBN: 978-0544227750</w:t>
      </w:r>
    </w:p>
    <w:p w14:paraId="32AEE28C" w14:textId="77777777" w:rsidR="00332048" w:rsidRPr="00332048" w:rsidRDefault="00332048" w:rsidP="00332048">
      <w:pPr>
        <w:spacing w:after="0" w:line="240" w:lineRule="auto"/>
        <w:rPr>
          <w:rFonts w:eastAsia="Times New Roman" w:cstheme="minorHAnsi"/>
          <w:color w:val="000000"/>
        </w:rPr>
      </w:pPr>
    </w:p>
    <w:p w14:paraId="73190AFA" w14:textId="03D8A276"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2] </w:t>
      </w:r>
      <w:r w:rsidRPr="00332048">
        <w:rPr>
          <w:rFonts w:eastAsia="Times New Roman" w:cstheme="minorHAnsi"/>
          <w:color w:val="000000"/>
        </w:rPr>
        <w:t xml:space="preserve">Apache Hadoop Documentation. Dostupno na: </w:t>
      </w:r>
      <w:hyperlink r:id="rId22" w:tgtFrame="_new" w:history="1">
        <w:r w:rsidRPr="00332048">
          <w:rPr>
            <w:rStyle w:val="Hiperveza"/>
            <w:rFonts w:eastAsia="Times New Roman" w:cstheme="minorHAnsi"/>
          </w:rPr>
          <w:t>https://hadoop.apache.org/</w:t>
        </w:r>
      </w:hyperlink>
      <w:r w:rsidRPr="00332048">
        <w:rPr>
          <w:rFonts w:eastAsia="Times New Roman" w:cstheme="minorHAnsi"/>
          <w:color w:val="000000"/>
        </w:rPr>
        <w:br/>
        <w:t>(Pristup 10. decembra 2024.)</w:t>
      </w:r>
    </w:p>
    <w:p w14:paraId="39354625" w14:textId="77777777" w:rsidR="00332048" w:rsidRPr="00332048" w:rsidRDefault="00332048" w:rsidP="00332048">
      <w:pPr>
        <w:spacing w:after="0" w:line="240" w:lineRule="auto"/>
        <w:rPr>
          <w:rFonts w:eastAsia="Times New Roman" w:cstheme="minorHAnsi"/>
          <w:color w:val="000000"/>
        </w:rPr>
      </w:pPr>
    </w:p>
    <w:p w14:paraId="22C6FC54" w14:textId="76AFB277"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3] </w:t>
      </w:r>
      <w:r w:rsidRPr="00332048">
        <w:rPr>
          <w:rFonts w:eastAsia="Times New Roman" w:cstheme="minorHAnsi"/>
          <w:color w:val="000000"/>
        </w:rPr>
        <w:t xml:space="preserve">Gubbi, J., Buyya, R., Marusic, S., &amp; Palaniswami, M. (2013). </w:t>
      </w:r>
      <w:r w:rsidRPr="00332048">
        <w:rPr>
          <w:rFonts w:eastAsia="Times New Roman" w:cstheme="minorHAnsi"/>
          <w:i/>
          <w:iCs/>
          <w:color w:val="000000"/>
        </w:rPr>
        <w:t>Internet of Things (IoT): A Vision, Architectural Elements, and Future Directions</w:t>
      </w:r>
      <w:r w:rsidRPr="00332048">
        <w:rPr>
          <w:rFonts w:eastAsia="Times New Roman" w:cstheme="minorHAnsi"/>
          <w:color w:val="000000"/>
        </w:rPr>
        <w:t>. Future Generation Computer Systems, 29(7), 1645–1660.</w:t>
      </w:r>
      <w:r w:rsidRPr="00332048">
        <w:rPr>
          <w:rFonts w:eastAsia="Times New Roman" w:cstheme="minorHAnsi"/>
          <w:color w:val="000000"/>
        </w:rPr>
        <w:br/>
        <w:t>DOI: 10.1016/j.future.2013.01.010</w:t>
      </w:r>
    </w:p>
    <w:p w14:paraId="26D5D0DB" w14:textId="77777777" w:rsidR="00332048" w:rsidRPr="00332048" w:rsidRDefault="00332048" w:rsidP="00332048">
      <w:pPr>
        <w:spacing w:after="0" w:line="240" w:lineRule="auto"/>
        <w:rPr>
          <w:rFonts w:eastAsia="Times New Roman" w:cstheme="minorHAnsi"/>
          <w:color w:val="000000"/>
        </w:rPr>
      </w:pPr>
    </w:p>
    <w:p w14:paraId="46CADE62" w14:textId="184AD5C2"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4] </w:t>
      </w:r>
      <w:r w:rsidRPr="00332048">
        <w:rPr>
          <w:rFonts w:eastAsia="Times New Roman" w:cstheme="minorHAnsi"/>
          <w:color w:val="000000"/>
        </w:rPr>
        <w:t xml:space="preserve">MongoDB. </w:t>
      </w:r>
      <w:r w:rsidRPr="00332048">
        <w:rPr>
          <w:rFonts w:eastAsia="Times New Roman" w:cstheme="minorHAnsi"/>
          <w:i/>
          <w:iCs/>
          <w:color w:val="000000"/>
        </w:rPr>
        <w:t>Nestruktuirani podaci</w:t>
      </w:r>
      <w:r w:rsidRPr="00332048">
        <w:rPr>
          <w:rFonts w:eastAsia="Times New Roman" w:cstheme="minorHAnsi"/>
          <w:color w:val="000000"/>
        </w:rPr>
        <w:t xml:space="preserve">. Dostupno na: </w:t>
      </w:r>
      <w:hyperlink r:id="rId23" w:tgtFrame="_new" w:history="1">
        <w:r w:rsidRPr="00332048">
          <w:rPr>
            <w:rStyle w:val="Hiperveza"/>
            <w:rFonts w:eastAsia="Times New Roman" w:cstheme="minorHAnsi"/>
          </w:rPr>
          <w:t>https://www.mongodb.com/unstructured-data</w:t>
        </w:r>
      </w:hyperlink>
      <w:r w:rsidRPr="00332048">
        <w:rPr>
          <w:rFonts w:eastAsia="Times New Roman" w:cstheme="minorHAnsi"/>
          <w:color w:val="000000"/>
        </w:rPr>
        <w:br/>
        <w:t>(Pristup 10. decembra 2024.)</w:t>
      </w:r>
    </w:p>
    <w:p w14:paraId="08B44C3E" w14:textId="77777777" w:rsidR="00332048" w:rsidRPr="00332048" w:rsidRDefault="00332048" w:rsidP="00332048">
      <w:pPr>
        <w:spacing w:after="0" w:line="240" w:lineRule="auto"/>
        <w:rPr>
          <w:rFonts w:eastAsia="Times New Roman" w:cstheme="minorHAnsi"/>
          <w:color w:val="000000"/>
        </w:rPr>
      </w:pPr>
    </w:p>
    <w:p w14:paraId="6FC23475" w14:textId="48D598DB" w:rsidR="00332048" w:rsidRPr="00332048" w:rsidRDefault="00332048" w:rsidP="00332048">
      <w:pPr>
        <w:spacing w:after="0" w:line="240" w:lineRule="auto"/>
        <w:rPr>
          <w:rFonts w:eastAsia="Times New Roman" w:cstheme="minorHAnsi"/>
          <w:color w:val="000000"/>
        </w:rPr>
      </w:pPr>
      <w:r>
        <w:rPr>
          <w:rFonts w:eastAsia="Times New Roman" w:cstheme="minorHAnsi"/>
          <w:color w:val="000000"/>
        </w:rPr>
        <w:t xml:space="preserve">[5] </w:t>
      </w:r>
      <w:r w:rsidRPr="00332048">
        <w:rPr>
          <w:rFonts w:eastAsia="Times New Roman" w:cstheme="minorHAnsi"/>
          <w:color w:val="000000"/>
        </w:rPr>
        <w:t xml:space="preserve">GeeksforGeeks. </w:t>
      </w:r>
      <w:r w:rsidRPr="00332048">
        <w:rPr>
          <w:rFonts w:eastAsia="Times New Roman" w:cstheme="minorHAnsi"/>
          <w:i/>
          <w:iCs/>
          <w:color w:val="000000"/>
        </w:rPr>
        <w:t>Big Data Technologies</w:t>
      </w:r>
      <w:r w:rsidRPr="00332048">
        <w:rPr>
          <w:rFonts w:eastAsia="Times New Roman" w:cstheme="minorHAnsi"/>
          <w:color w:val="000000"/>
        </w:rPr>
        <w:t xml:space="preserve">. Dostupno na: </w:t>
      </w:r>
      <w:hyperlink r:id="rId24" w:tgtFrame="_new" w:history="1">
        <w:r w:rsidRPr="00332048">
          <w:rPr>
            <w:rStyle w:val="Hiperveza"/>
            <w:rFonts w:eastAsia="Times New Roman" w:cstheme="minorHAnsi"/>
          </w:rPr>
          <w:t>https://www.geeksforgeeks.org/big-data-technologies</w:t>
        </w:r>
      </w:hyperlink>
      <w:r w:rsidRPr="00332048">
        <w:rPr>
          <w:rFonts w:eastAsia="Times New Roman" w:cstheme="minorHAnsi"/>
          <w:color w:val="000000"/>
        </w:rPr>
        <w:br/>
        <w:t>(Pristup 10. decembra 2024.)</w:t>
      </w:r>
    </w:p>
    <w:p w14:paraId="04E278E2" w14:textId="77777777" w:rsidR="00942B9E" w:rsidRDefault="00942B9E" w:rsidP="00FD3A03">
      <w:pPr>
        <w:spacing w:after="0" w:line="240" w:lineRule="auto"/>
        <w:jc w:val="both"/>
        <w:rPr>
          <w:rFonts w:eastAsia="Times New Roman" w:cstheme="minorHAnsi"/>
          <w:color w:val="000000"/>
        </w:rPr>
      </w:pPr>
    </w:p>
    <w:p w14:paraId="7291E03D" w14:textId="77777777" w:rsidR="00942B9E" w:rsidRDefault="00942B9E" w:rsidP="00FD3A03">
      <w:pPr>
        <w:spacing w:after="0" w:line="240" w:lineRule="auto"/>
        <w:jc w:val="both"/>
        <w:rPr>
          <w:rFonts w:eastAsia="Times New Roman" w:cstheme="minorHAnsi"/>
          <w:color w:val="000000"/>
        </w:rPr>
      </w:pPr>
    </w:p>
    <w:p w14:paraId="02E52FD8" w14:textId="77777777" w:rsidR="00942B9E" w:rsidRDefault="00942B9E" w:rsidP="00FD3A03">
      <w:pPr>
        <w:spacing w:after="0" w:line="240" w:lineRule="auto"/>
        <w:jc w:val="both"/>
        <w:rPr>
          <w:rFonts w:eastAsia="Times New Roman" w:cstheme="minorHAnsi"/>
          <w:color w:val="000000"/>
        </w:rPr>
      </w:pPr>
    </w:p>
    <w:p w14:paraId="3847AC3B" w14:textId="77777777" w:rsidR="00942B9E" w:rsidRDefault="00942B9E" w:rsidP="00FD3A03">
      <w:pPr>
        <w:spacing w:after="0" w:line="240" w:lineRule="auto"/>
        <w:jc w:val="both"/>
        <w:rPr>
          <w:rFonts w:eastAsia="Times New Roman" w:cstheme="minorHAnsi"/>
          <w:color w:val="000000"/>
        </w:rPr>
      </w:pPr>
    </w:p>
    <w:p w14:paraId="19AB9AA8" w14:textId="77777777" w:rsidR="00942B9E" w:rsidRDefault="00942B9E" w:rsidP="00FD3A03">
      <w:pPr>
        <w:spacing w:after="0" w:line="240" w:lineRule="auto"/>
        <w:jc w:val="both"/>
        <w:rPr>
          <w:rFonts w:eastAsia="Times New Roman" w:cstheme="minorHAnsi"/>
          <w:color w:val="000000"/>
        </w:rPr>
      </w:pPr>
    </w:p>
    <w:p w14:paraId="21176A1F" w14:textId="7FD40AEA" w:rsidR="009E0BA2" w:rsidRDefault="009E0BA2" w:rsidP="00FD3A03">
      <w:pPr>
        <w:spacing w:before="100" w:beforeAutospacing="1" w:after="100" w:afterAutospacing="1" w:line="240" w:lineRule="auto"/>
        <w:jc w:val="both"/>
        <w:rPr>
          <w:rFonts w:eastAsia="Times New Roman" w:cstheme="minorHAnsi"/>
        </w:rPr>
      </w:pPr>
    </w:p>
    <w:sectPr w:rsidR="009E0BA2" w:rsidSect="002B6967">
      <w:headerReference w:type="even" r:id="rId25"/>
      <w:headerReference w:type="default" r:id="rId26"/>
      <w:footerReference w:type="even" r:id="rId27"/>
      <w:footerReference w:type="default" r:id="rId28"/>
      <w:headerReference w:type="firs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63BB9" w14:textId="77777777" w:rsidR="00F67C89" w:rsidRDefault="00F67C89" w:rsidP="006142F0">
      <w:pPr>
        <w:spacing w:after="0" w:line="240" w:lineRule="auto"/>
      </w:pPr>
      <w:r>
        <w:separator/>
      </w:r>
    </w:p>
  </w:endnote>
  <w:endnote w:type="continuationSeparator" w:id="0">
    <w:p w14:paraId="1CB0F25C" w14:textId="77777777" w:rsidR="00F67C89" w:rsidRDefault="00F67C89" w:rsidP="00614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sig w:usb0="00000000" w:usb1="00000000" w:usb2="00000000" w:usb3="00000000" w:csb0="00000009" w:csb1="00000000"/>
  </w:font>
  <w:font w:name="CHelvItalic">
    <w:altName w:val="Calibri"/>
    <w:charset w:val="00"/>
    <w:family w:val="auto"/>
    <w:pitch w:val="default"/>
    <w:sig w:usb0="00000000" w:usb1="00000000" w:usb2="00000000" w:usb3="00000000" w:csb0="00000009" w:csb1="00000000"/>
  </w:font>
  <w:font w:name="VogueBold">
    <w:altName w:val="Calibri"/>
    <w:charset w:val="00"/>
    <w:family w:val="auto"/>
    <w:pitch w:val="default"/>
    <w:sig w:usb0="00000000" w:usb1="00000000" w:usb2="00000000" w:usb3="00000000" w:csb0="00000009"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FB841" w14:textId="5A91E001" w:rsidR="00F676A9" w:rsidRDefault="00F676A9">
    <w:pPr>
      <w:pStyle w:val="Podnojestranice"/>
      <w:jc w:val="right"/>
    </w:pPr>
  </w:p>
  <w:p w14:paraId="1F895C0B" w14:textId="77777777" w:rsidR="00F676A9" w:rsidRDefault="00F676A9">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64B35" w14:textId="4EE4DEBB" w:rsidR="00BC300B" w:rsidRDefault="00100C86" w:rsidP="00100C86">
    <w:pPr>
      <w:pStyle w:val="Podnojestranice"/>
    </w:pPr>
    <w:r>
      <w:tab/>
    </w:r>
    <w:r>
      <w:tab/>
    </w:r>
    <w:r>
      <w:tab/>
    </w:r>
    <w:r>
      <w:tab/>
    </w:r>
  </w:p>
  <w:p w14:paraId="0338F23D" w14:textId="77777777" w:rsidR="00BC300B" w:rsidRDefault="00BC300B">
    <w:pPr>
      <w:pStyle w:val="Podnojestrani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9412238"/>
      <w:docPartObj>
        <w:docPartGallery w:val="Page Numbers (Bottom of Page)"/>
        <w:docPartUnique/>
      </w:docPartObj>
    </w:sdtPr>
    <w:sdtContent>
      <w:p w14:paraId="5651101F" w14:textId="77777777" w:rsidR="00F676A9" w:rsidRDefault="00F676A9">
        <w:pPr>
          <w:pStyle w:val="Podnojestranice"/>
          <w:jc w:val="right"/>
        </w:pPr>
        <w:r>
          <w:fldChar w:fldCharType="begin"/>
        </w:r>
        <w:r>
          <w:instrText>PAGE   \* MERGEFORMAT</w:instrText>
        </w:r>
        <w:r>
          <w:fldChar w:fldCharType="separate"/>
        </w:r>
        <w:r>
          <w:rPr>
            <w:lang w:val="sr-Latn-RS"/>
          </w:rPr>
          <w:t>2</w:t>
        </w:r>
        <w:r>
          <w:fldChar w:fldCharType="end"/>
        </w:r>
      </w:p>
    </w:sdtContent>
  </w:sdt>
  <w:p w14:paraId="7EE45EAF" w14:textId="77777777" w:rsidR="00F676A9" w:rsidRDefault="00F676A9">
    <w:pPr>
      <w:pStyle w:val="Podnojestranic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4646289"/>
      <w:docPartObj>
        <w:docPartGallery w:val="Page Numbers (Bottom of Page)"/>
        <w:docPartUnique/>
      </w:docPartObj>
    </w:sdtPr>
    <w:sdtContent>
      <w:p w14:paraId="086A1FD8" w14:textId="7B46AE11" w:rsidR="006240EB" w:rsidRDefault="006240EB">
        <w:pPr>
          <w:pStyle w:val="Podnojestranice"/>
          <w:jc w:val="right"/>
        </w:pPr>
        <w:r>
          <w:fldChar w:fldCharType="begin"/>
        </w:r>
        <w:r>
          <w:instrText>PAGE   \* MERGEFORMAT</w:instrText>
        </w:r>
        <w:r>
          <w:fldChar w:fldCharType="separate"/>
        </w:r>
        <w:r>
          <w:rPr>
            <w:lang w:val="sr-Latn-RS"/>
          </w:rPr>
          <w:t>2</w:t>
        </w:r>
        <w:r>
          <w:fldChar w:fldCharType="end"/>
        </w:r>
      </w:p>
    </w:sdtContent>
  </w:sdt>
  <w:p w14:paraId="36891280" w14:textId="6230A13E" w:rsidR="00BC300B" w:rsidRDefault="00BC300B" w:rsidP="006240EB">
    <w:pPr>
      <w:pStyle w:val="Podnojestranic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A6A14" w14:textId="77777777" w:rsidR="00F67C89" w:rsidRDefault="00F67C89" w:rsidP="006142F0">
      <w:pPr>
        <w:spacing w:after="0" w:line="240" w:lineRule="auto"/>
      </w:pPr>
      <w:r>
        <w:separator/>
      </w:r>
    </w:p>
  </w:footnote>
  <w:footnote w:type="continuationSeparator" w:id="0">
    <w:p w14:paraId="7A202EEB" w14:textId="77777777" w:rsidR="00F67C89" w:rsidRDefault="00F67C89" w:rsidP="006142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B64BD" w14:textId="174D634C" w:rsidR="00886082" w:rsidRDefault="00886082">
    <w:pPr>
      <w:pStyle w:val="Zaglavljestranice"/>
      <w:jc w:val="right"/>
    </w:pPr>
  </w:p>
  <w:p w14:paraId="0165D238" w14:textId="5339FD66" w:rsidR="004557D9" w:rsidRDefault="004557D9" w:rsidP="004557D9">
    <w:pPr>
      <w:pStyle w:val="Zaglavljestranic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386BE" w14:textId="6A635E5A" w:rsidR="002B6967" w:rsidRDefault="002B6967" w:rsidP="002B6967">
    <w:pPr>
      <w:pStyle w:val="Zaglavljestranice"/>
      <w:jc w:val="right"/>
    </w:pPr>
    <w:r>
      <w:rPr>
        <w:noProof/>
      </w:rPr>
      <mc:AlternateContent>
        <mc:Choice Requires="wps">
          <w:drawing>
            <wp:anchor distT="0" distB="0" distL="114300" distR="114300" simplePos="0" relativeHeight="251660288" behindDoc="0" locked="0" layoutInCell="1" allowOverlap="1" wp14:anchorId="5D06236F" wp14:editId="2924399B">
              <wp:simplePos x="0" y="0"/>
              <wp:positionH relativeFrom="margin">
                <wp:posOffset>-34290</wp:posOffset>
              </wp:positionH>
              <wp:positionV relativeFrom="paragraph">
                <wp:posOffset>234950</wp:posOffset>
              </wp:positionV>
              <wp:extent cx="6888826" cy="10391"/>
              <wp:effectExtent l="57150" t="38100" r="64770" b="85090"/>
              <wp:wrapNone/>
              <wp:docPr id="644486388" name="Prava linija spajanja 6"/>
              <wp:cNvGraphicFramePr/>
              <a:graphic xmlns:a="http://schemas.openxmlformats.org/drawingml/2006/main">
                <a:graphicData uri="http://schemas.microsoft.com/office/word/2010/wordprocessingShape">
                  <wps:wsp>
                    <wps:cNvCnPr/>
                    <wps:spPr>
                      <a:xfrm flipH="1">
                        <a:off x="0" y="0"/>
                        <a:ext cx="6888826" cy="10391"/>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74FCA8" id="Prava linija spajanja 6"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8.5pt" to="539.7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" strokecolor="#4f81bd [3204]" strokeweight="2pt">
              <v:shadow on="t" color="black" opacity="24903f" origin=",.5" offset="0,.55556mm"/>
              <w10:wrap anchorx="margin"/>
            </v:line>
          </w:pict>
        </mc:Fallback>
      </mc:AlternateContent>
    </w:r>
    <w:sdt>
      <w:sdtPr>
        <w:alias w:val="Tema"/>
        <w:tag w:val=""/>
        <w:id w:val="1124265280"/>
        <w:placeholder>
          <w:docPart w:val="B89144519CE744B2B95BB08901513385"/>
        </w:placeholder>
        <w:dataBinding w:prefixMappings="xmlns:ns0='http://purl.org/dc/elements/1.1/' xmlns:ns1='http://schemas.openxmlformats.org/package/2006/metadata/core-properties' " w:xpath="/ns1:coreProperties[1]/ns0:subject[1]" w:storeItemID="{6C3C8BC8-F283-45AE-878A-BAB7291924A1}"/>
        <w:text/>
      </w:sdtPr>
      <w:sdtContent>
        <w:r w:rsidR="00141601">
          <w:t xml:space="preserve">Seminarski </w:t>
        </w:r>
        <w:r>
          <w:t>rad</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B06C8" w14:textId="74929B3F" w:rsidR="00223317" w:rsidRDefault="008D6AAC">
    <w:pPr>
      <w:pStyle w:val="Zaglavljestranice"/>
    </w:pPr>
    <w:r>
      <w:rPr>
        <w:noProof/>
      </w:rPr>
      <mc:AlternateContent>
        <mc:Choice Requires="wps">
          <w:drawing>
            <wp:anchor distT="0" distB="0" distL="114300" distR="114300" simplePos="0" relativeHeight="251659264" behindDoc="0" locked="0" layoutInCell="1" allowOverlap="1" wp14:anchorId="2B78B6AF" wp14:editId="15BEC776">
              <wp:simplePos x="0" y="0"/>
              <wp:positionH relativeFrom="margin">
                <wp:posOffset>-980440</wp:posOffset>
              </wp:positionH>
              <wp:positionV relativeFrom="paragraph">
                <wp:posOffset>249555</wp:posOffset>
              </wp:positionV>
              <wp:extent cx="6944591" cy="10391"/>
              <wp:effectExtent l="38100" t="38100" r="66040" b="85090"/>
              <wp:wrapNone/>
              <wp:docPr id="980438871" name="Prava linija spajanja 5"/>
              <wp:cNvGraphicFramePr/>
              <a:graphic xmlns:a="http://schemas.openxmlformats.org/drawingml/2006/main">
                <a:graphicData uri="http://schemas.microsoft.com/office/word/2010/wordprocessingShape">
                  <wps:wsp>
                    <wps:cNvCnPr/>
                    <wps:spPr>
                      <a:xfrm flipV="1">
                        <a:off x="0" y="0"/>
                        <a:ext cx="6944591" cy="10391"/>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FAFE7E" id="Prava linija spajanja 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2pt,19.65pt" to="469.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" strokecolor="#4f81bd [3204]" strokeweight="2pt">
              <v:shadow on="t" color="black" opacity="24903f" origin=",.5" offset="0,.55556mm"/>
              <w10:wrap anchorx="margin"/>
            </v:line>
          </w:pict>
        </mc:Fallback>
      </mc:AlternateContent>
    </w:r>
    <w:sdt>
      <w:sdtPr>
        <w:alias w:val="Autor"/>
        <w:tag w:val=""/>
        <w:id w:val="1739044926"/>
        <w:placeholder>
          <w:docPart w:val="2F568BE01F1045DEB4361041A2AE486C"/>
        </w:placeholder>
        <w:dataBinding w:prefixMappings="xmlns:ns0='http://purl.org/dc/elements/1.1/' xmlns:ns1='http://schemas.openxmlformats.org/package/2006/metadata/core-properties' " w:xpath="/ns1:coreProperties[1]/ns0:creator[1]" w:storeItemID="{6C3C8BC8-F283-45AE-878A-BAB7291924A1}"/>
        <w:text/>
      </w:sdtPr>
      <w:sdtContent>
        <w:r w:rsidR="002B6967">
          <w:t>Radoslav Mastilović</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Autor"/>
      <w:tag w:val=""/>
      <w:id w:val="-435986982"/>
      <w:placeholder>
        <w:docPart w:val="64720A0F74094FD6ABBC1A37286F9931"/>
      </w:placeholder>
      <w:dataBinding w:prefixMappings="xmlns:ns0='http://purl.org/dc/elements/1.1/' xmlns:ns1='http://schemas.openxmlformats.org/package/2006/metadata/core-properties' " w:xpath="/ns1:coreProperties[1]/ns0:creator[1]" w:storeItemID="{6C3C8BC8-F283-45AE-878A-BAB7291924A1}"/>
      <w:text/>
    </w:sdtPr>
    <w:sdtContent>
      <w:p w14:paraId="698B21CC" w14:textId="1058E5A0" w:rsidR="00223317" w:rsidRDefault="002B6967">
        <w:pPr>
          <w:pStyle w:val="Zaglavljestranice"/>
        </w:pPr>
        <w:r>
          <w:t>Radoslav Mastilović</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A44E4"/>
    <w:multiLevelType w:val="multilevel"/>
    <w:tmpl w:val="52781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321F1"/>
    <w:multiLevelType w:val="hybridMultilevel"/>
    <w:tmpl w:val="A6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26EFE"/>
    <w:multiLevelType w:val="hybridMultilevel"/>
    <w:tmpl w:val="969E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6A5D"/>
    <w:multiLevelType w:val="multilevel"/>
    <w:tmpl w:val="7DFA5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C3968"/>
    <w:multiLevelType w:val="multilevel"/>
    <w:tmpl w:val="0A10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D6453"/>
    <w:multiLevelType w:val="multilevel"/>
    <w:tmpl w:val="417A4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8B3ADE"/>
    <w:multiLevelType w:val="multilevel"/>
    <w:tmpl w:val="375E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8C60D0"/>
    <w:multiLevelType w:val="multilevel"/>
    <w:tmpl w:val="8E7EE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414746"/>
    <w:multiLevelType w:val="multilevel"/>
    <w:tmpl w:val="167E2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155874"/>
    <w:multiLevelType w:val="multilevel"/>
    <w:tmpl w:val="42E00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67E76"/>
    <w:multiLevelType w:val="multilevel"/>
    <w:tmpl w:val="9C90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552DB"/>
    <w:multiLevelType w:val="multilevel"/>
    <w:tmpl w:val="A35A5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45F4B"/>
    <w:multiLevelType w:val="hybridMultilevel"/>
    <w:tmpl w:val="5218E2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BD3DA0"/>
    <w:multiLevelType w:val="multilevel"/>
    <w:tmpl w:val="E252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F51D08"/>
    <w:multiLevelType w:val="hybridMultilevel"/>
    <w:tmpl w:val="4816D7D4"/>
    <w:lvl w:ilvl="0" w:tplc="7208126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3A462D"/>
    <w:multiLevelType w:val="multilevel"/>
    <w:tmpl w:val="D6D2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671E91"/>
    <w:multiLevelType w:val="multilevel"/>
    <w:tmpl w:val="AE4E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75F38"/>
    <w:multiLevelType w:val="multilevel"/>
    <w:tmpl w:val="46C2E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5C5019"/>
    <w:multiLevelType w:val="hybridMultilevel"/>
    <w:tmpl w:val="C730177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26DC0065"/>
    <w:multiLevelType w:val="multilevel"/>
    <w:tmpl w:val="7CEC0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73719B"/>
    <w:multiLevelType w:val="multilevel"/>
    <w:tmpl w:val="26B6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07EB6"/>
    <w:multiLevelType w:val="multilevel"/>
    <w:tmpl w:val="BE30B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B651EF"/>
    <w:multiLevelType w:val="multilevel"/>
    <w:tmpl w:val="2F74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40871"/>
    <w:multiLevelType w:val="multilevel"/>
    <w:tmpl w:val="2578E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664087"/>
    <w:multiLevelType w:val="multilevel"/>
    <w:tmpl w:val="8D2E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FF2CBB"/>
    <w:multiLevelType w:val="hybridMultilevel"/>
    <w:tmpl w:val="49164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9642F7"/>
    <w:multiLevelType w:val="multilevel"/>
    <w:tmpl w:val="74B2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560AA7"/>
    <w:multiLevelType w:val="multilevel"/>
    <w:tmpl w:val="AF388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8F40EA"/>
    <w:multiLevelType w:val="multilevel"/>
    <w:tmpl w:val="4B1CF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AF5CE2"/>
    <w:multiLevelType w:val="multilevel"/>
    <w:tmpl w:val="38F0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C90D7F"/>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E157CE0"/>
    <w:multiLevelType w:val="multilevel"/>
    <w:tmpl w:val="D96E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E10E4F"/>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35D0FB1"/>
    <w:multiLevelType w:val="multilevel"/>
    <w:tmpl w:val="559E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5522F05"/>
    <w:multiLevelType w:val="multilevel"/>
    <w:tmpl w:val="1CC8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E405EA"/>
    <w:multiLevelType w:val="hybridMultilevel"/>
    <w:tmpl w:val="7BA275D8"/>
    <w:lvl w:ilvl="0" w:tplc="1248C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CE40C7"/>
    <w:multiLevelType w:val="multilevel"/>
    <w:tmpl w:val="CCA46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036809"/>
    <w:multiLevelType w:val="multilevel"/>
    <w:tmpl w:val="E1089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F52072"/>
    <w:multiLevelType w:val="multilevel"/>
    <w:tmpl w:val="F6A47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CB20F1"/>
    <w:multiLevelType w:val="hybridMultilevel"/>
    <w:tmpl w:val="32B22AD2"/>
    <w:lvl w:ilvl="0" w:tplc="215C36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D32E6C"/>
    <w:multiLevelType w:val="multilevel"/>
    <w:tmpl w:val="2E60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7E7820"/>
    <w:multiLevelType w:val="multilevel"/>
    <w:tmpl w:val="5BFC4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A000D0E"/>
    <w:multiLevelType w:val="multilevel"/>
    <w:tmpl w:val="FB34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B871320"/>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BD54E20"/>
    <w:multiLevelType w:val="hybridMultilevel"/>
    <w:tmpl w:val="EC7A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6B56E9"/>
    <w:multiLevelType w:val="multilevel"/>
    <w:tmpl w:val="F566F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426DA4"/>
    <w:multiLevelType w:val="multilevel"/>
    <w:tmpl w:val="FD48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670BDC"/>
    <w:multiLevelType w:val="multilevel"/>
    <w:tmpl w:val="32AC6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0D5FE2"/>
    <w:multiLevelType w:val="hybridMultilevel"/>
    <w:tmpl w:val="8250CE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D31321B"/>
    <w:multiLevelType w:val="multilevel"/>
    <w:tmpl w:val="E9A6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463F51"/>
    <w:multiLevelType w:val="hybridMultilevel"/>
    <w:tmpl w:val="7EA274BA"/>
    <w:lvl w:ilvl="0" w:tplc="EB0849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606351"/>
    <w:multiLevelType w:val="multilevel"/>
    <w:tmpl w:val="E834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4F0C3E"/>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7F72301"/>
    <w:multiLevelType w:val="hybridMultilevel"/>
    <w:tmpl w:val="85F0E3A2"/>
    <w:lvl w:ilvl="0" w:tplc="46EE88E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4D3696"/>
    <w:multiLevelType w:val="multilevel"/>
    <w:tmpl w:val="CCF4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096299"/>
    <w:multiLevelType w:val="hybridMultilevel"/>
    <w:tmpl w:val="1E340F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83456669">
    <w:abstractNumId w:val="43"/>
  </w:num>
  <w:num w:numId="2" w16cid:durableId="932713331">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9943704">
    <w:abstractNumId w:val="35"/>
  </w:num>
  <w:num w:numId="4" w16cid:durableId="45421753">
    <w:abstractNumId w:val="13"/>
  </w:num>
  <w:num w:numId="5" w16cid:durableId="792406106">
    <w:abstractNumId w:val="17"/>
  </w:num>
  <w:num w:numId="6" w16cid:durableId="19671166">
    <w:abstractNumId w:val="18"/>
  </w:num>
  <w:num w:numId="7" w16cid:durableId="2062092850">
    <w:abstractNumId w:val="44"/>
  </w:num>
  <w:num w:numId="8" w16cid:durableId="479617547">
    <w:abstractNumId w:val="56"/>
  </w:num>
  <w:num w:numId="9" w16cid:durableId="1422021900">
    <w:abstractNumId w:val="48"/>
  </w:num>
  <w:num w:numId="10" w16cid:durableId="419789499">
    <w:abstractNumId w:val="12"/>
  </w:num>
  <w:num w:numId="11" w16cid:durableId="852568718">
    <w:abstractNumId w:val="28"/>
  </w:num>
  <w:num w:numId="12" w16cid:durableId="996760588">
    <w:abstractNumId w:val="26"/>
  </w:num>
  <w:num w:numId="13" w16cid:durableId="1400522362">
    <w:abstractNumId w:val="2"/>
  </w:num>
  <w:num w:numId="14" w16cid:durableId="496649780">
    <w:abstractNumId w:val="1"/>
  </w:num>
  <w:num w:numId="15" w16cid:durableId="1631744725">
    <w:abstractNumId w:val="25"/>
  </w:num>
  <w:num w:numId="16" w16cid:durableId="8608952">
    <w:abstractNumId w:val="38"/>
  </w:num>
  <w:num w:numId="17" w16cid:durableId="1268657227">
    <w:abstractNumId w:val="22"/>
  </w:num>
  <w:num w:numId="18" w16cid:durableId="321471833">
    <w:abstractNumId w:val="20"/>
  </w:num>
  <w:num w:numId="19" w16cid:durableId="493766837">
    <w:abstractNumId w:val="32"/>
  </w:num>
  <w:num w:numId="20" w16cid:durableId="1952741340">
    <w:abstractNumId w:val="7"/>
  </w:num>
  <w:num w:numId="21" w16cid:durableId="1248736251">
    <w:abstractNumId w:val="47"/>
  </w:num>
  <w:num w:numId="22" w16cid:durableId="19940251">
    <w:abstractNumId w:val="45"/>
  </w:num>
  <w:num w:numId="23" w16cid:durableId="641929461">
    <w:abstractNumId w:val="40"/>
  </w:num>
  <w:num w:numId="24" w16cid:durableId="1382830445">
    <w:abstractNumId w:val="19"/>
  </w:num>
  <w:num w:numId="25" w16cid:durableId="572082036">
    <w:abstractNumId w:val="0"/>
  </w:num>
  <w:num w:numId="26" w16cid:durableId="21248118">
    <w:abstractNumId w:val="30"/>
  </w:num>
  <w:num w:numId="27" w16cid:durableId="388118085">
    <w:abstractNumId w:val="49"/>
  </w:num>
  <w:num w:numId="28" w16cid:durableId="2106532181">
    <w:abstractNumId w:val="46"/>
  </w:num>
  <w:num w:numId="29" w16cid:durableId="1576013038">
    <w:abstractNumId w:val="36"/>
  </w:num>
  <w:num w:numId="30" w16cid:durableId="896404434">
    <w:abstractNumId w:val="27"/>
  </w:num>
  <w:num w:numId="31" w16cid:durableId="1640303046">
    <w:abstractNumId w:val="53"/>
  </w:num>
  <w:num w:numId="32" w16cid:durableId="1907183586">
    <w:abstractNumId w:val="29"/>
  </w:num>
  <w:num w:numId="33" w16cid:durableId="2051881791">
    <w:abstractNumId w:val="39"/>
  </w:num>
  <w:num w:numId="34" w16cid:durableId="88084520">
    <w:abstractNumId w:val="23"/>
  </w:num>
  <w:num w:numId="35" w16cid:durableId="1590239369">
    <w:abstractNumId w:val="21"/>
  </w:num>
  <w:num w:numId="36" w16cid:durableId="1319337662">
    <w:abstractNumId w:val="54"/>
  </w:num>
  <w:num w:numId="37" w16cid:durableId="1899899315">
    <w:abstractNumId w:val="50"/>
  </w:num>
  <w:num w:numId="38" w16cid:durableId="177157319">
    <w:abstractNumId w:val="34"/>
  </w:num>
  <w:num w:numId="39" w16cid:durableId="1869180515">
    <w:abstractNumId w:val="3"/>
  </w:num>
  <w:num w:numId="40" w16cid:durableId="1627809058">
    <w:abstractNumId w:val="16"/>
  </w:num>
  <w:num w:numId="41" w16cid:durableId="808133828">
    <w:abstractNumId w:val="6"/>
  </w:num>
  <w:num w:numId="42" w16cid:durableId="431827393">
    <w:abstractNumId w:val="9"/>
  </w:num>
  <w:num w:numId="43" w16cid:durableId="2072077135">
    <w:abstractNumId w:val="31"/>
  </w:num>
  <w:num w:numId="44" w16cid:durableId="823552246">
    <w:abstractNumId w:val="11"/>
  </w:num>
  <w:num w:numId="45" w16cid:durableId="1102726440">
    <w:abstractNumId w:val="42"/>
  </w:num>
  <w:num w:numId="46" w16cid:durableId="1238707531">
    <w:abstractNumId w:val="33"/>
  </w:num>
  <w:num w:numId="47" w16cid:durableId="1599410436">
    <w:abstractNumId w:val="15"/>
  </w:num>
  <w:num w:numId="48" w16cid:durableId="236284760">
    <w:abstractNumId w:val="5"/>
  </w:num>
  <w:num w:numId="49" w16cid:durableId="1072120510">
    <w:abstractNumId w:val="14"/>
  </w:num>
  <w:num w:numId="50" w16cid:durableId="1367870191">
    <w:abstractNumId w:val="52"/>
  </w:num>
  <w:num w:numId="51" w16cid:durableId="31155904">
    <w:abstractNumId w:val="24"/>
  </w:num>
  <w:num w:numId="52" w16cid:durableId="372654369">
    <w:abstractNumId w:val="10"/>
  </w:num>
  <w:num w:numId="53" w16cid:durableId="543711304">
    <w:abstractNumId w:val="8"/>
  </w:num>
  <w:num w:numId="54" w16cid:durableId="1353528864">
    <w:abstractNumId w:val="55"/>
  </w:num>
  <w:num w:numId="55" w16cid:durableId="1205483658">
    <w:abstractNumId w:val="41"/>
  </w:num>
  <w:num w:numId="56" w16cid:durableId="1638605183">
    <w:abstractNumId w:val="37"/>
  </w:num>
  <w:num w:numId="57" w16cid:durableId="73046955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DQysgQShhaW5ko6SsGpxcWZ+XkgBYa1AOZ+K5YsAAAA"/>
  </w:docVars>
  <w:rsids>
    <w:rsidRoot w:val="000613FE"/>
    <w:rsid w:val="0000075F"/>
    <w:rsid w:val="0000238A"/>
    <w:rsid w:val="00002645"/>
    <w:rsid w:val="00002770"/>
    <w:rsid w:val="0000321D"/>
    <w:rsid w:val="000033A3"/>
    <w:rsid w:val="00003A68"/>
    <w:rsid w:val="000040BC"/>
    <w:rsid w:val="00004E87"/>
    <w:rsid w:val="0000518E"/>
    <w:rsid w:val="000066D7"/>
    <w:rsid w:val="0000745F"/>
    <w:rsid w:val="000078BA"/>
    <w:rsid w:val="00007C31"/>
    <w:rsid w:val="00007E77"/>
    <w:rsid w:val="00010864"/>
    <w:rsid w:val="000111E6"/>
    <w:rsid w:val="000113FB"/>
    <w:rsid w:val="00011521"/>
    <w:rsid w:val="0001201A"/>
    <w:rsid w:val="00012351"/>
    <w:rsid w:val="000129B0"/>
    <w:rsid w:val="00013000"/>
    <w:rsid w:val="0001389B"/>
    <w:rsid w:val="00013AF3"/>
    <w:rsid w:val="000143C3"/>
    <w:rsid w:val="00014699"/>
    <w:rsid w:val="00015023"/>
    <w:rsid w:val="00015448"/>
    <w:rsid w:val="000164DC"/>
    <w:rsid w:val="00016B1C"/>
    <w:rsid w:val="00017529"/>
    <w:rsid w:val="00020700"/>
    <w:rsid w:val="00021C20"/>
    <w:rsid w:val="00021FA9"/>
    <w:rsid w:val="0002419B"/>
    <w:rsid w:val="0002496F"/>
    <w:rsid w:val="00024D60"/>
    <w:rsid w:val="0002634C"/>
    <w:rsid w:val="00026CC1"/>
    <w:rsid w:val="00026D5A"/>
    <w:rsid w:val="00027866"/>
    <w:rsid w:val="00027A42"/>
    <w:rsid w:val="0003043A"/>
    <w:rsid w:val="00033825"/>
    <w:rsid w:val="00033F79"/>
    <w:rsid w:val="00034295"/>
    <w:rsid w:val="000353DB"/>
    <w:rsid w:val="000368E4"/>
    <w:rsid w:val="00037931"/>
    <w:rsid w:val="000400CC"/>
    <w:rsid w:val="000400E2"/>
    <w:rsid w:val="00040862"/>
    <w:rsid w:val="00040F4E"/>
    <w:rsid w:val="0004110C"/>
    <w:rsid w:val="000411EA"/>
    <w:rsid w:val="00041443"/>
    <w:rsid w:val="00042DBC"/>
    <w:rsid w:val="000443EC"/>
    <w:rsid w:val="00044DB0"/>
    <w:rsid w:val="00045E3C"/>
    <w:rsid w:val="0004668A"/>
    <w:rsid w:val="00046D1F"/>
    <w:rsid w:val="00046E6C"/>
    <w:rsid w:val="0004716B"/>
    <w:rsid w:val="00047DC8"/>
    <w:rsid w:val="0005068A"/>
    <w:rsid w:val="00050BCC"/>
    <w:rsid w:val="0005158D"/>
    <w:rsid w:val="00051DAE"/>
    <w:rsid w:val="00052AA9"/>
    <w:rsid w:val="00052BA2"/>
    <w:rsid w:val="0005345E"/>
    <w:rsid w:val="00054330"/>
    <w:rsid w:val="000557A3"/>
    <w:rsid w:val="0005625E"/>
    <w:rsid w:val="00056EA4"/>
    <w:rsid w:val="0005700B"/>
    <w:rsid w:val="000574E0"/>
    <w:rsid w:val="00057BFF"/>
    <w:rsid w:val="00061070"/>
    <w:rsid w:val="000613FE"/>
    <w:rsid w:val="0006191E"/>
    <w:rsid w:val="00061992"/>
    <w:rsid w:val="00061F7C"/>
    <w:rsid w:val="00062B65"/>
    <w:rsid w:val="0006346F"/>
    <w:rsid w:val="0006387D"/>
    <w:rsid w:val="00063BCE"/>
    <w:rsid w:val="00063D93"/>
    <w:rsid w:val="00064558"/>
    <w:rsid w:val="00064593"/>
    <w:rsid w:val="000646F5"/>
    <w:rsid w:val="00065EA7"/>
    <w:rsid w:val="000662CA"/>
    <w:rsid w:val="000666F9"/>
    <w:rsid w:val="00066BEA"/>
    <w:rsid w:val="00066CBF"/>
    <w:rsid w:val="0006745B"/>
    <w:rsid w:val="000674BB"/>
    <w:rsid w:val="00067D54"/>
    <w:rsid w:val="00067E3C"/>
    <w:rsid w:val="000707F1"/>
    <w:rsid w:val="00072065"/>
    <w:rsid w:val="00072E26"/>
    <w:rsid w:val="00072FC6"/>
    <w:rsid w:val="00073C57"/>
    <w:rsid w:val="00074450"/>
    <w:rsid w:val="00074BB0"/>
    <w:rsid w:val="00075197"/>
    <w:rsid w:val="00075919"/>
    <w:rsid w:val="00076493"/>
    <w:rsid w:val="00076598"/>
    <w:rsid w:val="00076B04"/>
    <w:rsid w:val="0007771F"/>
    <w:rsid w:val="0007791A"/>
    <w:rsid w:val="00077E44"/>
    <w:rsid w:val="00080053"/>
    <w:rsid w:val="00080985"/>
    <w:rsid w:val="0008100C"/>
    <w:rsid w:val="00081870"/>
    <w:rsid w:val="00081FA5"/>
    <w:rsid w:val="00082046"/>
    <w:rsid w:val="00082801"/>
    <w:rsid w:val="00082916"/>
    <w:rsid w:val="00082989"/>
    <w:rsid w:val="0008311F"/>
    <w:rsid w:val="000837BC"/>
    <w:rsid w:val="00085344"/>
    <w:rsid w:val="00085C27"/>
    <w:rsid w:val="00086265"/>
    <w:rsid w:val="0008716E"/>
    <w:rsid w:val="0008770B"/>
    <w:rsid w:val="00090263"/>
    <w:rsid w:val="000902CA"/>
    <w:rsid w:val="00090BE0"/>
    <w:rsid w:val="00091024"/>
    <w:rsid w:val="00092DB5"/>
    <w:rsid w:val="00094473"/>
    <w:rsid w:val="00094562"/>
    <w:rsid w:val="00094B51"/>
    <w:rsid w:val="00095557"/>
    <w:rsid w:val="0009608A"/>
    <w:rsid w:val="0009630B"/>
    <w:rsid w:val="00096F54"/>
    <w:rsid w:val="0009718F"/>
    <w:rsid w:val="000A00C0"/>
    <w:rsid w:val="000A02C1"/>
    <w:rsid w:val="000A0FF5"/>
    <w:rsid w:val="000A18EB"/>
    <w:rsid w:val="000A2E93"/>
    <w:rsid w:val="000A3311"/>
    <w:rsid w:val="000A3531"/>
    <w:rsid w:val="000A5314"/>
    <w:rsid w:val="000A5854"/>
    <w:rsid w:val="000A610B"/>
    <w:rsid w:val="000A663E"/>
    <w:rsid w:val="000A7A32"/>
    <w:rsid w:val="000B0B4C"/>
    <w:rsid w:val="000B1F91"/>
    <w:rsid w:val="000B23DF"/>
    <w:rsid w:val="000B27CF"/>
    <w:rsid w:val="000B2B92"/>
    <w:rsid w:val="000B30DC"/>
    <w:rsid w:val="000B31FA"/>
    <w:rsid w:val="000B38BC"/>
    <w:rsid w:val="000B4440"/>
    <w:rsid w:val="000B4B67"/>
    <w:rsid w:val="000B4C72"/>
    <w:rsid w:val="000B539F"/>
    <w:rsid w:val="000B5CD9"/>
    <w:rsid w:val="000B6674"/>
    <w:rsid w:val="000B6721"/>
    <w:rsid w:val="000C001E"/>
    <w:rsid w:val="000C1795"/>
    <w:rsid w:val="000C1FCC"/>
    <w:rsid w:val="000C4990"/>
    <w:rsid w:val="000C5630"/>
    <w:rsid w:val="000C5D6D"/>
    <w:rsid w:val="000C6553"/>
    <w:rsid w:val="000C6EAD"/>
    <w:rsid w:val="000C6F8C"/>
    <w:rsid w:val="000C75F6"/>
    <w:rsid w:val="000C79F4"/>
    <w:rsid w:val="000D01FF"/>
    <w:rsid w:val="000D03E9"/>
    <w:rsid w:val="000D079C"/>
    <w:rsid w:val="000D1A97"/>
    <w:rsid w:val="000D24F2"/>
    <w:rsid w:val="000D2B68"/>
    <w:rsid w:val="000D32DD"/>
    <w:rsid w:val="000D63FB"/>
    <w:rsid w:val="000D737C"/>
    <w:rsid w:val="000E236B"/>
    <w:rsid w:val="000E23EE"/>
    <w:rsid w:val="000E277F"/>
    <w:rsid w:val="000E3C36"/>
    <w:rsid w:val="000E3C88"/>
    <w:rsid w:val="000E3D50"/>
    <w:rsid w:val="000E56DB"/>
    <w:rsid w:val="000F050C"/>
    <w:rsid w:val="000F0D21"/>
    <w:rsid w:val="000F19DA"/>
    <w:rsid w:val="000F1A99"/>
    <w:rsid w:val="000F237F"/>
    <w:rsid w:val="000F313B"/>
    <w:rsid w:val="000F3488"/>
    <w:rsid w:val="000F3E84"/>
    <w:rsid w:val="000F44E6"/>
    <w:rsid w:val="000F45E3"/>
    <w:rsid w:val="000F48AE"/>
    <w:rsid w:val="000F4A8D"/>
    <w:rsid w:val="000F4AE0"/>
    <w:rsid w:val="000F55F1"/>
    <w:rsid w:val="000F7198"/>
    <w:rsid w:val="00100411"/>
    <w:rsid w:val="00100441"/>
    <w:rsid w:val="0010064D"/>
    <w:rsid w:val="00100951"/>
    <w:rsid w:val="00100C86"/>
    <w:rsid w:val="001017DA"/>
    <w:rsid w:val="00102660"/>
    <w:rsid w:val="0010294F"/>
    <w:rsid w:val="00102E61"/>
    <w:rsid w:val="00103006"/>
    <w:rsid w:val="00103F39"/>
    <w:rsid w:val="0010400D"/>
    <w:rsid w:val="0010484E"/>
    <w:rsid w:val="00106390"/>
    <w:rsid w:val="00106B26"/>
    <w:rsid w:val="00106FBD"/>
    <w:rsid w:val="001078DE"/>
    <w:rsid w:val="001079A1"/>
    <w:rsid w:val="00107F77"/>
    <w:rsid w:val="001105FA"/>
    <w:rsid w:val="00110CAB"/>
    <w:rsid w:val="00110F0F"/>
    <w:rsid w:val="001125A6"/>
    <w:rsid w:val="0011300B"/>
    <w:rsid w:val="0011329E"/>
    <w:rsid w:val="00113A6A"/>
    <w:rsid w:val="00113EA7"/>
    <w:rsid w:val="001153F9"/>
    <w:rsid w:val="001155A9"/>
    <w:rsid w:val="00115718"/>
    <w:rsid w:val="001159BE"/>
    <w:rsid w:val="00116906"/>
    <w:rsid w:val="001169AC"/>
    <w:rsid w:val="001174FD"/>
    <w:rsid w:val="00120134"/>
    <w:rsid w:val="00121395"/>
    <w:rsid w:val="00121C66"/>
    <w:rsid w:val="00121EE6"/>
    <w:rsid w:val="00125461"/>
    <w:rsid w:val="00125D24"/>
    <w:rsid w:val="0012610B"/>
    <w:rsid w:val="001264F0"/>
    <w:rsid w:val="0012741A"/>
    <w:rsid w:val="00130005"/>
    <w:rsid w:val="00130A44"/>
    <w:rsid w:val="0013299A"/>
    <w:rsid w:val="00132C15"/>
    <w:rsid w:val="00132CEA"/>
    <w:rsid w:val="001335AD"/>
    <w:rsid w:val="001338EC"/>
    <w:rsid w:val="0013395E"/>
    <w:rsid w:val="00134301"/>
    <w:rsid w:val="00134C3E"/>
    <w:rsid w:val="00136049"/>
    <w:rsid w:val="00136EAB"/>
    <w:rsid w:val="001372DA"/>
    <w:rsid w:val="00137B2B"/>
    <w:rsid w:val="00140B50"/>
    <w:rsid w:val="00140D65"/>
    <w:rsid w:val="00140DA9"/>
    <w:rsid w:val="00141601"/>
    <w:rsid w:val="00142135"/>
    <w:rsid w:val="0014220A"/>
    <w:rsid w:val="00142979"/>
    <w:rsid w:val="00142E13"/>
    <w:rsid w:val="00143121"/>
    <w:rsid w:val="0014312E"/>
    <w:rsid w:val="001436E4"/>
    <w:rsid w:val="00143EDC"/>
    <w:rsid w:val="0014489A"/>
    <w:rsid w:val="00144D46"/>
    <w:rsid w:val="00144FB3"/>
    <w:rsid w:val="00145C6B"/>
    <w:rsid w:val="00146CB7"/>
    <w:rsid w:val="00146FCD"/>
    <w:rsid w:val="001474DD"/>
    <w:rsid w:val="0014785C"/>
    <w:rsid w:val="001478BC"/>
    <w:rsid w:val="001519E9"/>
    <w:rsid w:val="00151BCB"/>
    <w:rsid w:val="00152405"/>
    <w:rsid w:val="00152429"/>
    <w:rsid w:val="00153164"/>
    <w:rsid w:val="00153439"/>
    <w:rsid w:val="00154B45"/>
    <w:rsid w:val="00155C31"/>
    <w:rsid w:val="00156350"/>
    <w:rsid w:val="0015662E"/>
    <w:rsid w:val="001568D0"/>
    <w:rsid w:val="00160B2E"/>
    <w:rsid w:val="001617C7"/>
    <w:rsid w:val="00162838"/>
    <w:rsid w:val="00163326"/>
    <w:rsid w:val="00164248"/>
    <w:rsid w:val="00164620"/>
    <w:rsid w:val="001652E1"/>
    <w:rsid w:val="0016561E"/>
    <w:rsid w:val="001675E0"/>
    <w:rsid w:val="00170010"/>
    <w:rsid w:val="001702AC"/>
    <w:rsid w:val="0017058D"/>
    <w:rsid w:val="001707CB"/>
    <w:rsid w:val="00170AD8"/>
    <w:rsid w:val="00170D4B"/>
    <w:rsid w:val="00170EF3"/>
    <w:rsid w:val="00171188"/>
    <w:rsid w:val="0017207A"/>
    <w:rsid w:val="0017233C"/>
    <w:rsid w:val="0017263A"/>
    <w:rsid w:val="001727FA"/>
    <w:rsid w:val="001734C8"/>
    <w:rsid w:val="0017351C"/>
    <w:rsid w:val="00173543"/>
    <w:rsid w:val="00173686"/>
    <w:rsid w:val="00173C0B"/>
    <w:rsid w:val="00173ECA"/>
    <w:rsid w:val="00174118"/>
    <w:rsid w:val="0017470E"/>
    <w:rsid w:val="00174AE8"/>
    <w:rsid w:val="00174E1D"/>
    <w:rsid w:val="00176193"/>
    <w:rsid w:val="00176884"/>
    <w:rsid w:val="00180FEB"/>
    <w:rsid w:val="001810E1"/>
    <w:rsid w:val="0018158B"/>
    <w:rsid w:val="00181BDE"/>
    <w:rsid w:val="00184025"/>
    <w:rsid w:val="00185755"/>
    <w:rsid w:val="00185D93"/>
    <w:rsid w:val="00185E95"/>
    <w:rsid w:val="00186768"/>
    <w:rsid w:val="00186937"/>
    <w:rsid w:val="00190424"/>
    <w:rsid w:val="001917E8"/>
    <w:rsid w:val="0019198F"/>
    <w:rsid w:val="00192A31"/>
    <w:rsid w:val="00192AC8"/>
    <w:rsid w:val="00192DA7"/>
    <w:rsid w:val="00194E3B"/>
    <w:rsid w:val="00196420"/>
    <w:rsid w:val="00196C81"/>
    <w:rsid w:val="00196E5A"/>
    <w:rsid w:val="00197472"/>
    <w:rsid w:val="001974F9"/>
    <w:rsid w:val="001A0942"/>
    <w:rsid w:val="001A0954"/>
    <w:rsid w:val="001A10EB"/>
    <w:rsid w:val="001A13F7"/>
    <w:rsid w:val="001A1CFB"/>
    <w:rsid w:val="001A3094"/>
    <w:rsid w:val="001A3B01"/>
    <w:rsid w:val="001A3BCB"/>
    <w:rsid w:val="001A617E"/>
    <w:rsid w:val="001A6FBE"/>
    <w:rsid w:val="001A7013"/>
    <w:rsid w:val="001A7168"/>
    <w:rsid w:val="001A7A5D"/>
    <w:rsid w:val="001B01AF"/>
    <w:rsid w:val="001B178C"/>
    <w:rsid w:val="001B2400"/>
    <w:rsid w:val="001B266D"/>
    <w:rsid w:val="001B26AE"/>
    <w:rsid w:val="001B271D"/>
    <w:rsid w:val="001B2FAC"/>
    <w:rsid w:val="001B43BE"/>
    <w:rsid w:val="001B47A5"/>
    <w:rsid w:val="001B57FE"/>
    <w:rsid w:val="001B63E7"/>
    <w:rsid w:val="001B7239"/>
    <w:rsid w:val="001B7357"/>
    <w:rsid w:val="001C005E"/>
    <w:rsid w:val="001C02C0"/>
    <w:rsid w:val="001C0BD0"/>
    <w:rsid w:val="001C0E1D"/>
    <w:rsid w:val="001C21B4"/>
    <w:rsid w:val="001C2BEB"/>
    <w:rsid w:val="001C300C"/>
    <w:rsid w:val="001C341D"/>
    <w:rsid w:val="001C5442"/>
    <w:rsid w:val="001C6873"/>
    <w:rsid w:val="001C6B06"/>
    <w:rsid w:val="001C6C1B"/>
    <w:rsid w:val="001C7563"/>
    <w:rsid w:val="001C7C37"/>
    <w:rsid w:val="001C7C75"/>
    <w:rsid w:val="001D0159"/>
    <w:rsid w:val="001D0DD0"/>
    <w:rsid w:val="001D23A1"/>
    <w:rsid w:val="001D249E"/>
    <w:rsid w:val="001D277E"/>
    <w:rsid w:val="001D2975"/>
    <w:rsid w:val="001D2D3C"/>
    <w:rsid w:val="001D41B0"/>
    <w:rsid w:val="001D6973"/>
    <w:rsid w:val="001E0321"/>
    <w:rsid w:val="001E0435"/>
    <w:rsid w:val="001E08ED"/>
    <w:rsid w:val="001E1866"/>
    <w:rsid w:val="001E1E39"/>
    <w:rsid w:val="001E216D"/>
    <w:rsid w:val="001E2245"/>
    <w:rsid w:val="001E26D7"/>
    <w:rsid w:val="001E2B2F"/>
    <w:rsid w:val="001E3E74"/>
    <w:rsid w:val="001E3FF0"/>
    <w:rsid w:val="001E400A"/>
    <w:rsid w:val="001E6737"/>
    <w:rsid w:val="001E7CA7"/>
    <w:rsid w:val="001F1C6F"/>
    <w:rsid w:val="001F1F39"/>
    <w:rsid w:val="001F29CD"/>
    <w:rsid w:val="001F4BF9"/>
    <w:rsid w:val="001F53DC"/>
    <w:rsid w:val="001F5440"/>
    <w:rsid w:val="001F5794"/>
    <w:rsid w:val="001F5C6C"/>
    <w:rsid w:val="001F62B5"/>
    <w:rsid w:val="001F64CF"/>
    <w:rsid w:val="001F679D"/>
    <w:rsid w:val="001F6A27"/>
    <w:rsid w:val="001F6A54"/>
    <w:rsid w:val="001F70D6"/>
    <w:rsid w:val="001F7B91"/>
    <w:rsid w:val="0020089C"/>
    <w:rsid w:val="00200ABD"/>
    <w:rsid w:val="00203707"/>
    <w:rsid w:val="00204AAA"/>
    <w:rsid w:val="00205906"/>
    <w:rsid w:val="00205C64"/>
    <w:rsid w:val="00206604"/>
    <w:rsid w:val="00206CE6"/>
    <w:rsid w:val="002075A5"/>
    <w:rsid w:val="0020760F"/>
    <w:rsid w:val="00207BA0"/>
    <w:rsid w:val="0021000A"/>
    <w:rsid w:val="00211347"/>
    <w:rsid w:val="002114F6"/>
    <w:rsid w:val="00212072"/>
    <w:rsid w:val="0021215D"/>
    <w:rsid w:val="002131C8"/>
    <w:rsid w:val="0021333C"/>
    <w:rsid w:val="00213A82"/>
    <w:rsid w:val="00213E69"/>
    <w:rsid w:val="00215E7C"/>
    <w:rsid w:val="00216236"/>
    <w:rsid w:val="0021652C"/>
    <w:rsid w:val="00220F55"/>
    <w:rsid w:val="00221016"/>
    <w:rsid w:val="002211C2"/>
    <w:rsid w:val="00221461"/>
    <w:rsid w:val="002232C6"/>
    <w:rsid w:val="00223317"/>
    <w:rsid w:val="00223576"/>
    <w:rsid w:val="00224157"/>
    <w:rsid w:val="0022473A"/>
    <w:rsid w:val="00224822"/>
    <w:rsid w:val="00224AF7"/>
    <w:rsid w:val="00225968"/>
    <w:rsid w:val="002260E3"/>
    <w:rsid w:val="00226442"/>
    <w:rsid w:val="00226E82"/>
    <w:rsid w:val="002270F1"/>
    <w:rsid w:val="00230476"/>
    <w:rsid w:val="00231553"/>
    <w:rsid w:val="00231974"/>
    <w:rsid w:val="00232CF2"/>
    <w:rsid w:val="00232E2C"/>
    <w:rsid w:val="00232EAD"/>
    <w:rsid w:val="002333E5"/>
    <w:rsid w:val="00233BB5"/>
    <w:rsid w:val="00233F02"/>
    <w:rsid w:val="00234288"/>
    <w:rsid w:val="002346F2"/>
    <w:rsid w:val="00235711"/>
    <w:rsid w:val="002358EF"/>
    <w:rsid w:val="00235F2A"/>
    <w:rsid w:val="00236649"/>
    <w:rsid w:val="00236EF6"/>
    <w:rsid w:val="0023706F"/>
    <w:rsid w:val="002371F8"/>
    <w:rsid w:val="00240744"/>
    <w:rsid w:val="002408DE"/>
    <w:rsid w:val="00240998"/>
    <w:rsid w:val="00240D1A"/>
    <w:rsid w:val="002420EF"/>
    <w:rsid w:val="002424CB"/>
    <w:rsid w:val="002444BE"/>
    <w:rsid w:val="002447CB"/>
    <w:rsid w:val="002458B8"/>
    <w:rsid w:val="00246E53"/>
    <w:rsid w:val="00247B72"/>
    <w:rsid w:val="00247F09"/>
    <w:rsid w:val="00250661"/>
    <w:rsid w:val="002507E5"/>
    <w:rsid w:val="0025233C"/>
    <w:rsid w:val="002538AA"/>
    <w:rsid w:val="00253A67"/>
    <w:rsid w:val="00253D00"/>
    <w:rsid w:val="00253E8D"/>
    <w:rsid w:val="00254ECD"/>
    <w:rsid w:val="002556E1"/>
    <w:rsid w:val="002559B0"/>
    <w:rsid w:val="00255BDF"/>
    <w:rsid w:val="002561CE"/>
    <w:rsid w:val="00256213"/>
    <w:rsid w:val="00256240"/>
    <w:rsid w:val="0025634A"/>
    <w:rsid w:val="0025646A"/>
    <w:rsid w:val="00256545"/>
    <w:rsid w:val="00256843"/>
    <w:rsid w:val="002571C1"/>
    <w:rsid w:val="00257D45"/>
    <w:rsid w:val="002604B1"/>
    <w:rsid w:val="00261F23"/>
    <w:rsid w:val="00263B39"/>
    <w:rsid w:val="00263DB6"/>
    <w:rsid w:val="00264683"/>
    <w:rsid w:val="00264D1F"/>
    <w:rsid w:val="00265E7B"/>
    <w:rsid w:val="0026698F"/>
    <w:rsid w:val="002669B1"/>
    <w:rsid w:val="00266D10"/>
    <w:rsid w:val="00267B72"/>
    <w:rsid w:val="002706E8"/>
    <w:rsid w:val="00271741"/>
    <w:rsid w:val="00271B10"/>
    <w:rsid w:val="00273276"/>
    <w:rsid w:val="0027616B"/>
    <w:rsid w:val="00276BA8"/>
    <w:rsid w:val="00280184"/>
    <w:rsid w:val="00280BB4"/>
    <w:rsid w:val="002812D2"/>
    <w:rsid w:val="00281A48"/>
    <w:rsid w:val="00282099"/>
    <w:rsid w:val="00283C65"/>
    <w:rsid w:val="00285823"/>
    <w:rsid w:val="0028602C"/>
    <w:rsid w:val="00286404"/>
    <w:rsid w:val="0028667D"/>
    <w:rsid w:val="00287586"/>
    <w:rsid w:val="00287F01"/>
    <w:rsid w:val="002902A3"/>
    <w:rsid w:val="00290788"/>
    <w:rsid w:val="00292558"/>
    <w:rsid w:val="0029263E"/>
    <w:rsid w:val="00292928"/>
    <w:rsid w:val="0029332A"/>
    <w:rsid w:val="00294758"/>
    <w:rsid w:val="00294883"/>
    <w:rsid w:val="00295230"/>
    <w:rsid w:val="00296213"/>
    <w:rsid w:val="00297A05"/>
    <w:rsid w:val="002A04E5"/>
    <w:rsid w:val="002A11A0"/>
    <w:rsid w:val="002A126F"/>
    <w:rsid w:val="002A22ED"/>
    <w:rsid w:val="002A2765"/>
    <w:rsid w:val="002A36C3"/>
    <w:rsid w:val="002A3E18"/>
    <w:rsid w:val="002A4028"/>
    <w:rsid w:val="002A41E9"/>
    <w:rsid w:val="002A43B2"/>
    <w:rsid w:val="002A4EDE"/>
    <w:rsid w:val="002A550B"/>
    <w:rsid w:val="002A659B"/>
    <w:rsid w:val="002A65DE"/>
    <w:rsid w:val="002A79F0"/>
    <w:rsid w:val="002A7EC3"/>
    <w:rsid w:val="002B0E13"/>
    <w:rsid w:val="002B1974"/>
    <w:rsid w:val="002B1B74"/>
    <w:rsid w:val="002B25D5"/>
    <w:rsid w:val="002B33E7"/>
    <w:rsid w:val="002B5EEF"/>
    <w:rsid w:val="002B6297"/>
    <w:rsid w:val="002B694F"/>
    <w:rsid w:val="002B6967"/>
    <w:rsid w:val="002B71DA"/>
    <w:rsid w:val="002C1598"/>
    <w:rsid w:val="002C1687"/>
    <w:rsid w:val="002C25F2"/>
    <w:rsid w:val="002C260A"/>
    <w:rsid w:val="002C4A3E"/>
    <w:rsid w:val="002C578C"/>
    <w:rsid w:val="002C6344"/>
    <w:rsid w:val="002C692D"/>
    <w:rsid w:val="002C6FFC"/>
    <w:rsid w:val="002C73BC"/>
    <w:rsid w:val="002C7FA4"/>
    <w:rsid w:val="002D017A"/>
    <w:rsid w:val="002D049D"/>
    <w:rsid w:val="002D0580"/>
    <w:rsid w:val="002D0D3D"/>
    <w:rsid w:val="002D3988"/>
    <w:rsid w:val="002D478B"/>
    <w:rsid w:val="002D5521"/>
    <w:rsid w:val="002D57A1"/>
    <w:rsid w:val="002D5F3D"/>
    <w:rsid w:val="002D69F7"/>
    <w:rsid w:val="002E043F"/>
    <w:rsid w:val="002E059F"/>
    <w:rsid w:val="002E1B50"/>
    <w:rsid w:val="002E2114"/>
    <w:rsid w:val="002E275C"/>
    <w:rsid w:val="002E2C72"/>
    <w:rsid w:val="002E3E92"/>
    <w:rsid w:val="002E4159"/>
    <w:rsid w:val="002E5434"/>
    <w:rsid w:val="002E5BC7"/>
    <w:rsid w:val="002E7CF6"/>
    <w:rsid w:val="002F05A1"/>
    <w:rsid w:val="002F0CB7"/>
    <w:rsid w:val="002F1CB8"/>
    <w:rsid w:val="002F27A3"/>
    <w:rsid w:val="002F2C16"/>
    <w:rsid w:val="002F3201"/>
    <w:rsid w:val="002F3672"/>
    <w:rsid w:val="002F49C5"/>
    <w:rsid w:val="002F4DC1"/>
    <w:rsid w:val="002F5E72"/>
    <w:rsid w:val="002F6583"/>
    <w:rsid w:val="002F6C05"/>
    <w:rsid w:val="002F6CE3"/>
    <w:rsid w:val="002F74A9"/>
    <w:rsid w:val="003007E0"/>
    <w:rsid w:val="00300B01"/>
    <w:rsid w:val="003015AD"/>
    <w:rsid w:val="0030191A"/>
    <w:rsid w:val="0030239F"/>
    <w:rsid w:val="003027AA"/>
    <w:rsid w:val="0030335C"/>
    <w:rsid w:val="00304D53"/>
    <w:rsid w:val="0030519B"/>
    <w:rsid w:val="00305C4E"/>
    <w:rsid w:val="00306883"/>
    <w:rsid w:val="003074BB"/>
    <w:rsid w:val="003103F0"/>
    <w:rsid w:val="00310566"/>
    <w:rsid w:val="00311839"/>
    <w:rsid w:val="003127A9"/>
    <w:rsid w:val="003129FD"/>
    <w:rsid w:val="00312EBF"/>
    <w:rsid w:val="00313ACB"/>
    <w:rsid w:val="00314745"/>
    <w:rsid w:val="00314B14"/>
    <w:rsid w:val="0031562E"/>
    <w:rsid w:val="0031597B"/>
    <w:rsid w:val="00315A63"/>
    <w:rsid w:val="00315F6E"/>
    <w:rsid w:val="003174FC"/>
    <w:rsid w:val="00320428"/>
    <w:rsid w:val="00320AD9"/>
    <w:rsid w:val="00320B0A"/>
    <w:rsid w:val="0032172C"/>
    <w:rsid w:val="003230DA"/>
    <w:rsid w:val="00323159"/>
    <w:rsid w:val="00323A49"/>
    <w:rsid w:val="003242DE"/>
    <w:rsid w:val="00324578"/>
    <w:rsid w:val="00324CB2"/>
    <w:rsid w:val="003255D6"/>
    <w:rsid w:val="00326A92"/>
    <w:rsid w:val="00330E55"/>
    <w:rsid w:val="00332048"/>
    <w:rsid w:val="00332F5E"/>
    <w:rsid w:val="003331CA"/>
    <w:rsid w:val="00334293"/>
    <w:rsid w:val="00334956"/>
    <w:rsid w:val="0033679C"/>
    <w:rsid w:val="00336EBE"/>
    <w:rsid w:val="00336FD3"/>
    <w:rsid w:val="003370ED"/>
    <w:rsid w:val="00337E6A"/>
    <w:rsid w:val="0034007C"/>
    <w:rsid w:val="003405FF"/>
    <w:rsid w:val="00340F38"/>
    <w:rsid w:val="003417FE"/>
    <w:rsid w:val="003433AB"/>
    <w:rsid w:val="00343CAE"/>
    <w:rsid w:val="00344480"/>
    <w:rsid w:val="00344D8A"/>
    <w:rsid w:val="003464B9"/>
    <w:rsid w:val="00346AB1"/>
    <w:rsid w:val="003474AE"/>
    <w:rsid w:val="00350F6B"/>
    <w:rsid w:val="00351A22"/>
    <w:rsid w:val="00352B76"/>
    <w:rsid w:val="003535E3"/>
    <w:rsid w:val="00353E6F"/>
    <w:rsid w:val="00355702"/>
    <w:rsid w:val="00355E6C"/>
    <w:rsid w:val="00355FE2"/>
    <w:rsid w:val="00356109"/>
    <w:rsid w:val="0035634D"/>
    <w:rsid w:val="003566C3"/>
    <w:rsid w:val="0036109B"/>
    <w:rsid w:val="00361C57"/>
    <w:rsid w:val="00362731"/>
    <w:rsid w:val="003631A5"/>
    <w:rsid w:val="0036353E"/>
    <w:rsid w:val="00365767"/>
    <w:rsid w:val="00365931"/>
    <w:rsid w:val="0036622C"/>
    <w:rsid w:val="003672AD"/>
    <w:rsid w:val="003676DA"/>
    <w:rsid w:val="00370D52"/>
    <w:rsid w:val="003731FB"/>
    <w:rsid w:val="00373C26"/>
    <w:rsid w:val="003751AB"/>
    <w:rsid w:val="00375477"/>
    <w:rsid w:val="0037629E"/>
    <w:rsid w:val="003766CF"/>
    <w:rsid w:val="00377236"/>
    <w:rsid w:val="00380C6E"/>
    <w:rsid w:val="00380FA5"/>
    <w:rsid w:val="00380FC0"/>
    <w:rsid w:val="00383346"/>
    <w:rsid w:val="003842FE"/>
    <w:rsid w:val="0038439F"/>
    <w:rsid w:val="003844F4"/>
    <w:rsid w:val="00384C99"/>
    <w:rsid w:val="00385139"/>
    <w:rsid w:val="003857E2"/>
    <w:rsid w:val="00385DFF"/>
    <w:rsid w:val="00385F62"/>
    <w:rsid w:val="003873BA"/>
    <w:rsid w:val="00392B9C"/>
    <w:rsid w:val="00392F2D"/>
    <w:rsid w:val="00392F5A"/>
    <w:rsid w:val="00394B3C"/>
    <w:rsid w:val="00395D57"/>
    <w:rsid w:val="00396B78"/>
    <w:rsid w:val="00396CB0"/>
    <w:rsid w:val="003A010A"/>
    <w:rsid w:val="003A0487"/>
    <w:rsid w:val="003A0EDD"/>
    <w:rsid w:val="003A10A8"/>
    <w:rsid w:val="003A1221"/>
    <w:rsid w:val="003A1642"/>
    <w:rsid w:val="003A19B6"/>
    <w:rsid w:val="003A212C"/>
    <w:rsid w:val="003A223E"/>
    <w:rsid w:val="003A2A61"/>
    <w:rsid w:val="003A2DD5"/>
    <w:rsid w:val="003A3250"/>
    <w:rsid w:val="003A3540"/>
    <w:rsid w:val="003A361E"/>
    <w:rsid w:val="003A4935"/>
    <w:rsid w:val="003A5110"/>
    <w:rsid w:val="003A7245"/>
    <w:rsid w:val="003B17E8"/>
    <w:rsid w:val="003B25AC"/>
    <w:rsid w:val="003B2BA1"/>
    <w:rsid w:val="003B2BFC"/>
    <w:rsid w:val="003B50CC"/>
    <w:rsid w:val="003B5739"/>
    <w:rsid w:val="003B5FCF"/>
    <w:rsid w:val="003B6056"/>
    <w:rsid w:val="003B609A"/>
    <w:rsid w:val="003B7961"/>
    <w:rsid w:val="003C002E"/>
    <w:rsid w:val="003C0F52"/>
    <w:rsid w:val="003C1A2D"/>
    <w:rsid w:val="003C2EF3"/>
    <w:rsid w:val="003C3A15"/>
    <w:rsid w:val="003C40C9"/>
    <w:rsid w:val="003C519B"/>
    <w:rsid w:val="003C55D8"/>
    <w:rsid w:val="003C63D3"/>
    <w:rsid w:val="003C6BEB"/>
    <w:rsid w:val="003C7EF2"/>
    <w:rsid w:val="003D00FA"/>
    <w:rsid w:val="003D0665"/>
    <w:rsid w:val="003D07C1"/>
    <w:rsid w:val="003D0A90"/>
    <w:rsid w:val="003D1316"/>
    <w:rsid w:val="003D1BEF"/>
    <w:rsid w:val="003D328F"/>
    <w:rsid w:val="003D4920"/>
    <w:rsid w:val="003D4E59"/>
    <w:rsid w:val="003D6163"/>
    <w:rsid w:val="003D6D7F"/>
    <w:rsid w:val="003E066B"/>
    <w:rsid w:val="003E0C59"/>
    <w:rsid w:val="003E1B58"/>
    <w:rsid w:val="003E21F2"/>
    <w:rsid w:val="003E2439"/>
    <w:rsid w:val="003E265D"/>
    <w:rsid w:val="003E2B6A"/>
    <w:rsid w:val="003E304A"/>
    <w:rsid w:val="003E459F"/>
    <w:rsid w:val="003E49E4"/>
    <w:rsid w:val="003E54AF"/>
    <w:rsid w:val="003E5D30"/>
    <w:rsid w:val="003E662B"/>
    <w:rsid w:val="003E6B87"/>
    <w:rsid w:val="003E7341"/>
    <w:rsid w:val="003E76FC"/>
    <w:rsid w:val="003E7CEF"/>
    <w:rsid w:val="003F0590"/>
    <w:rsid w:val="003F16B6"/>
    <w:rsid w:val="003F6057"/>
    <w:rsid w:val="003F74FB"/>
    <w:rsid w:val="003F7CE9"/>
    <w:rsid w:val="004007FF"/>
    <w:rsid w:val="00400CFC"/>
    <w:rsid w:val="00400D29"/>
    <w:rsid w:val="0040316B"/>
    <w:rsid w:val="00403783"/>
    <w:rsid w:val="00403FE1"/>
    <w:rsid w:val="00404827"/>
    <w:rsid w:val="00404A55"/>
    <w:rsid w:val="00405106"/>
    <w:rsid w:val="0040787E"/>
    <w:rsid w:val="0041158B"/>
    <w:rsid w:val="00412B6B"/>
    <w:rsid w:val="00412BF1"/>
    <w:rsid w:val="00413785"/>
    <w:rsid w:val="00414413"/>
    <w:rsid w:val="004146A3"/>
    <w:rsid w:val="00414CD0"/>
    <w:rsid w:val="0041533B"/>
    <w:rsid w:val="00415A19"/>
    <w:rsid w:val="00416855"/>
    <w:rsid w:val="004170B1"/>
    <w:rsid w:val="004170EC"/>
    <w:rsid w:val="00417757"/>
    <w:rsid w:val="0042049E"/>
    <w:rsid w:val="00420D01"/>
    <w:rsid w:val="00421723"/>
    <w:rsid w:val="00421E76"/>
    <w:rsid w:val="004222DB"/>
    <w:rsid w:val="004228B0"/>
    <w:rsid w:val="00426312"/>
    <w:rsid w:val="004265D9"/>
    <w:rsid w:val="004267D3"/>
    <w:rsid w:val="00430BCA"/>
    <w:rsid w:val="0043151D"/>
    <w:rsid w:val="00431B94"/>
    <w:rsid w:val="00432165"/>
    <w:rsid w:val="0043331D"/>
    <w:rsid w:val="00433405"/>
    <w:rsid w:val="00434F10"/>
    <w:rsid w:val="004378E9"/>
    <w:rsid w:val="00440D32"/>
    <w:rsid w:val="00440E11"/>
    <w:rsid w:val="00441717"/>
    <w:rsid w:val="0044183B"/>
    <w:rsid w:val="0044195D"/>
    <w:rsid w:val="004430B7"/>
    <w:rsid w:val="0044323C"/>
    <w:rsid w:val="004433E1"/>
    <w:rsid w:val="0044350A"/>
    <w:rsid w:val="004436D7"/>
    <w:rsid w:val="00443EF8"/>
    <w:rsid w:val="00444606"/>
    <w:rsid w:val="0044460E"/>
    <w:rsid w:val="00445900"/>
    <w:rsid w:val="0044608D"/>
    <w:rsid w:val="00450C4B"/>
    <w:rsid w:val="00451064"/>
    <w:rsid w:val="0045275F"/>
    <w:rsid w:val="0045314D"/>
    <w:rsid w:val="00453F92"/>
    <w:rsid w:val="00454085"/>
    <w:rsid w:val="00454673"/>
    <w:rsid w:val="004552E8"/>
    <w:rsid w:val="004557D9"/>
    <w:rsid w:val="00456CD7"/>
    <w:rsid w:val="00457253"/>
    <w:rsid w:val="004577DD"/>
    <w:rsid w:val="0045795D"/>
    <w:rsid w:val="004616B8"/>
    <w:rsid w:val="00461A35"/>
    <w:rsid w:val="004625CE"/>
    <w:rsid w:val="00463426"/>
    <w:rsid w:val="00465812"/>
    <w:rsid w:val="00465E1D"/>
    <w:rsid w:val="004671B5"/>
    <w:rsid w:val="004677AD"/>
    <w:rsid w:val="00467C63"/>
    <w:rsid w:val="00470246"/>
    <w:rsid w:val="00471558"/>
    <w:rsid w:val="0047220E"/>
    <w:rsid w:val="00472BBC"/>
    <w:rsid w:val="00472D53"/>
    <w:rsid w:val="0047395F"/>
    <w:rsid w:val="00473A3F"/>
    <w:rsid w:val="004746A3"/>
    <w:rsid w:val="00475F11"/>
    <w:rsid w:val="0047665D"/>
    <w:rsid w:val="0047739B"/>
    <w:rsid w:val="0048023F"/>
    <w:rsid w:val="004804ED"/>
    <w:rsid w:val="00480A6E"/>
    <w:rsid w:val="00481243"/>
    <w:rsid w:val="00482138"/>
    <w:rsid w:val="004824D2"/>
    <w:rsid w:val="004825AA"/>
    <w:rsid w:val="00482636"/>
    <w:rsid w:val="00482785"/>
    <w:rsid w:val="00482B91"/>
    <w:rsid w:val="00482FA0"/>
    <w:rsid w:val="004830D8"/>
    <w:rsid w:val="004836D7"/>
    <w:rsid w:val="00483917"/>
    <w:rsid w:val="0048446A"/>
    <w:rsid w:val="00484638"/>
    <w:rsid w:val="00484CEF"/>
    <w:rsid w:val="00486E08"/>
    <w:rsid w:val="00491274"/>
    <w:rsid w:val="004928CB"/>
    <w:rsid w:val="00492B3C"/>
    <w:rsid w:val="0049364F"/>
    <w:rsid w:val="00493863"/>
    <w:rsid w:val="00493AAF"/>
    <w:rsid w:val="00493C0E"/>
    <w:rsid w:val="0049444D"/>
    <w:rsid w:val="004955CA"/>
    <w:rsid w:val="004961DF"/>
    <w:rsid w:val="004963F1"/>
    <w:rsid w:val="00496562"/>
    <w:rsid w:val="004968E7"/>
    <w:rsid w:val="004972F6"/>
    <w:rsid w:val="00497BD4"/>
    <w:rsid w:val="004A055F"/>
    <w:rsid w:val="004A10F3"/>
    <w:rsid w:val="004A134B"/>
    <w:rsid w:val="004A1509"/>
    <w:rsid w:val="004A2471"/>
    <w:rsid w:val="004A2C7A"/>
    <w:rsid w:val="004A2F7D"/>
    <w:rsid w:val="004A3738"/>
    <w:rsid w:val="004A469C"/>
    <w:rsid w:val="004A5155"/>
    <w:rsid w:val="004A5A58"/>
    <w:rsid w:val="004A5F2F"/>
    <w:rsid w:val="004A6428"/>
    <w:rsid w:val="004A67E3"/>
    <w:rsid w:val="004A76EB"/>
    <w:rsid w:val="004A76FA"/>
    <w:rsid w:val="004B07BA"/>
    <w:rsid w:val="004B0ABB"/>
    <w:rsid w:val="004B0E39"/>
    <w:rsid w:val="004B0E79"/>
    <w:rsid w:val="004B141A"/>
    <w:rsid w:val="004B174B"/>
    <w:rsid w:val="004B17A7"/>
    <w:rsid w:val="004B18ED"/>
    <w:rsid w:val="004B1FDD"/>
    <w:rsid w:val="004B20A3"/>
    <w:rsid w:val="004B21FE"/>
    <w:rsid w:val="004B303B"/>
    <w:rsid w:val="004B328C"/>
    <w:rsid w:val="004B37AD"/>
    <w:rsid w:val="004B3A10"/>
    <w:rsid w:val="004B3F97"/>
    <w:rsid w:val="004B76B5"/>
    <w:rsid w:val="004C100E"/>
    <w:rsid w:val="004C1B1A"/>
    <w:rsid w:val="004C2BCE"/>
    <w:rsid w:val="004C3146"/>
    <w:rsid w:val="004C3CA4"/>
    <w:rsid w:val="004C3EFC"/>
    <w:rsid w:val="004C42A2"/>
    <w:rsid w:val="004C49A6"/>
    <w:rsid w:val="004C523C"/>
    <w:rsid w:val="004C6241"/>
    <w:rsid w:val="004C7E05"/>
    <w:rsid w:val="004D1423"/>
    <w:rsid w:val="004D2FF5"/>
    <w:rsid w:val="004D4236"/>
    <w:rsid w:val="004D4FA2"/>
    <w:rsid w:val="004D6014"/>
    <w:rsid w:val="004D61C5"/>
    <w:rsid w:val="004D6EC7"/>
    <w:rsid w:val="004E0450"/>
    <w:rsid w:val="004E17D9"/>
    <w:rsid w:val="004E1D51"/>
    <w:rsid w:val="004E2760"/>
    <w:rsid w:val="004E2A2D"/>
    <w:rsid w:val="004E3636"/>
    <w:rsid w:val="004E3802"/>
    <w:rsid w:val="004E4027"/>
    <w:rsid w:val="004E4CC5"/>
    <w:rsid w:val="004E4D10"/>
    <w:rsid w:val="004E65F1"/>
    <w:rsid w:val="004E666A"/>
    <w:rsid w:val="004E66C2"/>
    <w:rsid w:val="004E7123"/>
    <w:rsid w:val="004F03EC"/>
    <w:rsid w:val="004F08BD"/>
    <w:rsid w:val="004F2970"/>
    <w:rsid w:val="004F329C"/>
    <w:rsid w:val="004F33BD"/>
    <w:rsid w:val="004F45FB"/>
    <w:rsid w:val="004F472C"/>
    <w:rsid w:val="004F518D"/>
    <w:rsid w:val="004F5880"/>
    <w:rsid w:val="004F730E"/>
    <w:rsid w:val="004F78F6"/>
    <w:rsid w:val="00500CCB"/>
    <w:rsid w:val="00500D4B"/>
    <w:rsid w:val="00500FE7"/>
    <w:rsid w:val="005012D7"/>
    <w:rsid w:val="005017B6"/>
    <w:rsid w:val="00501AAA"/>
    <w:rsid w:val="005032B7"/>
    <w:rsid w:val="00504E91"/>
    <w:rsid w:val="005058AA"/>
    <w:rsid w:val="00506384"/>
    <w:rsid w:val="00506919"/>
    <w:rsid w:val="00506EB9"/>
    <w:rsid w:val="00507675"/>
    <w:rsid w:val="005100FD"/>
    <w:rsid w:val="005106F0"/>
    <w:rsid w:val="00510F4E"/>
    <w:rsid w:val="005112CC"/>
    <w:rsid w:val="005120DC"/>
    <w:rsid w:val="00512378"/>
    <w:rsid w:val="00512A0C"/>
    <w:rsid w:val="00513757"/>
    <w:rsid w:val="005139A5"/>
    <w:rsid w:val="00513C58"/>
    <w:rsid w:val="005141A1"/>
    <w:rsid w:val="00515325"/>
    <w:rsid w:val="0051556A"/>
    <w:rsid w:val="00517EA5"/>
    <w:rsid w:val="00520C84"/>
    <w:rsid w:val="0052122F"/>
    <w:rsid w:val="00521287"/>
    <w:rsid w:val="005217E5"/>
    <w:rsid w:val="0052225F"/>
    <w:rsid w:val="00523653"/>
    <w:rsid w:val="005254EB"/>
    <w:rsid w:val="00525E7A"/>
    <w:rsid w:val="00527120"/>
    <w:rsid w:val="00527702"/>
    <w:rsid w:val="005300AB"/>
    <w:rsid w:val="005302FB"/>
    <w:rsid w:val="00530300"/>
    <w:rsid w:val="00531A8A"/>
    <w:rsid w:val="0053230F"/>
    <w:rsid w:val="00533AA3"/>
    <w:rsid w:val="005346BA"/>
    <w:rsid w:val="005347B3"/>
    <w:rsid w:val="00534CBF"/>
    <w:rsid w:val="005366E7"/>
    <w:rsid w:val="00536D74"/>
    <w:rsid w:val="00537A01"/>
    <w:rsid w:val="00537E79"/>
    <w:rsid w:val="00537FF0"/>
    <w:rsid w:val="00540331"/>
    <w:rsid w:val="00540AA3"/>
    <w:rsid w:val="00541210"/>
    <w:rsid w:val="005414DC"/>
    <w:rsid w:val="00541C97"/>
    <w:rsid w:val="00541F23"/>
    <w:rsid w:val="00542C58"/>
    <w:rsid w:val="00542CD6"/>
    <w:rsid w:val="00542E5D"/>
    <w:rsid w:val="00543318"/>
    <w:rsid w:val="0054436C"/>
    <w:rsid w:val="005448CE"/>
    <w:rsid w:val="00544A4A"/>
    <w:rsid w:val="00545175"/>
    <w:rsid w:val="00545BDB"/>
    <w:rsid w:val="005462EC"/>
    <w:rsid w:val="0054653E"/>
    <w:rsid w:val="00547115"/>
    <w:rsid w:val="00550DAD"/>
    <w:rsid w:val="0055342B"/>
    <w:rsid w:val="00554572"/>
    <w:rsid w:val="00555A4D"/>
    <w:rsid w:val="00556FD7"/>
    <w:rsid w:val="005575CC"/>
    <w:rsid w:val="00557C82"/>
    <w:rsid w:val="00557D74"/>
    <w:rsid w:val="00564C02"/>
    <w:rsid w:val="00564CEF"/>
    <w:rsid w:val="0056520F"/>
    <w:rsid w:val="005656A4"/>
    <w:rsid w:val="0056691D"/>
    <w:rsid w:val="00567F5E"/>
    <w:rsid w:val="00570486"/>
    <w:rsid w:val="005709D9"/>
    <w:rsid w:val="00570B27"/>
    <w:rsid w:val="005717AC"/>
    <w:rsid w:val="00571913"/>
    <w:rsid w:val="0057198E"/>
    <w:rsid w:val="005719EE"/>
    <w:rsid w:val="005724F8"/>
    <w:rsid w:val="00572C26"/>
    <w:rsid w:val="00572DFD"/>
    <w:rsid w:val="00573A7C"/>
    <w:rsid w:val="005740F5"/>
    <w:rsid w:val="005767E3"/>
    <w:rsid w:val="005775BC"/>
    <w:rsid w:val="005777AE"/>
    <w:rsid w:val="0058010F"/>
    <w:rsid w:val="005807EB"/>
    <w:rsid w:val="00580C14"/>
    <w:rsid w:val="00581D01"/>
    <w:rsid w:val="00581D36"/>
    <w:rsid w:val="00581E41"/>
    <w:rsid w:val="005827EB"/>
    <w:rsid w:val="00583FAA"/>
    <w:rsid w:val="0058582C"/>
    <w:rsid w:val="005870B9"/>
    <w:rsid w:val="00593457"/>
    <w:rsid w:val="00593BDA"/>
    <w:rsid w:val="00593D48"/>
    <w:rsid w:val="00594350"/>
    <w:rsid w:val="0059441D"/>
    <w:rsid w:val="00594ACE"/>
    <w:rsid w:val="00594E83"/>
    <w:rsid w:val="00595024"/>
    <w:rsid w:val="005960EC"/>
    <w:rsid w:val="00596BBF"/>
    <w:rsid w:val="0059702D"/>
    <w:rsid w:val="005974CF"/>
    <w:rsid w:val="005A0EE7"/>
    <w:rsid w:val="005A16DB"/>
    <w:rsid w:val="005A1814"/>
    <w:rsid w:val="005A1F90"/>
    <w:rsid w:val="005A3C31"/>
    <w:rsid w:val="005A40C3"/>
    <w:rsid w:val="005A441C"/>
    <w:rsid w:val="005A5AD4"/>
    <w:rsid w:val="005A71FE"/>
    <w:rsid w:val="005A74CE"/>
    <w:rsid w:val="005A789D"/>
    <w:rsid w:val="005A7E86"/>
    <w:rsid w:val="005B1469"/>
    <w:rsid w:val="005B179A"/>
    <w:rsid w:val="005B1DF6"/>
    <w:rsid w:val="005B219A"/>
    <w:rsid w:val="005B2488"/>
    <w:rsid w:val="005B2983"/>
    <w:rsid w:val="005B29EC"/>
    <w:rsid w:val="005B3191"/>
    <w:rsid w:val="005B3DB4"/>
    <w:rsid w:val="005B3DDC"/>
    <w:rsid w:val="005B48A4"/>
    <w:rsid w:val="005B4933"/>
    <w:rsid w:val="005B4DE3"/>
    <w:rsid w:val="005B53AE"/>
    <w:rsid w:val="005B6E73"/>
    <w:rsid w:val="005C086B"/>
    <w:rsid w:val="005C0B9B"/>
    <w:rsid w:val="005C13C5"/>
    <w:rsid w:val="005C14BE"/>
    <w:rsid w:val="005C198E"/>
    <w:rsid w:val="005C1C4E"/>
    <w:rsid w:val="005C204D"/>
    <w:rsid w:val="005C2A7F"/>
    <w:rsid w:val="005C44DA"/>
    <w:rsid w:val="005C5729"/>
    <w:rsid w:val="005C5757"/>
    <w:rsid w:val="005C5A8F"/>
    <w:rsid w:val="005C5CA2"/>
    <w:rsid w:val="005C5F52"/>
    <w:rsid w:val="005C6257"/>
    <w:rsid w:val="005C6639"/>
    <w:rsid w:val="005C6AE8"/>
    <w:rsid w:val="005C6CCD"/>
    <w:rsid w:val="005C7068"/>
    <w:rsid w:val="005C72B2"/>
    <w:rsid w:val="005C7DC8"/>
    <w:rsid w:val="005D02F3"/>
    <w:rsid w:val="005D09D0"/>
    <w:rsid w:val="005D0B22"/>
    <w:rsid w:val="005D0C5E"/>
    <w:rsid w:val="005D1365"/>
    <w:rsid w:val="005D1EBB"/>
    <w:rsid w:val="005D1FF6"/>
    <w:rsid w:val="005D227E"/>
    <w:rsid w:val="005D364C"/>
    <w:rsid w:val="005D4AB4"/>
    <w:rsid w:val="005D5ADC"/>
    <w:rsid w:val="005D6A0A"/>
    <w:rsid w:val="005D6ECB"/>
    <w:rsid w:val="005D74B1"/>
    <w:rsid w:val="005D78F6"/>
    <w:rsid w:val="005E0567"/>
    <w:rsid w:val="005E53C6"/>
    <w:rsid w:val="005E6F04"/>
    <w:rsid w:val="005E75A9"/>
    <w:rsid w:val="005E7691"/>
    <w:rsid w:val="005F2042"/>
    <w:rsid w:val="005F21DF"/>
    <w:rsid w:val="005F23E9"/>
    <w:rsid w:val="005F321C"/>
    <w:rsid w:val="005F46E4"/>
    <w:rsid w:val="005F5908"/>
    <w:rsid w:val="005F72FC"/>
    <w:rsid w:val="005F7427"/>
    <w:rsid w:val="005F75A0"/>
    <w:rsid w:val="005F75E6"/>
    <w:rsid w:val="005F7B5B"/>
    <w:rsid w:val="00600631"/>
    <w:rsid w:val="00600965"/>
    <w:rsid w:val="0060142A"/>
    <w:rsid w:val="0060196D"/>
    <w:rsid w:val="00602D92"/>
    <w:rsid w:val="00602E20"/>
    <w:rsid w:val="0060320D"/>
    <w:rsid w:val="00604A11"/>
    <w:rsid w:val="00605A4A"/>
    <w:rsid w:val="00605B73"/>
    <w:rsid w:val="00605F5F"/>
    <w:rsid w:val="00606328"/>
    <w:rsid w:val="00606598"/>
    <w:rsid w:val="00606B33"/>
    <w:rsid w:val="00606B71"/>
    <w:rsid w:val="00606E05"/>
    <w:rsid w:val="006078B6"/>
    <w:rsid w:val="00607C35"/>
    <w:rsid w:val="006103E8"/>
    <w:rsid w:val="00610D0D"/>
    <w:rsid w:val="00612F38"/>
    <w:rsid w:val="00613E99"/>
    <w:rsid w:val="006140AF"/>
    <w:rsid w:val="006142F0"/>
    <w:rsid w:val="00614866"/>
    <w:rsid w:val="00614B2B"/>
    <w:rsid w:val="00614D2C"/>
    <w:rsid w:val="00614F40"/>
    <w:rsid w:val="0061546D"/>
    <w:rsid w:val="0061546E"/>
    <w:rsid w:val="0061584A"/>
    <w:rsid w:val="00615BA2"/>
    <w:rsid w:val="00615E51"/>
    <w:rsid w:val="0061611F"/>
    <w:rsid w:val="00617CED"/>
    <w:rsid w:val="00617E15"/>
    <w:rsid w:val="006211C0"/>
    <w:rsid w:val="00621422"/>
    <w:rsid w:val="00621D28"/>
    <w:rsid w:val="0062246C"/>
    <w:rsid w:val="006231F4"/>
    <w:rsid w:val="0062389F"/>
    <w:rsid w:val="006239B9"/>
    <w:rsid w:val="00623CAE"/>
    <w:rsid w:val="006240EB"/>
    <w:rsid w:val="00625365"/>
    <w:rsid w:val="00625D5B"/>
    <w:rsid w:val="00626099"/>
    <w:rsid w:val="0062651B"/>
    <w:rsid w:val="00626D38"/>
    <w:rsid w:val="00630B35"/>
    <w:rsid w:val="006312B3"/>
    <w:rsid w:val="00631359"/>
    <w:rsid w:val="006324E9"/>
    <w:rsid w:val="00632BA6"/>
    <w:rsid w:val="006336BD"/>
    <w:rsid w:val="00633B1C"/>
    <w:rsid w:val="0063594C"/>
    <w:rsid w:val="00635B78"/>
    <w:rsid w:val="00635F0A"/>
    <w:rsid w:val="00637B21"/>
    <w:rsid w:val="006415A5"/>
    <w:rsid w:val="0064297A"/>
    <w:rsid w:val="00643E2B"/>
    <w:rsid w:val="00643E6C"/>
    <w:rsid w:val="006440E3"/>
    <w:rsid w:val="00644495"/>
    <w:rsid w:val="0064462F"/>
    <w:rsid w:val="00644BD3"/>
    <w:rsid w:val="006452C9"/>
    <w:rsid w:val="00645321"/>
    <w:rsid w:val="00646D60"/>
    <w:rsid w:val="0065023E"/>
    <w:rsid w:val="00650C67"/>
    <w:rsid w:val="0065367C"/>
    <w:rsid w:val="00653D99"/>
    <w:rsid w:val="00654117"/>
    <w:rsid w:val="00654781"/>
    <w:rsid w:val="0065482C"/>
    <w:rsid w:val="00655FC5"/>
    <w:rsid w:val="0065678E"/>
    <w:rsid w:val="006571E2"/>
    <w:rsid w:val="00657F5B"/>
    <w:rsid w:val="00660012"/>
    <w:rsid w:val="00660569"/>
    <w:rsid w:val="006605E9"/>
    <w:rsid w:val="00660845"/>
    <w:rsid w:val="00661B22"/>
    <w:rsid w:val="006629A5"/>
    <w:rsid w:val="0066327F"/>
    <w:rsid w:val="006633BE"/>
    <w:rsid w:val="00664BAC"/>
    <w:rsid w:val="00665DC3"/>
    <w:rsid w:val="00666581"/>
    <w:rsid w:val="0066660F"/>
    <w:rsid w:val="00667116"/>
    <w:rsid w:val="006677A8"/>
    <w:rsid w:val="00670EC9"/>
    <w:rsid w:val="00671FEB"/>
    <w:rsid w:val="00672142"/>
    <w:rsid w:val="006721F1"/>
    <w:rsid w:val="006727D4"/>
    <w:rsid w:val="00673529"/>
    <w:rsid w:val="00674256"/>
    <w:rsid w:val="006742D8"/>
    <w:rsid w:val="00675AF1"/>
    <w:rsid w:val="00676741"/>
    <w:rsid w:val="00676ED6"/>
    <w:rsid w:val="00677B49"/>
    <w:rsid w:val="00680E2C"/>
    <w:rsid w:val="00680E55"/>
    <w:rsid w:val="006823DD"/>
    <w:rsid w:val="00683401"/>
    <w:rsid w:val="00684625"/>
    <w:rsid w:val="00685056"/>
    <w:rsid w:val="00685E17"/>
    <w:rsid w:val="00686171"/>
    <w:rsid w:val="00686B77"/>
    <w:rsid w:val="006876E1"/>
    <w:rsid w:val="00690063"/>
    <w:rsid w:val="006905DA"/>
    <w:rsid w:val="00692C11"/>
    <w:rsid w:val="00693292"/>
    <w:rsid w:val="00696418"/>
    <w:rsid w:val="00697171"/>
    <w:rsid w:val="0069736F"/>
    <w:rsid w:val="006978A5"/>
    <w:rsid w:val="006978D2"/>
    <w:rsid w:val="006A0DC7"/>
    <w:rsid w:val="006A2CD8"/>
    <w:rsid w:val="006A336C"/>
    <w:rsid w:val="006A3DF0"/>
    <w:rsid w:val="006A50C3"/>
    <w:rsid w:val="006A5B8E"/>
    <w:rsid w:val="006A5E81"/>
    <w:rsid w:val="006A74F2"/>
    <w:rsid w:val="006B05BB"/>
    <w:rsid w:val="006B076E"/>
    <w:rsid w:val="006B1F49"/>
    <w:rsid w:val="006B23E5"/>
    <w:rsid w:val="006B2D69"/>
    <w:rsid w:val="006B3E33"/>
    <w:rsid w:val="006B3FD7"/>
    <w:rsid w:val="006B5872"/>
    <w:rsid w:val="006B5BE6"/>
    <w:rsid w:val="006B5EE8"/>
    <w:rsid w:val="006B68AC"/>
    <w:rsid w:val="006B77B6"/>
    <w:rsid w:val="006B7BF4"/>
    <w:rsid w:val="006C0E12"/>
    <w:rsid w:val="006C0E60"/>
    <w:rsid w:val="006C10BA"/>
    <w:rsid w:val="006C42D7"/>
    <w:rsid w:val="006C4698"/>
    <w:rsid w:val="006C46F0"/>
    <w:rsid w:val="006C4799"/>
    <w:rsid w:val="006C537B"/>
    <w:rsid w:val="006C5C2E"/>
    <w:rsid w:val="006C5F0D"/>
    <w:rsid w:val="006C67D5"/>
    <w:rsid w:val="006C682E"/>
    <w:rsid w:val="006C7441"/>
    <w:rsid w:val="006C7DAE"/>
    <w:rsid w:val="006D12E5"/>
    <w:rsid w:val="006D2820"/>
    <w:rsid w:val="006D2F6C"/>
    <w:rsid w:val="006D3115"/>
    <w:rsid w:val="006D425F"/>
    <w:rsid w:val="006D4575"/>
    <w:rsid w:val="006D5BED"/>
    <w:rsid w:val="006D5F17"/>
    <w:rsid w:val="006D6019"/>
    <w:rsid w:val="006D6A54"/>
    <w:rsid w:val="006E0305"/>
    <w:rsid w:val="006E08EF"/>
    <w:rsid w:val="006E0D5B"/>
    <w:rsid w:val="006E0FA8"/>
    <w:rsid w:val="006E2150"/>
    <w:rsid w:val="006E2255"/>
    <w:rsid w:val="006E2DC7"/>
    <w:rsid w:val="006E327D"/>
    <w:rsid w:val="006E38B8"/>
    <w:rsid w:val="006E437E"/>
    <w:rsid w:val="006E6153"/>
    <w:rsid w:val="006E65C6"/>
    <w:rsid w:val="006E6E00"/>
    <w:rsid w:val="006E7417"/>
    <w:rsid w:val="006E78E2"/>
    <w:rsid w:val="006E7BB0"/>
    <w:rsid w:val="006E7F60"/>
    <w:rsid w:val="006F018F"/>
    <w:rsid w:val="006F02AE"/>
    <w:rsid w:val="006F09D9"/>
    <w:rsid w:val="006F1E79"/>
    <w:rsid w:val="006F290D"/>
    <w:rsid w:val="006F2F72"/>
    <w:rsid w:val="006F4011"/>
    <w:rsid w:val="006F454A"/>
    <w:rsid w:val="006F45F3"/>
    <w:rsid w:val="006F465F"/>
    <w:rsid w:val="006F493E"/>
    <w:rsid w:val="006F59D8"/>
    <w:rsid w:val="006F685D"/>
    <w:rsid w:val="006F6D0A"/>
    <w:rsid w:val="006F6DB4"/>
    <w:rsid w:val="006F7EE7"/>
    <w:rsid w:val="0070000B"/>
    <w:rsid w:val="00700B0D"/>
    <w:rsid w:val="007019FB"/>
    <w:rsid w:val="00701DEA"/>
    <w:rsid w:val="00702BC7"/>
    <w:rsid w:val="00703326"/>
    <w:rsid w:val="0070349B"/>
    <w:rsid w:val="0070370A"/>
    <w:rsid w:val="007044F3"/>
    <w:rsid w:val="007049AA"/>
    <w:rsid w:val="00704C82"/>
    <w:rsid w:val="007052BE"/>
    <w:rsid w:val="00705AC1"/>
    <w:rsid w:val="00706702"/>
    <w:rsid w:val="00707309"/>
    <w:rsid w:val="00710903"/>
    <w:rsid w:val="00710A2A"/>
    <w:rsid w:val="007110A3"/>
    <w:rsid w:val="00712151"/>
    <w:rsid w:val="00712901"/>
    <w:rsid w:val="007135BC"/>
    <w:rsid w:val="0071390E"/>
    <w:rsid w:val="007146CA"/>
    <w:rsid w:val="007146EB"/>
    <w:rsid w:val="007152A6"/>
    <w:rsid w:val="007158DE"/>
    <w:rsid w:val="00716991"/>
    <w:rsid w:val="007170F3"/>
    <w:rsid w:val="00717693"/>
    <w:rsid w:val="00717C25"/>
    <w:rsid w:val="00720630"/>
    <w:rsid w:val="00720CED"/>
    <w:rsid w:val="00721CDA"/>
    <w:rsid w:val="00722687"/>
    <w:rsid w:val="00722E48"/>
    <w:rsid w:val="0072311A"/>
    <w:rsid w:val="007231DF"/>
    <w:rsid w:val="007237E2"/>
    <w:rsid w:val="007238CC"/>
    <w:rsid w:val="00724038"/>
    <w:rsid w:val="0072434D"/>
    <w:rsid w:val="0072480E"/>
    <w:rsid w:val="00724ED0"/>
    <w:rsid w:val="00724EEC"/>
    <w:rsid w:val="0072523C"/>
    <w:rsid w:val="007256D1"/>
    <w:rsid w:val="007270DA"/>
    <w:rsid w:val="00727449"/>
    <w:rsid w:val="0072759F"/>
    <w:rsid w:val="00727C8F"/>
    <w:rsid w:val="00730873"/>
    <w:rsid w:val="00730AF4"/>
    <w:rsid w:val="00730D6C"/>
    <w:rsid w:val="007311FA"/>
    <w:rsid w:val="007321BF"/>
    <w:rsid w:val="00732405"/>
    <w:rsid w:val="0073339C"/>
    <w:rsid w:val="00733E3C"/>
    <w:rsid w:val="00733F8E"/>
    <w:rsid w:val="0073461E"/>
    <w:rsid w:val="007356FD"/>
    <w:rsid w:val="007361D5"/>
    <w:rsid w:val="007363D3"/>
    <w:rsid w:val="00736972"/>
    <w:rsid w:val="00736BFC"/>
    <w:rsid w:val="00737EEF"/>
    <w:rsid w:val="00740496"/>
    <w:rsid w:val="007407A5"/>
    <w:rsid w:val="00740C0B"/>
    <w:rsid w:val="0074200A"/>
    <w:rsid w:val="00742B59"/>
    <w:rsid w:val="00742CA7"/>
    <w:rsid w:val="00742E5E"/>
    <w:rsid w:val="00743E42"/>
    <w:rsid w:val="007440A9"/>
    <w:rsid w:val="00744480"/>
    <w:rsid w:val="00746D38"/>
    <w:rsid w:val="00747200"/>
    <w:rsid w:val="00747806"/>
    <w:rsid w:val="007516FF"/>
    <w:rsid w:val="00752FE8"/>
    <w:rsid w:val="007530F3"/>
    <w:rsid w:val="0075454A"/>
    <w:rsid w:val="00754DB1"/>
    <w:rsid w:val="00755C19"/>
    <w:rsid w:val="007600F0"/>
    <w:rsid w:val="007601C7"/>
    <w:rsid w:val="00760820"/>
    <w:rsid w:val="00760BD4"/>
    <w:rsid w:val="0076220A"/>
    <w:rsid w:val="00762383"/>
    <w:rsid w:val="00764092"/>
    <w:rsid w:val="0076419E"/>
    <w:rsid w:val="00764664"/>
    <w:rsid w:val="00767137"/>
    <w:rsid w:val="0077133C"/>
    <w:rsid w:val="007718DE"/>
    <w:rsid w:val="00772354"/>
    <w:rsid w:val="00772F54"/>
    <w:rsid w:val="00773CB4"/>
    <w:rsid w:val="007750E0"/>
    <w:rsid w:val="00775622"/>
    <w:rsid w:val="0077562E"/>
    <w:rsid w:val="0077570A"/>
    <w:rsid w:val="00775BC2"/>
    <w:rsid w:val="00775EA2"/>
    <w:rsid w:val="007765AA"/>
    <w:rsid w:val="00776906"/>
    <w:rsid w:val="007775CD"/>
    <w:rsid w:val="0077789A"/>
    <w:rsid w:val="0078125B"/>
    <w:rsid w:val="00782238"/>
    <w:rsid w:val="0078278A"/>
    <w:rsid w:val="0078289C"/>
    <w:rsid w:val="007832E7"/>
    <w:rsid w:val="00784559"/>
    <w:rsid w:val="00784C18"/>
    <w:rsid w:val="00785181"/>
    <w:rsid w:val="00785C80"/>
    <w:rsid w:val="0078654C"/>
    <w:rsid w:val="00786D90"/>
    <w:rsid w:val="00786ED3"/>
    <w:rsid w:val="007870E1"/>
    <w:rsid w:val="007872CB"/>
    <w:rsid w:val="0078792F"/>
    <w:rsid w:val="00787F95"/>
    <w:rsid w:val="00790308"/>
    <w:rsid w:val="00790E54"/>
    <w:rsid w:val="00791534"/>
    <w:rsid w:val="00791E8E"/>
    <w:rsid w:val="0079215F"/>
    <w:rsid w:val="007923FD"/>
    <w:rsid w:val="00792D42"/>
    <w:rsid w:val="00793423"/>
    <w:rsid w:val="0079469B"/>
    <w:rsid w:val="00795EC3"/>
    <w:rsid w:val="0079694A"/>
    <w:rsid w:val="00796AE5"/>
    <w:rsid w:val="00797144"/>
    <w:rsid w:val="007A1585"/>
    <w:rsid w:val="007A166F"/>
    <w:rsid w:val="007A19E4"/>
    <w:rsid w:val="007A2A4F"/>
    <w:rsid w:val="007A2F27"/>
    <w:rsid w:val="007A3656"/>
    <w:rsid w:val="007A385C"/>
    <w:rsid w:val="007A4A3C"/>
    <w:rsid w:val="007A51AB"/>
    <w:rsid w:val="007A544C"/>
    <w:rsid w:val="007A62D8"/>
    <w:rsid w:val="007A702A"/>
    <w:rsid w:val="007A74EB"/>
    <w:rsid w:val="007B11E4"/>
    <w:rsid w:val="007B1943"/>
    <w:rsid w:val="007B2902"/>
    <w:rsid w:val="007B31F4"/>
    <w:rsid w:val="007B3B60"/>
    <w:rsid w:val="007B3DFA"/>
    <w:rsid w:val="007B44B3"/>
    <w:rsid w:val="007B4A2C"/>
    <w:rsid w:val="007B4B28"/>
    <w:rsid w:val="007B66CA"/>
    <w:rsid w:val="007B7AA1"/>
    <w:rsid w:val="007B7F1C"/>
    <w:rsid w:val="007C0458"/>
    <w:rsid w:val="007C1F07"/>
    <w:rsid w:val="007C25C6"/>
    <w:rsid w:val="007C2E91"/>
    <w:rsid w:val="007C3F4F"/>
    <w:rsid w:val="007C466B"/>
    <w:rsid w:val="007C4FFA"/>
    <w:rsid w:val="007C5348"/>
    <w:rsid w:val="007C55F0"/>
    <w:rsid w:val="007C5966"/>
    <w:rsid w:val="007C60F4"/>
    <w:rsid w:val="007C62EC"/>
    <w:rsid w:val="007C691C"/>
    <w:rsid w:val="007D0429"/>
    <w:rsid w:val="007D1137"/>
    <w:rsid w:val="007D1652"/>
    <w:rsid w:val="007D17BB"/>
    <w:rsid w:val="007D1BF4"/>
    <w:rsid w:val="007D1FFC"/>
    <w:rsid w:val="007D219E"/>
    <w:rsid w:val="007D2920"/>
    <w:rsid w:val="007D4241"/>
    <w:rsid w:val="007D500A"/>
    <w:rsid w:val="007D65A2"/>
    <w:rsid w:val="007D6856"/>
    <w:rsid w:val="007D6BC2"/>
    <w:rsid w:val="007E23BF"/>
    <w:rsid w:val="007E29A7"/>
    <w:rsid w:val="007E2AB8"/>
    <w:rsid w:val="007E34FD"/>
    <w:rsid w:val="007E355B"/>
    <w:rsid w:val="007E39EE"/>
    <w:rsid w:val="007E62E3"/>
    <w:rsid w:val="007E7100"/>
    <w:rsid w:val="007F014B"/>
    <w:rsid w:val="007F06C8"/>
    <w:rsid w:val="007F1A50"/>
    <w:rsid w:val="007F1CDB"/>
    <w:rsid w:val="007F22F0"/>
    <w:rsid w:val="007F30FA"/>
    <w:rsid w:val="007F437C"/>
    <w:rsid w:val="007F457D"/>
    <w:rsid w:val="007F494C"/>
    <w:rsid w:val="007F4EB8"/>
    <w:rsid w:val="007F53C0"/>
    <w:rsid w:val="007F68B4"/>
    <w:rsid w:val="007F7409"/>
    <w:rsid w:val="007F77BD"/>
    <w:rsid w:val="00801458"/>
    <w:rsid w:val="00801A29"/>
    <w:rsid w:val="008024D8"/>
    <w:rsid w:val="00802826"/>
    <w:rsid w:val="008042A2"/>
    <w:rsid w:val="00804339"/>
    <w:rsid w:val="008049E3"/>
    <w:rsid w:val="008053D4"/>
    <w:rsid w:val="00805C91"/>
    <w:rsid w:val="00806BBE"/>
    <w:rsid w:val="008070E5"/>
    <w:rsid w:val="008075E2"/>
    <w:rsid w:val="008078CE"/>
    <w:rsid w:val="008104FC"/>
    <w:rsid w:val="0081362C"/>
    <w:rsid w:val="00813EF5"/>
    <w:rsid w:val="0081458D"/>
    <w:rsid w:val="008146C3"/>
    <w:rsid w:val="00815752"/>
    <w:rsid w:val="008169DA"/>
    <w:rsid w:val="0081760F"/>
    <w:rsid w:val="008177A5"/>
    <w:rsid w:val="00820684"/>
    <w:rsid w:val="00820756"/>
    <w:rsid w:val="0082175A"/>
    <w:rsid w:val="00822210"/>
    <w:rsid w:val="0082285C"/>
    <w:rsid w:val="00823E0C"/>
    <w:rsid w:val="0082457C"/>
    <w:rsid w:val="00824CFD"/>
    <w:rsid w:val="00824EDC"/>
    <w:rsid w:val="0082517E"/>
    <w:rsid w:val="0082732B"/>
    <w:rsid w:val="008301AD"/>
    <w:rsid w:val="00831CC4"/>
    <w:rsid w:val="00831EE2"/>
    <w:rsid w:val="00832435"/>
    <w:rsid w:val="008326AD"/>
    <w:rsid w:val="0083294A"/>
    <w:rsid w:val="0083606B"/>
    <w:rsid w:val="0083752E"/>
    <w:rsid w:val="0083795B"/>
    <w:rsid w:val="0084046D"/>
    <w:rsid w:val="00840C8B"/>
    <w:rsid w:val="00840E0D"/>
    <w:rsid w:val="00842056"/>
    <w:rsid w:val="008426CF"/>
    <w:rsid w:val="008426DD"/>
    <w:rsid w:val="00842D2C"/>
    <w:rsid w:val="00842F5D"/>
    <w:rsid w:val="00843035"/>
    <w:rsid w:val="00844778"/>
    <w:rsid w:val="00844A79"/>
    <w:rsid w:val="00844A82"/>
    <w:rsid w:val="00845016"/>
    <w:rsid w:val="008456E6"/>
    <w:rsid w:val="00846B53"/>
    <w:rsid w:val="00846C16"/>
    <w:rsid w:val="00846EBE"/>
    <w:rsid w:val="00847ABA"/>
    <w:rsid w:val="00852030"/>
    <w:rsid w:val="00852207"/>
    <w:rsid w:val="00852816"/>
    <w:rsid w:val="0085324C"/>
    <w:rsid w:val="008532BD"/>
    <w:rsid w:val="00855047"/>
    <w:rsid w:val="00855B5F"/>
    <w:rsid w:val="008567C2"/>
    <w:rsid w:val="00857543"/>
    <w:rsid w:val="008603A2"/>
    <w:rsid w:val="0086084C"/>
    <w:rsid w:val="0086202D"/>
    <w:rsid w:val="0086297B"/>
    <w:rsid w:val="0086333F"/>
    <w:rsid w:val="0086363B"/>
    <w:rsid w:val="00863A0F"/>
    <w:rsid w:val="00863F19"/>
    <w:rsid w:val="00866A9C"/>
    <w:rsid w:val="00867466"/>
    <w:rsid w:val="00870CDB"/>
    <w:rsid w:val="00871076"/>
    <w:rsid w:val="00872065"/>
    <w:rsid w:val="008728E2"/>
    <w:rsid w:val="00872EDC"/>
    <w:rsid w:val="00875244"/>
    <w:rsid w:val="00875849"/>
    <w:rsid w:val="00875EBE"/>
    <w:rsid w:val="0087603C"/>
    <w:rsid w:val="008760AE"/>
    <w:rsid w:val="008760EF"/>
    <w:rsid w:val="0087628D"/>
    <w:rsid w:val="00876A89"/>
    <w:rsid w:val="00876F8B"/>
    <w:rsid w:val="008777C6"/>
    <w:rsid w:val="00877F66"/>
    <w:rsid w:val="00880571"/>
    <w:rsid w:val="00880905"/>
    <w:rsid w:val="00880D8F"/>
    <w:rsid w:val="0088125F"/>
    <w:rsid w:val="008823A9"/>
    <w:rsid w:val="00882557"/>
    <w:rsid w:val="008826CF"/>
    <w:rsid w:val="008827A2"/>
    <w:rsid w:val="008834D7"/>
    <w:rsid w:val="0088370E"/>
    <w:rsid w:val="00883BB5"/>
    <w:rsid w:val="00883BD2"/>
    <w:rsid w:val="008854F1"/>
    <w:rsid w:val="00885C72"/>
    <w:rsid w:val="00886023"/>
    <w:rsid w:val="00886082"/>
    <w:rsid w:val="00886712"/>
    <w:rsid w:val="0088692E"/>
    <w:rsid w:val="00887435"/>
    <w:rsid w:val="00887E31"/>
    <w:rsid w:val="008902C0"/>
    <w:rsid w:val="008918D8"/>
    <w:rsid w:val="00891B8B"/>
    <w:rsid w:val="00894057"/>
    <w:rsid w:val="0089436B"/>
    <w:rsid w:val="0089459A"/>
    <w:rsid w:val="00894781"/>
    <w:rsid w:val="008948D3"/>
    <w:rsid w:val="0089705D"/>
    <w:rsid w:val="0089780B"/>
    <w:rsid w:val="008A01C4"/>
    <w:rsid w:val="008A0382"/>
    <w:rsid w:val="008A03A6"/>
    <w:rsid w:val="008A0432"/>
    <w:rsid w:val="008A0CCD"/>
    <w:rsid w:val="008A1669"/>
    <w:rsid w:val="008A1C61"/>
    <w:rsid w:val="008A33E7"/>
    <w:rsid w:val="008A3546"/>
    <w:rsid w:val="008A385B"/>
    <w:rsid w:val="008A3C01"/>
    <w:rsid w:val="008A3D99"/>
    <w:rsid w:val="008A43B1"/>
    <w:rsid w:val="008B05D7"/>
    <w:rsid w:val="008B0B01"/>
    <w:rsid w:val="008B21FF"/>
    <w:rsid w:val="008B3AA4"/>
    <w:rsid w:val="008B4068"/>
    <w:rsid w:val="008B4354"/>
    <w:rsid w:val="008B4E14"/>
    <w:rsid w:val="008B4E61"/>
    <w:rsid w:val="008B6B44"/>
    <w:rsid w:val="008B6B9F"/>
    <w:rsid w:val="008B7929"/>
    <w:rsid w:val="008B7B68"/>
    <w:rsid w:val="008C0C8B"/>
    <w:rsid w:val="008C0CBC"/>
    <w:rsid w:val="008C209C"/>
    <w:rsid w:val="008C3440"/>
    <w:rsid w:val="008C4443"/>
    <w:rsid w:val="008C4CFA"/>
    <w:rsid w:val="008C631F"/>
    <w:rsid w:val="008C64F7"/>
    <w:rsid w:val="008C6950"/>
    <w:rsid w:val="008C7D4E"/>
    <w:rsid w:val="008C7EB9"/>
    <w:rsid w:val="008D118E"/>
    <w:rsid w:val="008D1692"/>
    <w:rsid w:val="008D2FD7"/>
    <w:rsid w:val="008D3531"/>
    <w:rsid w:val="008D3683"/>
    <w:rsid w:val="008D4CF8"/>
    <w:rsid w:val="008D5F74"/>
    <w:rsid w:val="008D6AAC"/>
    <w:rsid w:val="008D6E2E"/>
    <w:rsid w:val="008D6E36"/>
    <w:rsid w:val="008D74A1"/>
    <w:rsid w:val="008D769C"/>
    <w:rsid w:val="008E0CA6"/>
    <w:rsid w:val="008E35C3"/>
    <w:rsid w:val="008E386D"/>
    <w:rsid w:val="008E4233"/>
    <w:rsid w:val="008E42A3"/>
    <w:rsid w:val="008E4B0A"/>
    <w:rsid w:val="008E55EF"/>
    <w:rsid w:val="008E6ADE"/>
    <w:rsid w:val="008E7AA0"/>
    <w:rsid w:val="008E7FD2"/>
    <w:rsid w:val="008F0377"/>
    <w:rsid w:val="008F14D8"/>
    <w:rsid w:val="008F1FE3"/>
    <w:rsid w:val="008F38B0"/>
    <w:rsid w:val="008F3B91"/>
    <w:rsid w:val="008F3D81"/>
    <w:rsid w:val="008F48E1"/>
    <w:rsid w:val="008F5545"/>
    <w:rsid w:val="008F7DFA"/>
    <w:rsid w:val="008F7F3D"/>
    <w:rsid w:val="009001E4"/>
    <w:rsid w:val="0090097F"/>
    <w:rsid w:val="00900C4D"/>
    <w:rsid w:val="00900DD8"/>
    <w:rsid w:val="009010EB"/>
    <w:rsid w:val="00901826"/>
    <w:rsid w:val="009022BD"/>
    <w:rsid w:val="0090299C"/>
    <w:rsid w:val="00902ADB"/>
    <w:rsid w:val="00902EB9"/>
    <w:rsid w:val="009036B5"/>
    <w:rsid w:val="00904D62"/>
    <w:rsid w:val="00904F6F"/>
    <w:rsid w:val="00904FC2"/>
    <w:rsid w:val="00907BD0"/>
    <w:rsid w:val="00910635"/>
    <w:rsid w:val="00911A5A"/>
    <w:rsid w:val="00911A7B"/>
    <w:rsid w:val="0091278B"/>
    <w:rsid w:val="0091291A"/>
    <w:rsid w:val="00912FDE"/>
    <w:rsid w:val="00913790"/>
    <w:rsid w:val="00913AFC"/>
    <w:rsid w:val="00914394"/>
    <w:rsid w:val="009158A7"/>
    <w:rsid w:val="00916874"/>
    <w:rsid w:val="009172D1"/>
    <w:rsid w:val="00920C8D"/>
    <w:rsid w:val="00921D60"/>
    <w:rsid w:val="0092296D"/>
    <w:rsid w:val="00922D0D"/>
    <w:rsid w:val="00923190"/>
    <w:rsid w:val="00923B56"/>
    <w:rsid w:val="009243A9"/>
    <w:rsid w:val="00924B69"/>
    <w:rsid w:val="00925A48"/>
    <w:rsid w:val="00925B0B"/>
    <w:rsid w:val="00926596"/>
    <w:rsid w:val="00927711"/>
    <w:rsid w:val="00930C7F"/>
    <w:rsid w:val="00930CC2"/>
    <w:rsid w:val="00930F86"/>
    <w:rsid w:val="00931997"/>
    <w:rsid w:val="00931BF5"/>
    <w:rsid w:val="00931E35"/>
    <w:rsid w:val="00932A95"/>
    <w:rsid w:val="00933038"/>
    <w:rsid w:val="0093317F"/>
    <w:rsid w:val="009339EA"/>
    <w:rsid w:val="00934481"/>
    <w:rsid w:val="00935306"/>
    <w:rsid w:val="0093629C"/>
    <w:rsid w:val="00936BF9"/>
    <w:rsid w:val="00936DBC"/>
    <w:rsid w:val="00937E80"/>
    <w:rsid w:val="009400BE"/>
    <w:rsid w:val="009411E0"/>
    <w:rsid w:val="00941CC2"/>
    <w:rsid w:val="0094236C"/>
    <w:rsid w:val="009426D9"/>
    <w:rsid w:val="00942B9E"/>
    <w:rsid w:val="00942BA9"/>
    <w:rsid w:val="0094349A"/>
    <w:rsid w:val="00943F74"/>
    <w:rsid w:val="00945E0E"/>
    <w:rsid w:val="009462AA"/>
    <w:rsid w:val="00950BE4"/>
    <w:rsid w:val="00950C78"/>
    <w:rsid w:val="00950EC7"/>
    <w:rsid w:val="00951DA9"/>
    <w:rsid w:val="00952430"/>
    <w:rsid w:val="009528E4"/>
    <w:rsid w:val="00954753"/>
    <w:rsid w:val="00954DD2"/>
    <w:rsid w:val="00955754"/>
    <w:rsid w:val="009564F0"/>
    <w:rsid w:val="0095761F"/>
    <w:rsid w:val="0095763C"/>
    <w:rsid w:val="00957693"/>
    <w:rsid w:val="009579E5"/>
    <w:rsid w:val="00960C22"/>
    <w:rsid w:val="00960CD7"/>
    <w:rsid w:val="009627AB"/>
    <w:rsid w:val="0096335E"/>
    <w:rsid w:val="00963548"/>
    <w:rsid w:val="00963685"/>
    <w:rsid w:val="0096392A"/>
    <w:rsid w:val="00963C78"/>
    <w:rsid w:val="009642CD"/>
    <w:rsid w:val="00965633"/>
    <w:rsid w:val="0096692C"/>
    <w:rsid w:val="0096738A"/>
    <w:rsid w:val="0097053F"/>
    <w:rsid w:val="00970B6F"/>
    <w:rsid w:val="009710BD"/>
    <w:rsid w:val="009712AE"/>
    <w:rsid w:val="00971767"/>
    <w:rsid w:val="0097212E"/>
    <w:rsid w:val="00972D91"/>
    <w:rsid w:val="00973295"/>
    <w:rsid w:val="00974D85"/>
    <w:rsid w:val="00976B31"/>
    <w:rsid w:val="00977AEF"/>
    <w:rsid w:val="00977D4B"/>
    <w:rsid w:val="00980E5E"/>
    <w:rsid w:val="00980EA5"/>
    <w:rsid w:val="0098161B"/>
    <w:rsid w:val="00984333"/>
    <w:rsid w:val="0098443D"/>
    <w:rsid w:val="0098631B"/>
    <w:rsid w:val="009865FF"/>
    <w:rsid w:val="00987B84"/>
    <w:rsid w:val="00987E98"/>
    <w:rsid w:val="009900E6"/>
    <w:rsid w:val="0099138C"/>
    <w:rsid w:val="00992221"/>
    <w:rsid w:val="009924AC"/>
    <w:rsid w:val="009925F2"/>
    <w:rsid w:val="00992931"/>
    <w:rsid w:val="00993129"/>
    <w:rsid w:val="009936A3"/>
    <w:rsid w:val="00993828"/>
    <w:rsid w:val="0099470A"/>
    <w:rsid w:val="00994E36"/>
    <w:rsid w:val="009961A9"/>
    <w:rsid w:val="00996E94"/>
    <w:rsid w:val="00996FF8"/>
    <w:rsid w:val="00997CDF"/>
    <w:rsid w:val="00997EDE"/>
    <w:rsid w:val="009A0B20"/>
    <w:rsid w:val="009A1109"/>
    <w:rsid w:val="009A1D69"/>
    <w:rsid w:val="009A214C"/>
    <w:rsid w:val="009A261D"/>
    <w:rsid w:val="009A3501"/>
    <w:rsid w:val="009A3C21"/>
    <w:rsid w:val="009A4EEF"/>
    <w:rsid w:val="009A5870"/>
    <w:rsid w:val="009A6C5E"/>
    <w:rsid w:val="009B025C"/>
    <w:rsid w:val="009B0C44"/>
    <w:rsid w:val="009B0F9E"/>
    <w:rsid w:val="009B0FAE"/>
    <w:rsid w:val="009B25E3"/>
    <w:rsid w:val="009B2A42"/>
    <w:rsid w:val="009B342D"/>
    <w:rsid w:val="009B3DC2"/>
    <w:rsid w:val="009B40F1"/>
    <w:rsid w:val="009B42BD"/>
    <w:rsid w:val="009B53AA"/>
    <w:rsid w:val="009B5521"/>
    <w:rsid w:val="009B5EE0"/>
    <w:rsid w:val="009B6155"/>
    <w:rsid w:val="009B6503"/>
    <w:rsid w:val="009B6B4A"/>
    <w:rsid w:val="009B711D"/>
    <w:rsid w:val="009B7C53"/>
    <w:rsid w:val="009C0034"/>
    <w:rsid w:val="009C0B84"/>
    <w:rsid w:val="009C0D62"/>
    <w:rsid w:val="009C0F63"/>
    <w:rsid w:val="009C110B"/>
    <w:rsid w:val="009C13E1"/>
    <w:rsid w:val="009C1832"/>
    <w:rsid w:val="009C1E32"/>
    <w:rsid w:val="009C2340"/>
    <w:rsid w:val="009C257E"/>
    <w:rsid w:val="009C296D"/>
    <w:rsid w:val="009C30B2"/>
    <w:rsid w:val="009C35AD"/>
    <w:rsid w:val="009C36DD"/>
    <w:rsid w:val="009C4B19"/>
    <w:rsid w:val="009C4D3A"/>
    <w:rsid w:val="009C5248"/>
    <w:rsid w:val="009C540C"/>
    <w:rsid w:val="009C5706"/>
    <w:rsid w:val="009C72D9"/>
    <w:rsid w:val="009C75F5"/>
    <w:rsid w:val="009C7E87"/>
    <w:rsid w:val="009D0D7D"/>
    <w:rsid w:val="009D127A"/>
    <w:rsid w:val="009D21AF"/>
    <w:rsid w:val="009D26EF"/>
    <w:rsid w:val="009D2CA7"/>
    <w:rsid w:val="009D3013"/>
    <w:rsid w:val="009D45FE"/>
    <w:rsid w:val="009D4C18"/>
    <w:rsid w:val="009D5795"/>
    <w:rsid w:val="009D5C1B"/>
    <w:rsid w:val="009D5ECD"/>
    <w:rsid w:val="009D6A3A"/>
    <w:rsid w:val="009D7566"/>
    <w:rsid w:val="009D76B6"/>
    <w:rsid w:val="009E0324"/>
    <w:rsid w:val="009E048A"/>
    <w:rsid w:val="009E0BA2"/>
    <w:rsid w:val="009E1800"/>
    <w:rsid w:val="009E18FC"/>
    <w:rsid w:val="009E1E76"/>
    <w:rsid w:val="009E2544"/>
    <w:rsid w:val="009E2893"/>
    <w:rsid w:val="009E2ACD"/>
    <w:rsid w:val="009E2CA4"/>
    <w:rsid w:val="009E39BE"/>
    <w:rsid w:val="009E44AF"/>
    <w:rsid w:val="009E468A"/>
    <w:rsid w:val="009E4F89"/>
    <w:rsid w:val="009E503C"/>
    <w:rsid w:val="009E5156"/>
    <w:rsid w:val="009E685E"/>
    <w:rsid w:val="009E6CD0"/>
    <w:rsid w:val="009E75E4"/>
    <w:rsid w:val="009F0AE8"/>
    <w:rsid w:val="009F1B5C"/>
    <w:rsid w:val="009F2936"/>
    <w:rsid w:val="009F3C2A"/>
    <w:rsid w:val="009F487C"/>
    <w:rsid w:val="009F4F75"/>
    <w:rsid w:val="009F6464"/>
    <w:rsid w:val="009F64F1"/>
    <w:rsid w:val="009F6C38"/>
    <w:rsid w:val="009F759B"/>
    <w:rsid w:val="00A005B7"/>
    <w:rsid w:val="00A01AFD"/>
    <w:rsid w:val="00A01E8F"/>
    <w:rsid w:val="00A02892"/>
    <w:rsid w:val="00A035F7"/>
    <w:rsid w:val="00A03F3C"/>
    <w:rsid w:val="00A04501"/>
    <w:rsid w:val="00A04A2D"/>
    <w:rsid w:val="00A04F5E"/>
    <w:rsid w:val="00A06FB2"/>
    <w:rsid w:val="00A10462"/>
    <w:rsid w:val="00A110B2"/>
    <w:rsid w:val="00A1133E"/>
    <w:rsid w:val="00A114F8"/>
    <w:rsid w:val="00A11728"/>
    <w:rsid w:val="00A12239"/>
    <w:rsid w:val="00A1252B"/>
    <w:rsid w:val="00A12CC8"/>
    <w:rsid w:val="00A13533"/>
    <w:rsid w:val="00A13B6F"/>
    <w:rsid w:val="00A13FD7"/>
    <w:rsid w:val="00A14778"/>
    <w:rsid w:val="00A14F82"/>
    <w:rsid w:val="00A155DD"/>
    <w:rsid w:val="00A15B76"/>
    <w:rsid w:val="00A15E29"/>
    <w:rsid w:val="00A1625F"/>
    <w:rsid w:val="00A16C8C"/>
    <w:rsid w:val="00A17D5A"/>
    <w:rsid w:val="00A2054B"/>
    <w:rsid w:val="00A20B02"/>
    <w:rsid w:val="00A22E07"/>
    <w:rsid w:val="00A23AB0"/>
    <w:rsid w:val="00A24442"/>
    <w:rsid w:val="00A26A7B"/>
    <w:rsid w:val="00A26C3B"/>
    <w:rsid w:val="00A27F54"/>
    <w:rsid w:val="00A30190"/>
    <w:rsid w:val="00A3087A"/>
    <w:rsid w:val="00A309B2"/>
    <w:rsid w:val="00A32DC2"/>
    <w:rsid w:val="00A33EF4"/>
    <w:rsid w:val="00A33F42"/>
    <w:rsid w:val="00A35820"/>
    <w:rsid w:val="00A4068A"/>
    <w:rsid w:val="00A406B2"/>
    <w:rsid w:val="00A40D4B"/>
    <w:rsid w:val="00A41546"/>
    <w:rsid w:val="00A4241A"/>
    <w:rsid w:val="00A42C60"/>
    <w:rsid w:val="00A43D2F"/>
    <w:rsid w:val="00A441CC"/>
    <w:rsid w:val="00A44251"/>
    <w:rsid w:val="00A44803"/>
    <w:rsid w:val="00A45050"/>
    <w:rsid w:val="00A453F9"/>
    <w:rsid w:val="00A45AD0"/>
    <w:rsid w:val="00A4618A"/>
    <w:rsid w:val="00A464B5"/>
    <w:rsid w:val="00A47ADD"/>
    <w:rsid w:val="00A536C7"/>
    <w:rsid w:val="00A53EFF"/>
    <w:rsid w:val="00A53FFC"/>
    <w:rsid w:val="00A543B9"/>
    <w:rsid w:val="00A5547F"/>
    <w:rsid w:val="00A55C24"/>
    <w:rsid w:val="00A55CCF"/>
    <w:rsid w:val="00A562C4"/>
    <w:rsid w:val="00A57118"/>
    <w:rsid w:val="00A575C8"/>
    <w:rsid w:val="00A57E2A"/>
    <w:rsid w:val="00A6039F"/>
    <w:rsid w:val="00A60B1D"/>
    <w:rsid w:val="00A61BD7"/>
    <w:rsid w:val="00A62917"/>
    <w:rsid w:val="00A62AD6"/>
    <w:rsid w:val="00A64157"/>
    <w:rsid w:val="00A641E6"/>
    <w:rsid w:val="00A6488A"/>
    <w:rsid w:val="00A65607"/>
    <w:rsid w:val="00A662E3"/>
    <w:rsid w:val="00A666F6"/>
    <w:rsid w:val="00A66830"/>
    <w:rsid w:val="00A702B7"/>
    <w:rsid w:val="00A707EC"/>
    <w:rsid w:val="00A73A3F"/>
    <w:rsid w:val="00A73C8C"/>
    <w:rsid w:val="00A73CAE"/>
    <w:rsid w:val="00A73DF3"/>
    <w:rsid w:val="00A7442B"/>
    <w:rsid w:val="00A74A22"/>
    <w:rsid w:val="00A7549B"/>
    <w:rsid w:val="00A75A0F"/>
    <w:rsid w:val="00A766EC"/>
    <w:rsid w:val="00A7687D"/>
    <w:rsid w:val="00A76A18"/>
    <w:rsid w:val="00A77729"/>
    <w:rsid w:val="00A77A92"/>
    <w:rsid w:val="00A800FF"/>
    <w:rsid w:val="00A807A6"/>
    <w:rsid w:val="00A80E08"/>
    <w:rsid w:val="00A81FA4"/>
    <w:rsid w:val="00A83305"/>
    <w:rsid w:val="00A83DE6"/>
    <w:rsid w:val="00A83FA2"/>
    <w:rsid w:val="00A84177"/>
    <w:rsid w:val="00A8436C"/>
    <w:rsid w:val="00A845C3"/>
    <w:rsid w:val="00A85267"/>
    <w:rsid w:val="00A85733"/>
    <w:rsid w:val="00A8674C"/>
    <w:rsid w:val="00A86C28"/>
    <w:rsid w:val="00A879D0"/>
    <w:rsid w:val="00A87CC0"/>
    <w:rsid w:val="00A91849"/>
    <w:rsid w:val="00A91DB0"/>
    <w:rsid w:val="00A92394"/>
    <w:rsid w:val="00A948F3"/>
    <w:rsid w:val="00A95187"/>
    <w:rsid w:val="00A9520E"/>
    <w:rsid w:val="00AA11E5"/>
    <w:rsid w:val="00AA191A"/>
    <w:rsid w:val="00AA1CB7"/>
    <w:rsid w:val="00AA390E"/>
    <w:rsid w:val="00AA4155"/>
    <w:rsid w:val="00AA442C"/>
    <w:rsid w:val="00AA4499"/>
    <w:rsid w:val="00AA449F"/>
    <w:rsid w:val="00AA4E77"/>
    <w:rsid w:val="00AA54AD"/>
    <w:rsid w:val="00AA5748"/>
    <w:rsid w:val="00AA58B4"/>
    <w:rsid w:val="00AA6E0B"/>
    <w:rsid w:val="00AA6F53"/>
    <w:rsid w:val="00AA7305"/>
    <w:rsid w:val="00AA78CF"/>
    <w:rsid w:val="00AA79DB"/>
    <w:rsid w:val="00AA7A6F"/>
    <w:rsid w:val="00AB052B"/>
    <w:rsid w:val="00AB0999"/>
    <w:rsid w:val="00AB1436"/>
    <w:rsid w:val="00AB3264"/>
    <w:rsid w:val="00AB4E27"/>
    <w:rsid w:val="00AB510D"/>
    <w:rsid w:val="00AB5AFE"/>
    <w:rsid w:val="00AB5C5D"/>
    <w:rsid w:val="00AB6631"/>
    <w:rsid w:val="00AB6DE2"/>
    <w:rsid w:val="00AB7221"/>
    <w:rsid w:val="00AC01B7"/>
    <w:rsid w:val="00AC054B"/>
    <w:rsid w:val="00AC0677"/>
    <w:rsid w:val="00AC077A"/>
    <w:rsid w:val="00AC0AB8"/>
    <w:rsid w:val="00AC1B15"/>
    <w:rsid w:val="00AC2271"/>
    <w:rsid w:val="00AC2D12"/>
    <w:rsid w:val="00AC34FD"/>
    <w:rsid w:val="00AC44E5"/>
    <w:rsid w:val="00AC45CF"/>
    <w:rsid w:val="00AC5CEF"/>
    <w:rsid w:val="00AC688B"/>
    <w:rsid w:val="00AC7BD5"/>
    <w:rsid w:val="00AD0A91"/>
    <w:rsid w:val="00AD1236"/>
    <w:rsid w:val="00AD21C4"/>
    <w:rsid w:val="00AD36D7"/>
    <w:rsid w:val="00AD39F3"/>
    <w:rsid w:val="00AD3FA7"/>
    <w:rsid w:val="00AD4049"/>
    <w:rsid w:val="00AD5C07"/>
    <w:rsid w:val="00AD5CD1"/>
    <w:rsid w:val="00AD7B76"/>
    <w:rsid w:val="00AD7CFF"/>
    <w:rsid w:val="00AE035D"/>
    <w:rsid w:val="00AE05EA"/>
    <w:rsid w:val="00AE1EBE"/>
    <w:rsid w:val="00AE2408"/>
    <w:rsid w:val="00AE3720"/>
    <w:rsid w:val="00AE5261"/>
    <w:rsid w:val="00AE624E"/>
    <w:rsid w:val="00AE68C6"/>
    <w:rsid w:val="00AE6D14"/>
    <w:rsid w:val="00AE6F72"/>
    <w:rsid w:val="00AE7F38"/>
    <w:rsid w:val="00AF08E4"/>
    <w:rsid w:val="00AF09C3"/>
    <w:rsid w:val="00AF1280"/>
    <w:rsid w:val="00AF387E"/>
    <w:rsid w:val="00AF50D5"/>
    <w:rsid w:val="00AF523C"/>
    <w:rsid w:val="00AF5CF8"/>
    <w:rsid w:val="00AF5EA2"/>
    <w:rsid w:val="00AF775A"/>
    <w:rsid w:val="00B00009"/>
    <w:rsid w:val="00B001A4"/>
    <w:rsid w:val="00B0104A"/>
    <w:rsid w:val="00B01302"/>
    <w:rsid w:val="00B0192F"/>
    <w:rsid w:val="00B03A6C"/>
    <w:rsid w:val="00B03D48"/>
    <w:rsid w:val="00B04CF3"/>
    <w:rsid w:val="00B05B85"/>
    <w:rsid w:val="00B068A0"/>
    <w:rsid w:val="00B068C3"/>
    <w:rsid w:val="00B069DD"/>
    <w:rsid w:val="00B06E21"/>
    <w:rsid w:val="00B07122"/>
    <w:rsid w:val="00B0779F"/>
    <w:rsid w:val="00B10AA7"/>
    <w:rsid w:val="00B126AD"/>
    <w:rsid w:val="00B1307F"/>
    <w:rsid w:val="00B132F5"/>
    <w:rsid w:val="00B1438A"/>
    <w:rsid w:val="00B156EB"/>
    <w:rsid w:val="00B15A80"/>
    <w:rsid w:val="00B168AC"/>
    <w:rsid w:val="00B17613"/>
    <w:rsid w:val="00B179A4"/>
    <w:rsid w:val="00B203A8"/>
    <w:rsid w:val="00B218EE"/>
    <w:rsid w:val="00B221E3"/>
    <w:rsid w:val="00B22E74"/>
    <w:rsid w:val="00B22E92"/>
    <w:rsid w:val="00B23678"/>
    <w:rsid w:val="00B247EA"/>
    <w:rsid w:val="00B24969"/>
    <w:rsid w:val="00B24EE6"/>
    <w:rsid w:val="00B26E2D"/>
    <w:rsid w:val="00B26FD5"/>
    <w:rsid w:val="00B30676"/>
    <w:rsid w:val="00B30722"/>
    <w:rsid w:val="00B30EAA"/>
    <w:rsid w:val="00B31103"/>
    <w:rsid w:val="00B31233"/>
    <w:rsid w:val="00B32589"/>
    <w:rsid w:val="00B32808"/>
    <w:rsid w:val="00B32CE3"/>
    <w:rsid w:val="00B3436C"/>
    <w:rsid w:val="00B347E3"/>
    <w:rsid w:val="00B351EE"/>
    <w:rsid w:val="00B3571A"/>
    <w:rsid w:val="00B35B49"/>
    <w:rsid w:val="00B35CCE"/>
    <w:rsid w:val="00B363FB"/>
    <w:rsid w:val="00B3723F"/>
    <w:rsid w:val="00B374A1"/>
    <w:rsid w:val="00B4034B"/>
    <w:rsid w:val="00B404F0"/>
    <w:rsid w:val="00B40A80"/>
    <w:rsid w:val="00B41545"/>
    <w:rsid w:val="00B42274"/>
    <w:rsid w:val="00B42AEB"/>
    <w:rsid w:val="00B42C1C"/>
    <w:rsid w:val="00B43004"/>
    <w:rsid w:val="00B43603"/>
    <w:rsid w:val="00B43A6E"/>
    <w:rsid w:val="00B443C4"/>
    <w:rsid w:val="00B4487E"/>
    <w:rsid w:val="00B448DA"/>
    <w:rsid w:val="00B44A8A"/>
    <w:rsid w:val="00B455D0"/>
    <w:rsid w:val="00B465ED"/>
    <w:rsid w:val="00B46883"/>
    <w:rsid w:val="00B47DBD"/>
    <w:rsid w:val="00B50155"/>
    <w:rsid w:val="00B5021D"/>
    <w:rsid w:val="00B507C2"/>
    <w:rsid w:val="00B5116B"/>
    <w:rsid w:val="00B5119E"/>
    <w:rsid w:val="00B51765"/>
    <w:rsid w:val="00B52E19"/>
    <w:rsid w:val="00B53172"/>
    <w:rsid w:val="00B53E0C"/>
    <w:rsid w:val="00B55E2C"/>
    <w:rsid w:val="00B567DF"/>
    <w:rsid w:val="00B62E70"/>
    <w:rsid w:val="00B6498F"/>
    <w:rsid w:val="00B64C36"/>
    <w:rsid w:val="00B652C5"/>
    <w:rsid w:val="00B659A9"/>
    <w:rsid w:val="00B65E4F"/>
    <w:rsid w:val="00B669D1"/>
    <w:rsid w:val="00B670EB"/>
    <w:rsid w:val="00B717AA"/>
    <w:rsid w:val="00B72296"/>
    <w:rsid w:val="00B727BB"/>
    <w:rsid w:val="00B73300"/>
    <w:rsid w:val="00B745E8"/>
    <w:rsid w:val="00B74DA0"/>
    <w:rsid w:val="00B74E50"/>
    <w:rsid w:val="00B75271"/>
    <w:rsid w:val="00B759A4"/>
    <w:rsid w:val="00B75B53"/>
    <w:rsid w:val="00B75D81"/>
    <w:rsid w:val="00B75F9B"/>
    <w:rsid w:val="00B76476"/>
    <w:rsid w:val="00B7657A"/>
    <w:rsid w:val="00B76E5C"/>
    <w:rsid w:val="00B777F8"/>
    <w:rsid w:val="00B803E5"/>
    <w:rsid w:val="00B80C66"/>
    <w:rsid w:val="00B816DE"/>
    <w:rsid w:val="00B8177A"/>
    <w:rsid w:val="00B8196C"/>
    <w:rsid w:val="00B821AD"/>
    <w:rsid w:val="00B8263C"/>
    <w:rsid w:val="00B8293E"/>
    <w:rsid w:val="00B82FEA"/>
    <w:rsid w:val="00B8384B"/>
    <w:rsid w:val="00B848ED"/>
    <w:rsid w:val="00B85068"/>
    <w:rsid w:val="00B858D0"/>
    <w:rsid w:val="00B874E0"/>
    <w:rsid w:val="00B90C61"/>
    <w:rsid w:val="00B924AE"/>
    <w:rsid w:val="00B928F2"/>
    <w:rsid w:val="00B930AF"/>
    <w:rsid w:val="00B93EF0"/>
    <w:rsid w:val="00B944BF"/>
    <w:rsid w:val="00B949A2"/>
    <w:rsid w:val="00B95E5B"/>
    <w:rsid w:val="00B964FD"/>
    <w:rsid w:val="00B9700D"/>
    <w:rsid w:val="00BA02A2"/>
    <w:rsid w:val="00BA09F8"/>
    <w:rsid w:val="00BA0F3B"/>
    <w:rsid w:val="00BA1485"/>
    <w:rsid w:val="00BA2619"/>
    <w:rsid w:val="00BA383A"/>
    <w:rsid w:val="00BA3C2F"/>
    <w:rsid w:val="00BA4595"/>
    <w:rsid w:val="00BA4A38"/>
    <w:rsid w:val="00BA4F84"/>
    <w:rsid w:val="00BA523F"/>
    <w:rsid w:val="00BA7C4D"/>
    <w:rsid w:val="00BA7C7D"/>
    <w:rsid w:val="00BA7E75"/>
    <w:rsid w:val="00BB011B"/>
    <w:rsid w:val="00BB02F4"/>
    <w:rsid w:val="00BB194D"/>
    <w:rsid w:val="00BB3149"/>
    <w:rsid w:val="00BB43E6"/>
    <w:rsid w:val="00BB4564"/>
    <w:rsid w:val="00BB49AB"/>
    <w:rsid w:val="00BB62DB"/>
    <w:rsid w:val="00BB6457"/>
    <w:rsid w:val="00BB64B0"/>
    <w:rsid w:val="00BB7356"/>
    <w:rsid w:val="00BB78C8"/>
    <w:rsid w:val="00BC00E8"/>
    <w:rsid w:val="00BC0228"/>
    <w:rsid w:val="00BC0832"/>
    <w:rsid w:val="00BC1CBC"/>
    <w:rsid w:val="00BC2E86"/>
    <w:rsid w:val="00BC300B"/>
    <w:rsid w:val="00BC36B2"/>
    <w:rsid w:val="00BC3CE9"/>
    <w:rsid w:val="00BC4166"/>
    <w:rsid w:val="00BC5568"/>
    <w:rsid w:val="00BC57DC"/>
    <w:rsid w:val="00BC5A3E"/>
    <w:rsid w:val="00BC602C"/>
    <w:rsid w:val="00BC6172"/>
    <w:rsid w:val="00BC72DC"/>
    <w:rsid w:val="00BC798A"/>
    <w:rsid w:val="00BC7D67"/>
    <w:rsid w:val="00BD00BB"/>
    <w:rsid w:val="00BD0C26"/>
    <w:rsid w:val="00BD20B9"/>
    <w:rsid w:val="00BD3073"/>
    <w:rsid w:val="00BD5E04"/>
    <w:rsid w:val="00BD6501"/>
    <w:rsid w:val="00BD65FF"/>
    <w:rsid w:val="00BD677C"/>
    <w:rsid w:val="00BD7CE7"/>
    <w:rsid w:val="00BE0BEC"/>
    <w:rsid w:val="00BE0D03"/>
    <w:rsid w:val="00BE17CB"/>
    <w:rsid w:val="00BE209A"/>
    <w:rsid w:val="00BE29D0"/>
    <w:rsid w:val="00BE32E5"/>
    <w:rsid w:val="00BE3467"/>
    <w:rsid w:val="00BE34B2"/>
    <w:rsid w:val="00BE37FD"/>
    <w:rsid w:val="00BE3EE8"/>
    <w:rsid w:val="00BE4698"/>
    <w:rsid w:val="00BE63F8"/>
    <w:rsid w:val="00BE71CD"/>
    <w:rsid w:val="00BE767D"/>
    <w:rsid w:val="00BE7DC0"/>
    <w:rsid w:val="00BE7FC1"/>
    <w:rsid w:val="00BF00C1"/>
    <w:rsid w:val="00BF0D2E"/>
    <w:rsid w:val="00BF256E"/>
    <w:rsid w:val="00BF26F5"/>
    <w:rsid w:val="00BF3F22"/>
    <w:rsid w:val="00BF4230"/>
    <w:rsid w:val="00BF4D73"/>
    <w:rsid w:val="00BF7723"/>
    <w:rsid w:val="00C000AA"/>
    <w:rsid w:val="00C005C2"/>
    <w:rsid w:val="00C00A3B"/>
    <w:rsid w:val="00C025B2"/>
    <w:rsid w:val="00C036BD"/>
    <w:rsid w:val="00C0427C"/>
    <w:rsid w:val="00C04B88"/>
    <w:rsid w:val="00C059D0"/>
    <w:rsid w:val="00C05DF1"/>
    <w:rsid w:val="00C06237"/>
    <w:rsid w:val="00C06924"/>
    <w:rsid w:val="00C139ED"/>
    <w:rsid w:val="00C14BDD"/>
    <w:rsid w:val="00C14F72"/>
    <w:rsid w:val="00C1510E"/>
    <w:rsid w:val="00C1566D"/>
    <w:rsid w:val="00C15DF5"/>
    <w:rsid w:val="00C167B8"/>
    <w:rsid w:val="00C16D8C"/>
    <w:rsid w:val="00C1729D"/>
    <w:rsid w:val="00C172E4"/>
    <w:rsid w:val="00C17694"/>
    <w:rsid w:val="00C20DE7"/>
    <w:rsid w:val="00C20EF9"/>
    <w:rsid w:val="00C21B78"/>
    <w:rsid w:val="00C22385"/>
    <w:rsid w:val="00C225C5"/>
    <w:rsid w:val="00C22E3D"/>
    <w:rsid w:val="00C24283"/>
    <w:rsid w:val="00C24444"/>
    <w:rsid w:val="00C24C48"/>
    <w:rsid w:val="00C258FC"/>
    <w:rsid w:val="00C25986"/>
    <w:rsid w:val="00C260AD"/>
    <w:rsid w:val="00C26841"/>
    <w:rsid w:val="00C26C27"/>
    <w:rsid w:val="00C26C77"/>
    <w:rsid w:val="00C27508"/>
    <w:rsid w:val="00C2774F"/>
    <w:rsid w:val="00C31624"/>
    <w:rsid w:val="00C33783"/>
    <w:rsid w:val="00C3410A"/>
    <w:rsid w:val="00C36221"/>
    <w:rsid w:val="00C367DE"/>
    <w:rsid w:val="00C36C34"/>
    <w:rsid w:val="00C3740C"/>
    <w:rsid w:val="00C3742A"/>
    <w:rsid w:val="00C37BE7"/>
    <w:rsid w:val="00C37F7E"/>
    <w:rsid w:val="00C41AC0"/>
    <w:rsid w:val="00C41D62"/>
    <w:rsid w:val="00C426F5"/>
    <w:rsid w:val="00C42BCC"/>
    <w:rsid w:val="00C438C5"/>
    <w:rsid w:val="00C44741"/>
    <w:rsid w:val="00C44F94"/>
    <w:rsid w:val="00C44FE2"/>
    <w:rsid w:val="00C45E10"/>
    <w:rsid w:val="00C46347"/>
    <w:rsid w:val="00C46E69"/>
    <w:rsid w:val="00C47F89"/>
    <w:rsid w:val="00C501CC"/>
    <w:rsid w:val="00C50B51"/>
    <w:rsid w:val="00C510BE"/>
    <w:rsid w:val="00C514FE"/>
    <w:rsid w:val="00C51C23"/>
    <w:rsid w:val="00C51D94"/>
    <w:rsid w:val="00C522B5"/>
    <w:rsid w:val="00C5252D"/>
    <w:rsid w:val="00C54AB3"/>
    <w:rsid w:val="00C55079"/>
    <w:rsid w:val="00C5597F"/>
    <w:rsid w:val="00C5703F"/>
    <w:rsid w:val="00C5718F"/>
    <w:rsid w:val="00C575A3"/>
    <w:rsid w:val="00C57627"/>
    <w:rsid w:val="00C579AC"/>
    <w:rsid w:val="00C60426"/>
    <w:rsid w:val="00C6190E"/>
    <w:rsid w:val="00C61A4C"/>
    <w:rsid w:val="00C62909"/>
    <w:rsid w:val="00C629BA"/>
    <w:rsid w:val="00C6386C"/>
    <w:rsid w:val="00C63A30"/>
    <w:rsid w:val="00C64790"/>
    <w:rsid w:val="00C66258"/>
    <w:rsid w:val="00C6651A"/>
    <w:rsid w:val="00C66CB2"/>
    <w:rsid w:val="00C67047"/>
    <w:rsid w:val="00C67A28"/>
    <w:rsid w:val="00C67AAE"/>
    <w:rsid w:val="00C67D4C"/>
    <w:rsid w:val="00C704BA"/>
    <w:rsid w:val="00C708D3"/>
    <w:rsid w:val="00C71190"/>
    <w:rsid w:val="00C73267"/>
    <w:rsid w:val="00C7367E"/>
    <w:rsid w:val="00C739F5"/>
    <w:rsid w:val="00C73D63"/>
    <w:rsid w:val="00C73D9B"/>
    <w:rsid w:val="00C74158"/>
    <w:rsid w:val="00C74314"/>
    <w:rsid w:val="00C750C7"/>
    <w:rsid w:val="00C7617A"/>
    <w:rsid w:val="00C76F30"/>
    <w:rsid w:val="00C772F1"/>
    <w:rsid w:val="00C80480"/>
    <w:rsid w:val="00C805FD"/>
    <w:rsid w:val="00C80BA4"/>
    <w:rsid w:val="00C80C38"/>
    <w:rsid w:val="00C81229"/>
    <w:rsid w:val="00C81895"/>
    <w:rsid w:val="00C81E66"/>
    <w:rsid w:val="00C82D0C"/>
    <w:rsid w:val="00C82DEB"/>
    <w:rsid w:val="00C83790"/>
    <w:rsid w:val="00C85424"/>
    <w:rsid w:val="00C85AC1"/>
    <w:rsid w:val="00C861F8"/>
    <w:rsid w:val="00C87016"/>
    <w:rsid w:val="00C8709F"/>
    <w:rsid w:val="00C870A6"/>
    <w:rsid w:val="00C91036"/>
    <w:rsid w:val="00C91139"/>
    <w:rsid w:val="00C91A36"/>
    <w:rsid w:val="00C93679"/>
    <w:rsid w:val="00C936F0"/>
    <w:rsid w:val="00C93FAF"/>
    <w:rsid w:val="00C96295"/>
    <w:rsid w:val="00C96365"/>
    <w:rsid w:val="00C96575"/>
    <w:rsid w:val="00C96F7A"/>
    <w:rsid w:val="00C970D4"/>
    <w:rsid w:val="00CA0333"/>
    <w:rsid w:val="00CA04A3"/>
    <w:rsid w:val="00CA1D83"/>
    <w:rsid w:val="00CA2613"/>
    <w:rsid w:val="00CA2E53"/>
    <w:rsid w:val="00CA3AA7"/>
    <w:rsid w:val="00CA5A99"/>
    <w:rsid w:val="00CA60D1"/>
    <w:rsid w:val="00CA6DD6"/>
    <w:rsid w:val="00CA754F"/>
    <w:rsid w:val="00CB056C"/>
    <w:rsid w:val="00CB0F64"/>
    <w:rsid w:val="00CB1564"/>
    <w:rsid w:val="00CB1FC5"/>
    <w:rsid w:val="00CB27D4"/>
    <w:rsid w:val="00CB3E5A"/>
    <w:rsid w:val="00CB4228"/>
    <w:rsid w:val="00CB4753"/>
    <w:rsid w:val="00CB4D8B"/>
    <w:rsid w:val="00CB5D00"/>
    <w:rsid w:val="00CB5F2E"/>
    <w:rsid w:val="00CB60CE"/>
    <w:rsid w:val="00CB66F7"/>
    <w:rsid w:val="00CB6BD6"/>
    <w:rsid w:val="00CB7248"/>
    <w:rsid w:val="00CB72C4"/>
    <w:rsid w:val="00CB7859"/>
    <w:rsid w:val="00CC0503"/>
    <w:rsid w:val="00CC0A22"/>
    <w:rsid w:val="00CC1986"/>
    <w:rsid w:val="00CC21BF"/>
    <w:rsid w:val="00CC2BAE"/>
    <w:rsid w:val="00CC3A2C"/>
    <w:rsid w:val="00CC4787"/>
    <w:rsid w:val="00CC47BC"/>
    <w:rsid w:val="00CC48DC"/>
    <w:rsid w:val="00CC4BAE"/>
    <w:rsid w:val="00CC5088"/>
    <w:rsid w:val="00CC532E"/>
    <w:rsid w:val="00CC5D84"/>
    <w:rsid w:val="00CC5F41"/>
    <w:rsid w:val="00CC66B8"/>
    <w:rsid w:val="00CC6CC8"/>
    <w:rsid w:val="00CC6F18"/>
    <w:rsid w:val="00CC6F8B"/>
    <w:rsid w:val="00CD07BE"/>
    <w:rsid w:val="00CD16A4"/>
    <w:rsid w:val="00CD17C2"/>
    <w:rsid w:val="00CD21DD"/>
    <w:rsid w:val="00CD2744"/>
    <w:rsid w:val="00CD2903"/>
    <w:rsid w:val="00CD3161"/>
    <w:rsid w:val="00CD322C"/>
    <w:rsid w:val="00CD3C0F"/>
    <w:rsid w:val="00CD4BB5"/>
    <w:rsid w:val="00CD4CC9"/>
    <w:rsid w:val="00CD561A"/>
    <w:rsid w:val="00CD5F5B"/>
    <w:rsid w:val="00CD6C66"/>
    <w:rsid w:val="00CD7989"/>
    <w:rsid w:val="00CD7EF6"/>
    <w:rsid w:val="00CE101F"/>
    <w:rsid w:val="00CE201A"/>
    <w:rsid w:val="00CE2096"/>
    <w:rsid w:val="00CE28CC"/>
    <w:rsid w:val="00CE2D27"/>
    <w:rsid w:val="00CE409F"/>
    <w:rsid w:val="00CE45B9"/>
    <w:rsid w:val="00CE4C7D"/>
    <w:rsid w:val="00CE527A"/>
    <w:rsid w:val="00CE53E5"/>
    <w:rsid w:val="00CE55BF"/>
    <w:rsid w:val="00CE55C7"/>
    <w:rsid w:val="00CE7B1F"/>
    <w:rsid w:val="00CF00BB"/>
    <w:rsid w:val="00CF0C11"/>
    <w:rsid w:val="00CF11C3"/>
    <w:rsid w:val="00CF1201"/>
    <w:rsid w:val="00CF214D"/>
    <w:rsid w:val="00CF2C4D"/>
    <w:rsid w:val="00CF55FF"/>
    <w:rsid w:val="00CF7942"/>
    <w:rsid w:val="00D00C2F"/>
    <w:rsid w:val="00D011DA"/>
    <w:rsid w:val="00D015BE"/>
    <w:rsid w:val="00D022D2"/>
    <w:rsid w:val="00D024CD"/>
    <w:rsid w:val="00D02831"/>
    <w:rsid w:val="00D03DFB"/>
    <w:rsid w:val="00D03FB3"/>
    <w:rsid w:val="00D0482E"/>
    <w:rsid w:val="00D04AE6"/>
    <w:rsid w:val="00D04DF8"/>
    <w:rsid w:val="00D059C5"/>
    <w:rsid w:val="00D06403"/>
    <w:rsid w:val="00D070B0"/>
    <w:rsid w:val="00D07515"/>
    <w:rsid w:val="00D076F7"/>
    <w:rsid w:val="00D076FE"/>
    <w:rsid w:val="00D1181B"/>
    <w:rsid w:val="00D11B78"/>
    <w:rsid w:val="00D11CAB"/>
    <w:rsid w:val="00D1291E"/>
    <w:rsid w:val="00D12AA3"/>
    <w:rsid w:val="00D12BA7"/>
    <w:rsid w:val="00D13CA7"/>
    <w:rsid w:val="00D1420B"/>
    <w:rsid w:val="00D14839"/>
    <w:rsid w:val="00D14F46"/>
    <w:rsid w:val="00D1602E"/>
    <w:rsid w:val="00D170B7"/>
    <w:rsid w:val="00D206FD"/>
    <w:rsid w:val="00D20844"/>
    <w:rsid w:val="00D21021"/>
    <w:rsid w:val="00D214E0"/>
    <w:rsid w:val="00D23775"/>
    <w:rsid w:val="00D238C5"/>
    <w:rsid w:val="00D23AF9"/>
    <w:rsid w:val="00D23BA1"/>
    <w:rsid w:val="00D249B3"/>
    <w:rsid w:val="00D249FB"/>
    <w:rsid w:val="00D26E42"/>
    <w:rsid w:val="00D27057"/>
    <w:rsid w:val="00D2725D"/>
    <w:rsid w:val="00D27517"/>
    <w:rsid w:val="00D27C3A"/>
    <w:rsid w:val="00D31E65"/>
    <w:rsid w:val="00D320E6"/>
    <w:rsid w:val="00D3236B"/>
    <w:rsid w:val="00D33724"/>
    <w:rsid w:val="00D34D74"/>
    <w:rsid w:val="00D35A97"/>
    <w:rsid w:val="00D364AE"/>
    <w:rsid w:val="00D365DB"/>
    <w:rsid w:val="00D37417"/>
    <w:rsid w:val="00D4145A"/>
    <w:rsid w:val="00D416D7"/>
    <w:rsid w:val="00D4312A"/>
    <w:rsid w:val="00D44AFB"/>
    <w:rsid w:val="00D45037"/>
    <w:rsid w:val="00D457F7"/>
    <w:rsid w:val="00D46092"/>
    <w:rsid w:val="00D47975"/>
    <w:rsid w:val="00D51977"/>
    <w:rsid w:val="00D51FBE"/>
    <w:rsid w:val="00D526BF"/>
    <w:rsid w:val="00D526CF"/>
    <w:rsid w:val="00D52B90"/>
    <w:rsid w:val="00D536B8"/>
    <w:rsid w:val="00D538A6"/>
    <w:rsid w:val="00D53ACB"/>
    <w:rsid w:val="00D53E96"/>
    <w:rsid w:val="00D54488"/>
    <w:rsid w:val="00D55797"/>
    <w:rsid w:val="00D574BF"/>
    <w:rsid w:val="00D57A04"/>
    <w:rsid w:val="00D57E4F"/>
    <w:rsid w:val="00D6069C"/>
    <w:rsid w:val="00D6085A"/>
    <w:rsid w:val="00D619B9"/>
    <w:rsid w:val="00D61C45"/>
    <w:rsid w:val="00D61F95"/>
    <w:rsid w:val="00D625EF"/>
    <w:rsid w:val="00D6307B"/>
    <w:rsid w:val="00D63670"/>
    <w:rsid w:val="00D63A50"/>
    <w:rsid w:val="00D64FCB"/>
    <w:rsid w:val="00D66895"/>
    <w:rsid w:val="00D66BD2"/>
    <w:rsid w:val="00D67DD9"/>
    <w:rsid w:val="00D70E4F"/>
    <w:rsid w:val="00D71EA6"/>
    <w:rsid w:val="00D72463"/>
    <w:rsid w:val="00D73A24"/>
    <w:rsid w:val="00D744AF"/>
    <w:rsid w:val="00D745DA"/>
    <w:rsid w:val="00D74A77"/>
    <w:rsid w:val="00D7564B"/>
    <w:rsid w:val="00D75A7F"/>
    <w:rsid w:val="00D764A6"/>
    <w:rsid w:val="00D769F7"/>
    <w:rsid w:val="00D76B46"/>
    <w:rsid w:val="00D77119"/>
    <w:rsid w:val="00D77A09"/>
    <w:rsid w:val="00D815B0"/>
    <w:rsid w:val="00D81AC4"/>
    <w:rsid w:val="00D8223D"/>
    <w:rsid w:val="00D82780"/>
    <w:rsid w:val="00D8280D"/>
    <w:rsid w:val="00D83781"/>
    <w:rsid w:val="00D83930"/>
    <w:rsid w:val="00D83F91"/>
    <w:rsid w:val="00D84640"/>
    <w:rsid w:val="00D85034"/>
    <w:rsid w:val="00D851B8"/>
    <w:rsid w:val="00D85559"/>
    <w:rsid w:val="00D86228"/>
    <w:rsid w:val="00D86445"/>
    <w:rsid w:val="00D86AD4"/>
    <w:rsid w:val="00D879E3"/>
    <w:rsid w:val="00D9089E"/>
    <w:rsid w:val="00D90A00"/>
    <w:rsid w:val="00D90A53"/>
    <w:rsid w:val="00D91BFC"/>
    <w:rsid w:val="00D91F2C"/>
    <w:rsid w:val="00D91FE5"/>
    <w:rsid w:val="00D92686"/>
    <w:rsid w:val="00D92CAB"/>
    <w:rsid w:val="00D92D91"/>
    <w:rsid w:val="00D9373C"/>
    <w:rsid w:val="00D941EA"/>
    <w:rsid w:val="00D969BD"/>
    <w:rsid w:val="00D96B14"/>
    <w:rsid w:val="00D96E90"/>
    <w:rsid w:val="00D96F1B"/>
    <w:rsid w:val="00D9702A"/>
    <w:rsid w:val="00D97E51"/>
    <w:rsid w:val="00DA0388"/>
    <w:rsid w:val="00DA1721"/>
    <w:rsid w:val="00DA1A8C"/>
    <w:rsid w:val="00DA1B1E"/>
    <w:rsid w:val="00DA1F27"/>
    <w:rsid w:val="00DA33BB"/>
    <w:rsid w:val="00DA3802"/>
    <w:rsid w:val="00DA43E2"/>
    <w:rsid w:val="00DA52DF"/>
    <w:rsid w:val="00DA56D7"/>
    <w:rsid w:val="00DA6B67"/>
    <w:rsid w:val="00DA77AE"/>
    <w:rsid w:val="00DA78F0"/>
    <w:rsid w:val="00DA7BEF"/>
    <w:rsid w:val="00DB0309"/>
    <w:rsid w:val="00DB0D05"/>
    <w:rsid w:val="00DB199C"/>
    <w:rsid w:val="00DB2399"/>
    <w:rsid w:val="00DB33B4"/>
    <w:rsid w:val="00DB344E"/>
    <w:rsid w:val="00DB37BB"/>
    <w:rsid w:val="00DB4364"/>
    <w:rsid w:val="00DB4C01"/>
    <w:rsid w:val="00DB51AF"/>
    <w:rsid w:val="00DB5915"/>
    <w:rsid w:val="00DB76B4"/>
    <w:rsid w:val="00DC2180"/>
    <w:rsid w:val="00DC2AB3"/>
    <w:rsid w:val="00DC318C"/>
    <w:rsid w:val="00DC3906"/>
    <w:rsid w:val="00DC3B7C"/>
    <w:rsid w:val="00DC3CFB"/>
    <w:rsid w:val="00DC4A24"/>
    <w:rsid w:val="00DC6181"/>
    <w:rsid w:val="00DC682C"/>
    <w:rsid w:val="00DC6E7D"/>
    <w:rsid w:val="00DC7144"/>
    <w:rsid w:val="00DD02F2"/>
    <w:rsid w:val="00DD1679"/>
    <w:rsid w:val="00DD2FE7"/>
    <w:rsid w:val="00DD3B28"/>
    <w:rsid w:val="00DD3ED5"/>
    <w:rsid w:val="00DD4918"/>
    <w:rsid w:val="00DD5444"/>
    <w:rsid w:val="00DD582F"/>
    <w:rsid w:val="00DD6FBC"/>
    <w:rsid w:val="00DD7269"/>
    <w:rsid w:val="00DD7B27"/>
    <w:rsid w:val="00DE04D1"/>
    <w:rsid w:val="00DE0E88"/>
    <w:rsid w:val="00DE234B"/>
    <w:rsid w:val="00DE2E76"/>
    <w:rsid w:val="00DE3DB4"/>
    <w:rsid w:val="00DE4420"/>
    <w:rsid w:val="00DE4859"/>
    <w:rsid w:val="00DE48DB"/>
    <w:rsid w:val="00DE6755"/>
    <w:rsid w:val="00DE6E33"/>
    <w:rsid w:val="00DE70F1"/>
    <w:rsid w:val="00DE7B89"/>
    <w:rsid w:val="00DF097B"/>
    <w:rsid w:val="00DF09F0"/>
    <w:rsid w:val="00DF0C4D"/>
    <w:rsid w:val="00DF0C6C"/>
    <w:rsid w:val="00DF2290"/>
    <w:rsid w:val="00DF2393"/>
    <w:rsid w:val="00DF23CE"/>
    <w:rsid w:val="00DF3865"/>
    <w:rsid w:val="00DF6074"/>
    <w:rsid w:val="00DF67EA"/>
    <w:rsid w:val="00E013DB"/>
    <w:rsid w:val="00E01CD6"/>
    <w:rsid w:val="00E02710"/>
    <w:rsid w:val="00E032F1"/>
    <w:rsid w:val="00E038A4"/>
    <w:rsid w:val="00E04059"/>
    <w:rsid w:val="00E05610"/>
    <w:rsid w:val="00E068F5"/>
    <w:rsid w:val="00E07091"/>
    <w:rsid w:val="00E079B7"/>
    <w:rsid w:val="00E07D72"/>
    <w:rsid w:val="00E1061F"/>
    <w:rsid w:val="00E1078C"/>
    <w:rsid w:val="00E107B0"/>
    <w:rsid w:val="00E10885"/>
    <w:rsid w:val="00E111D1"/>
    <w:rsid w:val="00E11F1A"/>
    <w:rsid w:val="00E129B8"/>
    <w:rsid w:val="00E12E23"/>
    <w:rsid w:val="00E12FA8"/>
    <w:rsid w:val="00E13385"/>
    <w:rsid w:val="00E14342"/>
    <w:rsid w:val="00E1473A"/>
    <w:rsid w:val="00E149C5"/>
    <w:rsid w:val="00E14BD7"/>
    <w:rsid w:val="00E154FE"/>
    <w:rsid w:val="00E15E84"/>
    <w:rsid w:val="00E169EF"/>
    <w:rsid w:val="00E17C6F"/>
    <w:rsid w:val="00E218E9"/>
    <w:rsid w:val="00E2251B"/>
    <w:rsid w:val="00E2258A"/>
    <w:rsid w:val="00E22C0D"/>
    <w:rsid w:val="00E22E5D"/>
    <w:rsid w:val="00E22ED5"/>
    <w:rsid w:val="00E2358C"/>
    <w:rsid w:val="00E23BC8"/>
    <w:rsid w:val="00E24091"/>
    <w:rsid w:val="00E245F0"/>
    <w:rsid w:val="00E24FBD"/>
    <w:rsid w:val="00E25CF7"/>
    <w:rsid w:val="00E26366"/>
    <w:rsid w:val="00E26655"/>
    <w:rsid w:val="00E26A09"/>
    <w:rsid w:val="00E27571"/>
    <w:rsid w:val="00E301AA"/>
    <w:rsid w:val="00E301EF"/>
    <w:rsid w:val="00E30815"/>
    <w:rsid w:val="00E309E9"/>
    <w:rsid w:val="00E33560"/>
    <w:rsid w:val="00E33D06"/>
    <w:rsid w:val="00E342F4"/>
    <w:rsid w:val="00E34947"/>
    <w:rsid w:val="00E3509A"/>
    <w:rsid w:val="00E351B3"/>
    <w:rsid w:val="00E359BE"/>
    <w:rsid w:val="00E36C02"/>
    <w:rsid w:val="00E37454"/>
    <w:rsid w:val="00E37581"/>
    <w:rsid w:val="00E376BF"/>
    <w:rsid w:val="00E377B8"/>
    <w:rsid w:val="00E403F1"/>
    <w:rsid w:val="00E40D3A"/>
    <w:rsid w:val="00E43877"/>
    <w:rsid w:val="00E43A1A"/>
    <w:rsid w:val="00E44F1D"/>
    <w:rsid w:val="00E45A00"/>
    <w:rsid w:val="00E465E5"/>
    <w:rsid w:val="00E46C2F"/>
    <w:rsid w:val="00E473D1"/>
    <w:rsid w:val="00E475A1"/>
    <w:rsid w:val="00E47E19"/>
    <w:rsid w:val="00E503D4"/>
    <w:rsid w:val="00E5058A"/>
    <w:rsid w:val="00E51860"/>
    <w:rsid w:val="00E53125"/>
    <w:rsid w:val="00E53404"/>
    <w:rsid w:val="00E53988"/>
    <w:rsid w:val="00E53A3D"/>
    <w:rsid w:val="00E53BE5"/>
    <w:rsid w:val="00E540F0"/>
    <w:rsid w:val="00E56319"/>
    <w:rsid w:val="00E56C03"/>
    <w:rsid w:val="00E573CF"/>
    <w:rsid w:val="00E60728"/>
    <w:rsid w:val="00E62277"/>
    <w:rsid w:val="00E63279"/>
    <w:rsid w:val="00E634E8"/>
    <w:rsid w:val="00E6361E"/>
    <w:rsid w:val="00E65019"/>
    <w:rsid w:val="00E6621A"/>
    <w:rsid w:val="00E67598"/>
    <w:rsid w:val="00E700A6"/>
    <w:rsid w:val="00E70361"/>
    <w:rsid w:val="00E70800"/>
    <w:rsid w:val="00E721EA"/>
    <w:rsid w:val="00E7231F"/>
    <w:rsid w:val="00E726CE"/>
    <w:rsid w:val="00E73536"/>
    <w:rsid w:val="00E73E3A"/>
    <w:rsid w:val="00E74927"/>
    <w:rsid w:val="00E74F25"/>
    <w:rsid w:val="00E75181"/>
    <w:rsid w:val="00E756C7"/>
    <w:rsid w:val="00E75B69"/>
    <w:rsid w:val="00E76550"/>
    <w:rsid w:val="00E77FED"/>
    <w:rsid w:val="00E80899"/>
    <w:rsid w:val="00E80D29"/>
    <w:rsid w:val="00E81D93"/>
    <w:rsid w:val="00E8268E"/>
    <w:rsid w:val="00E8309E"/>
    <w:rsid w:val="00E8335E"/>
    <w:rsid w:val="00E843D0"/>
    <w:rsid w:val="00E84778"/>
    <w:rsid w:val="00E85DA5"/>
    <w:rsid w:val="00E86936"/>
    <w:rsid w:val="00E869BA"/>
    <w:rsid w:val="00E87184"/>
    <w:rsid w:val="00E8735F"/>
    <w:rsid w:val="00E8744B"/>
    <w:rsid w:val="00E876C3"/>
    <w:rsid w:val="00E87837"/>
    <w:rsid w:val="00E90028"/>
    <w:rsid w:val="00E90788"/>
    <w:rsid w:val="00E9095D"/>
    <w:rsid w:val="00E90BF1"/>
    <w:rsid w:val="00E91F84"/>
    <w:rsid w:val="00E92290"/>
    <w:rsid w:val="00E9240D"/>
    <w:rsid w:val="00E92698"/>
    <w:rsid w:val="00E9363D"/>
    <w:rsid w:val="00E943EB"/>
    <w:rsid w:val="00E94432"/>
    <w:rsid w:val="00E945BB"/>
    <w:rsid w:val="00E9530B"/>
    <w:rsid w:val="00E9542F"/>
    <w:rsid w:val="00E95656"/>
    <w:rsid w:val="00E9580F"/>
    <w:rsid w:val="00E95D5E"/>
    <w:rsid w:val="00E95EB7"/>
    <w:rsid w:val="00E96DA7"/>
    <w:rsid w:val="00E973CA"/>
    <w:rsid w:val="00E97A98"/>
    <w:rsid w:val="00EA2072"/>
    <w:rsid w:val="00EA2D81"/>
    <w:rsid w:val="00EA2D9B"/>
    <w:rsid w:val="00EA31DB"/>
    <w:rsid w:val="00EA33E5"/>
    <w:rsid w:val="00EA3509"/>
    <w:rsid w:val="00EA37E3"/>
    <w:rsid w:val="00EA39D0"/>
    <w:rsid w:val="00EA418E"/>
    <w:rsid w:val="00EA54EB"/>
    <w:rsid w:val="00EA5A5A"/>
    <w:rsid w:val="00EA5DF9"/>
    <w:rsid w:val="00EA7193"/>
    <w:rsid w:val="00EA7476"/>
    <w:rsid w:val="00EA74BD"/>
    <w:rsid w:val="00EA7DB4"/>
    <w:rsid w:val="00EA7F98"/>
    <w:rsid w:val="00EB0E89"/>
    <w:rsid w:val="00EB15EC"/>
    <w:rsid w:val="00EB1A8B"/>
    <w:rsid w:val="00EB27A0"/>
    <w:rsid w:val="00EB2A6C"/>
    <w:rsid w:val="00EB3473"/>
    <w:rsid w:val="00EB51E3"/>
    <w:rsid w:val="00EB55CC"/>
    <w:rsid w:val="00EB5D3F"/>
    <w:rsid w:val="00EB6257"/>
    <w:rsid w:val="00EB6F28"/>
    <w:rsid w:val="00EB77C9"/>
    <w:rsid w:val="00EB7D11"/>
    <w:rsid w:val="00EC0577"/>
    <w:rsid w:val="00EC08A4"/>
    <w:rsid w:val="00EC0B50"/>
    <w:rsid w:val="00EC1B79"/>
    <w:rsid w:val="00EC2953"/>
    <w:rsid w:val="00EC35B9"/>
    <w:rsid w:val="00EC37C9"/>
    <w:rsid w:val="00EC3FF3"/>
    <w:rsid w:val="00EC5224"/>
    <w:rsid w:val="00EC58FA"/>
    <w:rsid w:val="00EC5A4F"/>
    <w:rsid w:val="00EC652F"/>
    <w:rsid w:val="00EC7D8E"/>
    <w:rsid w:val="00ED01A1"/>
    <w:rsid w:val="00ED1274"/>
    <w:rsid w:val="00ED18DF"/>
    <w:rsid w:val="00ED1F46"/>
    <w:rsid w:val="00ED258B"/>
    <w:rsid w:val="00ED27B9"/>
    <w:rsid w:val="00ED3D2B"/>
    <w:rsid w:val="00ED4BAF"/>
    <w:rsid w:val="00ED5E45"/>
    <w:rsid w:val="00ED60DC"/>
    <w:rsid w:val="00ED6996"/>
    <w:rsid w:val="00ED750D"/>
    <w:rsid w:val="00ED769A"/>
    <w:rsid w:val="00ED7C6E"/>
    <w:rsid w:val="00ED7CFD"/>
    <w:rsid w:val="00ED7F4D"/>
    <w:rsid w:val="00EE221E"/>
    <w:rsid w:val="00EE4377"/>
    <w:rsid w:val="00EE60F0"/>
    <w:rsid w:val="00EE63C9"/>
    <w:rsid w:val="00EE6878"/>
    <w:rsid w:val="00EE6E81"/>
    <w:rsid w:val="00EE703E"/>
    <w:rsid w:val="00EF01E5"/>
    <w:rsid w:val="00EF03EF"/>
    <w:rsid w:val="00EF05D8"/>
    <w:rsid w:val="00EF0FB8"/>
    <w:rsid w:val="00EF17F0"/>
    <w:rsid w:val="00EF19B8"/>
    <w:rsid w:val="00EF1DF0"/>
    <w:rsid w:val="00EF5A66"/>
    <w:rsid w:val="00EF6B2D"/>
    <w:rsid w:val="00EF6E52"/>
    <w:rsid w:val="00EF71F6"/>
    <w:rsid w:val="00EF76D1"/>
    <w:rsid w:val="00EF7971"/>
    <w:rsid w:val="00F01228"/>
    <w:rsid w:val="00F014D5"/>
    <w:rsid w:val="00F022CD"/>
    <w:rsid w:val="00F02DBF"/>
    <w:rsid w:val="00F04255"/>
    <w:rsid w:val="00F04268"/>
    <w:rsid w:val="00F042AF"/>
    <w:rsid w:val="00F05140"/>
    <w:rsid w:val="00F051D8"/>
    <w:rsid w:val="00F05BC5"/>
    <w:rsid w:val="00F07AF0"/>
    <w:rsid w:val="00F1010C"/>
    <w:rsid w:val="00F101B3"/>
    <w:rsid w:val="00F106C8"/>
    <w:rsid w:val="00F10A05"/>
    <w:rsid w:val="00F117E9"/>
    <w:rsid w:val="00F119A5"/>
    <w:rsid w:val="00F11AE9"/>
    <w:rsid w:val="00F122A3"/>
    <w:rsid w:val="00F13DD9"/>
    <w:rsid w:val="00F140E8"/>
    <w:rsid w:val="00F14358"/>
    <w:rsid w:val="00F1495E"/>
    <w:rsid w:val="00F15044"/>
    <w:rsid w:val="00F15176"/>
    <w:rsid w:val="00F15C98"/>
    <w:rsid w:val="00F16857"/>
    <w:rsid w:val="00F17471"/>
    <w:rsid w:val="00F1780E"/>
    <w:rsid w:val="00F20534"/>
    <w:rsid w:val="00F20A31"/>
    <w:rsid w:val="00F20D1A"/>
    <w:rsid w:val="00F2148E"/>
    <w:rsid w:val="00F214F2"/>
    <w:rsid w:val="00F21CFE"/>
    <w:rsid w:val="00F227E1"/>
    <w:rsid w:val="00F22A6A"/>
    <w:rsid w:val="00F23291"/>
    <w:rsid w:val="00F234D2"/>
    <w:rsid w:val="00F2360B"/>
    <w:rsid w:val="00F24015"/>
    <w:rsid w:val="00F24795"/>
    <w:rsid w:val="00F2530C"/>
    <w:rsid w:val="00F25C7D"/>
    <w:rsid w:val="00F25CF8"/>
    <w:rsid w:val="00F26824"/>
    <w:rsid w:val="00F26DF2"/>
    <w:rsid w:val="00F300D9"/>
    <w:rsid w:val="00F30A8A"/>
    <w:rsid w:val="00F30B5A"/>
    <w:rsid w:val="00F30EEC"/>
    <w:rsid w:val="00F3146A"/>
    <w:rsid w:val="00F32DE2"/>
    <w:rsid w:val="00F3301E"/>
    <w:rsid w:val="00F33C2C"/>
    <w:rsid w:val="00F34889"/>
    <w:rsid w:val="00F349B3"/>
    <w:rsid w:val="00F3667F"/>
    <w:rsid w:val="00F3677B"/>
    <w:rsid w:val="00F37A17"/>
    <w:rsid w:val="00F37F10"/>
    <w:rsid w:val="00F406A1"/>
    <w:rsid w:val="00F407CD"/>
    <w:rsid w:val="00F41CAF"/>
    <w:rsid w:val="00F42558"/>
    <w:rsid w:val="00F42A43"/>
    <w:rsid w:val="00F43269"/>
    <w:rsid w:val="00F43F01"/>
    <w:rsid w:val="00F44AA0"/>
    <w:rsid w:val="00F44CB4"/>
    <w:rsid w:val="00F44DB6"/>
    <w:rsid w:val="00F45333"/>
    <w:rsid w:val="00F45456"/>
    <w:rsid w:val="00F45F4B"/>
    <w:rsid w:val="00F4613C"/>
    <w:rsid w:val="00F46D97"/>
    <w:rsid w:val="00F506AD"/>
    <w:rsid w:val="00F506CC"/>
    <w:rsid w:val="00F5077B"/>
    <w:rsid w:val="00F50C15"/>
    <w:rsid w:val="00F512B6"/>
    <w:rsid w:val="00F512D6"/>
    <w:rsid w:val="00F51AFC"/>
    <w:rsid w:val="00F52CD3"/>
    <w:rsid w:val="00F53769"/>
    <w:rsid w:val="00F53C0A"/>
    <w:rsid w:val="00F53E1E"/>
    <w:rsid w:val="00F547B3"/>
    <w:rsid w:val="00F54B20"/>
    <w:rsid w:val="00F555A0"/>
    <w:rsid w:val="00F5589E"/>
    <w:rsid w:val="00F55CEE"/>
    <w:rsid w:val="00F565D4"/>
    <w:rsid w:val="00F570A8"/>
    <w:rsid w:val="00F57F2C"/>
    <w:rsid w:val="00F608EA"/>
    <w:rsid w:val="00F6137A"/>
    <w:rsid w:val="00F613D7"/>
    <w:rsid w:val="00F62ADC"/>
    <w:rsid w:val="00F62D1B"/>
    <w:rsid w:val="00F63896"/>
    <w:rsid w:val="00F63C9A"/>
    <w:rsid w:val="00F63E0F"/>
    <w:rsid w:val="00F6524E"/>
    <w:rsid w:val="00F65F86"/>
    <w:rsid w:val="00F666D4"/>
    <w:rsid w:val="00F668D1"/>
    <w:rsid w:val="00F66B6E"/>
    <w:rsid w:val="00F66BAB"/>
    <w:rsid w:val="00F67239"/>
    <w:rsid w:val="00F676A9"/>
    <w:rsid w:val="00F67C89"/>
    <w:rsid w:val="00F703B7"/>
    <w:rsid w:val="00F710DB"/>
    <w:rsid w:val="00F71FC2"/>
    <w:rsid w:val="00F731B2"/>
    <w:rsid w:val="00F737EF"/>
    <w:rsid w:val="00F7426E"/>
    <w:rsid w:val="00F74546"/>
    <w:rsid w:val="00F75046"/>
    <w:rsid w:val="00F75368"/>
    <w:rsid w:val="00F755DE"/>
    <w:rsid w:val="00F758C1"/>
    <w:rsid w:val="00F75B04"/>
    <w:rsid w:val="00F77487"/>
    <w:rsid w:val="00F77BE0"/>
    <w:rsid w:val="00F77F53"/>
    <w:rsid w:val="00F811AC"/>
    <w:rsid w:val="00F81EEE"/>
    <w:rsid w:val="00F81F18"/>
    <w:rsid w:val="00F83219"/>
    <w:rsid w:val="00F835FA"/>
    <w:rsid w:val="00F8360D"/>
    <w:rsid w:val="00F84288"/>
    <w:rsid w:val="00F8497D"/>
    <w:rsid w:val="00F85120"/>
    <w:rsid w:val="00F85641"/>
    <w:rsid w:val="00F863C9"/>
    <w:rsid w:val="00F86C9F"/>
    <w:rsid w:val="00F87004"/>
    <w:rsid w:val="00F8724B"/>
    <w:rsid w:val="00F901BB"/>
    <w:rsid w:val="00F9062E"/>
    <w:rsid w:val="00F91224"/>
    <w:rsid w:val="00F9152A"/>
    <w:rsid w:val="00F91A5C"/>
    <w:rsid w:val="00F91AF4"/>
    <w:rsid w:val="00F92454"/>
    <w:rsid w:val="00F9507A"/>
    <w:rsid w:val="00F952D0"/>
    <w:rsid w:val="00F95ED1"/>
    <w:rsid w:val="00F96976"/>
    <w:rsid w:val="00F9702A"/>
    <w:rsid w:val="00FA1553"/>
    <w:rsid w:val="00FA3087"/>
    <w:rsid w:val="00FA34F0"/>
    <w:rsid w:val="00FA450D"/>
    <w:rsid w:val="00FA59C8"/>
    <w:rsid w:val="00FA6C31"/>
    <w:rsid w:val="00FA704D"/>
    <w:rsid w:val="00FA737E"/>
    <w:rsid w:val="00FB1969"/>
    <w:rsid w:val="00FB1BD4"/>
    <w:rsid w:val="00FB1BE0"/>
    <w:rsid w:val="00FB1C90"/>
    <w:rsid w:val="00FB1F6E"/>
    <w:rsid w:val="00FB281A"/>
    <w:rsid w:val="00FB2A94"/>
    <w:rsid w:val="00FB2F2B"/>
    <w:rsid w:val="00FB386E"/>
    <w:rsid w:val="00FB4CC3"/>
    <w:rsid w:val="00FB530A"/>
    <w:rsid w:val="00FB56FB"/>
    <w:rsid w:val="00FC0757"/>
    <w:rsid w:val="00FC2466"/>
    <w:rsid w:val="00FC2511"/>
    <w:rsid w:val="00FC28A8"/>
    <w:rsid w:val="00FC3006"/>
    <w:rsid w:val="00FC30A6"/>
    <w:rsid w:val="00FC3A4C"/>
    <w:rsid w:val="00FC6B14"/>
    <w:rsid w:val="00FC7287"/>
    <w:rsid w:val="00FC76AE"/>
    <w:rsid w:val="00FD0329"/>
    <w:rsid w:val="00FD0568"/>
    <w:rsid w:val="00FD0786"/>
    <w:rsid w:val="00FD0977"/>
    <w:rsid w:val="00FD0C75"/>
    <w:rsid w:val="00FD0DB3"/>
    <w:rsid w:val="00FD18B8"/>
    <w:rsid w:val="00FD3A03"/>
    <w:rsid w:val="00FD57AA"/>
    <w:rsid w:val="00FD6800"/>
    <w:rsid w:val="00FD6E46"/>
    <w:rsid w:val="00FD6F1A"/>
    <w:rsid w:val="00FE0334"/>
    <w:rsid w:val="00FE1C4B"/>
    <w:rsid w:val="00FE26B0"/>
    <w:rsid w:val="00FE2C42"/>
    <w:rsid w:val="00FE2F1A"/>
    <w:rsid w:val="00FE4155"/>
    <w:rsid w:val="00FE51DF"/>
    <w:rsid w:val="00FE5EFB"/>
    <w:rsid w:val="00FE7118"/>
    <w:rsid w:val="00FE76BE"/>
    <w:rsid w:val="00FE7C53"/>
    <w:rsid w:val="00FE7D0F"/>
    <w:rsid w:val="00FE7E35"/>
    <w:rsid w:val="00FF079F"/>
    <w:rsid w:val="00FF0984"/>
    <w:rsid w:val="00FF0CAB"/>
    <w:rsid w:val="00FF0EEC"/>
    <w:rsid w:val="00FF14C7"/>
    <w:rsid w:val="00FF1D4A"/>
    <w:rsid w:val="00FF3411"/>
    <w:rsid w:val="00FF4BB7"/>
    <w:rsid w:val="00FF5A81"/>
    <w:rsid w:val="00FF5FED"/>
    <w:rsid w:val="00FF653B"/>
    <w:rsid w:val="00FF76AA"/>
    <w:rsid w:val="00FF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458A9"/>
  <w15:chartTrackingRefBased/>
  <w15:docId w15:val="{3D01BA91-2A3F-43C9-9EEB-E7C9407B5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Naslov1">
    <w:name w:val="heading 1"/>
    <w:basedOn w:val="Normal"/>
    <w:next w:val="Normal"/>
    <w:link w:val="Naslov1Char"/>
    <w:uiPriority w:val="9"/>
    <w:qFormat/>
    <w:rsid w:val="009029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slov2">
    <w:name w:val="heading 2"/>
    <w:basedOn w:val="Normal"/>
    <w:next w:val="Normal"/>
    <w:link w:val="Naslov2Char"/>
    <w:uiPriority w:val="9"/>
    <w:unhideWhenUsed/>
    <w:qFormat/>
    <w:rsid w:val="00233B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ormal"/>
    <w:next w:val="Normal"/>
    <w:link w:val="Naslov3Char"/>
    <w:uiPriority w:val="9"/>
    <w:unhideWhenUsed/>
    <w:qFormat/>
    <w:rsid w:val="00B65E4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slov4">
    <w:name w:val="heading 4"/>
    <w:basedOn w:val="Normal"/>
    <w:next w:val="Normal"/>
    <w:link w:val="Naslov4Char"/>
    <w:uiPriority w:val="9"/>
    <w:semiHidden/>
    <w:unhideWhenUsed/>
    <w:qFormat/>
    <w:rsid w:val="00C438C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basedOn w:val="Podrazumevanifontpasusa"/>
    <w:link w:val="Naslov1"/>
    <w:uiPriority w:val="9"/>
    <w:rsid w:val="0090299C"/>
    <w:rPr>
      <w:rFonts w:asciiTheme="majorHAnsi" w:eastAsiaTheme="majorEastAsia" w:hAnsiTheme="majorHAnsi" w:cstheme="majorBidi"/>
      <w:color w:val="365F91" w:themeColor="accent1" w:themeShade="BF"/>
      <w:sz w:val="32"/>
      <w:szCs w:val="32"/>
    </w:rPr>
  </w:style>
  <w:style w:type="character" w:customStyle="1" w:styleId="Naslov2Char">
    <w:name w:val="Naslov 2 Char"/>
    <w:basedOn w:val="Podrazumevanifontpasusa"/>
    <w:link w:val="Naslov2"/>
    <w:uiPriority w:val="9"/>
    <w:rsid w:val="00233BB5"/>
    <w:rPr>
      <w:rFonts w:asciiTheme="majorHAnsi" w:eastAsiaTheme="majorEastAsia" w:hAnsiTheme="majorHAnsi" w:cstheme="majorBidi"/>
      <w:color w:val="365F91" w:themeColor="accent1" w:themeShade="BF"/>
      <w:sz w:val="26"/>
      <w:szCs w:val="26"/>
    </w:rPr>
  </w:style>
  <w:style w:type="paragraph" w:styleId="Pasussalistom">
    <w:name w:val="List Paragraph"/>
    <w:basedOn w:val="Normal"/>
    <w:uiPriority w:val="34"/>
    <w:qFormat/>
    <w:rsid w:val="000368E4"/>
    <w:pPr>
      <w:ind w:left="720"/>
      <w:contextualSpacing/>
    </w:pPr>
  </w:style>
  <w:style w:type="paragraph" w:styleId="Natpis">
    <w:name w:val="caption"/>
    <w:basedOn w:val="Normal"/>
    <w:next w:val="Normal"/>
    <w:uiPriority w:val="35"/>
    <w:unhideWhenUsed/>
    <w:qFormat/>
    <w:rsid w:val="009001E4"/>
    <w:pPr>
      <w:spacing w:line="240" w:lineRule="auto"/>
    </w:pPr>
    <w:rPr>
      <w:i/>
      <w:iCs/>
      <w:color w:val="1F497D" w:themeColor="text2"/>
      <w:sz w:val="18"/>
      <w:szCs w:val="18"/>
    </w:rPr>
  </w:style>
  <w:style w:type="character" w:styleId="Hiperveza">
    <w:name w:val="Hyperlink"/>
    <w:basedOn w:val="Podrazumevanifontpasusa"/>
    <w:uiPriority w:val="99"/>
    <w:unhideWhenUsed/>
    <w:rsid w:val="00875244"/>
    <w:rPr>
      <w:color w:val="0000FF" w:themeColor="hyperlink"/>
      <w:u w:val="single"/>
    </w:rPr>
  </w:style>
  <w:style w:type="character" w:styleId="Nerazreenopominjanje">
    <w:name w:val="Unresolved Mention"/>
    <w:basedOn w:val="Podrazumevanifontpasusa"/>
    <w:uiPriority w:val="99"/>
    <w:semiHidden/>
    <w:unhideWhenUsed/>
    <w:rsid w:val="00875244"/>
    <w:rPr>
      <w:color w:val="605E5C"/>
      <w:shd w:val="clear" w:color="auto" w:fill="E1DFDD"/>
    </w:rPr>
  </w:style>
  <w:style w:type="character" w:styleId="Ispraenahiperveza">
    <w:name w:val="FollowedHyperlink"/>
    <w:basedOn w:val="Podrazumevanifontpasusa"/>
    <w:uiPriority w:val="99"/>
    <w:semiHidden/>
    <w:unhideWhenUsed/>
    <w:rsid w:val="00875244"/>
    <w:rPr>
      <w:color w:val="800080" w:themeColor="followedHyperlink"/>
      <w:u w:val="single"/>
    </w:rPr>
  </w:style>
  <w:style w:type="paragraph" w:styleId="Zaglavljestranice">
    <w:name w:val="header"/>
    <w:basedOn w:val="Normal"/>
    <w:link w:val="ZaglavljestraniceChar"/>
    <w:uiPriority w:val="99"/>
    <w:unhideWhenUsed/>
    <w:rsid w:val="006142F0"/>
    <w:pPr>
      <w:tabs>
        <w:tab w:val="center" w:pos="4680"/>
        <w:tab w:val="right" w:pos="9360"/>
      </w:tabs>
      <w:spacing w:after="0" w:line="240" w:lineRule="auto"/>
    </w:pPr>
  </w:style>
  <w:style w:type="character" w:customStyle="1" w:styleId="ZaglavljestraniceChar">
    <w:name w:val="Zaglavlje stranice Char"/>
    <w:basedOn w:val="Podrazumevanifontpasusa"/>
    <w:link w:val="Zaglavljestranice"/>
    <w:uiPriority w:val="99"/>
    <w:rsid w:val="006142F0"/>
  </w:style>
  <w:style w:type="paragraph" w:styleId="Podnojestranice">
    <w:name w:val="footer"/>
    <w:basedOn w:val="Normal"/>
    <w:link w:val="PodnojestraniceChar"/>
    <w:uiPriority w:val="99"/>
    <w:unhideWhenUsed/>
    <w:rsid w:val="006142F0"/>
    <w:pPr>
      <w:tabs>
        <w:tab w:val="center" w:pos="4680"/>
        <w:tab w:val="right" w:pos="9360"/>
      </w:tabs>
      <w:spacing w:after="0" w:line="240" w:lineRule="auto"/>
    </w:pPr>
  </w:style>
  <w:style w:type="character" w:customStyle="1" w:styleId="PodnojestraniceChar">
    <w:name w:val="Podnožje stranice Char"/>
    <w:basedOn w:val="Podrazumevanifontpasusa"/>
    <w:link w:val="Podnojestranice"/>
    <w:uiPriority w:val="99"/>
    <w:rsid w:val="006142F0"/>
  </w:style>
  <w:style w:type="character" w:customStyle="1" w:styleId="Naslov3Char">
    <w:name w:val="Naslov 3 Char"/>
    <w:basedOn w:val="Podrazumevanifontpasusa"/>
    <w:link w:val="Naslov3"/>
    <w:uiPriority w:val="9"/>
    <w:rsid w:val="00B65E4F"/>
    <w:rPr>
      <w:rFonts w:asciiTheme="majorHAnsi" w:eastAsiaTheme="majorEastAsia" w:hAnsiTheme="majorHAnsi" w:cstheme="majorBidi"/>
      <w:color w:val="243F60" w:themeColor="accent1" w:themeShade="7F"/>
      <w:sz w:val="24"/>
      <w:szCs w:val="24"/>
    </w:rPr>
  </w:style>
  <w:style w:type="paragraph" w:customStyle="1" w:styleId="Tekst">
    <w:name w:val="Tekst"/>
    <w:basedOn w:val="Normal"/>
    <w:rsid w:val="00066BEA"/>
    <w:pPr>
      <w:spacing w:before="120" w:after="120" w:line="240" w:lineRule="auto"/>
      <w:jc w:val="both"/>
    </w:pPr>
    <w:rPr>
      <w:rFonts w:ascii="TimesRoman" w:eastAsia="Times New Roman" w:hAnsi="TimesRoman" w:cs="Times New Roman"/>
      <w:kern w:val="20"/>
      <w:sz w:val="28"/>
      <w:szCs w:val="20"/>
    </w:rPr>
  </w:style>
  <w:style w:type="paragraph" w:styleId="NormalWeb">
    <w:name w:val="Normal (Web)"/>
    <w:basedOn w:val="Normal"/>
    <w:uiPriority w:val="99"/>
    <w:rsid w:val="00066BEA"/>
    <w:pPr>
      <w:spacing w:before="100" w:beforeAutospacing="1" w:after="119" w:line="240" w:lineRule="auto"/>
    </w:pPr>
    <w:rPr>
      <w:rFonts w:ascii="Times New Roman" w:eastAsia="Times New Roman" w:hAnsi="Times New Roman" w:cs="Times New Roman"/>
      <w:sz w:val="24"/>
      <w:szCs w:val="24"/>
      <w:lang w:val="sr-Latn-CS" w:eastAsia="sr-Latn-CS"/>
    </w:rPr>
  </w:style>
  <w:style w:type="paragraph" w:customStyle="1" w:styleId="Tabela">
    <w:name w:val="Tabela"/>
    <w:basedOn w:val="Tekst"/>
    <w:rsid w:val="008A43B1"/>
    <w:pPr>
      <w:spacing w:after="60"/>
      <w:ind w:left="142" w:right="142"/>
      <w:jc w:val="right"/>
    </w:pPr>
    <w:rPr>
      <w:rFonts w:ascii="CHelvItalic" w:hAnsi="CHelvItalic"/>
      <w:sz w:val="22"/>
    </w:rPr>
  </w:style>
  <w:style w:type="paragraph" w:customStyle="1" w:styleId="tab">
    <w:name w:val="tab"/>
    <w:basedOn w:val="Tekst"/>
    <w:rsid w:val="008A43B1"/>
    <w:pPr>
      <w:spacing w:before="60"/>
    </w:pPr>
    <w:rPr>
      <w:sz w:val="20"/>
    </w:rPr>
  </w:style>
  <w:style w:type="paragraph" w:customStyle="1" w:styleId="ime">
    <w:name w:val="ime"/>
    <w:basedOn w:val="Normal"/>
    <w:rsid w:val="008A43B1"/>
    <w:pPr>
      <w:spacing w:before="1440" w:after="120" w:line="240" w:lineRule="auto"/>
      <w:jc w:val="center"/>
    </w:pPr>
    <w:rPr>
      <w:rFonts w:ascii="VogueBold" w:eastAsia="Times New Roman" w:hAnsi="VogueBold" w:cs="Times New Roman"/>
      <w:kern w:val="20"/>
      <w:sz w:val="30"/>
      <w:szCs w:val="20"/>
    </w:rPr>
  </w:style>
  <w:style w:type="paragraph" w:customStyle="1" w:styleId="check">
    <w:name w:val="check"/>
    <w:basedOn w:val="Normal"/>
    <w:qFormat/>
    <w:rsid w:val="008A43B1"/>
    <w:pPr>
      <w:spacing w:before="60" w:after="60" w:line="240" w:lineRule="auto"/>
      <w:ind w:left="993"/>
    </w:pPr>
    <w:rPr>
      <w:rFonts w:ascii="Arial" w:eastAsia="Times New Roman" w:hAnsi="Arial" w:cs="Times New Roman"/>
      <w:kern w:val="20"/>
      <w:sz w:val="20"/>
      <w:szCs w:val="20"/>
      <w:lang w:val="sr-Cyrl-CS"/>
    </w:rPr>
  </w:style>
  <w:style w:type="paragraph" w:styleId="Naslovsadraja">
    <w:name w:val="TOC Heading"/>
    <w:basedOn w:val="Naslov1"/>
    <w:next w:val="Normal"/>
    <w:uiPriority w:val="39"/>
    <w:unhideWhenUsed/>
    <w:qFormat/>
    <w:rsid w:val="007231DF"/>
    <w:pPr>
      <w:spacing w:line="259" w:lineRule="auto"/>
      <w:outlineLvl w:val="9"/>
    </w:pPr>
  </w:style>
  <w:style w:type="paragraph" w:styleId="SADRAJ1">
    <w:name w:val="toc 1"/>
    <w:basedOn w:val="Normal"/>
    <w:next w:val="Normal"/>
    <w:autoRedefine/>
    <w:uiPriority w:val="39"/>
    <w:unhideWhenUsed/>
    <w:rsid w:val="007231DF"/>
    <w:pPr>
      <w:spacing w:after="100"/>
    </w:pPr>
  </w:style>
  <w:style w:type="paragraph" w:styleId="SADRAJ2">
    <w:name w:val="toc 2"/>
    <w:basedOn w:val="Normal"/>
    <w:next w:val="Normal"/>
    <w:autoRedefine/>
    <w:uiPriority w:val="39"/>
    <w:unhideWhenUsed/>
    <w:rsid w:val="007231DF"/>
    <w:pPr>
      <w:spacing w:after="100"/>
      <w:ind w:left="220"/>
    </w:pPr>
  </w:style>
  <w:style w:type="character" w:styleId="Referencakomentara">
    <w:name w:val="annotation reference"/>
    <w:basedOn w:val="Podrazumevanifontpasusa"/>
    <w:uiPriority w:val="99"/>
    <w:semiHidden/>
    <w:unhideWhenUsed/>
    <w:rsid w:val="006C4698"/>
    <w:rPr>
      <w:sz w:val="16"/>
      <w:szCs w:val="16"/>
    </w:rPr>
  </w:style>
  <w:style w:type="paragraph" w:styleId="Tekstkomentara">
    <w:name w:val="annotation text"/>
    <w:basedOn w:val="Normal"/>
    <w:link w:val="TekstkomentaraChar"/>
    <w:uiPriority w:val="99"/>
    <w:unhideWhenUsed/>
    <w:rsid w:val="006C4698"/>
    <w:pPr>
      <w:spacing w:line="240" w:lineRule="auto"/>
    </w:pPr>
    <w:rPr>
      <w:sz w:val="20"/>
      <w:szCs w:val="20"/>
    </w:rPr>
  </w:style>
  <w:style w:type="character" w:customStyle="1" w:styleId="TekstkomentaraChar">
    <w:name w:val="Tekst komentara Char"/>
    <w:basedOn w:val="Podrazumevanifontpasusa"/>
    <w:link w:val="Tekstkomentara"/>
    <w:uiPriority w:val="99"/>
    <w:rsid w:val="006C4698"/>
    <w:rPr>
      <w:sz w:val="20"/>
      <w:szCs w:val="20"/>
    </w:rPr>
  </w:style>
  <w:style w:type="paragraph" w:styleId="Temakomentara">
    <w:name w:val="annotation subject"/>
    <w:basedOn w:val="Tekstkomentara"/>
    <w:next w:val="Tekstkomentara"/>
    <w:link w:val="TemakomentaraChar"/>
    <w:uiPriority w:val="99"/>
    <w:semiHidden/>
    <w:unhideWhenUsed/>
    <w:rsid w:val="006C4698"/>
    <w:rPr>
      <w:b/>
      <w:bCs/>
    </w:rPr>
  </w:style>
  <w:style w:type="character" w:customStyle="1" w:styleId="TemakomentaraChar">
    <w:name w:val="Tema komentara Char"/>
    <w:basedOn w:val="TekstkomentaraChar"/>
    <w:link w:val="Temakomentara"/>
    <w:uiPriority w:val="99"/>
    <w:semiHidden/>
    <w:rsid w:val="006C4698"/>
    <w:rPr>
      <w:b/>
      <w:bCs/>
      <w:sz w:val="20"/>
      <w:szCs w:val="20"/>
    </w:rPr>
  </w:style>
  <w:style w:type="paragraph" w:styleId="Korektura">
    <w:name w:val="Revision"/>
    <w:hidden/>
    <w:uiPriority w:val="99"/>
    <w:semiHidden/>
    <w:rsid w:val="00FC2466"/>
    <w:pPr>
      <w:spacing w:after="0" w:line="240" w:lineRule="auto"/>
    </w:pPr>
  </w:style>
  <w:style w:type="paragraph" w:customStyle="1" w:styleId="CodeLines">
    <w:name w:val="CodeLines"/>
    <w:basedOn w:val="Normal"/>
    <w:link w:val="CodeLinesChar"/>
    <w:qFormat/>
    <w:rsid w:val="008C209C"/>
    <w:pPr>
      <w:pBdr>
        <w:top w:val="single" w:sz="4" w:space="1" w:color="auto"/>
        <w:left w:val="single" w:sz="4" w:space="4" w:color="auto"/>
        <w:bottom w:val="single" w:sz="4" w:space="1" w:color="auto"/>
        <w:right w:val="single" w:sz="4" w:space="4" w:color="auto"/>
      </w:pBdr>
      <w:shd w:val="clear" w:color="auto" w:fill="FFFFFF"/>
      <w:spacing w:after="0" w:line="285" w:lineRule="atLeast"/>
    </w:pPr>
    <w:rPr>
      <w:rFonts w:ascii="Courier New" w:eastAsia="Times New Roman" w:hAnsi="Courier New" w:cs="Courier New"/>
      <w:color w:val="000000"/>
      <w:sz w:val="18"/>
      <w:szCs w:val="20"/>
      <w:lang w:val="sr-Latn-RS"/>
    </w:rPr>
  </w:style>
  <w:style w:type="character" w:customStyle="1" w:styleId="CodeLinesChar">
    <w:name w:val="CodeLines Char"/>
    <w:link w:val="CodeLines"/>
    <w:rsid w:val="008C209C"/>
    <w:rPr>
      <w:rFonts w:ascii="Courier New" w:eastAsia="Times New Roman" w:hAnsi="Courier New" w:cs="Courier New"/>
      <w:color w:val="000000"/>
      <w:sz w:val="18"/>
      <w:szCs w:val="20"/>
      <w:shd w:val="clear" w:color="auto" w:fill="FFFFFF"/>
      <w:lang w:val="sr-Latn-RS"/>
    </w:rPr>
  </w:style>
  <w:style w:type="character" w:styleId="Naglaeno">
    <w:name w:val="Strong"/>
    <w:basedOn w:val="Podrazumevanifontpasusa"/>
    <w:uiPriority w:val="22"/>
    <w:qFormat/>
    <w:rsid w:val="00380C6E"/>
    <w:rPr>
      <w:b/>
      <w:bCs/>
    </w:rPr>
  </w:style>
  <w:style w:type="paragraph" w:styleId="SADRAJ3">
    <w:name w:val="toc 3"/>
    <w:basedOn w:val="Normal"/>
    <w:next w:val="Normal"/>
    <w:autoRedefine/>
    <w:uiPriority w:val="39"/>
    <w:unhideWhenUsed/>
    <w:rsid w:val="000B5CD9"/>
    <w:pPr>
      <w:spacing w:after="100" w:line="259" w:lineRule="auto"/>
      <w:ind w:left="440"/>
    </w:pPr>
    <w:rPr>
      <w:rFonts w:eastAsiaTheme="minorEastAsia" w:cs="Times New Roman"/>
    </w:rPr>
  </w:style>
  <w:style w:type="character" w:customStyle="1" w:styleId="Naslov4Char">
    <w:name w:val="Naslov 4 Char"/>
    <w:basedOn w:val="Podrazumevanifontpasusa"/>
    <w:link w:val="Naslov4"/>
    <w:uiPriority w:val="9"/>
    <w:semiHidden/>
    <w:rsid w:val="00C438C5"/>
    <w:rPr>
      <w:rFonts w:asciiTheme="majorHAnsi" w:eastAsiaTheme="majorEastAsia" w:hAnsiTheme="majorHAnsi" w:cstheme="majorBidi"/>
      <w:i/>
      <w:iCs/>
      <w:color w:val="365F91" w:themeColor="accent1" w:themeShade="BF"/>
    </w:rPr>
  </w:style>
  <w:style w:type="character" w:styleId="HTMLkd">
    <w:name w:val="HTML Code"/>
    <w:basedOn w:val="Podrazumevanifontpasusa"/>
    <w:uiPriority w:val="99"/>
    <w:semiHidden/>
    <w:unhideWhenUsed/>
    <w:rsid w:val="001A6FBE"/>
    <w:rPr>
      <w:rFonts w:ascii="Courier New" w:eastAsia="Times New Roman" w:hAnsi="Courier New" w:cs="Courier New"/>
      <w:sz w:val="20"/>
      <w:szCs w:val="20"/>
    </w:rPr>
  </w:style>
  <w:style w:type="character" w:styleId="Naglaavanje">
    <w:name w:val="Emphasis"/>
    <w:basedOn w:val="Podrazumevanifontpasusa"/>
    <w:uiPriority w:val="20"/>
    <w:qFormat/>
    <w:rsid w:val="009C30B2"/>
    <w:rPr>
      <w:i/>
      <w:iCs/>
    </w:rPr>
  </w:style>
  <w:style w:type="paragraph" w:styleId="VeoblikovaniHTML">
    <w:name w:val="HTML Preformatted"/>
    <w:basedOn w:val="Normal"/>
    <w:link w:val="VeoblikovaniHTMLChar"/>
    <w:uiPriority w:val="99"/>
    <w:semiHidden/>
    <w:unhideWhenUsed/>
    <w:rsid w:val="005100FD"/>
    <w:pPr>
      <w:spacing w:after="0" w:line="240" w:lineRule="auto"/>
    </w:pPr>
    <w:rPr>
      <w:rFonts w:ascii="Consolas" w:hAnsi="Consolas"/>
      <w:sz w:val="20"/>
      <w:szCs w:val="20"/>
    </w:rPr>
  </w:style>
  <w:style w:type="character" w:customStyle="1" w:styleId="VeoblikovaniHTMLChar">
    <w:name w:val="Već oblikovani HTML Char"/>
    <w:basedOn w:val="Podrazumevanifontpasusa"/>
    <w:link w:val="VeoblikovaniHTML"/>
    <w:uiPriority w:val="99"/>
    <w:semiHidden/>
    <w:rsid w:val="005100FD"/>
    <w:rPr>
      <w:rFonts w:ascii="Consolas" w:hAnsi="Consolas"/>
      <w:sz w:val="20"/>
      <w:szCs w:val="20"/>
    </w:rPr>
  </w:style>
  <w:style w:type="character" w:styleId="Tekstuvaramesta">
    <w:name w:val="Placeholder Text"/>
    <w:basedOn w:val="Podrazumevanifontpasusa"/>
    <w:uiPriority w:val="99"/>
    <w:semiHidden/>
    <w:rsid w:val="004557D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9526">
      <w:bodyDiv w:val="1"/>
      <w:marLeft w:val="0"/>
      <w:marRight w:val="0"/>
      <w:marTop w:val="0"/>
      <w:marBottom w:val="0"/>
      <w:divBdr>
        <w:top w:val="none" w:sz="0" w:space="0" w:color="auto"/>
        <w:left w:val="none" w:sz="0" w:space="0" w:color="auto"/>
        <w:bottom w:val="none" w:sz="0" w:space="0" w:color="auto"/>
        <w:right w:val="none" w:sz="0" w:space="0" w:color="auto"/>
      </w:divBdr>
    </w:div>
    <w:div w:id="14624430">
      <w:bodyDiv w:val="1"/>
      <w:marLeft w:val="0"/>
      <w:marRight w:val="0"/>
      <w:marTop w:val="0"/>
      <w:marBottom w:val="0"/>
      <w:divBdr>
        <w:top w:val="none" w:sz="0" w:space="0" w:color="auto"/>
        <w:left w:val="none" w:sz="0" w:space="0" w:color="auto"/>
        <w:bottom w:val="none" w:sz="0" w:space="0" w:color="auto"/>
        <w:right w:val="none" w:sz="0" w:space="0" w:color="auto"/>
      </w:divBdr>
    </w:div>
    <w:div w:id="30036896">
      <w:bodyDiv w:val="1"/>
      <w:marLeft w:val="0"/>
      <w:marRight w:val="0"/>
      <w:marTop w:val="0"/>
      <w:marBottom w:val="0"/>
      <w:divBdr>
        <w:top w:val="none" w:sz="0" w:space="0" w:color="auto"/>
        <w:left w:val="none" w:sz="0" w:space="0" w:color="auto"/>
        <w:bottom w:val="none" w:sz="0" w:space="0" w:color="auto"/>
        <w:right w:val="none" w:sz="0" w:space="0" w:color="auto"/>
      </w:divBdr>
    </w:div>
    <w:div w:id="33578451">
      <w:bodyDiv w:val="1"/>
      <w:marLeft w:val="0"/>
      <w:marRight w:val="0"/>
      <w:marTop w:val="0"/>
      <w:marBottom w:val="0"/>
      <w:divBdr>
        <w:top w:val="none" w:sz="0" w:space="0" w:color="auto"/>
        <w:left w:val="none" w:sz="0" w:space="0" w:color="auto"/>
        <w:bottom w:val="none" w:sz="0" w:space="0" w:color="auto"/>
        <w:right w:val="none" w:sz="0" w:space="0" w:color="auto"/>
      </w:divBdr>
    </w:div>
    <w:div w:id="56173055">
      <w:bodyDiv w:val="1"/>
      <w:marLeft w:val="0"/>
      <w:marRight w:val="0"/>
      <w:marTop w:val="0"/>
      <w:marBottom w:val="0"/>
      <w:divBdr>
        <w:top w:val="none" w:sz="0" w:space="0" w:color="auto"/>
        <w:left w:val="none" w:sz="0" w:space="0" w:color="auto"/>
        <w:bottom w:val="none" w:sz="0" w:space="0" w:color="auto"/>
        <w:right w:val="none" w:sz="0" w:space="0" w:color="auto"/>
      </w:divBdr>
    </w:div>
    <w:div w:id="56436610">
      <w:bodyDiv w:val="1"/>
      <w:marLeft w:val="0"/>
      <w:marRight w:val="0"/>
      <w:marTop w:val="0"/>
      <w:marBottom w:val="0"/>
      <w:divBdr>
        <w:top w:val="none" w:sz="0" w:space="0" w:color="auto"/>
        <w:left w:val="none" w:sz="0" w:space="0" w:color="auto"/>
        <w:bottom w:val="none" w:sz="0" w:space="0" w:color="auto"/>
        <w:right w:val="none" w:sz="0" w:space="0" w:color="auto"/>
      </w:divBdr>
    </w:div>
    <w:div w:id="60450843">
      <w:bodyDiv w:val="1"/>
      <w:marLeft w:val="0"/>
      <w:marRight w:val="0"/>
      <w:marTop w:val="0"/>
      <w:marBottom w:val="0"/>
      <w:divBdr>
        <w:top w:val="none" w:sz="0" w:space="0" w:color="auto"/>
        <w:left w:val="none" w:sz="0" w:space="0" w:color="auto"/>
        <w:bottom w:val="none" w:sz="0" w:space="0" w:color="auto"/>
        <w:right w:val="none" w:sz="0" w:space="0" w:color="auto"/>
      </w:divBdr>
    </w:div>
    <w:div w:id="64912112">
      <w:bodyDiv w:val="1"/>
      <w:marLeft w:val="0"/>
      <w:marRight w:val="0"/>
      <w:marTop w:val="0"/>
      <w:marBottom w:val="0"/>
      <w:divBdr>
        <w:top w:val="none" w:sz="0" w:space="0" w:color="auto"/>
        <w:left w:val="none" w:sz="0" w:space="0" w:color="auto"/>
        <w:bottom w:val="none" w:sz="0" w:space="0" w:color="auto"/>
        <w:right w:val="none" w:sz="0" w:space="0" w:color="auto"/>
      </w:divBdr>
    </w:div>
    <w:div w:id="72706440">
      <w:bodyDiv w:val="1"/>
      <w:marLeft w:val="0"/>
      <w:marRight w:val="0"/>
      <w:marTop w:val="0"/>
      <w:marBottom w:val="0"/>
      <w:divBdr>
        <w:top w:val="none" w:sz="0" w:space="0" w:color="auto"/>
        <w:left w:val="none" w:sz="0" w:space="0" w:color="auto"/>
        <w:bottom w:val="none" w:sz="0" w:space="0" w:color="auto"/>
        <w:right w:val="none" w:sz="0" w:space="0" w:color="auto"/>
      </w:divBdr>
    </w:div>
    <w:div w:id="109012092">
      <w:bodyDiv w:val="1"/>
      <w:marLeft w:val="0"/>
      <w:marRight w:val="0"/>
      <w:marTop w:val="0"/>
      <w:marBottom w:val="0"/>
      <w:divBdr>
        <w:top w:val="none" w:sz="0" w:space="0" w:color="auto"/>
        <w:left w:val="none" w:sz="0" w:space="0" w:color="auto"/>
        <w:bottom w:val="none" w:sz="0" w:space="0" w:color="auto"/>
        <w:right w:val="none" w:sz="0" w:space="0" w:color="auto"/>
      </w:divBdr>
    </w:div>
    <w:div w:id="111411874">
      <w:bodyDiv w:val="1"/>
      <w:marLeft w:val="0"/>
      <w:marRight w:val="0"/>
      <w:marTop w:val="0"/>
      <w:marBottom w:val="0"/>
      <w:divBdr>
        <w:top w:val="none" w:sz="0" w:space="0" w:color="auto"/>
        <w:left w:val="none" w:sz="0" w:space="0" w:color="auto"/>
        <w:bottom w:val="none" w:sz="0" w:space="0" w:color="auto"/>
        <w:right w:val="none" w:sz="0" w:space="0" w:color="auto"/>
      </w:divBdr>
    </w:div>
    <w:div w:id="129249572">
      <w:bodyDiv w:val="1"/>
      <w:marLeft w:val="0"/>
      <w:marRight w:val="0"/>
      <w:marTop w:val="0"/>
      <w:marBottom w:val="0"/>
      <w:divBdr>
        <w:top w:val="none" w:sz="0" w:space="0" w:color="auto"/>
        <w:left w:val="none" w:sz="0" w:space="0" w:color="auto"/>
        <w:bottom w:val="none" w:sz="0" w:space="0" w:color="auto"/>
        <w:right w:val="none" w:sz="0" w:space="0" w:color="auto"/>
      </w:divBdr>
    </w:div>
    <w:div w:id="129832966">
      <w:bodyDiv w:val="1"/>
      <w:marLeft w:val="0"/>
      <w:marRight w:val="0"/>
      <w:marTop w:val="0"/>
      <w:marBottom w:val="0"/>
      <w:divBdr>
        <w:top w:val="none" w:sz="0" w:space="0" w:color="auto"/>
        <w:left w:val="none" w:sz="0" w:space="0" w:color="auto"/>
        <w:bottom w:val="none" w:sz="0" w:space="0" w:color="auto"/>
        <w:right w:val="none" w:sz="0" w:space="0" w:color="auto"/>
      </w:divBdr>
    </w:div>
    <w:div w:id="130440392">
      <w:bodyDiv w:val="1"/>
      <w:marLeft w:val="0"/>
      <w:marRight w:val="0"/>
      <w:marTop w:val="0"/>
      <w:marBottom w:val="0"/>
      <w:divBdr>
        <w:top w:val="none" w:sz="0" w:space="0" w:color="auto"/>
        <w:left w:val="none" w:sz="0" w:space="0" w:color="auto"/>
        <w:bottom w:val="none" w:sz="0" w:space="0" w:color="auto"/>
        <w:right w:val="none" w:sz="0" w:space="0" w:color="auto"/>
      </w:divBdr>
    </w:div>
    <w:div w:id="136728123">
      <w:bodyDiv w:val="1"/>
      <w:marLeft w:val="0"/>
      <w:marRight w:val="0"/>
      <w:marTop w:val="0"/>
      <w:marBottom w:val="0"/>
      <w:divBdr>
        <w:top w:val="none" w:sz="0" w:space="0" w:color="auto"/>
        <w:left w:val="none" w:sz="0" w:space="0" w:color="auto"/>
        <w:bottom w:val="none" w:sz="0" w:space="0" w:color="auto"/>
        <w:right w:val="none" w:sz="0" w:space="0" w:color="auto"/>
      </w:divBdr>
    </w:div>
    <w:div w:id="151602754">
      <w:bodyDiv w:val="1"/>
      <w:marLeft w:val="0"/>
      <w:marRight w:val="0"/>
      <w:marTop w:val="0"/>
      <w:marBottom w:val="0"/>
      <w:divBdr>
        <w:top w:val="none" w:sz="0" w:space="0" w:color="auto"/>
        <w:left w:val="none" w:sz="0" w:space="0" w:color="auto"/>
        <w:bottom w:val="none" w:sz="0" w:space="0" w:color="auto"/>
        <w:right w:val="none" w:sz="0" w:space="0" w:color="auto"/>
      </w:divBdr>
    </w:div>
    <w:div w:id="154805438">
      <w:bodyDiv w:val="1"/>
      <w:marLeft w:val="0"/>
      <w:marRight w:val="0"/>
      <w:marTop w:val="0"/>
      <w:marBottom w:val="0"/>
      <w:divBdr>
        <w:top w:val="none" w:sz="0" w:space="0" w:color="auto"/>
        <w:left w:val="none" w:sz="0" w:space="0" w:color="auto"/>
        <w:bottom w:val="none" w:sz="0" w:space="0" w:color="auto"/>
        <w:right w:val="none" w:sz="0" w:space="0" w:color="auto"/>
      </w:divBdr>
    </w:div>
    <w:div w:id="164593222">
      <w:bodyDiv w:val="1"/>
      <w:marLeft w:val="0"/>
      <w:marRight w:val="0"/>
      <w:marTop w:val="0"/>
      <w:marBottom w:val="0"/>
      <w:divBdr>
        <w:top w:val="none" w:sz="0" w:space="0" w:color="auto"/>
        <w:left w:val="none" w:sz="0" w:space="0" w:color="auto"/>
        <w:bottom w:val="none" w:sz="0" w:space="0" w:color="auto"/>
        <w:right w:val="none" w:sz="0" w:space="0" w:color="auto"/>
      </w:divBdr>
    </w:div>
    <w:div w:id="175770132">
      <w:bodyDiv w:val="1"/>
      <w:marLeft w:val="0"/>
      <w:marRight w:val="0"/>
      <w:marTop w:val="0"/>
      <w:marBottom w:val="0"/>
      <w:divBdr>
        <w:top w:val="none" w:sz="0" w:space="0" w:color="auto"/>
        <w:left w:val="none" w:sz="0" w:space="0" w:color="auto"/>
        <w:bottom w:val="none" w:sz="0" w:space="0" w:color="auto"/>
        <w:right w:val="none" w:sz="0" w:space="0" w:color="auto"/>
      </w:divBdr>
    </w:div>
    <w:div w:id="185947581">
      <w:bodyDiv w:val="1"/>
      <w:marLeft w:val="0"/>
      <w:marRight w:val="0"/>
      <w:marTop w:val="0"/>
      <w:marBottom w:val="0"/>
      <w:divBdr>
        <w:top w:val="none" w:sz="0" w:space="0" w:color="auto"/>
        <w:left w:val="none" w:sz="0" w:space="0" w:color="auto"/>
        <w:bottom w:val="none" w:sz="0" w:space="0" w:color="auto"/>
        <w:right w:val="none" w:sz="0" w:space="0" w:color="auto"/>
      </w:divBdr>
    </w:div>
    <w:div w:id="190730623">
      <w:bodyDiv w:val="1"/>
      <w:marLeft w:val="0"/>
      <w:marRight w:val="0"/>
      <w:marTop w:val="0"/>
      <w:marBottom w:val="0"/>
      <w:divBdr>
        <w:top w:val="none" w:sz="0" w:space="0" w:color="auto"/>
        <w:left w:val="none" w:sz="0" w:space="0" w:color="auto"/>
        <w:bottom w:val="none" w:sz="0" w:space="0" w:color="auto"/>
        <w:right w:val="none" w:sz="0" w:space="0" w:color="auto"/>
      </w:divBdr>
    </w:div>
    <w:div w:id="193808363">
      <w:bodyDiv w:val="1"/>
      <w:marLeft w:val="0"/>
      <w:marRight w:val="0"/>
      <w:marTop w:val="0"/>
      <w:marBottom w:val="0"/>
      <w:divBdr>
        <w:top w:val="none" w:sz="0" w:space="0" w:color="auto"/>
        <w:left w:val="none" w:sz="0" w:space="0" w:color="auto"/>
        <w:bottom w:val="none" w:sz="0" w:space="0" w:color="auto"/>
        <w:right w:val="none" w:sz="0" w:space="0" w:color="auto"/>
      </w:divBdr>
    </w:div>
    <w:div w:id="198595807">
      <w:bodyDiv w:val="1"/>
      <w:marLeft w:val="0"/>
      <w:marRight w:val="0"/>
      <w:marTop w:val="0"/>
      <w:marBottom w:val="0"/>
      <w:divBdr>
        <w:top w:val="none" w:sz="0" w:space="0" w:color="auto"/>
        <w:left w:val="none" w:sz="0" w:space="0" w:color="auto"/>
        <w:bottom w:val="none" w:sz="0" w:space="0" w:color="auto"/>
        <w:right w:val="none" w:sz="0" w:space="0" w:color="auto"/>
      </w:divBdr>
    </w:div>
    <w:div w:id="200872177">
      <w:bodyDiv w:val="1"/>
      <w:marLeft w:val="0"/>
      <w:marRight w:val="0"/>
      <w:marTop w:val="0"/>
      <w:marBottom w:val="0"/>
      <w:divBdr>
        <w:top w:val="none" w:sz="0" w:space="0" w:color="auto"/>
        <w:left w:val="none" w:sz="0" w:space="0" w:color="auto"/>
        <w:bottom w:val="none" w:sz="0" w:space="0" w:color="auto"/>
        <w:right w:val="none" w:sz="0" w:space="0" w:color="auto"/>
      </w:divBdr>
    </w:div>
    <w:div w:id="209271306">
      <w:bodyDiv w:val="1"/>
      <w:marLeft w:val="0"/>
      <w:marRight w:val="0"/>
      <w:marTop w:val="0"/>
      <w:marBottom w:val="0"/>
      <w:divBdr>
        <w:top w:val="none" w:sz="0" w:space="0" w:color="auto"/>
        <w:left w:val="none" w:sz="0" w:space="0" w:color="auto"/>
        <w:bottom w:val="none" w:sz="0" w:space="0" w:color="auto"/>
        <w:right w:val="none" w:sz="0" w:space="0" w:color="auto"/>
      </w:divBdr>
    </w:div>
    <w:div w:id="236015449">
      <w:bodyDiv w:val="1"/>
      <w:marLeft w:val="0"/>
      <w:marRight w:val="0"/>
      <w:marTop w:val="0"/>
      <w:marBottom w:val="0"/>
      <w:divBdr>
        <w:top w:val="none" w:sz="0" w:space="0" w:color="auto"/>
        <w:left w:val="none" w:sz="0" w:space="0" w:color="auto"/>
        <w:bottom w:val="none" w:sz="0" w:space="0" w:color="auto"/>
        <w:right w:val="none" w:sz="0" w:space="0" w:color="auto"/>
      </w:divBdr>
    </w:div>
    <w:div w:id="251666099">
      <w:bodyDiv w:val="1"/>
      <w:marLeft w:val="0"/>
      <w:marRight w:val="0"/>
      <w:marTop w:val="0"/>
      <w:marBottom w:val="0"/>
      <w:divBdr>
        <w:top w:val="none" w:sz="0" w:space="0" w:color="auto"/>
        <w:left w:val="none" w:sz="0" w:space="0" w:color="auto"/>
        <w:bottom w:val="none" w:sz="0" w:space="0" w:color="auto"/>
        <w:right w:val="none" w:sz="0" w:space="0" w:color="auto"/>
      </w:divBdr>
    </w:div>
    <w:div w:id="265970188">
      <w:bodyDiv w:val="1"/>
      <w:marLeft w:val="0"/>
      <w:marRight w:val="0"/>
      <w:marTop w:val="0"/>
      <w:marBottom w:val="0"/>
      <w:divBdr>
        <w:top w:val="none" w:sz="0" w:space="0" w:color="auto"/>
        <w:left w:val="none" w:sz="0" w:space="0" w:color="auto"/>
        <w:bottom w:val="none" w:sz="0" w:space="0" w:color="auto"/>
        <w:right w:val="none" w:sz="0" w:space="0" w:color="auto"/>
      </w:divBdr>
    </w:div>
    <w:div w:id="270860317">
      <w:bodyDiv w:val="1"/>
      <w:marLeft w:val="0"/>
      <w:marRight w:val="0"/>
      <w:marTop w:val="0"/>
      <w:marBottom w:val="0"/>
      <w:divBdr>
        <w:top w:val="none" w:sz="0" w:space="0" w:color="auto"/>
        <w:left w:val="none" w:sz="0" w:space="0" w:color="auto"/>
        <w:bottom w:val="none" w:sz="0" w:space="0" w:color="auto"/>
        <w:right w:val="none" w:sz="0" w:space="0" w:color="auto"/>
      </w:divBdr>
    </w:div>
    <w:div w:id="281615165">
      <w:bodyDiv w:val="1"/>
      <w:marLeft w:val="0"/>
      <w:marRight w:val="0"/>
      <w:marTop w:val="0"/>
      <w:marBottom w:val="0"/>
      <w:divBdr>
        <w:top w:val="none" w:sz="0" w:space="0" w:color="auto"/>
        <w:left w:val="none" w:sz="0" w:space="0" w:color="auto"/>
        <w:bottom w:val="none" w:sz="0" w:space="0" w:color="auto"/>
        <w:right w:val="none" w:sz="0" w:space="0" w:color="auto"/>
      </w:divBdr>
    </w:div>
    <w:div w:id="282659328">
      <w:bodyDiv w:val="1"/>
      <w:marLeft w:val="0"/>
      <w:marRight w:val="0"/>
      <w:marTop w:val="0"/>
      <w:marBottom w:val="0"/>
      <w:divBdr>
        <w:top w:val="none" w:sz="0" w:space="0" w:color="auto"/>
        <w:left w:val="none" w:sz="0" w:space="0" w:color="auto"/>
        <w:bottom w:val="none" w:sz="0" w:space="0" w:color="auto"/>
        <w:right w:val="none" w:sz="0" w:space="0" w:color="auto"/>
      </w:divBdr>
    </w:div>
    <w:div w:id="285504234">
      <w:bodyDiv w:val="1"/>
      <w:marLeft w:val="0"/>
      <w:marRight w:val="0"/>
      <w:marTop w:val="0"/>
      <w:marBottom w:val="0"/>
      <w:divBdr>
        <w:top w:val="none" w:sz="0" w:space="0" w:color="auto"/>
        <w:left w:val="none" w:sz="0" w:space="0" w:color="auto"/>
        <w:bottom w:val="none" w:sz="0" w:space="0" w:color="auto"/>
        <w:right w:val="none" w:sz="0" w:space="0" w:color="auto"/>
      </w:divBdr>
    </w:div>
    <w:div w:id="293099375">
      <w:bodyDiv w:val="1"/>
      <w:marLeft w:val="0"/>
      <w:marRight w:val="0"/>
      <w:marTop w:val="0"/>
      <w:marBottom w:val="0"/>
      <w:divBdr>
        <w:top w:val="none" w:sz="0" w:space="0" w:color="auto"/>
        <w:left w:val="none" w:sz="0" w:space="0" w:color="auto"/>
        <w:bottom w:val="none" w:sz="0" w:space="0" w:color="auto"/>
        <w:right w:val="none" w:sz="0" w:space="0" w:color="auto"/>
      </w:divBdr>
    </w:div>
    <w:div w:id="293870042">
      <w:bodyDiv w:val="1"/>
      <w:marLeft w:val="0"/>
      <w:marRight w:val="0"/>
      <w:marTop w:val="0"/>
      <w:marBottom w:val="0"/>
      <w:divBdr>
        <w:top w:val="none" w:sz="0" w:space="0" w:color="auto"/>
        <w:left w:val="none" w:sz="0" w:space="0" w:color="auto"/>
        <w:bottom w:val="none" w:sz="0" w:space="0" w:color="auto"/>
        <w:right w:val="none" w:sz="0" w:space="0" w:color="auto"/>
      </w:divBdr>
    </w:div>
    <w:div w:id="299309617">
      <w:bodyDiv w:val="1"/>
      <w:marLeft w:val="0"/>
      <w:marRight w:val="0"/>
      <w:marTop w:val="0"/>
      <w:marBottom w:val="0"/>
      <w:divBdr>
        <w:top w:val="none" w:sz="0" w:space="0" w:color="auto"/>
        <w:left w:val="none" w:sz="0" w:space="0" w:color="auto"/>
        <w:bottom w:val="none" w:sz="0" w:space="0" w:color="auto"/>
        <w:right w:val="none" w:sz="0" w:space="0" w:color="auto"/>
      </w:divBdr>
    </w:div>
    <w:div w:id="303854512">
      <w:bodyDiv w:val="1"/>
      <w:marLeft w:val="0"/>
      <w:marRight w:val="0"/>
      <w:marTop w:val="0"/>
      <w:marBottom w:val="0"/>
      <w:divBdr>
        <w:top w:val="none" w:sz="0" w:space="0" w:color="auto"/>
        <w:left w:val="none" w:sz="0" w:space="0" w:color="auto"/>
        <w:bottom w:val="none" w:sz="0" w:space="0" w:color="auto"/>
        <w:right w:val="none" w:sz="0" w:space="0" w:color="auto"/>
      </w:divBdr>
    </w:div>
    <w:div w:id="306017002">
      <w:bodyDiv w:val="1"/>
      <w:marLeft w:val="0"/>
      <w:marRight w:val="0"/>
      <w:marTop w:val="0"/>
      <w:marBottom w:val="0"/>
      <w:divBdr>
        <w:top w:val="none" w:sz="0" w:space="0" w:color="auto"/>
        <w:left w:val="none" w:sz="0" w:space="0" w:color="auto"/>
        <w:bottom w:val="none" w:sz="0" w:space="0" w:color="auto"/>
        <w:right w:val="none" w:sz="0" w:space="0" w:color="auto"/>
      </w:divBdr>
    </w:div>
    <w:div w:id="313031542">
      <w:bodyDiv w:val="1"/>
      <w:marLeft w:val="0"/>
      <w:marRight w:val="0"/>
      <w:marTop w:val="0"/>
      <w:marBottom w:val="0"/>
      <w:divBdr>
        <w:top w:val="none" w:sz="0" w:space="0" w:color="auto"/>
        <w:left w:val="none" w:sz="0" w:space="0" w:color="auto"/>
        <w:bottom w:val="none" w:sz="0" w:space="0" w:color="auto"/>
        <w:right w:val="none" w:sz="0" w:space="0" w:color="auto"/>
      </w:divBdr>
    </w:div>
    <w:div w:id="320548311">
      <w:bodyDiv w:val="1"/>
      <w:marLeft w:val="0"/>
      <w:marRight w:val="0"/>
      <w:marTop w:val="0"/>
      <w:marBottom w:val="0"/>
      <w:divBdr>
        <w:top w:val="none" w:sz="0" w:space="0" w:color="auto"/>
        <w:left w:val="none" w:sz="0" w:space="0" w:color="auto"/>
        <w:bottom w:val="none" w:sz="0" w:space="0" w:color="auto"/>
        <w:right w:val="none" w:sz="0" w:space="0" w:color="auto"/>
      </w:divBdr>
    </w:div>
    <w:div w:id="330790340">
      <w:bodyDiv w:val="1"/>
      <w:marLeft w:val="0"/>
      <w:marRight w:val="0"/>
      <w:marTop w:val="0"/>
      <w:marBottom w:val="0"/>
      <w:divBdr>
        <w:top w:val="none" w:sz="0" w:space="0" w:color="auto"/>
        <w:left w:val="none" w:sz="0" w:space="0" w:color="auto"/>
        <w:bottom w:val="none" w:sz="0" w:space="0" w:color="auto"/>
        <w:right w:val="none" w:sz="0" w:space="0" w:color="auto"/>
      </w:divBdr>
    </w:div>
    <w:div w:id="335765402">
      <w:bodyDiv w:val="1"/>
      <w:marLeft w:val="0"/>
      <w:marRight w:val="0"/>
      <w:marTop w:val="0"/>
      <w:marBottom w:val="0"/>
      <w:divBdr>
        <w:top w:val="none" w:sz="0" w:space="0" w:color="auto"/>
        <w:left w:val="none" w:sz="0" w:space="0" w:color="auto"/>
        <w:bottom w:val="none" w:sz="0" w:space="0" w:color="auto"/>
        <w:right w:val="none" w:sz="0" w:space="0" w:color="auto"/>
      </w:divBdr>
    </w:div>
    <w:div w:id="348870540">
      <w:bodyDiv w:val="1"/>
      <w:marLeft w:val="0"/>
      <w:marRight w:val="0"/>
      <w:marTop w:val="0"/>
      <w:marBottom w:val="0"/>
      <w:divBdr>
        <w:top w:val="none" w:sz="0" w:space="0" w:color="auto"/>
        <w:left w:val="none" w:sz="0" w:space="0" w:color="auto"/>
        <w:bottom w:val="none" w:sz="0" w:space="0" w:color="auto"/>
        <w:right w:val="none" w:sz="0" w:space="0" w:color="auto"/>
      </w:divBdr>
    </w:div>
    <w:div w:id="364411501">
      <w:bodyDiv w:val="1"/>
      <w:marLeft w:val="0"/>
      <w:marRight w:val="0"/>
      <w:marTop w:val="0"/>
      <w:marBottom w:val="0"/>
      <w:divBdr>
        <w:top w:val="none" w:sz="0" w:space="0" w:color="auto"/>
        <w:left w:val="none" w:sz="0" w:space="0" w:color="auto"/>
        <w:bottom w:val="none" w:sz="0" w:space="0" w:color="auto"/>
        <w:right w:val="none" w:sz="0" w:space="0" w:color="auto"/>
      </w:divBdr>
    </w:div>
    <w:div w:id="379480596">
      <w:bodyDiv w:val="1"/>
      <w:marLeft w:val="0"/>
      <w:marRight w:val="0"/>
      <w:marTop w:val="0"/>
      <w:marBottom w:val="0"/>
      <w:divBdr>
        <w:top w:val="none" w:sz="0" w:space="0" w:color="auto"/>
        <w:left w:val="none" w:sz="0" w:space="0" w:color="auto"/>
        <w:bottom w:val="none" w:sz="0" w:space="0" w:color="auto"/>
        <w:right w:val="none" w:sz="0" w:space="0" w:color="auto"/>
      </w:divBdr>
    </w:div>
    <w:div w:id="381949370">
      <w:bodyDiv w:val="1"/>
      <w:marLeft w:val="0"/>
      <w:marRight w:val="0"/>
      <w:marTop w:val="0"/>
      <w:marBottom w:val="0"/>
      <w:divBdr>
        <w:top w:val="none" w:sz="0" w:space="0" w:color="auto"/>
        <w:left w:val="none" w:sz="0" w:space="0" w:color="auto"/>
        <w:bottom w:val="none" w:sz="0" w:space="0" w:color="auto"/>
        <w:right w:val="none" w:sz="0" w:space="0" w:color="auto"/>
      </w:divBdr>
    </w:div>
    <w:div w:id="387920585">
      <w:bodyDiv w:val="1"/>
      <w:marLeft w:val="0"/>
      <w:marRight w:val="0"/>
      <w:marTop w:val="0"/>
      <w:marBottom w:val="0"/>
      <w:divBdr>
        <w:top w:val="none" w:sz="0" w:space="0" w:color="auto"/>
        <w:left w:val="none" w:sz="0" w:space="0" w:color="auto"/>
        <w:bottom w:val="none" w:sz="0" w:space="0" w:color="auto"/>
        <w:right w:val="none" w:sz="0" w:space="0" w:color="auto"/>
      </w:divBdr>
    </w:div>
    <w:div w:id="395981269">
      <w:bodyDiv w:val="1"/>
      <w:marLeft w:val="0"/>
      <w:marRight w:val="0"/>
      <w:marTop w:val="0"/>
      <w:marBottom w:val="0"/>
      <w:divBdr>
        <w:top w:val="none" w:sz="0" w:space="0" w:color="auto"/>
        <w:left w:val="none" w:sz="0" w:space="0" w:color="auto"/>
        <w:bottom w:val="none" w:sz="0" w:space="0" w:color="auto"/>
        <w:right w:val="none" w:sz="0" w:space="0" w:color="auto"/>
      </w:divBdr>
    </w:div>
    <w:div w:id="399257039">
      <w:bodyDiv w:val="1"/>
      <w:marLeft w:val="0"/>
      <w:marRight w:val="0"/>
      <w:marTop w:val="0"/>
      <w:marBottom w:val="0"/>
      <w:divBdr>
        <w:top w:val="none" w:sz="0" w:space="0" w:color="auto"/>
        <w:left w:val="none" w:sz="0" w:space="0" w:color="auto"/>
        <w:bottom w:val="none" w:sz="0" w:space="0" w:color="auto"/>
        <w:right w:val="none" w:sz="0" w:space="0" w:color="auto"/>
      </w:divBdr>
    </w:div>
    <w:div w:id="400366744">
      <w:bodyDiv w:val="1"/>
      <w:marLeft w:val="0"/>
      <w:marRight w:val="0"/>
      <w:marTop w:val="0"/>
      <w:marBottom w:val="0"/>
      <w:divBdr>
        <w:top w:val="none" w:sz="0" w:space="0" w:color="auto"/>
        <w:left w:val="none" w:sz="0" w:space="0" w:color="auto"/>
        <w:bottom w:val="none" w:sz="0" w:space="0" w:color="auto"/>
        <w:right w:val="none" w:sz="0" w:space="0" w:color="auto"/>
      </w:divBdr>
    </w:div>
    <w:div w:id="402030088">
      <w:bodyDiv w:val="1"/>
      <w:marLeft w:val="0"/>
      <w:marRight w:val="0"/>
      <w:marTop w:val="0"/>
      <w:marBottom w:val="0"/>
      <w:divBdr>
        <w:top w:val="none" w:sz="0" w:space="0" w:color="auto"/>
        <w:left w:val="none" w:sz="0" w:space="0" w:color="auto"/>
        <w:bottom w:val="none" w:sz="0" w:space="0" w:color="auto"/>
        <w:right w:val="none" w:sz="0" w:space="0" w:color="auto"/>
      </w:divBdr>
    </w:div>
    <w:div w:id="416366371">
      <w:bodyDiv w:val="1"/>
      <w:marLeft w:val="0"/>
      <w:marRight w:val="0"/>
      <w:marTop w:val="0"/>
      <w:marBottom w:val="0"/>
      <w:divBdr>
        <w:top w:val="none" w:sz="0" w:space="0" w:color="auto"/>
        <w:left w:val="none" w:sz="0" w:space="0" w:color="auto"/>
        <w:bottom w:val="none" w:sz="0" w:space="0" w:color="auto"/>
        <w:right w:val="none" w:sz="0" w:space="0" w:color="auto"/>
      </w:divBdr>
    </w:div>
    <w:div w:id="419179663">
      <w:bodyDiv w:val="1"/>
      <w:marLeft w:val="0"/>
      <w:marRight w:val="0"/>
      <w:marTop w:val="0"/>
      <w:marBottom w:val="0"/>
      <w:divBdr>
        <w:top w:val="none" w:sz="0" w:space="0" w:color="auto"/>
        <w:left w:val="none" w:sz="0" w:space="0" w:color="auto"/>
        <w:bottom w:val="none" w:sz="0" w:space="0" w:color="auto"/>
        <w:right w:val="none" w:sz="0" w:space="0" w:color="auto"/>
      </w:divBdr>
    </w:div>
    <w:div w:id="425660503">
      <w:bodyDiv w:val="1"/>
      <w:marLeft w:val="0"/>
      <w:marRight w:val="0"/>
      <w:marTop w:val="0"/>
      <w:marBottom w:val="0"/>
      <w:divBdr>
        <w:top w:val="none" w:sz="0" w:space="0" w:color="auto"/>
        <w:left w:val="none" w:sz="0" w:space="0" w:color="auto"/>
        <w:bottom w:val="none" w:sz="0" w:space="0" w:color="auto"/>
        <w:right w:val="none" w:sz="0" w:space="0" w:color="auto"/>
      </w:divBdr>
    </w:div>
    <w:div w:id="446313791">
      <w:bodyDiv w:val="1"/>
      <w:marLeft w:val="0"/>
      <w:marRight w:val="0"/>
      <w:marTop w:val="0"/>
      <w:marBottom w:val="0"/>
      <w:divBdr>
        <w:top w:val="none" w:sz="0" w:space="0" w:color="auto"/>
        <w:left w:val="none" w:sz="0" w:space="0" w:color="auto"/>
        <w:bottom w:val="none" w:sz="0" w:space="0" w:color="auto"/>
        <w:right w:val="none" w:sz="0" w:space="0" w:color="auto"/>
      </w:divBdr>
    </w:div>
    <w:div w:id="446969440">
      <w:bodyDiv w:val="1"/>
      <w:marLeft w:val="0"/>
      <w:marRight w:val="0"/>
      <w:marTop w:val="0"/>
      <w:marBottom w:val="0"/>
      <w:divBdr>
        <w:top w:val="none" w:sz="0" w:space="0" w:color="auto"/>
        <w:left w:val="none" w:sz="0" w:space="0" w:color="auto"/>
        <w:bottom w:val="none" w:sz="0" w:space="0" w:color="auto"/>
        <w:right w:val="none" w:sz="0" w:space="0" w:color="auto"/>
      </w:divBdr>
    </w:div>
    <w:div w:id="461853288">
      <w:bodyDiv w:val="1"/>
      <w:marLeft w:val="0"/>
      <w:marRight w:val="0"/>
      <w:marTop w:val="0"/>
      <w:marBottom w:val="0"/>
      <w:divBdr>
        <w:top w:val="none" w:sz="0" w:space="0" w:color="auto"/>
        <w:left w:val="none" w:sz="0" w:space="0" w:color="auto"/>
        <w:bottom w:val="none" w:sz="0" w:space="0" w:color="auto"/>
        <w:right w:val="none" w:sz="0" w:space="0" w:color="auto"/>
      </w:divBdr>
    </w:div>
    <w:div w:id="469634471">
      <w:bodyDiv w:val="1"/>
      <w:marLeft w:val="0"/>
      <w:marRight w:val="0"/>
      <w:marTop w:val="0"/>
      <w:marBottom w:val="0"/>
      <w:divBdr>
        <w:top w:val="none" w:sz="0" w:space="0" w:color="auto"/>
        <w:left w:val="none" w:sz="0" w:space="0" w:color="auto"/>
        <w:bottom w:val="none" w:sz="0" w:space="0" w:color="auto"/>
        <w:right w:val="none" w:sz="0" w:space="0" w:color="auto"/>
      </w:divBdr>
    </w:div>
    <w:div w:id="472598121">
      <w:bodyDiv w:val="1"/>
      <w:marLeft w:val="0"/>
      <w:marRight w:val="0"/>
      <w:marTop w:val="0"/>
      <w:marBottom w:val="0"/>
      <w:divBdr>
        <w:top w:val="none" w:sz="0" w:space="0" w:color="auto"/>
        <w:left w:val="none" w:sz="0" w:space="0" w:color="auto"/>
        <w:bottom w:val="none" w:sz="0" w:space="0" w:color="auto"/>
        <w:right w:val="none" w:sz="0" w:space="0" w:color="auto"/>
      </w:divBdr>
    </w:div>
    <w:div w:id="482620318">
      <w:bodyDiv w:val="1"/>
      <w:marLeft w:val="0"/>
      <w:marRight w:val="0"/>
      <w:marTop w:val="0"/>
      <w:marBottom w:val="0"/>
      <w:divBdr>
        <w:top w:val="none" w:sz="0" w:space="0" w:color="auto"/>
        <w:left w:val="none" w:sz="0" w:space="0" w:color="auto"/>
        <w:bottom w:val="none" w:sz="0" w:space="0" w:color="auto"/>
        <w:right w:val="none" w:sz="0" w:space="0" w:color="auto"/>
      </w:divBdr>
    </w:div>
    <w:div w:id="494305001">
      <w:bodyDiv w:val="1"/>
      <w:marLeft w:val="0"/>
      <w:marRight w:val="0"/>
      <w:marTop w:val="0"/>
      <w:marBottom w:val="0"/>
      <w:divBdr>
        <w:top w:val="none" w:sz="0" w:space="0" w:color="auto"/>
        <w:left w:val="none" w:sz="0" w:space="0" w:color="auto"/>
        <w:bottom w:val="none" w:sz="0" w:space="0" w:color="auto"/>
        <w:right w:val="none" w:sz="0" w:space="0" w:color="auto"/>
      </w:divBdr>
    </w:div>
    <w:div w:id="497353228">
      <w:bodyDiv w:val="1"/>
      <w:marLeft w:val="0"/>
      <w:marRight w:val="0"/>
      <w:marTop w:val="0"/>
      <w:marBottom w:val="0"/>
      <w:divBdr>
        <w:top w:val="none" w:sz="0" w:space="0" w:color="auto"/>
        <w:left w:val="none" w:sz="0" w:space="0" w:color="auto"/>
        <w:bottom w:val="none" w:sz="0" w:space="0" w:color="auto"/>
        <w:right w:val="none" w:sz="0" w:space="0" w:color="auto"/>
      </w:divBdr>
    </w:div>
    <w:div w:id="508569649">
      <w:bodyDiv w:val="1"/>
      <w:marLeft w:val="0"/>
      <w:marRight w:val="0"/>
      <w:marTop w:val="0"/>
      <w:marBottom w:val="0"/>
      <w:divBdr>
        <w:top w:val="none" w:sz="0" w:space="0" w:color="auto"/>
        <w:left w:val="none" w:sz="0" w:space="0" w:color="auto"/>
        <w:bottom w:val="none" w:sz="0" w:space="0" w:color="auto"/>
        <w:right w:val="none" w:sz="0" w:space="0" w:color="auto"/>
      </w:divBdr>
    </w:div>
    <w:div w:id="525364168">
      <w:bodyDiv w:val="1"/>
      <w:marLeft w:val="0"/>
      <w:marRight w:val="0"/>
      <w:marTop w:val="0"/>
      <w:marBottom w:val="0"/>
      <w:divBdr>
        <w:top w:val="none" w:sz="0" w:space="0" w:color="auto"/>
        <w:left w:val="none" w:sz="0" w:space="0" w:color="auto"/>
        <w:bottom w:val="none" w:sz="0" w:space="0" w:color="auto"/>
        <w:right w:val="none" w:sz="0" w:space="0" w:color="auto"/>
      </w:divBdr>
    </w:div>
    <w:div w:id="530534683">
      <w:bodyDiv w:val="1"/>
      <w:marLeft w:val="0"/>
      <w:marRight w:val="0"/>
      <w:marTop w:val="0"/>
      <w:marBottom w:val="0"/>
      <w:divBdr>
        <w:top w:val="none" w:sz="0" w:space="0" w:color="auto"/>
        <w:left w:val="none" w:sz="0" w:space="0" w:color="auto"/>
        <w:bottom w:val="none" w:sz="0" w:space="0" w:color="auto"/>
        <w:right w:val="none" w:sz="0" w:space="0" w:color="auto"/>
      </w:divBdr>
    </w:div>
    <w:div w:id="530651341">
      <w:bodyDiv w:val="1"/>
      <w:marLeft w:val="0"/>
      <w:marRight w:val="0"/>
      <w:marTop w:val="0"/>
      <w:marBottom w:val="0"/>
      <w:divBdr>
        <w:top w:val="none" w:sz="0" w:space="0" w:color="auto"/>
        <w:left w:val="none" w:sz="0" w:space="0" w:color="auto"/>
        <w:bottom w:val="none" w:sz="0" w:space="0" w:color="auto"/>
        <w:right w:val="none" w:sz="0" w:space="0" w:color="auto"/>
      </w:divBdr>
    </w:div>
    <w:div w:id="534926106">
      <w:bodyDiv w:val="1"/>
      <w:marLeft w:val="0"/>
      <w:marRight w:val="0"/>
      <w:marTop w:val="0"/>
      <w:marBottom w:val="0"/>
      <w:divBdr>
        <w:top w:val="none" w:sz="0" w:space="0" w:color="auto"/>
        <w:left w:val="none" w:sz="0" w:space="0" w:color="auto"/>
        <w:bottom w:val="none" w:sz="0" w:space="0" w:color="auto"/>
        <w:right w:val="none" w:sz="0" w:space="0" w:color="auto"/>
      </w:divBdr>
    </w:div>
    <w:div w:id="535853864">
      <w:bodyDiv w:val="1"/>
      <w:marLeft w:val="0"/>
      <w:marRight w:val="0"/>
      <w:marTop w:val="0"/>
      <w:marBottom w:val="0"/>
      <w:divBdr>
        <w:top w:val="none" w:sz="0" w:space="0" w:color="auto"/>
        <w:left w:val="none" w:sz="0" w:space="0" w:color="auto"/>
        <w:bottom w:val="none" w:sz="0" w:space="0" w:color="auto"/>
        <w:right w:val="none" w:sz="0" w:space="0" w:color="auto"/>
      </w:divBdr>
    </w:div>
    <w:div w:id="556358762">
      <w:bodyDiv w:val="1"/>
      <w:marLeft w:val="0"/>
      <w:marRight w:val="0"/>
      <w:marTop w:val="0"/>
      <w:marBottom w:val="0"/>
      <w:divBdr>
        <w:top w:val="none" w:sz="0" w:space="0" w:color="auto"/>
        <w:left w:val="none" w:sz="0" w:space="0" w:color="auto"/>
        <w:bottom w:val="none" w:sz="0" w:space="0" w:color="auto"/>
        <w:right w:val="none" w:sz="0" w:space="0" w:color="auto"/>
      </w:divBdr>
    </w:div>
    <w:div w:id="558826666">
      <w:bodyDiv w:val="1"/>
      <w:marLeft w:val="0"/>
      <w:marRight w:val="0"/>
      <w:marTop w:val="0"/>
      <w:marBottom w:val="0"/>
      <w:divBdr>
        <w:top w:val="none" w:sz="0" w:space="0" w:color="auto"/>
        <w:left w:val="none" w:sz="0" w:space="0" w:color="auto"/>
        <w:bottom w:val="none" w:sz="0" w:space="0" w:color="auto"/>
        <w:right w:val="none" w:sz="0" w:space="0" w:color="auto"/>
      </w:divBdr>
    </w:div>
    <w:div w:id="563950309">
      <w:bodyDiv w:val="1"/>
      <w:marLeft w:val="0"/>
      <w:marRight w:val="0"/>
      <w:marTop w:val="0"/>
      <w:marBottom w:val="0"/>
      <w:divBdr>
        <w:top w:val="none" w:sz="0" w:space="0" w:color="auto"/>
        <w:left w:val="none" w:sz="0" w:space="0" w:color="auto"/>
        <w:bottom w:val="none" w:sz="0" w:space="0" w:color="auto"/>
        <w:right w:val="none" w:sz="0" w:space="0" w:color="auto"/>
      </w:divBdr>
      <w:divsChild>
        <w:div w:id="1120567199">
          <w:marLeft w:val="0"/>
          <w:marRight w:val="0"/>
          <w:marTop w:val="0"/>
          <w:marBottom w:val="0"/>
          <w:divBdr>
            <w:top w:val="none" w:sz="0" w:space="0" w:color="auto"/>
            <w:left w:val="none" w:sz="0" w:space="0" w:color="auto"/>
            <w:bottom w:val="none" w:sz="0" w:space="0" w:color="auto"/>
            <w:right w:val="none" w:sz="0" w:space="0" w:color="auto"/>
          </w:divBdr>
          <w:divsChild>
            <w:div w:id="1096942317">
              <w:marLeft w:val="0"/>
              <w:marRight w:val="0"/>
              <w:marTop w:val="0"/>
              <w:marBottom w:val="0"/>
              <w:divBdr>
                <w:top w:val="none" w:sz="0" w:space="0" w:color="auto"/>
                <w:left w:val="none" w:sz="0" w:space="0" w:color="auto"/>
                <w:bottom w:val="none" w:sz="0" w:space="0" w:color="auto"/>
                <w:right w:val="none" w:sz="0" w:space="0" w:color="auto"/>
              </w:divBdr>
              <w:divsChild>
                <w:div w:id="1365208480">
                  <w:marLeft w:val="0"/>
                  <w:marRight w:val="0"/>
                  <w:marTop w:val="0"/>
                  <w:marBottom w:val="0"/>
                  <w:divBdr>
                    <w:top w:val="none" w:sz="0" w:space="0" w:color="auto"/>
                    <w:left w:val="none" w:sz="0" w:space="0" w:color="auto"/>
                    <w:bottom w:val="none" w:sz="0" w:space="0" w:color="auto"/>
                    <w:right w:val="none" w:sz="0" w:space="0" w:color="auto"/>
                  </w:divBdr>
                  <w:divsChild>
                    <w:div w:id="1923562435">
                      <w:marLeft w:val="0"/>
                      <w:marRight w:val="0"/>
                      <w:marTop w:val="0"/>
                      <w:marBottom w:val="0"/>
                      <w:divBdr>
                        <w:top w:val="none" w:sz="0" w:space="0" w:color="auto"/>
                        <w:left w:val="none" w:sz="0" w:space="0" w:color="auto"/>
                        <w:bottom w:val="none" w:sz="0" w:space="0" w:color="auto"/>
                        <w:right w:val="none" w:sz="0" w:space="0" w:color="auto"/>
                      </w:divBdr>
                      <w:divsChild>
                        <w:div w:id="1909147372">
                          <w:marLeft w:val="0"/>
                          <w:marRight w:val="0"/>
                          <w:marTop w:val="0"/>
                          <w:marBottom w:val="0"/>
                          <w:divBdr>
                            <w:top w:val="none" w:sz="0" w:space="0" w:color="auto"/>
                            <w:left w:val="none" w:sz="0" w:space="0" w:color="auto"/>
                            <w:bottom w:val="none" w:sz="0" w:space="0" w:color="auto"/>
                            <w:right w:val="none" w:sz="0" w:space="0" w:color="auto"/>
                          </w:divBdr>
                          <w:divsChild>
                            <w:div w:id="4544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998780">
      <w:bodyDiv w:val="1"/>
      <w:marLeft w:val="0"/>
      <w:marRight w:val="0"/>
      <w:marTop w:val="0"/>
      <w:marBottom w:val="0"/>
      <w:divBdr>
        <w:top w:val="none" w:sz="0" w:space="0" w:color="auto"/>
        <w:left w:val="none" w:sz="0" w:space="0" w:color="auto"/>
        <w:bottom w:val="none" w:sz="0" w:space="0" w:color="auto"/>
        <w:right w:val="none" w:sz="0" w:space="0" w:color="auto"/>
      </w:divBdr>
      <w:divsChild>
        <w:div w:id="1435175477">
          <w:marLeft w:val="0"/>
          <w:marRight w:val="0"/>
          <w:marTop w:val="0"/>
          <w:marBottom w:val="0"/>
          <w:divBdr>
            <w:top w:val="none" w:sz="0" w:space="0" w:color="auto"/>
            <w:left w:val="none" w:sz="0" w:space="0" w:color="auto"/>
            <w:bottom w:val="none" w:sz="0" w:space="0" w:color="auto"/>
            <w:right w:val="none" w:sz="0" w:space="0" w:color="auto"/>
          </w:divBdr>
          <w:divsChild>
            <w:div w:id="1989898774">
              <w:marLeft w:val="0"/>
              <w:marRight w:val="0"/>
              <w:marTop w:val="0"/>
              <w:marBottom w:val="0"/>
              <w:divBdr>
                <w:top w:val="none" w:sz="0" w:space="0" w:color="auto"/>
                <w:left w:val="none" w:sz="0" w:space="0" w:color="auto"/>
                <w:bottom w:val="none" w:sz="0" w:space="0" w:color="auto"/>
                <w:right w:val="none" w:sz="0" w:space="0" w:color="auto"/>
              </w:divBdr>
              <w:divsChild>
                <w:div w:id="955598869">
                  <w:marLeft w:val="0"/>
                  <w:marRight w:val="0"/>
                  <w:marTop w:val="0"/>
                  <w:marBottom w:val="0"/>
                  <w:divBdr>
                    <w:top w:val="none" w:sz="0" w:space="0" w:color="auto"/>
                    <w:left w:val="none" w:sz="0" w:space="0" w:color="auto"/>
                    <w:bottom w:val="none" w:sz="0" w:space="0" w:color="auto"/>
                    <w:right w:val="none" w:sz="0" w:space="0" w:color="auto"/>
                  </w:divBdr>
                  <w:divsChild>
                    <w:div w:id="888878609">
                      <w:marLeft w:val="0"/>
                      <w:marRight w:val="0"/>
                      <w:marTop w:val="0"/>
                      <w:marBottom w:val="0"/>
                      <w:divBdr>
                        <w:top w:val="none" w:sz="0" w:space="0" w:color="auto"/>
                        <w:left w:val="none" w:sz="0" w:space="0" w:color="auto"/>
                        <w:bottom w:val="none" w:sz="0" w:space="0" w:color="auto"/>
                        <w:right w:val="none" w:sz="0" w:space="0" w:color="auto"/>
                      </w:divBdr>
                      <w:divsChild>
                        <w:div w:id="318311803">
                          <w:marLeft w:val="0"/>
                          <w:marRight w:val="0"/>
                          <w:marTop w:val="0"/>
                          <w:marBottom w:val="0"/>
                          <w:divBdr>
                            <w:top w:val="none" w:sz="0" w:space="0" w:color="auto"/>
                            <w:left w:val="none" w:sz="0" w:space="0" w:color="auto"/>
                            <w:bottom w:val="none" w:sz="0" w:space="0" w:color="auto"/>
                            <w:right w:val="none" w:sz="0" w:space="0" w:color="auto"/>
                          </w:divBdr>
                          <w:divsChild>
                            <w:div w:id="14224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6914356">
      <w:bodyDiv w:val="1"/>
      <w:marLeft w:val="0"/>
      <w:marRight w:val="0"/>
      <w:marTop w:val="0"/>
      <w:marBottom w:val="0"/>
      <w:divBdr>
        <w:top w:val="none" w:sz="0" w:space="0" w:color="auto"/>
        <w:left w:val="none" w:sz="0" w:space="0" w:color="auto"/>
        <w:bottom w:val="none" w:sz="0" w:space="0" w:color="auto"/>
        <w:right w:val="none" w:sz="0" w:space="0" w:color="auto"/>
      </w:divBdr>
    </w:div>
    <w:div w:id="569193476">
      <w:bodyDiv w:val="1"/>
      <w:marLeft w:val="0"/>
      <w:marRight w:val="0"/>
      <w:marTop w:val="0"/>
      <w:marBottom w:val="0"/>
      <w:divBdr>
        <w:top w:val="none" w:sz="0" w:space="0" w:color="auto"/>
        <w:left w:val="none" w:sz="0" w:space="0" w:color="auto"/>
        <w:bottom w:val="none" w:sz="0" w:space="0" w:color="auto"/>
        <w:right w:val="none" w:sz="0" w:space="0" w:color="auto"/>
      </w:divBdr>
    </w:div>
    <w:div w:id="569582627">
      <w:bodyDiv w:val="1"/>
      <w:marLeft w:val="0"/>
      <w:marRight w:val="0"/>
      <w:marTop w:val="0"/>
      <w:marBottom w:val="0"/>
      <w:divBdr>
        <w:top w:val="none" w:sz="0" w:space="0" w:color="auto"/>
        <w:left w:val="none" w:sz="0" w:space="0" w:color="auto"/>
        <w:bottom w:val="none" w:sz="0" w:space="0" w:color="auto"/>
        <w:right w:val="none" w:sz="0" w:space="0" w:color="auto"/>
      </w:divBdr>
    </w:div>
    <w:div w:id="606694076">
      <w:bodyDiv w:val="1"/>
      <w:marLeft w:val="0"/>
      <w:marRight w:val="0"/>
      <w:marTop w:val="0"/>
      <w:marBottom w:val="0"/>
      <w:divBdr>
        <w:top w:val="none" w:sz="0" w:space="0" w:color="auto"/>
        <w:left w:val="none" w:sz="0" w:space="0" w:color="auto"/>
        <w:bottom w:val="none" w:sz="0" w:space="0" w:color="auto"/>
        <w:right w:val="none" w:sz="0" w:space="0" w:color="auto"/>
      </w:divBdr>
    </w:div>
    <w:div w:id="625938534">
      <w:bodyDiv w:val="1"/>
      <w:marLeft w:val="0"/>
      <w:marRight w:val="0"/>
      <w:marTop w:val="0"/>
      <w:marBottom w:val="0"/>
      <w:divBdr>
        <w:top w:val="none" w:sz="0" w:space="0" w:color="auto"/>
        <w:left w:val="none" w:sz="0" w:space="0" w:color="auto"/>
        <w:bottom w:val="none" w:sz="0" w:space="0" w:color="auto"/>
        <w:right w:val="none" w:sz="0" w:space="0" w:color="auto"/>
      </w:divBdr>
    </w:div>
    <w:div w:id="641690353">
      <w:bodyDiv w:val="1"/>
      <w:marLeft w:val="0"/>
      <w:marRight w:val="0"/>
      <w:marTop w:val="0"/>
      <w:marBottom w:val="0"/>
      <w:divBdr>
        <w:top w:val="none" w:sz="0" w:space="0" w:color="auto"/>
        <w:left w:val="none" w:sz="0" w:space="0" w:color="auto"/>
        <w:bottom w:val="none" w:sz="0" w:space="0" w:color="auto"/>
        <w:right w:val="none" w:sz="0" w:space="0" w:color="auto"/>
      </w:divBdr>
    </w:div>
    <w:div w:id="660281238">
      <w:bodyDiv w:val="1"/>
      <w:marLeft w:val="0"/>
      <w:marRight w:val="0"/>
      <w:marTop w:val="0"/>
      <w:marBottom w:val="0"/>
      <w:divBdr>
        <w:top w:val="none" w:sz="0" w:space="0" w:color="auto"/>
        <w:left w:val="none" w:sz="0" w:space="0" w:color="auto"/>
        <w:bottom w:val="none" w:sz="0" w:space="0" w:color="auto"/>
        <w:right w:val="none" w:sz="0" w:space="0" w:color="auto"/>
      </w:divBdr>
    </w:div>
    <w:div w:id="662779393">
      <w:bodyDiv w:val="1"/>
      <w:marLeft w:val="0"/>
      <w:marRight w:val="0"/>
      <w:marTop w:val="0"/>
      <w:marBottom w:val="0"/>
      <w:divBdr>
        <w:top w:val="none" w:sz="0" w:space="0" w:color="auto"/>
        <w:left w:val="none" w:sz="0" w:space="0" w:color="auto"/>
        <w:bottom w:val="none" w:sz="0" w:space="0" w:color="auto"/>
        <w:right w:val="none" w:sz="0" w:space="0" w:color="auto"/>
      </w:divBdr>
    </w:div>
    <w:div w:id="666829843">
      <w:bodyDiv w:val="1"/>
      <w:marLeft w:val="0"/>
      <w:marRight w:val="0"/>
      <w:marTop w:val="0"/>
      <w:marBottom w:val="0"/>
      <w:divBdr>
        <w:top w:val="none" w:sz="0" w:space="0" w:color="auto"/>
        <w:left w:val="none" w:sz="0" w:space="0" w:color="auto"/>
        <w:bottom w:val="none" w:sz="0" w:space="0" w:color="auto"/>
        <w:right w:val="none" w:sz="0" w:space="0" w:color="auto"/>
      </w:divBdr>
    </w:div>
    <w:div w:id="672687261">
      <w:bodyDiv w:val="1"/>
      <w:marLeft w:val="0"/>
      <w:marRight w:val="0"/>
      <w:marTop w:val="0"/>
      <w:marBottom w:val="0"/>
      <w:divBdr>
        <w:top w:val="none" w:sz="0" w:space="0" w:color="auto"/>
        <w:left w:val="none" w:sz="0" w:space="0" w:color="auto"/>
        <w:bottom w:val="none" w:sz="0" w:space="0" w:color="auto"/>
        <w:right w:val="none" w:sz="0" w:space="0" w:color="auto"/>
      </w:divBdr>
    </w:div>
    <w:div w:id="678703292">
      <w:bodyDiv w:val="1"/>
      <w:marLeft w:val="0"/>
      <w:marRight w:val="0"/>
      <w:marTop w:val="0"/>
      <w:marBottom w:val="0"/>
      <w:divBdr>
        <w:top w:val="none" w:sz="0" w:space="0" w:color="auto"/>
        <w:left w:val="none" w:sz="0" w:space="0" w:color="auto"/>
        <w:bottom w:val="none" w:sz="0" w:space="0" w:color="auto"/>
        <w:right w:val="none" w:sz="0" w:space="0" w:color="auto"/>
      </w:divBdr>
    </w:div>
    <w:div w:id="682125820">
      <w:bodyDiv w:val="1"/>
      <w:marLeft w:val="0"/>
      <w:marRight w:val="0"/>
      <w:marTop w:val="0"/>
      <w:marBottom w:val="0"/>
      <w:divBdr>
        <w:top w:val="none" w:sz="0" w:space="0" w:color="auto"/>
        <w:left w:val="none" w:sz="0" w:space="0" w:color="auto"/>
        <w:bottom w:val="none" w:sz="0" w:space="0" w:color="auto"/>
        <w:right w:val="none" w:sz="0" w:space="0" w:color="auto"/>
      </w:divBdr>
    </w:div>
    <w:div w:id="699207600">
      <w:bodyDiv w:val="1"/>
      <w:marLeft w:val="0"/>
      <w:marRight w:val="0"/>
      <w:marTop w:val="0"/>
      <w:marBottom w:val="0"/>
      <w:divBdr>
        <w:top w:val="none" w:sz="0" w:space="0" w:color="auto"/>
        <w:left w:val="none" w:sz="0" w:space="0" w:color="auto"/>
        <w:bottom w:val="none" w:sz="0" w:space="0" w:color="auto"/>
        <w:right w:val="none" w:sz="0" w:space="0" w:color="auto"/>
      </w:divBdr>
    </w:div>
    <w:div w:id="707149088">
      <w:bodyDiv w:val="1"/>
      <w:marLeft w:val="0"/>
      <w:marRight w:val="0"/>
      <w:marTop w:val="0"/>
      <w:marBottom w:val="0"/>
      <w:divBdr>
        <w:top w:val="none" w:sz="0" w:space="0" w:color="auto"/>
        <w:left w:val="none" w:sz="0" w:space="0" w:color="auto"/>
        <w:bottom w:val="none" w:sz="0" w:space="0" w:color="auto"/>
        <w:right w:val="none" w:sz="0" w:space="0" w:color="auto"/>
      </w:divBdr>
    </w:div>
    <w:div w:id="716512600">
      <w:bodyDiv w:val="1"/>
      <w:marLeft w:val="0"/>
      <w:marRight w:val="0"/>
      <w:marTop w:val="0"/>
      <w:marBottom w:val="0"/>
      <w:divBdr>
        <w:top w:val="none" w:sz="0" w:space="0" w:color="auto"/>
        <w:left w:val="none" w:sz="0" w:space="0" w:color="auto"/>
        <w:bottom w:val="none" w:sz="0" w:space="0" w:color="auto"/>
        <w:right w:val="none" w:sz="0" w:space="0" w:color="auto"/>
      </w:divBdr>
    </w:div>
    <w:div w:id="720247291">
      <w:bodyDiv w:val="1"/>
      <w:marLeft w:val="0"/>
      <w:marRight w:val="0"/>
      <w:marTop w:val="0"/>
      <w:marBottom w:val="0"/>
      <w:divBdr>
        <w:top w:val="none" w:sz="0" w:space="0" w:color="auto"/>
        <w:left w:val="none" w:sz="0" w:space="0" w:color="auto"/>
        <w:bottom w:val="none" w:sz="0" w:space="0" w:color="auto"/>
        <w:right w:val="none" w:sz="0" w:space="0" w:color="auto"/>
      </w:divBdr>
    </w:div>
    <w:div w:id="729115312">
      <w:bodyDiv w:val="1"/>
      <w:marLeft w:val="0"/>
      <w:marRight w:val="0"/>
      <w:marTop w:val="0"/>
      <w:marBottom w:val="0"/>
      <w:divBdr>
        <w:top w:val="none" w:sz="0" w:space="0" w:color="auto"/>
        <w:left w:val="none" w:sz="0" w:space="0" w:color="auto"/>
        <w:bottom w:val="none" w:sz="0" w:space="0" w:color="auto"/>
        <w:right w:val="none" w:sz="0" w:space="0" w:color="auto"/>
      </w:divBdr>
    </w:div>
    <w:div w:id="741410694">
      <w:bodyDiv w:val="1"/>
      <w:marLeft w:val="0"/>
      <w:marRight w:val="0"/>
      <w:marTop w:val="0"/>
      <w:marBottom w:val="0"/>
      <w:divBdr>
        <w:top w:val="none" w:sz="0" w:space="0" w:color="auto"/>
        <w:left w:val="none" w:sz="0" w:space="0" w:color="auto"/>
        <w:bottom w:val="none" w:sz="0" w:space="0" w:color="auto"/>
        <w:right w:val="none" w:sz="0" w:space="0" w:color="auto"/>
      </w:divBdr>
      <w:divsChild>
        <w:div w:id="2016956329">
          <w:marLeft w:val="0"/>
          <w:marRight w:val="0"/>
          <w:marTop w:val="0"/>
          <w:marBottom w:val="0"/>
          <w:divBdr>
            <w:top w:val="none" w:sz="0" w:space="0" w:color="auto"/>
            <w:left w:val="none" w:sz="0" w:space="0" w:color="auto"/>
            <w:bottom w:val="none" w:sz="0" w:space="0" w:color="auto"/>
            <w:right w:val="none" w:sz="0" w:space="0" w:color="auto"/>
          </w:divBdr>
          <w:divsChild>
            <w:div w:id="1487553804">
              <w:marLeft w:val="0"/>
              <w:marRight w:val="0"/>
              <w:marTop w:val="0"/>
              <w:marBottom w:val="0"/>
              <w:divBdr>
                <w:top w:val="none" w:sz="0" w:space="0" w:color="auto"/>
                <w:left w:val="none" w:sz="0" w:space="0" w:color="auto"/>
                <w:bottom w:val="none" w:sz="0" w:space="0" w:color="auto"/>
                <w:right w:val="none" w:sz="0" w:space="0" w:color="auto"/>
              </w:divBdr>
              <w:divsChild>
                <w:div w:id="1197809755">
                  <w:marLeft w:val="0"/>
                  <w:marRight w:val="0"/>
                  <w:marTop w:val="0"/>
                  <w:marBottom w:val="0"/>
                  <w:divBdr>
                    <w:top w:val="none" w:sz="0" w:space="0" w:color="auto"/>
                    <w:left w:val="none" w:sz="0" w:space="0" w:color="auto"/>
                    <w:bottom w:val="none" w:sz="0" w:space="0" w:color="auto"/>
                    <w:right w:val="none" w:sz="0" w:space="0" w:color="auto"/>
                  </w:divBdr>
                  <w:divsChild>
                    <w:div w:id="150561083">
                      <w:marLeft w:val="0"/>
                      <w:marRight w:val="0"/>
                      <w:marTop w:val="0"/>
                      <w:marBottom w:val="0"/>
                      <w:divBdr>
                        <w:top w:val="none" w:sz="0" w:space="0" w:color="auto"/>
                        <w:left w:val="none" w:sz="0" w:space="0" w:color="auto"/>
                        <w:bottom w:val="none" w:sz="0" w:space="0" w:color="auto"/>
                        <w:right w:val="none" w:sz="0" w:space="0" w:color="auto"/>
                      </w:divBdr>
                      <w:divsChild>
                        <w:div w:id="1066956665">
                          <w:marLeft w:val="0"/>
                          <w:marRight w:val="0"/>
                          <w:marTop w:val="0"/>
                          <w:marBottom w:val="0"/>
                          <w:divBdr>
                            <w:top w:val="none" w:sz="0" w:space="0" w:color="auto"/>
                            <w:left w:val="none" w:sz="0" w:space="0" w:color="auto"/>
                            <w:bottom w:val="none" w:sz="0" w:space="0" w:color="auto"/>
                            <w:right w:val="none" w:sz="0" w:space="0" w:color="auto"/>
                          </w:divBdr>
                          <w:divsChild>
                            <w:div w:id="49959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038111">
      <w:bodyDiv w:val="1"/>
      <w:marLeft w:val="0"/>
      <w:marRight w:val="0"/>
      <w:marTop w:val="0"/>
      <w:marBottom w:val="0"/>
      <w:divBdr>
        <w:top w:val="none" w:sz="0" w:space="0" w:color="auto"/>
        <w:left w:val="none" w:sz="0" w:space="0" w:color="auto"/>
        <w:bottom w:val="none" w:sz="0" w:space="0" w:color="auto"/>
        <w:right w:val="none" w:sz="0" w:space="0" w:color="auto"/>
      </w:divBdr>
    </w:div>
    <w:div w:id="776290300">
      <w:bodyDiv w:val="1"/>
      <w:marLeft w:val="0"/>
      <w:marRight w:val="0"/>
      <w:marTop w:val="0"/>
      <w:marBottom w:val="0"/>
      <w:divBdr>
        <w:top w:val="none" w:sz="0" w:space="0" w:color="auto"/>
        <w:left w:val="none" w:sz="0" w:space="0" w:color="auto"/>
        <w:bottom w:val="none" w:sz="0" w:space="0" w:color="auto"/>
        <w:right w:val="none" w:sz="0" w:space="0" w:color="auto"/>
      </w:divBdr>
    </w:div>
    <w:div w:id="785975734">
      <w:bodyDiv w:val="1"/>
      <w:marLeft w:val="0"/>
      <w:marRight w:val="0"/>
      <w:marTop w:val="0"/>
      <w:marBottom w:val="0"/>
      <w:divBdr>
        <w:top w:val="none" w:sz="0" w:space="0" w:color="auto"/>
        <w:left w:val="none" w:sz="0" w:space="0" w:color="auto"/>
        <w:bottom w:val="none" w:sz="0" w:space="0" w:color="auto"/>
        <w:right w:val="none" w:sz="0" w:space="0" w:color="auto"/>
      </w:divBdr>
    </w:div>
    <w:div w:id="801847889">
      <w:bodyDiv w:val="1"/>
      <w:marLeft w:val="0"/>
      <w:marRight w:val="0"/>
      <w:marTop w:val="0"/>
      <w:marBottom w:val="0"/>
      <w:divBdr>
        <w:top w:val="none" w:sz="0" w:space="0" w:color="auto"/>
        <w:left w:val="none" w:sz="0" w:space="0" w:color="auto"/>
        <w:bottom w:val="none" w:sz="0" w:space="0" w:color="auto"/>
        <w:right w:val="none" w:sz="0" w:space="0" w:color="auto"/>
      </w:divBdr>
    </w:div>
    <w:div w:id="829179523">
      <w:bodyDiv w:val="1"/>
      <w:marLeft w:val="0"/>
      <w:marRight w:val="0"/>
      <w:marTop w:val="0"/>
      <w:marBottom w:val="0"/>
      <w:divBdr>
        <w:top w:val="none" w:sz="0" w:space="0" w:color="auto"/>
        <w:left w:val="none" w:sz="0" w:space="0" w:color="auto"/>
        <w:bottom w:val="none" w:sz="0" w:space="0" w:color="auto"/>
        <w:right w:val="none" w:sz="0" w:space="0" w:color="auto"/>
      </w:divBdr>
    </w:div>
    <w:div w:id="857229978">
      <w:bodyDiv w:val="1"/>
      <w:marLeft w:val="0"/>
      <w:marRight w:val="0"/>
      <w:marTop w:val="0"/>
      <w:marBottom w:val="0"/>
      <w:divBdr>
        <w:top w:val="none" w:sz="0" w:space="0" w:color="auto"/>
        <w:left w:val="none" w:sz="0" w:space="0" w:color="auto"/>
        <w:bottom w:val="none" w:sz="0" w:space="0" w:color="auto"/>
        <w:right w:val="none" w:sz="0" w:space="0" w:color="auto"/>
      </w:divBdr>
    </w:div>
    <w:div w:id="863830634">
      <w:bodyDiv w:val="1"/>
      <w:marLeft w:val="0"/>
      <w:marRight w:val="0"/>
      <w:marTop w:val="0"/>
      <w:marBottom w:val="0"/>
      <w:divBdr>
        <w:top w:val="none" w:sz="0" w:space="0" w:color="auto"/>
        <w:left w:val="none" w:sz="0" w:space="0" w:color="auto"/>
        <w:bottom w:val="none" w:sz="0" w:space="0" w:color="auto"/>
        <w:right w:val="none" w:sz="0" w:space="0" w:color="auto"/>
      </w:divBdr>
    </w:div>
    <w:div w:id="874730243">
      <w:bodyDiv w:val="1"/>
      <w:marLeft w:val="0"/>
      <w:marRight w:val="0"/>
      <w:marTop w:val="0"/>
      <w:marBottom w:val="0"/>
      <w:divBdr>
        <w:top w:val="none" w:sz="0" w:space="0" w:color="auto"/>
        <w:left w:val="none" w:sz="0" w:space="0" w:color="auto"/>
        <w:bottom w:val="none" w:sz="0" w:space="0" w:color="auto"/>
        <w:right w:val="none" w:sz="0" w:space="0" w:color="auto"/>
      </w:divBdr>
      <w:divsChild>
        <w:div w:id="2093424894">
          <w:marLeft w:val="0"/>
          <w:marRight w:val="0"/>
          <w:marTop w:val="0"/>
          <w:marBottom w:val="0"/>
          <w:divBdr>
            <w:top w:val="none" w:sz="0" w:space="0" w:color="auto"/>
            <w:left w:val="none" w:sz="0" w:space="0" w:color="auto"/>
            <w:bottom w:val="none" w:sz="0" w:space="0" w:color="auto"/>
            <w:right w:val="none" w:sz="0" w:space="0" w:color="auto"/>
          </w:divBdr>
          <w:divsChild>
            <w:div w:id="1104110342">
              <w:marLeft w:val="0"/>
              <w:marRight w:val="0"/>
              <w:marTop w:val="0"/>
              <w:marBottom w:val="0"/>
              <w:divBdr>
                <w:top w:val="none" w:sz="0" w:space="0" w:color="auto"/>
                <w:left w:val="none" w:sz="0" w:space="0" w:color="auto"/>
                <w:bottom w:val="none" w:sz="0" w:space="0" w:color="auto"/>
                <w:right w:val="none" w:sz="0" w:space="0" w:color="auto"/>
              </w:divBdr>
              <w:divsChild>
                <w:div w:id="1624193567">
                  <w:marLeft w:val="0"/>
                  <w:marRight w:val="0"/>
                  <w:marTop w:val="0"/>
                  <w:marBottom w:val="0"/>
                  <w:divBdr>
                    <w:top w:val="none" w:sz="0" w:space="0" w:color="auto"/>
                    <w:left w:val="none" w:sz="0" w:space="0" w:color="auto"/>
                    <w:bottom w:val="none" w:sz="0" w:space="0" w:color="auto"/>
                    <w:right w:val="none" w:sz="0" w:space="0" w:color="auto"/>
                  </w:divBdr>
                  <w:divsChild>
                    <w:div w:id="55014694">
                      <w:marLeft w:val="0"/>
                      <w:marRight w:val="0"/>
                      <w:marTop w:val="0"/>
                      <w:marBottom w:val="0"/>
                      <w:divBdr>
                        <w:top w:val="none" w:sz="0" w:space="0" w:color="auto"/>
                        <w:left w:val="none" w:sz="0" w:space="0" w:color="auto"/>
                        <w:bottom w:val="none" w:sz="0" w:space="0" w:color="auto"/>
                        <w:right w:val="none" w:sz="0" w:space="0" w:color="auto"/>
                      </w:divBdr>
                      <w:divsChild>
                        <w:div w:id="1552690256">
                          <w:marLeft w:val="0"/>
                          <w:marRight w:val="0"/>
                          <w:marTop w:val="0"/>
                          <w:marBottom w:val="0"/>
                          <w:divBdr>
                            <w:top w:val="none" w:sz="0" w:space="0" w:color="auto"/>
                            <w:left w:val="none" w:sz="0" w:space="0" w:color="auto"/>
                            <w:bottom w:val="none" w:sz="0" w:space="0" w:color="auto"/>
                            <w:right w:val="none" w:sz="0" w:space="0" w:color="auto"/>
                          </w:divBdr>
                          <w:divsChild>
                            <w:div w:id="17434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188867">
      <w:bodyDiv w:val="1"/>
      <w:marLeft w:val="0"/>
      <w:marRight w:val="0"/>
      <w:marTop w:val="0"/>
      <w:marBottom w:val="0"/>
      <w:divBdr>
        <w:top w:val="none" w:sz="0" w:space="0" w:color="auto"/>
        <w:left w:val="none" w:sz="0" w:space="0" w:color="auto"/>
        <w:bottom w:val="none" w:sz="0" w:space="0" w:color="auto"/>
        <w:right w:val="none" w:sz="0" w:space="0" w:color="auto"/>
      </w:divBdr>
    </w:div>
    <w:div w:id="892933201">
      <w:bodyDiv w:val="1"/>
      <w:marLeft w:val="0"/>
      <w:marRight w:val="0"/>
      <w:marTop w:val="0"/>
      <w:marBottom w:val="0"/>
      <w:divBdr>
        <w:top w:val="none" w:sz="0" w:space="0" w:color="auto"/>
        <w:left w:val="none" w:sz="0" w:space="0" w:color="auto"/>
        <w:bottom w:val="none" w:sz="0" w:space="0" w:color="auto"/>
        <w:right w:val="none" w:sz="0" w:space="0" w:color="auto"/>
      </w:divBdr>
    </w:div>
    <w:div w:id="899442945">
      <w:bodyDiv w:val="1"/>
      <w:marLeft w:val="0"/>
      <w:marRight w:val="0"/>
      <w:marTop w:val="0"/>
      <w:marBottom w:val="0"/>
      <w:divBdr>
        <w:top w:val="none" w:sz="0" w:space="0" w:color="auto"/>
        <w:left w:val="none" w:sz="0" w:space="0" w:color="auto"/>
        <w:bottom w:val="none" w:sz="0" w:space="0" w:color="auto"/>
        <w:right w:val="none" w:sz="0" w:space="0" w:color="auto"/>
      </w:divBdr>
    </w:div>
    <w:div w:id="909382998">
      <w:bodyDiv w:val="1"/>
      <w:marLeft w:val="0"/>
      <w:marRight w:val="0"/>
      <w:marTop w:val="0"/>
      <w:marBottom w:val="0"/>
      <w:divBdr>
        <w:top w:val="none" w:sz="0" w:space="0" w:color="auto"/>
        <w:left w:val="none" w:sz="0" w:space="0" w:color="auto"/>
        <w:bottom w:val="none" w:sz="0" w:space="0" w:color="auto"/>
        <w:right w:val="none" w:sz="0" w:space="0" w:color="auto"/>
      </w:divBdr>
    </w:div>
    <w:div w:id="910501713">
      <w:bodyDiv w:val="1"/>
      <w:marLeft w:val="0"/>
      <w:marRight w:val="0"/>
      <w:marTop w:val="0"/>
      <w:marBottom w:val="0"/>
      <w:divBdr>
        <w:top w:val="none" w:sz="0" w:space="0" w:color="auto"/>
        <w:left w:val="none" w:sz="0" w:space="0" w:color="auto"/>
        <w:bottom w:val="none" w:sz="0" w:space="0" w:color="auto"/>
        <w:right w:val="none" w:sz="0" w:space="0" w:color="auto"/>
      </w:divBdr>
    </w:div>
    <w:div w:id="928585042">
      <w:bodyDiv w:val="1"/>
      <w:marLeft w:val="0"/>
      <w:marRight w:val="0"/>
      <w:marTop w:val="0"/>
      <w:marBottom w:val="0"/>
      <w:divBdr>
        <w:top w:val="none" w:sz="0" w:space="0" w:color="auto"/>
        <w:left w:val="none" w:sz="0" w:space="0" w:color="auto"/>
        <w:bottom w:val="none" w:sz="0" w:space="0" w:color="auto"/>
        <w:right w:val="none" w:sz="0" w:space="0" w:color="auto"/>
      </w:divBdr>
    </w:div>
    <w:div w:id="939995339">
      <w:bodyDiv w:val="1"/>
      <w:marLeft w:val="0"/>
      <w:marRight w:val="0"/>
      <w:marTop w:val="0"/>
      <w:marBottom w:val="0"/>
      <w:divBdr>
        <w:top w:val="none" w:sz="0" w:space="0" w:color="auto"/>
        <w:left w:val="none" w:sz="0" w:space="0" w:color="auto"/>
        <w:bottom w:val="none" w:sz="0" w:space="0" w:color="auto"/>
        <w:right w:val="none" w:sz="0" w:space="0" w:color="auto"/>
      </w:divBdr>
    </w:div>
    <w:div w:id="953249675">
      <w:bodyDiv w:val="1"/>
      <w:marLeft w:val="0"/>
      <w:marRight w:val="0"/>
      <w:marTop w:val="0"/>
      <w:marBottom w:val="0"/>
      <w:divBdr>
        <w:top w:val="none" w:sz="0" w:space="0" w:color="auto"/>
        <w:left w:val="none" w:sz="0" w:space="0" w:color="auto"/>
        <w:bottom w:val="none" w:sz="0" w:space="0" w:color="auto"/>
        <w:right w:val="none" w:sz="0" w:space="0" w:color="auto"/>
      </w:divBdr>
    </w:div>
    <w:div w:id="966085362">
      <w:bodyDiv w:val="1"/>
      <w:marLeft w:val="0"/>
      <w:marRight w:val="0"/>
      <w:marTop w:val="0"/>
      <w:marBottom w:val="0"/>
      <w:divBdr>
        <w:top w:val="none" w:sz="0" w:space="0" w:color="auto"/>
        <w:left w:val="none" w:sz="0" w:space="0" w:color="auto"/>
        <w:bottom w:val="none" w:sz="0" w:space="0" w:color="auto"/>
        <w:right w:val="none" w:sz="0" w:space="0" w:color="auto"/>
      </w:divBdr>
    </w:div>
    <w:div w:id="974338675">
      <w:bodyDiv w:val="1"/>
      <w:marLeft w:val="0"/>
      <w:marRight w:val="0"/>
      <w:marTop w:val="0"/>
      <w:marBottom w:val="0"/>
      <w:divBdr>
        <w:top w:val="none" w:sz="0" w:space="0" w:color="auto"/>
        <w:left w:val="none" w:sz="0" w:space="0" w:color="auto"/>
        <w:bottom w:val="none" w:sz="0" w:space="0" w:color="auto"/>
        <w:right w:val="none" w:sz="0" w:space="0" w:color="auto"/>
      </w:divBdr>
    </w:div>
    <w:div w:id="982349545">
      <w:bodyDiv w:val="1"/>
      <w:marLeft w:val="0"/>
      <w:marRight w:val="0"/>
      <w:marTop w:val="0"/>
      <w:marBottom w:val="0"/>
      <w:divBdr>
        <w:top w:val="none" w:sz="0" w:space="0" w:color="auto"/>
        <w:left w:val="none" w:sz="0" w:space="0" w:color="auto"/>
        <w:bottom w:val="none" w:sz="0" w:space="0" w:color="auto"/>
        <w:right w:val="none" w:sz="0" w:space="0" w:color="auto"/>
      </w:divBdr>
    </w:div>
    <w:div w:id="984356587">
      <w:bodyDiv w:val="1"/>
      <w:marLeft w:val="0"/>
      <w:marRight w:val="0"/>
      <w:marTop w:val="0"/>
      <w:marBottom w:val="0"/>
      <w:divBdr>
        <w:top w:val="none" w:sz="0" w:space="0" w:color="auto"/>
        <w:left w:val="none" w:sz="0" w:space="0" w:color="auto"/>
        <w:bottom w:val="none" w:sz="0" w:space="0" w:color="auto"/>
        <w:right w:val="none" w:sz="0" w:space="0" w:color="auto"/>
      </w:divBdr>
    </w:div>
    <w:div w:id="990869179">
      <w:bodyDiv w:val="1"/>
      <w:marLeft w:val="0"/>
      <w:marRight w:val="0"/>
      <w:marTop w:val="0"/>
      <w:marBottom w:val="0"/>
      <w:divBdr>
        <w:top w:val="none" w:sz="0" w:space="0" w:color="auto"/>
        <w:left w:val="none" w:sz="0" w:space="0" w:color="auto"/>
        <w:bottom w:val="none" w:sz="0" w:space="0" w:color="auto"/>
        <w:right w:val="none" w:sz="0" w:space="0" w:color="auto"/>
      </w:divBdr>
    </w:div>
    <w:div w:id="1009143955">
      <w:bodyDiv w:val="1"/>
      <w:marLeft w:val="0"/>
      <w:marRight w:val="0"/>
      <w:marTop w:val="0"/>
      <w:marBottom w:val="0"/>
      <w:divBdr>
        <w:top w:val="none" w:sz="0" w:space="0" w:color="auto"/>
        <w:left w:val="none" w:sz="0" w:space="0" w:color="auto"/>
        <w:bottom w:val="none" w:sz="0" w:space="0" w:color="auto"/>
        <w:right w:val="none" w:sz="0" w:space="0" w:color="auto"/>
      </w:divBdr>
    </w:div>
    <w:div w:id="1010715542">
      <w:bodyDiv w:val="1"/>
      <w:marLeft w:val="0"/>
      <w:marRight w:val="0"/>
      <w:marTop w:val="0"/>
      <w:marBottom w:val="0"/>
      <w:divBdr>
        <w:top w:val="none" w:sz="0" w:space="0" w:color="auto"/>
        <w:left w:val="none" w:sz="0" w:space="0" w:color="auto"/>
        <w:bottom w:val="none" w:sz="0" w:space="0" w:color="auto"/>
        <w:right w:val="none" w:sz="0" w:space="0" w:color="auto"/>
      </w:divBdr>
    </w:div>
    <w:div w:id="1016082037">
      <w:bodyDiv w:val="1"/>
      <w:marLeft w:val="0"/>
      <w:marRight w:val="0"/>
      <w:marTop w:val="0"/>
      <w:marBottom w:val="0"/>
      <w:divBdr>
        <w:top w:val="none" w:sz="0" w:space="0" w:color="auto"/>
        <w:left w:val="none" w:sz="0" w:space="0" w:color="auto"/>
        <w:bottom w:val="none" w:sz="0" w:space="0" w:color="auto"/>
        <w:right w:val="none" w:sz="0" w:space="0" w:color="auto"/>
      </w:divBdr>
    </w:div>
    <w:div w:id="1018233056">
      <w:bodyDiv w:val="1"/>
      <w:marLeft w:val="0"/>
      <w:marRight w:val="0"/>
      <w:marTop w:val="0"/>
      <w:marBottom w:val="0"/>
      <w:divBdr>
        <w:top w:val="none" w:sz="0" w:space="0" w:color="auto"/>
        <w:left w:val="none" w:sz="0" w:space="0" w:color="auto"/>
        <w:bottom w:val="none" w:sz="0" w:space="0" w:color="auto"/>
        <w:right w:val="none" w:sz="0" w:space="0" w:color="auto"/>
      </w:divBdr>
    </w:div>
    <w:div w:id="1023092300">
      <w:bodyDiv w:val="1"/>
      <w:marLeft w:val="0"/>
      <w:marRight w:val="0"/>
      <w:marTop w:val="0"/>
      <w:marBottom w:val="0"/>
      <w:divBdr>
        <w:top w:val="none" w:sz="0" w:space="0" w:color="auto"/>
        <w:left w:val="none" w:sz="0" w:space="0" w:color="auto"/>
        <w:bottom w:val="none" w:sz="0" w:space="0" w:color="auto"/>
        <w:right w:val="none" w:sz="0" w:space="0" w:color="auto"/>
      </w:divBdr>
    </w:div>
    <w:div w:id="1028068715">
      <w:bodyDiv w:val="1"/>
      <w:marLeft w:val="0"/>
      <w:marRight w:val="0"/>
      <w:marTop w:val="0"/>
      <w:marBottom w:val="0"/>
      <w:divBdr>
        <w:top w:val="none" w:sz="0" w:space="0" w:color="auto"/>
        <w:left w:val="none" w:sz="0" w:space="0" w:color="auto"/>
        <w:bottom w:val="none" w:sz="0" w:space="0" w:color="auto"/>
        <w:right w:val="none" w:sz="0" w:space="0" w:color="auto"/>
      </w:divBdr>
    </w:div>
    <w:div w:id="1036000965">
      <w:bodyDiv w:val="1"/>
      <w:marLeft w:val="0"/>
      <w:marRight w:val="0"/>
      <w:marTop w:val="0"/>
      <w:marBottom w:val="0"/>
      <w:divBdr>
        <w:top w:val="none" w:sz="0" w:space="0" w:color="auto"/>
        <w:left w:val="none" w:sz="0" w:space="0" w:color="auto"/>
        <w:bottom w:val="none" w:sz="0" w:space="0" w:color="auto"/>
        <w:right w:val="none" w:sz="0" w:space="0" w:color="auto"/>
      </w:divBdr>
    </w:div>
    <w:div w:id="1048068558">
      <w:bodyDiv w:val="1"/>
      <w:marLeft w:val="0"/>
      <w:marRight w:val="0"/>
      <w:marTop w:val="0"/>
      <w:marBottom w:val="0"/>
      <w:divBdr>
        <w:top w:val="none" w:sz="0" w:space="0" w:color="auto"/>
        <w:left w:val="none" w:sz="0" w:space="0" w:color="auto"/>
        <w:bottom w:val="none" w:sz="0" w:space="0" w:color="auto"/>
        <w:right w:val="none" w:sz="0" w:space="0" w:color="auto"/>
      </w:divBdr>
    </w:div>
    <w:div w:id="1048143986">
      <w:bodyDiv w:val="1"/>
      <w:marLeft w:val="0"/>
      <w:marRight w:val="0"/>
      <w:marTop w:val="0"/>
      <w:marBottom w:val="0"/>
      <w:divBdr>
        <w:top w:val="none" w:sz="0" w:space="0" w:color="auto"/>
        <w:left w:val="none" w:sz="0" w:space="0" w:color="auto"/>
        <w:bottom w:val="none" w:sz="0" w:space="0" w:color="auto"/>
        <w:right w:val="none" w:sz="0" w:space="0" w:color="auto"/>
      </w:divBdr>
    </w:div>
    <w:div w:id="1057362710">
      <w:bodyDiv w:val="1"/>
      <w:marLeft w:val="0"/>
      <w:marRight w:val="0"/>
      <w:marTop w:val="0"/>
      <w:marBottom w:val="0"/>
      <w:divBdr>
        <w:top w:val="none" w:sz="0" w:space="0" w:color="auto"/>
        <w:left w:val="none" w:sz="0" w:space="0" w:color="auto"/>
        <w:bottom w:val="none" w:sz="0" w:space="0" w:color="auto"/>
        <w:right w:val="none" w:sz="0" w:space="0" w:color="auto"/>
      </w:divBdr>
    </w:div>
    <w:div w:id="1071073680">
      <w:bodyDiv w:val="1"/>
      <w:marLeft w:val="0"/>
      <w:marRight w:val="0"/>
      <w:marTop w:val="0"/>
      <w:marBottom w:val="0"/>
      <w:divBdr>
        <w:top w:val="none" w:sz="0" w:space="0" w:color="auto"/>
        <w:left w:val="none" w:sz="0" w:space="0" w:color="auto"/>
        <w:bottom w:val="none" w:sz="0" w:space="0" w:color="auto"/>
        <w:right w:val="none" w:sz="0" w:space="0" w:color="auto"/>
      </w:divBdr>
    </w:div>
    <w:div w:id="1094742499">
      <w:bodyDiv w:val="1"/>
      <w:marLeft w:val="0"/>
      <w:marRight w:val="0"/>
      <w:marTop w:val="0"/>
      <w:marBottom w:val="0"/>
      <w:divBdr>
        <w:top w:val="none" w:sz="0" w:space="0" w:color="auto"/>
        <w:left w:val="none" w:sz="0" w:space="0" w:color="auto"/>
        <w:bottom w:val="none" w:sz="0" w:space="0" w:color="auto"/>
        <w:right w:val="none" w:sz="0" w:space="0" w:color="auto"/>
      </w:divBdr>
    </w:div>
    <w:div w:id="1099107826">
      <w:bodyDiv w:val="1"/>
      <w:marLeft w:val="0"/>
      <w:marRight w:val="0"/>
      <w:marTop w:val="0"/>
      <w:marBottom w:val="0"/>
      <w:divBdr>
        <w:top w:val="none" w:sz="0" w:space="0" w:color="auto"/>
        <w:left w:val="none" w:sz="0" w:space="0" w:color="auto"/>
        <w:bottom w:val="none" w:sz="0" w:space="0" w:color="auto"/>
        <w:right w:val="none" w:sz="0" w:space="0" w:color="auto"/>
      </w:divBdr>
    </w:div>
    <w:div w:id="1100951030">
      <w:bodyDiv w:val="1"/>
      <w:marLeft w:val="0"/>
      <w:marRight w:val="0"/>
      <w:marTop w:val="0"/>
      <w:marBottom w:val="0"/>
      <w:divBdr>
        <w:top w:val="none" w:sz="0" w:space="0" w:color="auto"/>
        <w:left w:val="none" w:sz="0" w:space="0" w:color="auto"/>
        <w:bottom w:val="none" w:sz="0" w:space="0" w:color="auto"/>
        <w:right w:val="none" w:sz="0" w:space="0" w:color="auto"/>
      </w:divBdr>
    </w:div>
    <w:div w:id="1108433573">
      <w:bodyDiv w:val="1"/>
      <w:marLeft w:val="0"/>
      <w:marRight w:val="0"/>
      <w:marTop w:val="0"/>
      <w:marBottom w:val="0"/>
      <w:divBdr>
        <w:top w:val="none" w:sz="0" w:space="0" w:color="auto"/>
        <w:left w:val="none" w:sz="0" w:space="0" w:color="auto"/>
        <w:bottom w:val="none" w:sz="0" w:space="0" w:color="auto"/>
        <w:right w:val="none" w:sz="0" w:space="0" w:color="auto"/>
      </w:divBdr>
    </w:div>
    <w:div w:id="1125003739">
      <w:bodyDiv w:val="1"/>
      <w:marLeft w:val="0"/>
      <w:marRight w:val="0"/>
      <w:marTop w:val="0"/>
      <w:marBottom w:val="0"/>
      <w:divBdr>
        <w:top w:val="none" w:sz="0" w:space="0" w:color="auto"/>
        <w:left w:val="none" w:sz="0" w:space="0" w:color="auto"/>
        <w:bottom w:val="none" w:sz="0" w:space="0" w:color="auto"/>
        <w:right w:val="none" w:sz="0" w:space="0" w:color="auto"/>
      </w:divBdr>
    </w:div>
    <w:div w:id="1127623908">
      <w:bodyDiv w:val="1"/>
      <w:marLeft w:val="0"/>
      <w:marRight w:val="0"/>
      <w:marTop w:val="0"/>
      <w:marBottom w:val="0"/>
      <w:divBdr>
        <w:top w:val="none" w:sz="0" w:space="0" w:color="auto"/>
        <w:left w:val="none" w:sz="0" w:space="0" w:color="auto"/>
        <w:bottom w:val="none" w:sz="0" w:space="0" w:color="auto"/>
        <w:right w:val="none" w:sz="0" w:space="0" w:color="auto"/>
      </w:divBdr>
    </w:div>
    <w:div w:id="1161971164">
      <w:bodyDiv w:val="1"/>
      <w:marLeft w:val="0"/>
      <w:marRight w:val="0"/>
      <w:marTop w:val="0"/>
      <w:marBottom w:val="0"/>
      <w:divBdr>
        <w:top w:val="none" w:sz="0" w:space="0" w:color="auto"/>
        <w:left w:val="none" w:sz="0" w:space="0" w:color="auto"/>
        <w:bottom w:val="none" w:sz="0" w:space="0" w:color="auto"/>
        <w:right w:val="none" w:sz="0" w:space="0" w:color="auto"/>
      </w:divBdr>
    </w:div>
    <w:div w:id="1166823757">
      <w:bodyDiv w:val="1"/>
      <w:marLeft w:val="0"/>
      <w:marRight w:val="0"/>
      <w:marTop w:val="0"/>
      <w:marBottom w:val="0"/>
      <w:divBdr>
        <w:top w:val="none" w:sz="0" w:space="0" w:color="auto"/>
        <w:left w:val="none" w:sz="0" w:space="0" w:color="auto"/>
        <w:bottom w:val="none" w:sz="0" w:space="0" w:color="auto"/>
        <w:right w:val="none" w:sz="0" w:space="0" w:color="auto"/>
      </w:divBdr>
    </w:div>
    <w:div w:id="1168835239">
      <w:bodyDiv w:val="1"/>
      <w:marLeft w:val="0"/>
      <w:marRight w:val="0"/>
      <w:marTop w:val="0"/>
      <w:marBottom w:val="0"/>
      <w:divBdr>
        <w:top w:val="none" w:sz="0" w:space="0" w:color="auto"/>
        <w:left w:val="none" w:sz="0" w:space="0" w:color="auto"/>
        <w:bottom w:val="none" w:sz="0" w:space="0" w:color="auto"/>
        <w:right w:val="none" w:sz="0" w:space="0" w:color="auto"/>
      </w:divBdr>
    </w:div>
    <w:div w:id="1182281893">
      <w:bodyDiv w:val="1"/>
      <w:marLeft w:val="0"/>
      <w:marRight w:val="0"/>
      <w:marTop w:val="0"/>
      <w:marBottom w:val="0"/>
      <w:divBdr>
        <w:top w:val="none" w:sz="0" w:space="0" w:color="auto"/>
        <w:left w:val="none" w:sz="0" w:space="0" w:color="auto"/>
        <w:bottom w:val="none" w:sz="0" w:space="0" w:color="auto"/>
        <w:right w:val="none" w:sz="0" w:space="0" w:color="auto"/>
      </w:divBdr>
    </w:div>
    <w:div w:id="1201941141">
      <w:bodyDiv w:val="1"/>
      <w:marLeft w:val="0"/>
      <w:marRight w:val="0"/>
      <w:marTop w:val="0"/>
      <w:marBottom w:val="0"/>
      <w:divBdr>
        <w:top w:val="none" w:sz="0" w:space="0" w:color="auto"/>
        <w:left w:val="none" w:sz="0" w:space="0" w:color="auto"/>
        <w:bottom w:val="none" w:sz="0" w:space="0" w:color="auto"/>
        <w:right w:val="none" w:sz="0" w:space="0" w:color="auto"/>
      </w:divBdr>
    </w:div>
    <w:div w:id="1202858705">
      <w:bodyDiv w:val="1"/>
      <w:marLeft w:val="0"/>
      <w:marRight w:val="0"/>
      <w:marTop w:val="0"/>
      <w:marBottom w:val="0"/>
      <w:divBdr>
        <w:top w:val="none" w:sz="0" w:space="0" w:color="auto"/>
        <w:left w:val="none" w:sz="0" w:space="0" w:color="auto"/>
        <w:bottom w:val="none" w:sz="0" w:space="0" w:color="auto"/>
        <w:right w:val="none" w:sz="0" w:space="0" w:color="auto"/>
      </w:divBdr>
    </w:div>
    <w:div w:id="1215234173">
      <w:bodyDiv w:val="1"/>
      <w:marLeft w:val="0"/>
      <w:marRight w:val="0"/>
      <w:marTop w:val="0"/>
      <w:marBottom w:val="0"/>
      <w:divBdr>
        <w:top w:val="none" w:sz="0" w:space="0" w:color="auto"/>
        <w:left w:val="none" w:sz="0" w:space="0" w:color="auto"/>
        <w:bottom w:val="none" w:sz="0" w:space="0" w:color="auto"/>
        <w:right w:val="none" w:sz="0" w:space="0" w:color="auto"/>
      </w:divBdr>
    </w:div>
    <w:div w:id="1220433199">
      <w:bodyDiv w:val="1"/>
      <w:marLeft w:val="0"/>
      <w:marRight w:val="0"/>
      <w:marTop w:val="0"/>
      <w:marBottom w:val="0"/>
      <w:divBdr>
        <w:top w:val="none" w:sz="0" w:space="0" w:color="auto"/>
        <w:left w:val="none" w:sz="0" w:space="0" w:color="auto"/>
        <w:bottom w:val="none" w:sz="0" w:space="0" w:color="auto"/>
        <w:right w:val="none" w:sz="0" w:space="0" w:color="auto"/>
      </w:divBdr>
    </w:div>
    <w:div w:id="1226181162">
      <w:bodyDiv w:val="1"/>
      <w:marLeft w:val="0"/>
      <w:marRight w:val="0"/>
      <w:marTop w:val="0"/>
      <w:marBottom w:val="0"/>
      <w:divBdr>
        <w:top w:val="none" w:sz="0" w:space="0" w:color="auto"/>
        <w:left w:val="none" w:sz="0" w:space="0" w:color="auto"/>
        <w:bottom w:val="none" w:sz="0" w:space="0" w:color="auto"/>
        <w:right w:val="none" w:sz="0" w:space="0" w:color="auto"/>
      </w:divBdr>
    </w:div>
    <w:div w:id="1233007182">
      <w:bodyDiv w:val="1"/>
      <w:marLeft w:val="0"/>
      <w:marRight w:val="0"/>
      <w:marTop w:val="0"/>
      <w:marBottom w:val="0"/>
      <w:divBdr>
        <w:top w:val="none" w:sz="0" w:space="0" w:color="auto"/>
        <w:left w:val="none" w:sz="0" w:space="0" w:color="auto"/>
        <w:bottom w:val="none" w:sz="0" w:space="0" w:color="auto"/>
        <w:right w:val="none" w:sz="0" w:space="0" w:color="auto"/>
      </w:divBdr>
    </w:div>
    <w:div w:id="1234043346">
      <w:bodyDiv w:val="1"/>
      <w:marLeft w:val="0"/>
      <w:marRight w:val="0"/>
      <w:marTop w:val="0"/>
      <w:marBottom w:val="0"/>
      <w:divBdr>
        <w:top w:val="none" w:sz="0" w:space="0" w:color="auto"/>
        <w:left w:val="none" w:sz="0" w:space="0" w:color="auto"/>
        <w:bottom w:val="none" w:sz="0" w:space="0" w:color="auto"/>
        <w:right w:val="none" w:sz="0" w:space="0" w:color="auto"/>
      </w:divBdr>
    </w:div>
    <w:div w:id="1234703499">
      <w:bodyDiv w:val="1"/>
      <w:marLeft w:val="0"/>
      <w:marRight w:val="0"/>
      <w:marTop w:val="0"/>
      <w:marBottom w:val="0"/>
      <w:divBdr>
        <w:top w:val="none" w:sz="0" w:space="0" w:color="auto"/>
        <w:left w:val="none" w:sz="0" w:space="0" w:color="auto"/>
        <w:bottom w:val="none" w:sz="0" w:space="0" w:color="auto"/>
        <w:right w:val="none" w:sz="0" w:space="0" w:color="auto"/>
      </w:divBdr>
    </w:div>
    <w:div w:id="1242448405">
      <w:bodyDiv w:val="1"/>
      <w:marLeft w:val="0"/>
      <w:marRight w:val="0"/>
      <w:marTop w:val="0"/>
      <w:marBottom w:val="0"/>
      <w:divBdr>
        <w:top w:val="none" w:sz="0" w:space="0" w:color="auto"/>
        <w:left w:val="none" w:sz="0" w:space="0" w:color="auto"/>
        <w:bottom w:val="none" w:sz="0" w:space="0" w:color="auto"/>
        <w:right w:val="none" w:sz="0" w:space="0" w:color="auto"/>
      </w:divBdr>
    </w:div>
    <w:div w:id="1244878550">
      <w:bodyDiv w:val="1"/>
      <w:marLeft w:val="0"/>
      <w:marRight w:val="0"/>
      <w:marTop w:val="0"/>
      <w:marBottom w:val="0"/>
      <w:divBdr>
        <w:top w:val="none" w:sz="0" w:space="0" w:color="auto"/>
        <w:left w:val="none" w:sz="0" w:space="0" w:color="auto"/>
        <w:bottom w:val="none" w:sz="0" w:space="0" w:color="auto"/>
        <w:right w:val="none" w:sz="0" w:space="0" w:color="auto"/>
      </w:divBdr>
    </w:div>
    <w:div w:id="1284533161">
      <w:bodyDiv w:val="1"/>
      <w:marLeft w:val="0"/>
      <w:marRight w:val="0"/>
      <w:marTop w:val="0"/>
      <w:marBottom w:val="0"/>
      <w:divBdr>
        <w:top w:val="none" w:sz="0" w:space="0" w:color="auto"/>
        <w:left w:val="none" w:sz="0" w:space="0" w:color="auto"/>
        <w:bottom w:val="none" w:sz="0" w:space="0" w:color="auto"/>
        <w:right w:val="none" w:sz="0" w:space="0" w:color="auto"/>
      </w:divBdr>
    </w:div>
    <w:div w:id="1284967104">
      <w:bodyDiv w:val="1"/>
      <w:marLeft w:val="0"/>
      <w:marRight w:val="0"/>
      <w:marTop w:val="0"/>
      <w:marBottom w:val="0"/>
      <w:divBdr>
        <w:top w:val="none" w:sz="0" w:space="0" w:color="auto"/>
        <w:left w:val="none" w:sz="0" w:space="0" w:color="auto"/>
        <w:bottom w:val="none" w:sz="0" w:space="0" w:color="auto"/>
        <w:right w:val="none" w:sz="0" w:space="0" w:color="auto"/>
      </w:divBdr>
    </w:div>
    <w:div w:id="1291472751">
      <w:bodyDiv w:val="1"/>
      <w:marLeft w:val="0"/>
      <w:marRight w:val="0"/>
      <w:marTop w:val="0"/>
      <w:marBottom w:val="0"/>
      <w:divBdr>
        <w:top w:val="none" w:sz="0" w:space="0" w:color="auto"/>
        <w:left w:val="none" w:sz="0" w:space="0" w:color="auto"/>
        <w:bottom w:val="none" w:sz="0" w:space="0" w:color="auto"/>
        <w:right w:val="none" w:sz="0" w:space="0" w:color="auto"/>
      </w:divBdr>
    </w:div>
    <w:div w:id="1303732238">
      <w:bodyDiv w:val="1"/>
      <w:marLeft w:val="0"/>
      <w:marRight w:val="0"/>
      <w:marTop w:val="0"/>
      <w:marBottom w:val="0"/>
      <w:divBdr>
        <w:top w:val="none" w:sz="0" w:space="0" w:color="auto"/>
        <w:left w:val="none" w:sz="0" w:space="0" w:color="auto"/>
        <w:bottom w:val="none" w:sz="0" w:space="0" w:color="auto"/>
        <w:right w:val="none" w:sz="0" w:space="0" w:color="auto"/>
      </w:divBdr>
    </w:div>
    <w:div w:id="1322734330">
      <w:bodyDiv w:val="1"/>
      <w:marLeft w:val="0"/>
      <w:marRight w:val="0"/>
      <w:marTop w:val="0"/>
      <w:marBottom w:val="0"/>
      <w:divBdr>
        <w:top w:val="none" w:sz="0" w:space="0" w:color="auto"/>
        <w:left w:val="none" w:sz="0" w:space="0" w:color="auto"/>
        <w:bottom w:val="none" w:sz="0" w:space="0" w:color="auto"/>
        <w:right w:val="none" w:sz="0" w:space="0" w:color="auto"/>
      </w:divBdr>
      <w:divsChild>
        <w:div w:id="28334849">
          <w:marLeft w:val="0"/>
          <w:marRight w:val="0"/>
          <w:marTop w:val="0"/>
          <w:marBottom w:val="0"/>
          <w:divBdr>
            <w:top w:val="none" w:sz="0" w:space="0" w:color="auto"/>
            <w:left w:val="none" w:sz="0" w:space="0" w:color="auto"/>
            <w:bottom w:val="none" w:sz="0" w:space="0" w:color="auto"/>
            <w:right w:val="none" w:sz="0" w:space="0" w:color="auto"/>
          </w:divBdr>
          <w:divsChild>
            <w:div w:id="852762349">
              <w:marLeft w:val="0"/>
              <w:marRight w:val="0"/>
              <w:marTop w:val="0"/>
              <w:marBottom w:val="0"/>
              <w:divBdr>
                <w:top w:val="none" w:sz="0" w:space="0" w:color="auto"/>
                <w:left w:val="none" w:sz="0" w:space="0" w:color="auto"/>
                <w:bottom w:val="none" w:sz="0" w:space="0" w:color="auto"/>
                <w:right w:val="none" w:sz="0" w:space="0" w:color="auto"/>
              </w:divBdr>
              <w:divsChild>
                <w:div w:id="1809012023">
                  <w:marLeft w:val="0"/>
                  <w:marRight w:val="0"/>
                  <w:marTop w:val="0"/>
                  <w:marBottom w:val="0"/>
                  <w:divBdr>
                    <w:top w:val="none" w:sz="0" w:space="0" w:color="auto"/>
                    <w:left w:val="none" w:sz="0" w:space="0" w:color="auto"/>
                    <w:bottom w:val="none" w:sz="0" w:space="0" w:color="auto"/>
                    <w:right w:val="none" w:sz="0" w:space="0" w:color="auto"/>
                  </w:divBdr>
                  <w:divsChild>
                    <w:div w:id="152376401">
                      <w:marLeft w:val="0"/>
                      <w:marRight w:val="0"/>
                      <w:marTop w:val="0"/>
                      <w:marBottom w:val="0"/>
                      <w:divBdr>
                        <w:top w:val="none" w:sz="0" w:space="0" w:color="auto"/>
                        <w:left w:val="none" w:sz="0" w:space="0" w:color="auto"/>
                        <w:bottom w:val="none" w:sz="0" w:space="0" w:color="auto"/>
                        <w:right w:val="none" w:sz="0" w:space="0" w:color="auto"/>
                      </w:divBdr>
                      <w:divsChild>
                        <w:div w:id="1719476453">
                          <w:marLeft w:val="0"/>
                          <w:marRight w:val="0"/>
                          <w:marTop w:val="0"/>
                          <w:marBottom w:val="0"/>
                          <w:divBdr>
                            <w:top w:val="none" w:sz="0" w:space="0" w:color="auto"/>
                            <w:left w:val="none" w:sz="0" w:space="0" w:color="auto"/>
                            <w:bottom w:val="none" w:sz="0" w:space="0" w:color="auto"/>
                            <w:right w:val="none" w:sz="0" w:space="0" w:color="auto"/>
                          </w:divBdr>
                          <w:divsChild>
                            <w:div w:id="44736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132710">
      <w:bodyDiv w:val="1"/>
      <w:marLeft w:val="0"/>
      <w:marRight w:val="0"/>
      <w:marTop w:val="0"/>
      <w:marBottom w:val="0"/>
      <w:divBdr>
        <w:top w:val="none" w:sz="0" w:space="0" w:color="auto"/>
        <w:left w:val="none" w:sz="0" w:space="0" w:color="auto"/>
        <w:bottom w:val="none" w:sz="0" w:space="0" w:color="auto"/>
        <w:right w:val="none" w:sz="0" w:space="0" w:color="auto"/>
      </w:divBdr>
    </w:div>
    <w:div w:id="1341156805">
      <w:bodyDiv w:val="1"/>
      <w:marLeft w:val="0"/>
      <w:marRight w:val="0"/>
      <w:marTop w:val="0"/>
      <w:marBottom w:val="0"/>
      <w:divBdr>
        <w:top w:val="none" w:sz="0" w:space="0" w:color="auto"/>
        <w:left w:val="none" w:sz="0" w:space="0" w:color="auto"/>
        <w:bottom w:val="none" w:sz="0" w:space="0" w:color="auto"/>
        <w:right w:val="none" w:sz="0" w:space="0" w:color="auto"/>
      </w:divBdr>
    </w:div>
    <w:div w:id="1353921858">
      <w:bodyDiv w:val="1"/>
      <w:marLeft w:val="0"/>
      <w:marRight w:val="0"/>
      <w:marTop w:val="0"/>
      <w:marBottom w:val="0"/>
      <w:divBdr>
        <w:top w:val="none" w:sz="0" w:space="0" w:color="auto"/>
        <w:left w:val="none" w:sz="0" w:space="0" w:color="auto"/>
        <w:bottom w:val="none" w:sz="0" w:space="0" w:color="auto"/>
        <w:right w:val="none" w:sz="0" w:space="0" w:color="auto"/>
      </w:divBdr>
    </w:div>
    <w:div w:id="1383946939">
      <w:bodyDiv w:val="1"/>
      <w:marLeft w:val="0"/>
      <w:marRight w:val="0"/>
      <w:marTop w:val="0"/>
      <w:marBottom w:val="0"/>
      <w:divBdr>
        <w:top w:val="none" w:sz="0" w:space="0" w:color="auto"/>
        <w:left w:val="none" w:sz="0" w:space="0" w:color="auto"/>
        <w:bottom w:val="none" w:sz="0" w:space="0" w:color="auto"/>
        <w:right w:val="none" w:sz="0" w:space="0" w:color="auto"/>
      </w:divBdr>
    </w:div>
    <w:div w:id="1401782129">
      <w:bodyDiv w:val="1"/>
      <w:marLeft w:val="0"/>
      <w:marRight w:val="0"/>
      <w:marTop w:val="0"/>
      <w:marBottom w:val="0"/>
      <w:divBdr>
        <w:top w:val="none" w:sz="0" w:space="0" w:color="auto"/>
        <w:left w:val="none" w:sz="0" w:space="0" w:color="auto"/>
        <w:bottom w:val="none" w:sz="0" w:space="0" w:color="auto"/>
        <w:right w:val="none" w:sz="0" w:space="0" w:color="auto"/>
      </w:divBdr>
    </w:div>
    <w:div w:id="1404991968">
      <w:bodyDiv w:val="1"/>
      <w:marLeft w:val="0"/>
      <w:marRight w:val="0"/>
      <w:marTop w:val="0"/>
      <w:marBottom w:val="0"/>
      <w:divBdr>
        <w:top w:val="none" w:sz="0" w:space="0" w:color="auto"/>
        <w:left w:val="none" w:sz="0" w:space="0" w:color="auto"/>
        <w:bottom w:val="none" w:sz="0" w:space="0" w:color="auto"/>
        <w:right w:val="none" w:sz="0" w:space="0" w:color="auto"/>
      </w:divBdr>
    </w:div>
    <w:div w:id="1408764143">
      <w:bodyDiv w:val="1"/>
      <w:marLeft w:val="0"/>
      <w:marRight w:val="0"/>
      <w:marTop w:val="0"/>
      <w:marBottom w:val="0"/>
      <w:divBdr>
        <w:top w:val="none" w:sz="0" w:space="0" w:color="auto"/>
        <w:left w:val="none" w:sz="0" w:space="0" w:color="auto"/>
        <w:bottom w:val="none" w:sz="0" w:space="0" w:color="auto"/>
        <w:right w:val="none" w:sz="0" w:space="0" w:color="auto"/>
      </w:divBdr>
    </w:div>
    <w:div w:id="1418751211">
      <w:bodyDiv w:val="1"/>
      <w:marLeft w:val="0"/>
      <w:marRight w:val="0"/>
      <w:marTop w:val="0"/>
      <w:marBottom w:val="0"/>
      <w:divBdr>
        <w:top w:val="none" w:sz="0" w:space="0" w:color="auto"/>
        <w:left w:val="none" w:sz="0" w:space="0" w:color="auto"/>
        <w:bottom w:val="none" w:sz="0" w:space="0" w:color="auto"/>
        <w:right w:val="none" w:sz="0" w:space="0" w:color="auto"/>
      </w:divBdr>
    </w:div>
    <w:div w:id="1419014472">
      <w:bodyDiv w:val="1"/>
      <w:marLeft w:val="0"/>
      <w:marRight w:val="0"/>
      <w:marTop w:val="0"/>
      <w:marBottom w:val="0"/>
      <w:divBdr>
        <w:top w:val="none" w:sz="0" w:space="0" w:color="auto"/>
        <w:left w:val="none" w:sz="0" w:space="0" w:color="auto"/>
        <w:bottom w:val="none" w:sz="0" w:space="0" w:color="auto"/>
        <w:right w:val="none" w:sz="0" w:space="0" w:color="auto"/>
      </w:divBdr>
    </w:div>
    <w:div w:id="1461799680">
      <w:bodyDiv w:val="1"/>
      <w:marLeft w:val="0"/>
      <w:marRight w:val="0"/>
      <w:marTop w:val="0"/>
      <w:marBottom w:val="0"/>
      <w:divBdr>
        <w:top w:val="none" w:sz="0" w:space="0" w:color="auto"/>
        <w:left w:val="none" w:sz="0" w:space="0" w:color="auto"/>
        <w:bottom w:val="none" w:sz="0" w:space="0" w:color="auto"/>
        <w:right w:val="none" w:sz="0" w:space="0" w:color="auto"/>
      </w:divBdr>
    </w:div>
    <w:div w:id="1462722256">
      <w:bodyDiv w:val="1"/>
      <w:marLeft w:val="0"/>
      <w:marRight w:val="0"/>
      <w:marTop w:val="0"/>
      <w:marBottom w:val="0"/>
      <w:divBdr>
        <w:top w:val="none" w:sz="0" w:space="0" w:color="auto"/>
        <w:left w:val="none" w:sz="0" w:space="0" w:color="auto"/>
        <w:bottom w:val="none" w:sz="0" w:space="0" w:color="auto"/>
        <w:right w:val="none" w:sz="0" w:space="0" w:color="auto"/>
      </w:divBdr>
    </w:div>
    <w:div w:id="1475027675">
      <w:bodyDiv w:val="1"/>
      <w:marLeft w:val="0"/>
      <w:marRight w:val="0"/>
      <w:marTop w:val="0"/>
      <w:marBottom w:val="0"/>
      <w:divBdr>
        <w:top w:val="none" w:sz="0" w:space="0" w:color="auto"/>
        <w:left w:val="none" w:sz="0" w:space="0" w:color="auto"/>
        <w:bottom w:val="none" w:sz="0" w:space="0" w:color="auto"/>
        <w:right w:val="none" w:sz="0" w:space="0" w:color="auto"/>
      </w:divBdr>
    </w:div>
    <w:div w:id="1478642364">
      <w:bodyDiv w:val="1"/>
      <w:marLeft w:val="0"/>
      <w:marRight w:val="0"/>
      <w:marTop w:val="0"/>
      <w:marBottom w:val="0"/>
      <w:divBdr>
        <w:top w:val="none" w:sz="0" w:space="0" w:color="auto"/>
        <w:left w:val="none" w:sz="0" w:space="0" w:color="auto"/>
        <w:bottom w:val="none" w:sz="0" w:space="0" w:color="auto"/>
        <w:right w:val="none" w:sz="0" w:space="0" w:color="auto"/>
      </w:divBdr>
    </w:div>
    <w:div w:id="1509756462">
      <w:bodyDiv w:val="1"/>
      <w:marLeft w:val="0"/>
      <w:marRight w:val="0"/>
      <w:marTop w:val="0"/>
      <w:marBottom w:val="0"/>
      <w:divBdr>
        <w:top w:val="none" w:sz="0" w:space="0" w:color="auto"/>
        <w:left w:val="none" w:sz="0" w:space="0" w:color="auto"/>
        <w:bottom w:val="none" w:sz="0" w:space="0" w:color="auto"/>
        <w:right w:val="none" w:sz="0" w:space="0" w:color="auto"/>
      </w:divBdr>
    </w:div>
    <w:div w:id="1523087779">
      <w:bodyDiv w:val="1"/>
      <w:marLeft w:val="0"/>
      <w:marRight w:val="0"/>
      <w:marTop w:val="0"/>
      <w:marBottom w:val="0"/>
      <w:divBdr>
        <w:top w:val="none" w:sz="0" w:space="0" w:color="auto"/>
        <w:left w:val="none" w:sz="0" w:space="0" w:color="auto"/>
        <w:bottom w:val="none" w:sz="0" w:space="0" w:color="auto"/>
        <w:right w:val="none" w:sz="0" w:space="0" w:color="auto"/>
      </w:divBdr>
    </w:div>
    <w:div w:id="1528134804">
      <w:bodyDiv w:val="1"/>
      <w:marLeft w:val="0"/>
      <w:marRight w:val="0"/>
      <w:marTop w:val="0"/>
      <w:marBottom w:val="0"/>
      <w:divBdr>
        <w:top w:val="none" w:sz="0" w:space="0" w:color="auto"/>
        <w:left w:val="none" w:sz="0" w:space="0" w:color="auto"/>
        <w:bottom w:val="none" w:sz="0" w:space="0" w:color="auto"/>
        <w:right w:val="none" w:sz="0" w:space="0" w:color="auto"/>
      </w:divBdr>
    </w:div>
    <w:div w:id="1528367543">
      <w:bodyDiv w:val="1"/>
      <w:marLeft w:val="0"/>
      <w:marRight w:val="0"/>
      <w:marTop w:val="0"/>
      <w:marBottom w:val="0"/>
      <w:divBdr>
        <w:top w:val="none" w:sz="0" w:space="0" w:color="auto"/>
        <w:left w:val="none" w:sz="0" w:space="0" w:color="auto"/>
        <w:bottom w:val="none" w:sz="0" w:space="0" w:color="auto"/>
        <w:right w:val="none" w:sz="0" w:space="0" w:color="auto"/>
      </w:divBdr>
    </w:div>
    <w:div w:id="1547063125">
      <w:bodyDiv w:val="1"/>
      <w:marLeft w:val="0"/>
      <w:marRight w:val="0"/>
      <w:marTop w:val="0"/>
      <w:marBottom w:val="0"/>
      <w:divBdr>
        <w:top w:val="none" w:sz="0" w:space="0" w:color="auto"/>
        <w:left w:val="none" w:sz="0" w:space="0" w:color="auto"/>
        <w:bottom w:val="none" w:sz="0" w:space="0" w:color="auto"/>
        <w:right w:val="none" w:sz="0" w:space="0" w:color="auto"/>
      </w:divBdr>
    </w:div>
    <w:div w:id="1573853432">
      <w:bodyDiv w:val="1"/>
      <w:marLeft w:val="0"/>
      <w:marRight w:val="0"/>
      <w:marTop w:val="0"/>
      <w:marBottom w:val="0"/>
      <w:divBdr>
        <w:top w:val="none" w:sz="0" w:space="0" w:color="auto"/>
        <w:left w:val="none" w:sz="0" w:space="0" w:color="auto"/>
        <w:bottom w:val="none" w:sz="0" w:space="0" w:color="auto"/>
        <w:right w:val="none" w:sz="0" w:space="0" w:color="auto"/>
      </w:divBdr>
    </w:div>
    <w:div w:id="1577788698">
      <w:bodyDiv w:val="1"/>
      <w:marLeft w:val="0"/>
      <w:marRight w:val="0"/>
      <w:marTop w:val="0"/>
      <w:marBottom w:val="0"/>
      <w:divBdr>
        <w:top w:val="none" w:sz="0" w:space="0" w:color="auto"/>
        <w:left w:val="none" w:sz="0" w:space="0" w:color="auto"/>
        <w:bottom w:val="none" w:sz="0" w:space="0" w:color="auto"/>
        <w:right w:val="none" w:sz="0" w:space="0" w:color="auto"/>
      </w:divBdr>
    </w:div>
    <w:div w:id="1584223816">
      <w:bodyDiv w:val="1"/>
      <w:marLeft w:val="0"/>
      <w:marRight w:val="0"/>
      <w:marTop w:val="0"/>
      <w:marBottom w:val="0"/>
      <w:divBdr>
        <w:top w:val="none" w:sz="0" w:space="0" w:color="auto"/>
        <w:left w:val="none" w:sz="0" w:space="0" w:color="auto"/>
        <w:bottom w:val="none" w:sz="0" w:space="0" w:color="auto"/>
        <w:right w:val="none" w:sz="0" w:space="0" w:color="auto"/>
      </w:divBdr>
    </w:div>
    <w:div w:id="1591812128">
      <w:bodyDiv w:val="1"/>
      <w:marLeft w:val="0"/>
      <w:marRight w:val="0"/>
      <w:marTop w:val="0"/>
      <w:marBottom w:val="0"/>
      <w:divBdr>
        <w:top w:val="none" w:sz="0" w:space="0" w:color="auto"/>
        <w:left w:val="none" w:sz="0" w:space="0" w:color="auto"/>
        <w:bottom w:val="none" w:sz="0" w:space="0" w:color="auto"/>
        <w:right w:val="none" w:sz="0" w:space="0" w:color="auto"/>
      </w:divBdr>
    </w:div>
    <w:div w:id="1592466957">
      <w:bodyDiv w:val="1"/>
      <w:marLeft w:val="0"/>
      <w:marRight w:val="0"/>
      <w:marTop w:val="0"/>
      <w:marBottom w:val="0"/>
      <w:divBdr>
        <w:top w:val="none" w:sz="0" w:space="0" w:color="auto"/>
        <w:left w:val="none" w:sz="0" w:space="0" w:color="auto"/>
        <w:bottom w:val="none" w:sz="0" w:space="0" w:color="auto"/>
        <w:right w:val="none" w:sz="0" w:space="0" w:color="auto"/>
      </w:divBdr>
      <w:divsChild>
        <w:div w:id="116028507">
          <w:marLeft w:val="0"/>
          <w:marRight w:val="0"/>
          <w:marTop w:val="0"/>
          <w:marBottom w:val="0"/>
          <w:divBdr>
            <w:top w:val="none" w:sz="0" w:space="0" w:color="auto"/>
            <w:left w:val="none" w:sz="0" w:space="0" w:color="auto"/>
            <w:bottom w:val="none" w:sz="0" w:space="0" w:color="auto"/>
            <w:right w:val="none" w:sz="0" w:space="0" w:color="auto"/>
          </w:divBdr>
          <w:divsChild>
            <w:div w:id="928123134">
              <w:marLeft w:val="0"/>
              <w:marRight w:val="0"/>
              <w:marTop w:val="0"/>
              <w:marBottom w:val="0"/>
              <w:divBdr>
                <w:top w:val="none" w:sz="0" w:space="0" w:color="auto"/>
                <w:left w:val="none" w:sz="0" w:space="0" w:color="auto"/>
                <w:bottom w:val="none" w:sz="0" w:space="0" w:color="auto"/>
                <w:right w:val="none" w:sz="0" w:space="0" w:color="auto"/>
              </w:divBdr>
              <w:divsChild>
                <w:div w:id="344208195">
                  <w:marLeft w:val="0"/>
                  <w:marRight w:val="0"/>
                  <w:marTop w:val="0"/>
                  <w:marBottom w:val="0"/>
                  <w:divBdr>
                    <w:top w:val="none" w:sz="0" w:space="0" w:color="auto"/>
                    <w:left w:val="none" w:sz="0" w:space="0" w:color="auto"/>
                    <w:bottom w:val="none" w:sz="0" w:space="0" w:color="auto"/>
                    <w:right w:val="none" w:sz="0" w:space="0" w:color="auto"/>
                  </w:divBdr>
                  <w:divsChild>
                    <w:div w:id="1345982979">
                      <w:marLeft w:val="0"/>
                      <w:marRight w:val="0"/>
                      <w:marTop w:val="0"/>
                      <w:marBottom w:val="0"/>
                      <w:divBdr>
                        <w:top w:val="none" w:sz="0" w:space="0" w:color="auto"/>
                        <w:left w:val="none" w:sz="0" w:space="0" w:color="auto"/>
                        <w:bottom w:val="none" w:sz="0" w:space="0" w:color="auto"/>
                        <w:right w:val="none" w:sz="0" w:space="0" w:color="auto"/>
                      </w:divBdr>
                      <w:divsChild>
                        <w:div w:id="466163696">
                          <w:marLeft w:val="0"/>
                          <w:marRight w:val="0"/>
                          <w:marTop w:val="0"/>
                          <w:marBottom w:val="0"/>
                          <w:divBdr>
                            <w:top w:val="none" w:sz="0" w:space="0" w:color="auto"/>
                            <w:left w:val="none" w:sz="0" w:space="0" w:color="auto"/>
                            <w:bottom w:val="none" w:sz="0" w:space="0" w:color="auto"/>
                            <w:right w:val="none" w:sz="0" w:space="0" w:color="auto"/>
                          </w:divBdr>
                          <w:divsChild>
                            <w:div w:id="213000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859675">
      <w:bodyDiv w:val="1"/>
      <w:marLeft w:val="0"/>
      <w:marRight w:val="0"/>
      <w:marTop w:val="0"/>
      <w:marBottom w:val="0"/>
      <w:divBdr>
        <w:top w:val="none" w:sz="0" w:space="0" w:color="auto"/>
        <w:left w:val="none" w:sz="0" w:space="0" w:color="auto"/>
        <w:bottom w:val="none" w:sz="0" w:space="0" w:color="auto"/>
        <w:right w:val="none" w:sz="0" w:space="0" w:color="auto"/>
      </w:divBdr>
    </w:div>
    <w:div w:id="1620062304">
      <w:bodyDiv w:val="1"/>
      <w:marLeft w:val="0"/>
      <w:marRight w:val="0"/>
      <w:marTop w:val="0"/>
      <w:marBottom w:val="0"/>
      <w:divBdr>
        <w:top w:val="none" w:sz="0" w:space="0" w:color="auto"/>
        <w:left w:val="none" w:sz="0" w:space="0" w:color="auto"/>
        <w:bottom w:val="none" w:sz="0" w:space="0" w:color="auto"/>
        <w:right w:val="none" w:sz="0" w:space="0" w:color="auto"/>
      </w:divBdr>
    </w:div>
    <w:div w:id="1621567255">
      <w:bodyDiv w:val="1"/>
      <w:marLeft w:val="0"/>
      <w:marRight w:val="0"/>
      <w:marTop w:val="0"/>
      <w:marBottom w:val="0"/>
      <w:divBdr>
        <w:top w:val="none" w:sz="0" w:space="0" w:color="auto"/>
        <w:left w:val="none" w:sz="0" w:space="0" w:color="auto"/>
        <w:bottom w:val="none" w:sz="0" w:space="0" w:color="auto"/>
        <w:right w:val="none" w:sz="0" w:space="0" w:color="auto"/>
      </w:divBdr>
    </w:div>
    <w:div w:id="1629899839">
      <w:bodyDiv w:val="1"/>
      <w:marLeft w:val="0"/>
      <w:marRight w:val="0"/>
      <w:marTop w:val="0"/>
      <w:marBottom w:val="0"/>
      <w:divBdr>
        <w:top w:val="none" w:sz="0" w:space="0" w:color="auto"/>
        <w:left w:val="none" w:sz="0" w:space="0" w:color="auto"/>
        <w:bottom w:val="none" w:sz="0" w:space="0" w:color="auto"/>
        <w:right w:val="none" w:sz="0" w:space="0" w:color="auto"/>
      </w:divBdr>
    </w:div>
    <w:div w:id="1656834885">
      <w:bodyDiv w:val="1"/>
      <w:marLeft w:val="0"/>
      <w:marRight w:val="0"/>
      <w:marTop w:val="0"/>
      <w:marBottom w:val="0"/>
      <w:divBdr>
        <w:top w:val="none" w:sz="0" w:space="0" w:color="auto"/>
        <w:left w:val="none" w:sz="0" w:space="0" w:color="auto"/>
        <w:bottom w:val="none" w:sz="0" w:space="0" w:color="auto"/>
        <w:right w:val="none" w:sz="0" w:space="0" w:color="auto"/>
      </w:divBdr>
    </w:div>
    <w:div w:id="1674064887">
      <w:bodyDiv w:val="1"/>
      <w:marLeft w:val="0"/>
      <w:marRight w:val="0"/>
      <w:marTop w:val="0"/>
      <w:marBottom w:val="0"/>
      <w:divBdr>
        <w:top w:val="none" w:sz="0" w:space="0" w:color="auto"/>
        <w:left w:val="none" w:sz="0" w:space="0" w:color="auto"/>
        <w:bottom w:val="none" w:sz="0" w:space="0" w:color="auto"/>
        <w:right w:val="none" w:sz="0" w:space="0" w:color="auto"/>
      </w:divBdr>
    </w:div>
    <w:div w:id="1699772580">
      <w:bodyDiv w:val="1"/>
      <w:marLeft w:val="0"/>
      <w:marRight w:val="0"/>
      <w:marTop w:val="0"/>
      <w:marBottom w:val="0"/>
      <w:divBdr>
        <w:top w:val="none" w:sz="0" w:space="0" w:color="auto"/>
        <w:left w:val="none" w:sz="0" w:space="0" w:color="auto"/>
        <w:bottom w:val="none" w:sz="0" w:space="0" w:color="auto"/>
        <w:right w:val="none" w:sz="0" w:space="0" w:color="auto"/>
      </w:divBdr>
    </w:div>
    <w:div w:id="1702970435">
      <w:bodyDiv w:val="1"/>
      <w:marLeft w:val="0"/>
      <w:marRight w:val="0"/>
      <w:marTop w:val="0"/>
      <w:marBottom w:val="0"/>
      <w:divBdr>
        <w:top w:val="none" w:sz="0" w:space="0" w:color="auto"/>
        <w:left w:val="none" w:sz="0" w:space="0" w:color="auto"/>
        <w:bottom w:val="none" w:sz="0" w:space="0" w:color="auto"/>
        <w:right w:val="none" w:sz="0" w:space="0" w:color="auto"/>
      </w:divBdr>
    </w:div>
    <w:div w:id="1719355876">
      <w:bodyDiv w:val="1"/>
      <w:marLeft w:val="0"/>
      <w:marRight w:val="0"/>
      <w:marTop w:val="0"/>
      <w:marBottom w:val="0"/>
      <w:divBdr>
        <w:top w:val="none" w:sz="0" w:space="0" w:color="auto"/>
        <w:left w:val="none" w:sz="0" w:space="0" w:color="auto"/>
        <w:bottom w:val="none" w:sz="0" w:space="0" w:color="auto"/>
        <w:right w:val="none" w:sz="0" w:space="0" w:color="auto"/>
      </w:divBdr>
    </w:div>
    <w:div w:id="1751459179">
      <w:bodyDiv w:val="1"/>
      <w:marLeft w:val="0"/>
      <w:marRight w:val="0"/>
      <w:marTop w:val="0"/>
      <w:marBottom w:val="0"/>
      <w:divBdr>
        <w:top w:val="none" w:sz="0" w:space="0" w:color="auto"/>
        <w:left w:val="none" w:sz="0" w:space="0" w:color="auto"/>
        <w:bottom w:val="none" w:sz="0" w:space="0" w:color="auto"/>
        <w:right w:val="none" w:sz="0" w:space="0" w:color="auto"/>
      </w:divBdr>
    </w:div>
    <w:div w:id="1764187180">
      <w:bodyDiv w:val="1"/>
      <w:marLeft w:val="0"/>
      <w:marRight w:val="0"/>
      <w:marTop w:val="0"/>
      <w:marBottom w:val="0"/>
      <w:divBdr>
        <w:top w:val="none" w:sz="0" w:space="0" w:color="auto"/>
        <w:left w:val="none" w:sz="0" w:space="0" w:color="auto"/>
        <w:bottom w:val="none" w:sz="0" w:space="0" w:color="auto"/>
        <w:right w:val="none" w:sz="0" w:space="0" w:color="auto"/>
      </w:divBdr>
    </w:div>
    <w:div w:id="1769354383">
      <w:bodyDiv w:val="1"/>
      <w:marLeft w:val="0"/>
      <w:marRight w:val="0"/>
      <w:marTop w:val="0"/>
      <w:marBottom w:val="0"/>
      <w:divBdr>
        <w:top w:val="none" w:sz="0" w:space="0" w:color="auto"/>
        <w:left w:val="none" w:sz="0" w:space="0" w:color="auto"/>
        <w:bottom w:val="none" w:sz="0" w:space="0" w:color="auto"/>
        <w:right w:val="none" w:sz="0" w:space="0" w:color="auto"/>
      </w:divBdr>
    </w:div>
    <w:div w:id="1772623781">
      <w:bodyDiv w:val="1"/>
      <w:marLeft w:val="0"/>
      <w:marRight w:val="0"/>
      <w:marTop w:val="0"/>
      <w:marBottom w:val="0"/>
      <w:divBdr>
        <w:top w:val="none" w:sz="0" w:space="0" w:color="auto"/>
        <w:left w:val="none" w:sz="0" w:space="0" w:color="auto"/>
        <w:bottom w:val="none" w:sz="0" w:space="0" w:color="auto"/>
        <w:right w:val="none" w:sz="0" w:space="0" w:color="auto"/>
      </w:divBdr>
    </w:div>
    <w:div w:id="1778283197">
      <w:bodyDiv w:val="1"/>
      <w:marLeft w:val="0"/>
      <w:marRight w:val="0"/>
      <w:marTop w:val="0"/>
      <w:marBottom w:val="0"/>
      <w:divBdr>
        <w:top w:val="none" w:sz="0" w:space="0" w:color="auto"/>
        <w:left w:val="none" w:sz="0" w:space="0" w:color="auto"/>
        <w:bottom w:val="none" w:sz="0" w:space="0" w:color="auto"/>
        <w:right w:val="none" w:sz="0" w:space="0" w:color="auto"/>
      </w:divBdr>
    </w:div>
    <w:div w:id="1786582978">
      <w:bodyDiv w:val="1"/>
      <w:marLeft w:val="0"/>
      <w:marRight w:val="0"/>
      <w:marTop w:val="0"/>
      <w:marBottom w:val="0"/>
      <w:divBdr>
        <w:top w:val="none" w:sz="0" w:space="0" w:color="auto"/>
        <w:left w:val="none" w:sz="0" w:space="0" w:color="auto"/>
        <w:bottom w:val="none" w:sz="0" w:space="0" w:color="auto"/>
        <w:right w:val="none" w:sz="0" w:space="0" w:color="auto"/>
      </w:divBdr>
    </w:div>
    <w:div w:id="1787235268">
      <w:bodyDiv w:val="1"/>
      <w:marLeft w:val="0"/>
      <w:marRight w:val="0"/>
      <w:marTop w:val="0"/>
      <w:marBottom w:val="0"/>
      <w:divBdr>
        <w:top w:val="none" w:sz="0" w:space="0" w:color="auto"/>
        <w:left w:val="none" w:sz="0" w:space="0" w:color="auto"/>
        <w:bottom w:val="none" w:sz="0" w:space="0" w:color="auto"/>
        <w:right w:val="none" w:sz="0" w:space="0" w:color="auto"/>
      </w:divBdr>
    </w:div>
    <w:div w:id="1789274579">
      <w:bodyDiv w:val="1"/>
      <w:marLeft w:val="0"/>
      <w:marRight w:val="0"/>
      <w:marTop w:val="0"/>
      <w:marBottom w:val="0"/>
      <w:divBdr>
        <w:top w:val="none" w:sz="0" w:space="0" w:color="auto"/>
        <w:left w:val="none" w:sz="0" w:space="0" w:color="auto"/>
        <w:bottom w:val="none" w:sz="0" w:space="0" w:color="auto"/>
        <w:right w:val="none" w:sz="0" w:space="0" w:color="auto"/>
      </w:divBdr>
    </w:div>
    <w:div w:id="1804422617">
      <w:bodyDiv w:val="1"/>
      <w:marLeft w:val="0"/>
      <w:marRight w:val="0"/>
      <w:marTop w:val="0"/>
      <w:marBottom w:val="0"/>
      <w:divBdr>
        <w:top w:val="none" w:sz="0" w:space="0" w:color="auto"/>
        <w:left w:val="none" w:sz="0" w:space="0" w:color="auto"/>
        <w:bottom w:val="none" w:sz="0" w:space="0" w:color="auto"/>
        <w:right w:val="none" w:sz="0" w:space="0" w:color="auto"/>
      </w:divBdr>
    </w:div>
    <w:div w:id="1815028891">
      <w:bodyDiv w:val="1"/>
      <w:marLeft w:val="0"/>
      <w:marRight w:val="0"/>
      <w:marTop w:val="0"/>
      <w:marBottom w:val="0"/>
      <w:divBdr>
        <w:top w:val="none" w:sz="0" w:space="0" w:color="auto"/>
        <w:left w:val="none" w:sz="0" w:space="0" w:color="auto"/>
        <w:bottom w:val="none" w:sz="0" w:space="0" w:color="auto"/>
        <w:right w:val="none" w:sz="0" w:space="0" w:color="auto"/>
      </w:divBdr>
    </w:div>
    <w:div w:id="1816752845">
      <w:bodyDiv w:val="1"/>
      <w:marLeft w:val="0"/>
      <w:marRight w:val="0"/>
      <w:marTop w:val="0"/>
      <w:marBottom w:val="0"/>
      <w:divBdr>
        <w:top w:val="none" w:sz="0" w:space="0" w:color="auto"/>
        <w:left w:val="none" w:sz="0" w:space="0" w:color="auto"/>
        <w:bottom w:val="none" w:sz="0" w:space="0" w:color="auto"/>
        <w:right w:val="none" w:sz="0" w:space="0" w:color="auto"/>
      </w:divBdr>
    </w:div>
    <w:div w:id="1827864680">
      <w:bodyDiv w:val="1"/>
      <w:marLeft w:val="0"/>
      <w:marRight w:val="0"/>
      <w:marTop w:val="0"/>
      <w:marBottom w:val="0"/>
      <w:divBdr>
        <w:top w:val="none" w:sz="0" w:space="0" w:color="auto"/>
        <w:left w:val="none" w:sz="0" w:space="0" w:color="auto"/>
        <w:bottom w:val="none" w:sz="0" w:space="0" w:color="auto"/>
        <w:right w:val="none" w:sz="0" w:space="0" w:color="auto"/>
      </w:divBdr>
    </w:div>
    <w:div w:id="1828856582">
      <w:bodyDiv w:val="1"/>
      <w:marLeft w:val="0"/>
      <w:marRight w:val="0"/>
      <w:marTop w:val="0"/>
      <w:marBottom w:val="0"/>
      <w:divBdr>
        <w:top w:val="none" w:sz="0" w:space="0" w:color="auto"/>
        <w:left w:val="none" w:sz="0" w:space="0" w:color="auto"/>
        <w:bottom w:val="none" w:sz="0" w:space="0" w:color="auto"/>
        <w:right w:val="none" w:sz="0" w:space="0" w:color="auto"/>
      </w:divBdr>
    </w:div>
    <w:div w:id="1836605260">
      <w:bodyDiv w:val="1"/>
      <w:marLeft w:val="0"/>
      <w:marRight w:val="0"/>
      <w:marTop w:val="0"/>
      <w:marBottom w:val="0"/>
      <w:divBdr>
        <w:top w:val="none" w:sz="0" w:space="0" w:color="auto"/>
        <w:left w:val="none" w:sz="0" w:space="0" w:color="auto"/>
        <w:bottom w:val="none" w:sz="0" w:space="0" w:color="auto"/>
        <w:right w:val="none" w:sz="0" w:space="0" w:color="auto"/>
      </w:divBdr>
    </w:div>
    <w:div w:id="1840845455">
      <w:bodyDiv w:val="1"/>
      <w:marLeft w:val="0"/>
      <w:marRight w:val="0"/>
      <w:marTop w:val="0"/>
      <w:marBottom w:val="0"/>
      <w:divBdr>
        <w:top w:val="none" w:sz="0" w:space="0" w:color="auto"/>
        <w:left w:val="none" w:sz="0" w:space="0" w:color="auto"/>
        <w:bottom w:val="none" w:sz="0" w:space="0" w:color="auto"/>
        <w:right w:val="none" w:sz="0" w:space="0" w:color="auto"/>
      </w:divBdr>
    </w:div>
    <w:div w:id="1841579149">
      <w:bodyDiv w:val="1"/>
      <w:marLeft w:val="0"/>
      <w:marRight w:val="0"/>
      <w:marTop w:val="0"/>
      <w:marBottom w:val="0"/>
      <w:divBdr>
        <w:top w:val="none" w:sz="0" w:space="0" w:color="auto"/>
        <w:left w:val="none" w:sz="0" w:space="0" w:color="auto"/>
        <w:bottom w:val="none" w:sz="0" w:space="0" w:color="auto"/>
        <w:right w:val="none" w:sz="0" w:space="0" w:color="auto"/>
      </w:divBdr>
    </w:div>
    <w:div w:id="1849633629">
      <w:bodyDiv w:val="1"/>
      <w:marLeft w:val="0"/>
      <w:marRight w:val="0"/>
      <w:marTop w:val="0"/>
      <w:marBottom w:val="0"/>
      <w:divBdr>
        <w:top w:val="none" w:sz="0" w:space="0" w:color="auto"/>
        <w:left w:val="none" w:sz="0" w:space="0" w:color="auto"/>
        <w:bottom w:val="none" w:sz="0" w:space="0" w:color="auto"/>
        <w:right w:val="none" w:sz="0" w:space="0" w:color="auto"/>
      </w:divBdr>
    </w:div>
    <w:div w:id="1886521328">
      <w:bodyDiv w:val="1"/>
      <w:marLeft w:val="0"/>
      <w:marRight w:val="0"/>
      <w:marTop w:val="0"/>
      <w:marBottom w:val="0"/>
      <w:divBdr>
        <w:top w:val="none" w:sz="0" w:space="0" w:color="auto"/>
        <w:left w:val="none" w:sz="0" w:space="0" w:color="auto"/>
        <w:bottom w:val="none" w:sz="0" w:space="0" w:color="auto"/>
        <w:right w:val="none" w:sz="0" w:space="0" w:color="auto"/>
      </w:divBdr>
    </w:div>
    <w:div w:id="1889686793">
      <w:bodyDiv w:val="1"/>
      <w:marLeft w:val="0"/>
      <w:marRight w:val="0"/>
      <w:marTop w:val="0"/>
      <w:marBottom w:val="0"/>
      <w:divBdr>
        <w:top w:val="none" w:sz="0" w:space="0" w:color="auto"/>
        <w:left w:val="none" w:sz="0" w:space="0" w:color="auto"/>
        <w:bottom w:val="none" w:sz="0" w:space="0" w:color="auto"/>
        <w:right w:val="none" w:sz="0" w:space="0" w:color="auto"/>
      </w:divBdr>
    </w:div>
    <w:div w:id="1892303043">
      <w:bodyDiv w:val="1"/>
      <w:marLeft w:val="0"/>
      <w:marRight w:val="0"/>
      <w:marTop w:val="0"/>
      <w:marBottom w:val="0"/>
      <w:divBdr>
        <w:top w:val="none" w:sz="0" w:space="0" w:color="auto"/>
        <w:left w:val="none" w:sz="0" w:space="0" w:color="auto"/>
        <w:bottom w:val="none" w:sz="0" w:space="0" w:color="auto"/>
        <w:right w:val="none" w:sz="0" w:space="0" w:color="auto"/>
      </w:divBdr>
      <w:divsChild>
        <w:div w:id="1514875927">
          <w:marLeft w:val="0"/>
          <w:marRight w:val="0"/>
          <w:marTop w:val="0"/>
          <w:marBottom w:val="0"/>
          <w:divBdr>
            <w:top w:val="none" w:sz="0" w:space="0" w:color="auto"/>
            <w:left w:val="none" w:sz="0" w:space="0" w:color="auto"/>
            <w:bottom w:val="none" w:sz="0" w:space="0" w:color="auto"/>
            <w:right w:val="none" w:sz="0" w:space="0" w:color="auto"/>
          </w:divBdr>
          <w:divsChild>
            <w:div w:id="520316540">
              <w:marLeft w:val="0"/>
              <w:marRight w:val="0"/>
              <w:marTop w:val="0"/>
              <w:marBottom w:val="0"/>
              <w:divBdr>
                <w:top w:val="none" w:sz="0" w:space="0" w:color="auto"/>
                <w:left w:val="none" w:sz="0" w:space="0" w:color="auto"/>
                <w:bottom w:val="none" w:sz="0" w:space="0" w:color="auto"/>
                <w:right w:val="none" w:sz="0" w:space="0" w:color="auto"/>
              </w:divBdr>
              <w:divsChild>
                <w:div w:id="751856178">
                  <w:marLeft w:val="0"/>
                  <w:marRight w:val="0"/>
                  <w:marTop w:val="0"/>
                  <w:marBottom w:val="0"/>
                  <w:divBdr>
                    <w:top w:val="none" w:sz="0" w:space="0" w:color="auto"/>
                    <w:left w:val="none" w:sz="0" w:space="0" w:color="auto"/>
                    <w:bottom w:val="none" w:sz="0" w:space="0" w:color="auto"/>
                    <w:right w:val="none" w:sz="0" w:space="0" w:color="auto"/>
                  </w:divBdr>
                  <w:divsChild>
                    <w:div w:id="1170481562">
                      <w:marLeft w:val="0"/>
                      <w:marRight w:val="0"/>
                      <w:marTop w:val="0"/>
                      <w:marBottom w:val="0"/>
                      <w:divBdr>
                        <w:top w:val="none" w:sz="0" w:space="0" w:color="auto"/>
                        <w:left w:val="none" w:sz="0" w:space="0" w:color="auto"/>
                        <w:bottom w:val="none" w:sz="0" w:space="0" w:color="auto"/>
                        <w:right w:val="none" w:sz="0" w:space="0" w:color="auto"/>
                      </w:divBdr>
                      <w:divsChild>
                        <w:div w:id="702562897">
                          <w:marLeft w:val="0"/>
                          <w:marRight w:val="0"/>
                          <w:marTop w:val="0"/>
                          <w:marBottom w:val="0"/>
                          <w:divBdr>
                            <w:top w:val="none" w:sz="0" w:space="0" w:color="auto"/>
                            <w:left w:val="none" w:sz="0" w:space="0" w:color="auto"/>
                            <w:bottom w:val="none" w:sz="0" w:space="0" w:color="auto"/>
                            <w:right w:val="none" w:sz="0" w:space="0" w:color="auto"/>
                          </w:divBdr>
                          <w:divsChild>
                            <w:div w:id="127639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470976">
      <w:bodyDiv w:val="1"/>
      <w:marLeft w:val="0"/>
      <w:marRight w:val="0"/>
      <w:marTop w:val="0"/>
      <w:marBottom w:val="0"/>
      <w:divBdr>
        <w:top w:val="none" w:sz="0" w:space="0" w:color="auto"/>
        <w:left w:val="none" w:sz="0" w:space="0" w:color="auto"/>
        <w:bottom w:val="none" w:sz="0" w:space="0" w:color="auto"/>
        <w:right w:val="none" w:sz="0" w:space="0" w:color="auto"/>
      </w:divBdr>
    </w:div>
    <w:div w:id="1902133476">
      <w:bodyDiv w:val="1"/>
      <w:marLeft w:val="0"/>
      <w:marRight w:val="0"/>
      <w:marTop w:val="0"/>
      <w:marBottom w:val="0"/>
      <w:divBdr>
        <w:top w:val="none" w:sz="0" w:space="0" w:color="auto"/>
        <w:left w:val="none" w:sz="0" w:space="0" w:color="auto"/>
        <w:bottom w:val="none" w:sz="0" w:space="0" w:color="auto"/>
        <w:right w:val="none" w:sz="0" w:space="0" w:color="auto"/>
      </w:divBdr>
    </w:div>
    <w:div w:id="1909269552">
      <w:bodyDiv w:val="1"/>
      <w:marLeft w:val="0"/>
      <w:marRight w:val="0"/>
      <w:marTop w:val="0"/>
      <w:marBottom w:val="0"/>
      <w:divBdr>
        <w:top w:val="none" w:sz="0" w:space="0" w:color="auto"/>
        <w:left w:val="none" w:sz="0" w:space="0" w:color="auto"/>
        <w:bottom w:val="none" w:sz="0" w:space="0" w:color="auto"/>
        <w:right w:val="none" w:sz="0" w:space="0" w:color="auto"/>
      </w:divBdr>
    </w:div>
    <w:div w:id="1922635910">
      <w:bodyDiv w:val="1"/>
      <w:marLeft w:val="0"/>
      <w:marRight w:val="0"/>
      <w:marTop w:val="0"/>
      <w:marBottom w:val="0"/>
      <w:divBdr>
        <w:top w:val="none" w:sz="0" w:space="0" w:color="auto"/>
        <w:left w:val="none" w:sz="0" w:space="0" w:color="auto"/>
        <w:bottom w:val="none" w:sz="0" w:space="0" w:color="auto"/>
        <w:right w:val="none" w:sz="0" w:space="0" w:color="auto"/>
      </w:divBdr>
    </w:div>
    <w:div w:id="1926458453">
      <w:bodyDiv w:val="1"/>
      <w:marLeft w:val="0"/>
      <w:marRight w:val="0"/>
      <w:marTop w:val="0"/>
      <w:marBottom w:val="0"/>
      <w:divBdr>
        <w:top w:val="none" w:sz="0" w:space="0" w:color="auto"/>
        <w:left w:val="none" w:sz="0" w:space="0" w:color="auto"/>
        <w:bottom w:val="none" w:sz="0" w:space="0" w:color="auto"/>
        <w:right w:val="none" w:sz="0" w:space="0" w:color="auto"/>
      </w:divBdr>
    </w:div>
    <w:div w:id="1929148022">
      <w:bodyDiv w:val="1"/>
      <w:marLeft w:val="0"/>
      <w:marRight w:val="0"/>
      <w:marTop w:val="0"/>
      <w:marBottom w:val="0"/>
      <w:divBdr>
        <w:top w:val="none" w:sz="0" w:space="0" w:color="auto"/>
        <w:left w:val="none" w:sz="0" w:space="0" w:color="auto"/>
        <w:bottom w:val="none" w:sz="0" w:space="0" w:color="auto"/>
        <w:right w:val="none" w:sz="0" w:space="0" w:color="auto"/>
      </w:divBdr>
    </w:div>
    <w:div w:id="1936475676">
      <w:bodyDiv w:val="1"/>
      <w:marLeft w:val="0"/>
      <w:marRight w:val="0"/>
      <w:marTop w:val="0"/>
      <w:marBottom w:val="0"/>
      <w:divBdr>
        <w:top w:val="none" w:sz="0" w:space="0" w:color="auto"/>
        <w:left w:val="none" w:sz="0" w:space="0" w:color="auto"/>
        <w:bottom w:val="none" w:sz="0" w:space="0" w:color="auto"/>
        <w:right w:val="none" w:sz="0" w:space="0" w:color="auto"/>
      </w:divBdr>
    </w:div>
    <w:div w:id="1944411682">
      <w:bodyDiv w:val="1"/>
      <w:marLeft w:val="0"/>
      <w:marRight w:val="0"/>
      <w:marTop w:val="0"/>
      <w:marBottom w:val="0"/>
      <w:divBdr>
        <w:top w:val="none" w:sz="0" w:space="0" w:color="auto"/>
        <w:left w:val="none" w:sz="0" w:space="0" w:color="auto"/>
        <w:bottom w:val="none" w:sz="0" w:space="0" w:color="auto"/>
        <w:right w:val="none" w:sz="0" w:space="0" w:color="auto"/>
      </w:divBdr>
    </w:div>
    <w:div w:id="1960992316">
      <w:bodyDiv w:val="1"/>
      <w:marLeft w:val="0"/>
      <w:marRight w:val="0"/>
      <w:marTop w:val="0"/>
      <w:marBottom w:val="0"/>
      <w:divBdr>
        <w:top w:val="none" w:sz="0" w:space="0" w:color="auto"/>
        <w:left w:val="none" w:sz="0" w:space="0" w:color="auto"/>
        <w:bottom w:val="none" w:sz="0" w:space="0" w:color="auto"/>
        <w:right w:val="none" w:sz="0" w:space="0" w:color="auto"/>
      </w:divBdr>
    </w:div>
    <w:div w:id="1965579318">
      <w:bodyDiv w:val="1"/>
      <w:marLeft w:val="0"/>
      <w:marRight w:val="0"/>
      <w:marTop w:val="0"/>
      <w:marBottom w:val="0"/>
      <w:divBdr>
        <w:top w:val="none" w:sz="0" w:space="0" w:color="auto"/>
        <w:left w:val="none" w:sz="0" w:space="0" w:color="auto"/>
        <w:bottom w:val="none" w:sz="0" w:space="0" w:color="auto"/>
        <w:right w:val="none" w:sz="0" w:space="0" w:color="auto"/>
      </w:divBdr>
    </w:div>
    <w:div w:id="1968199012">
      <w:bodyDiv w:val="1"/>
      <w:marLeft w:val="0"/>
      <w:marRight w:val="0"/>
      <w:marTop w:val="0"/>
      <w:marBottom w:val="0"/>
      <w:divBdr>
        <w:top w:val="none" w:sz="0" w:space="0" w:color="auto"/>
        <w:left w:val="none" w:sz="0" w:space="0" w:color="auto"/>
        <w:bottom w:val="none" w:sz="0" w:space="0" w:color="auto"/>
        <w:right w:val="none" w:sz="0" w:space="0" w:color="auto"/>
      </w:divBdr>
    </w:div>
    <w:div w:id="1981036485">
      <w:bodyDiv w:val="1"/>
      <w:marLeft w:val="0"/>
      <w:marRight w:val="0"/>
      <w:marTop w:val="0"/>
      <w:marBottom w:val="0"/>
      <w:divBdr>
        <w:top w:val="none" w:sz="0" w:space="0" w:color="auto"/>
        <w:left w:val="none" w:sz="0" w:space="0" w:color="auto"/>
        <w:bottom w:val="none" w:sz="0" w:space="0" w:color="auto"/>
        <w:right w:val="none" w:sz="0" w:space="0" w:color="auto"/>
      </w:divBdr>
    </w:div>
    <w:div w:id="2005012462">
      <w:bodyDiv w:val="1"/>
      <w:marLeft w:val="0"/>
      <w:marRight w:val="0"/>
      <w:marTop w:val="0"/>
      <w:marBottom w:val="0"/>
      <w:divBdr>
        <w:top w:val="none" w:sz="0" w:space="0" w:color="auto"/>
        <w:left w:val="none" w:sz="0" w:space="0" w:color="auto"/>
        <w:bottom w:val="none" w:sz="0" w:space="0" w:color="auto"/>
        <w:right w:val="none" w:sz="0" w:space="0" w:color="auto"/>
      </w:divBdr>
    </w:div>
    <w:div w:id="2005626735">
      <w:bodyDiv w:val="1"/>
      <w:marLeft w:val="0"/>
      <w:marRight w:val="0"/>
      <w:marTop w:val="0"/>
      <w:marBottom w:val="0"/>
      <w:divBdr>
        <w:top w:val="none" w:sz="0" w:space="0" w:color="auto"/>
        <w:left w:val="none" w:sz="0" w:space="0" w:color="auto"/>
        <w:bottom w:val="none" w:sz="0" w:space="0" w:color="auto"/>
        <w:right w:val="none" w:sz="0" w:space="0" w:color="auto"/>
      </w:divBdr>
    </w:div>
    <w:div w:id="2006080278">
      <w:bodyDiv w:val="1"/>
      <w:marLeft w:val="0"/>
      <w:marRight w:val="0"/>
      <w:marTop w:val="0"/>
      <w:marBottom w:val="0"/>
      <w:divBdr>
        <w:top w:val="none" w:sz="0" w:space="0" w:color="auto"/>
        <w:left w:val="none" w:sz="0" w:space="0" w:color="auto"/>
        <w:bottom w:val="none" w:sz="0" w:space="0" w:color="auto"/>
        <w:right w:val="none" w:sz="0" w:space="0" w:color="auto"/>
      </w:divBdr>
    </w:div>
    <w:div w:id="2010935829">
      <w:bodyDiv w:val="1"/>
      <w:marLeft w:val="0"/>
      <w:marRight w:val="0"/>
      <w:marTop w:val="0"/>
      <w:marBottom w:val="0"/>
      <w:divBdr>
        <w:top w:val="none" w:sz="0" w:space="0" w:color="auto"/>
        <w:left w:val="none" w:sz="0" w:space="0" w:color="auto"/>
        <w:bottom w:val="none" w:sz="0" w:space="0" w:color="auto"/>
        <w:right w:val="none" w:sz="0" w:space="0" w:color="auto"/>
      </w:divBdr>
    </w:div>
    <w:div w:id="2014911886">
      <w:bodyDiv w:val="1"/>
      <w:marLeft w:val="0"/>
      <w:marRight w:val="0"/>
      <w:marTop w:val="0"/>
      <w:marBottom w:val="0"/>
      <w:divBdr>
        <w:top w:val="none" w:sz="0" w:space="0" w:color="auto"/>
        <w:left w:val="none" w:sz="0" w:space="0" w:color="auto"/>
        <w:bottom w:val="none" w:sz="0" w:space="0" w:color="auto"/>
        <w:right w:val="none" w:sz="0" w:space="0" w:color="auto"/>
      </w:divBdr>
    </w:div>
    <w:div w:id="2018775991">
      <w:bodyDiv w:val="1"/>
      <w:marLeft w:val="0"/>
      <w:marRight w:val="0"/>
      <w:marTop w:val="0"/>
      <w:marBottom w:val="0"/>
      <w:divBdr>
        <w:top w:val="none" w:sz="0" w:space="0" w:color="auto"/>
        <w:left w:val="none" w:sz="0" w:space="0" w:color="auto"/>
        <w:bottom w:val="none" w:sz="0" w:space="0" w:color="auto"/>
        <w:right w:val="none" w:sz="0" w:space="0" w:color="auto"/>
      </w:divBdr>
    </w:div>
    <w:div w:id="2046172792">
      <w:bodyDiv w:val="1"/>
      <w:marLeft w:val="0"/>
      <w:marRight w:val="0"/>
      <w:marTop w:val="0"/>
      <w:marBottom w:val="0"/>
      <w:divBdr>
        <w:top w:val="none" w:sz="0" w:space="0" w:color="auto"/>
        <w:left w:val="none" w:sz="0" w:space="0" w:color="auto"/>
        <w:bottom w:val="none" w:sz="0" w:space="0" w:color="auto"/>
        <w:right w:val="none" w:sz="0" w:space="0" w:color="auto"/>
      </w:divBdr>
    </w:div>
    <w:div w:id="2048677357">
      <w:bodyDiv w:val="1"/>
      <w:marLeft w:val="0"/>
      <w:marRight w:val="0"/>
      <w:marTop w:val="0"/>
      <w:marBottom w:val="0"/>
      <w:divBdr>
        <w:top w:val="none" w:sz="0" w:space="0" w:color="auto"/>
        <w:left w:val="none" w:sz="0" w:space="0" w:color="auto"/>
        <w:bottom w:val="none" w:sz="0" w:space="0" w:color="auto"/>
        <w:right w:val="none" w:sz="0" w:space="0" w:color="auto"/>
      </w:divBdr>
    </w:div>
    <w:div w:id="2057922772">
      <w:bodyDiv w:val="1"/>
      <w:marLeft w:val="0"/>
      <w:marRight w:val="0"/>
      <w:marTop w:val="0"/>
      <w:marBottom w:val="0"/>
      <w:divBdr>
        <w:top w:val="none" w:sz="0" w:space="0" w:color="auto"/>
        <w:left w:val="none" w:sz="0" w:space="0" w:color="auto"/>
        <w:bottom w:val="none" w:sz="0" w:space="0" w:color="auto"/>
        <w:right w:val="none" w:sz="0" w:space="0" w:color="auto"/>
      </w:divBdr>
    </w:div>
    <w:div w:id="2058702468">
      <w:bodyDiv w:val="1"/>
      <w:marLeft w:val="0"/>
      <w:marRight w:val="0"/>
      <w:marTop w:val="0"/>
      <w:marBottom w:val="0"/>
      <w:divBdr>
        <w:top w:val="none" w:sz="0" w:space="0" w:color="auto"/>
        <w:left w:val="none" w:sz="0" w:space="0" w:color="auto"/>
        <w:bottom w:val="none" w:sz="0" w:space="0" w:color="auto"/>
        <w:right w:val="none" w:sz="0" w:space="0" w:color="auto"/>
      </w:divBdr>
    </w:div>
    <w:div w:id="2060856952">
      <w:bodyDiv w:val="1"/>
      <w:marLeft w:val="0"/>
      <w:marRight w:val="0"/>
      <w:marTop w:val="0"/>
      <w:marBottom w:val="0"/>
      <w:divBdr>
        <w:top w:val="none" w:sz="0" w:space="0" w:color="auto"/>
        <w:left w:val="none" w:sz="0" w:space="0" w:color="auto"/>
        <w:bottom w:val="none" w:sz="0" w:space="0" w:color="auto"/>
        <w:right w:val="none" w:sz="0" w:space="0" w:color="auto"/>
      </w:divBdr>
    </w:div>
    <w:div w:id="2064400972">
      <w:bodyDiv w:val="1"/>
      <w:marLeft w:val="0"/>
      <w:marRight w:val="0"/>
      <w:marTop w:val="0"/>
      <w:marBottom w:val="0"/>
      <w:divBdr>
        <w:top w:val="none" w:sz="0" w:space="0" w:color="auto"/>
        <w:left w:val="none" w:sz="0" w:space="0" w:color="auto"/>
        <w:bottom w:val="none" w:sz="0" w:space="0" w:color="auto"/>
        <w:right w:val="none" w:sz="0" w:space="0" w:color="auto"/>
      </w:divBdr>
    </w:div>
    <w:div w:id="2066827775">
      <w:bodyDiv w:val="1"/>
      <w:marLeft w:val="0"/>
      <w:marRight w:val="0"/>
      <w:marTop w:val="0"/>
      <w:marBottom w:val="0"/>
      <w:divBdr>
        <w:top w:val="none" w:sz="0" w:space="0" w:color="auto"/>
        <w:left w:val="none" w:sz="0" w:space="0" w:color="auto"/>
        <w:bottom w:val="none" w:sz="0" w:space="0" w:color="auto"/>
        <w:right w:val="none" w:sz="0" w:space="0" w:color="auto"/>
      </w:divBdr>
    </w:div>
    <w:div w:id="2068526954">
      <w:bodyDiv w:val="1"/>
      <w:marLeft w:val="0"/>
      <w:marRight w:val="0"/>
      <w:marTop w:val="0"/>
      <w:marBottom w:val="0"/>
      <w:divBdr>
        <w:top w:val="none" w:sz="0" w:space="0" w:color="auto"/>
        <w:left w:val="none" w:sz="0" w:space="0" w:color="auto"/>
        <w:bottom w:val="none" w:sz="0" w:space="0" w:color="auto"/>
        <w:right w:val="none" w:sz="0" w:space="0" w:color="auto"/>
      </w:divBdr>
    </w:div>
    <w:div w:id="2072191201">
      <w:bodyDiv w:val="1"/>
      <w:marLeft w:val="0"/>
      <w:marRight w:val="0"/>
      <w:marTop w:val="0"/>
      <w:marBottom w:val="0"/>
      <w:divBdr>
        <w:top w:val="none" w:sz="0" w:space="0" w:color="auto"/>
        <w:left w:val="none" w:sz="0" w:space="0" w:color="auto"/>
        <w:bottom w:val="none" w:sz="0" w:space="0" w:color="auto"/>
        <w:right w:val="none" w:sz="0" w:space="0" w:color="auto"/>
      </w:divBdr>
    </w:div>
    <w:div w:id="2077121866">
      <w:bodyDiv w:val="1"/>
      <w:marLeft w:val="0"/>
      <w:marRight w:val="0"/>
      <w:marTop w:val="0"/>
      <w:marBottom w:val="0"/>
      <w:divBdr>
        <w:top w:val="none" w:sz="0" w:space="0" w:color="auto"/>
        <w:left w:val="none" w:sz="0" w:space="0" w:color="auto"/>
        <w:bottom w:val="none" w:sz="0" w:space="0" w:color="auto"/>
        <w:right w:val="none" w:sz="0" w:space="0" w:color="auto"/>
      </w:divBdr>
    </w:div>
    <w:div w:id="2092118149">
      <w:bodyDiv w:val="1"/>
      <w:marLeft w:val="0"/>
      <w:marRight w:val="0"/>
      <w:marTop w:val="0"/>
      <w:marBottom w:val="0"/>
      <w:divBdr>
        <w:top w:val="none" w:sz="0" w:space="0" w:color="auto"/>
        <w:left w:val="none" w:sz="0" w:space="0" w:color="auto"/>
        <w:bottom w:val="none" w:sz="0" w:space="0" w:color="auto"/>
        <w:right w:val="none" w:sz="0" w:space="0" w:color="auto"/>
      </w:divBdr>
    </w:div>
    <w:div w:id="2107068303">
      <w:bodyDiv w:val="1"/>
      <w:marLeft w:val="0"/>
      <w:marRight w:val="0"/>
      <w:marTop w:val="0"/>
      <w:marBottom w:val="0"/>
      <w:divBdr>
        <w:top w:val="none" w:sz="0" w:space="0" w:color="auto"/>
        <w:left w:val="none" w:sz="0" w:space="0" w:color="auto"/>
        <w:bottom w:val="none" w:sz="0" w:space="0" w:color="auto"/>
        <w:right w:val="none" w:sz="0" w:space="0" w:color="auto"/>
      </w:divBdr>
    </w:div>
    <w:div w:id="2109503834">
      <w:bodyDiv w:val="1"/>
      <w:marLeft w:val="0"/>
      <w:marRight w:val="0"/>
      <w:marTop w:val="0"/>
      <w:marBottom w:val="0"/>
      <w:divBdr>
        <w:top w:val="none" w:sz="0" w:space="0" w:color="auto"/>
        <w:left w:val="none" w:sz="0" w:space="0" w:color="auto"/>
        <w:bottom w:val="none" w:sz="0" w:space="0" w:color="auto"/>
        <w:right w:val="none" w:sz="0" w:space="0" w:color="auto"/>
      </w:divBdr>
    </w:div>
    <w:div w:id="2110002719">
      <w:bodyDiv w:val="1"/>
      <w:marLeft w:val="0"/>
      <w:marRight w:val="0"/>
      <w:marTop w:val="0"/>
      <w:marBottom w:val="0"/>
      <w:divBdr>
        <w:top w:val="none" w:sz="0" w:space="0" w:color="auto"/>
        <w:left w:val="none" w:sz="0" w:space="0" w:color="auto"/>
        <w:bottom w:val="none" w:sz="0" w:space="0" w:color="auto"/>
        <w:right w:val="none" w:sz="0" w:space="0" w:color="auto"/>
      </w:divBdr>
    </w:div>
    <w:div w:id="2114666142">
      <w:bodyDiv w:val="1"/>
      <w:marLeft w:val="0"/>
      <w:marRight w:val="0"/>
      <w:marTop w:val="0"/>
      <w:marBottom w:val="0"/>
      <w:divBdr>
        <w:top w:val="none" w:sz="0" w:space="0" w:color="auto"/>
        <w:left w:val="none" w:sz="0" w:space="0" w:color="auto"/>
        <w:bottom w:val="none" w:sz="0" w:space="0" w:color="auto"/>
        <w:right w:val="none" w:sz="0" w:space="0" w:color="auto"/>
      </w:divBdr>
    </w:div>
    <w:div w:id="2123642621">
      <w:bodyDiv w:val="1"/>
      <w:marLeft w:val="0"/>
      <w:marRight w:val="0"/>
      <w:marTop w:val="0"/>
      <w:marBottom w:val="0"/>
      <w:divBdr>
        <w:top w:val="none" w:sz="0" w:space="0" w:color="auto"/>
        <w:left w:val="none" w:sz="0" w:space="0" w:color="auto"/>
        <w:bottom w:val="none" w:sz="0" w:space="0" w:color="auto"/>
        <w:right w:val="none" w:sz="0" w:space="0" w:color="auto"/>
      </w:divBdr>
    </w:div>
    <w:div w:id="2125230317">
      <w:bodyDiv w:val="1"/>
      <w:marLeft w:val="0"/>
      <w:marRight w:val="0"/>
      <w:marTop w:val="0"/>
      <w:marBottom w:val="0"/>
      <w:divBdr>
        <w:top w:val="none" w:sz="0" w:space="0" w:color="auto"/>
        <w:left w:val="none" w:sz="0" w:space="0" w:color="auto"/>
        <w:bottom w:val="none" w:sz="0" w:space="0" w:color="auto"/>
        <w:right w:val="none" w:sz="0" w:space="0" w:color="auto"/>
      </w:divBdr>
    </w:div>
    <w:div w:id="214703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geeksforgeeks.org/big-data-technologies"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mongodb.com/unstructured-data" TargetMode="External"/><Relationship Id="rId28" Type="http://schemas.openxmlformats.org/officeDocument/2006/relationships/footer" Target="footer4.xml"/><Relationship Id="rId10" Type="http://schemas.openxmlformats.org/officeDocument/2006/relationships/image" Target="media/image2.jpeg"/><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medium.com/@ujjawaldx/map-reduce-algorithm-392e6d5a5f22" TargetMode="External"/><Relationship Id="rId22" Type="http://schemas.openxmlformats.org/officeDocument/2006/relationships/hyperlink" Target="https://hadoop.apache.org/" TargetMode="External"/><Relationship Id="rId27" Type="http://schemas.openxmlformats.org/officeDocument/2006/relationships/footer" Target="footer3.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4720A0F74094FD6ABBC1A37286F9931"/>
        <w:category>
          <w:name w:val="Opšte"/>
          <w:gallery w:val="placeholder"/>
        </w:category>
        <w:types>
          <w:type w:val="bbPlcHdr"/>
        </w:types>
        <w:behaviors>
          <w:behavior w:val="content"/>
        </w:behaviors>
        <w:guid w:val="{E7405572-DF20-482B-A3C0-82D3601EB5D9}"/>
      </w:docPartPr>
      <w:docPartBody>
        <w:p w:rsidR="00C01DBA" w:rsidRDefault="00CF336A">
          <w:r w:rsidRPr="00D70FFA">
            <w:rPr>
              <w:rStyle w:val="Tekstuvaramesta"/>
            </w:rPr>
            <w:t>[Autor]</w:t>
          </w:r>
        </w:p>
      </w:docPartBody>
    </w:docPart>
    <w:docPart>
      <w:docPartPr>
        <w:name w:val="2F568BE01F1045DEB4361041A2AE486C"/>
        <w:category>
          <w:name w:val="Opšte"/>
          <w:gallery w:val="placeholder"/>
        </w:category>
        <w:types>
          <w:type w:val="bbPlcHdr"/>
        </w:types>
        <w:behaviors>
          <w:behavior w:val="content"/>
        </w:behaviors>
        <w:guid w:val="{1FF2DBEC-119B-4F4E-89EA-9EAEAFDE25BE}"/>
      </w:docPartPr>
      <w:docPartBody>
        <w:p w:rsidR="00C01DBA" w:rsidRDefault="00CF336A">
          <w:r w:rsidRPr="00D70FFA">
            <w:rPr>
              <w:rStyle w:val="Tekstuvaramesta"/>
            </w:rPr>
            <w:t>[Autor]</w:t>
          </w:r>
        </w:p>
      </w:docPartBody>
    </w:docPart>
    <w:docPart>
      <w:docPartPr>
        <w:name w:val="B89144519CE744B2B95BB08901513385"/>
        <w:category>
          <w:name w:val="Opšte"/>
          <w:gallery w:val="placeholder"/>
        </w:category>
        <w:types>
          <w:type w:val="bbPlcHdr"/>
        </w:types>
        <w:behaviors>
          <w:behavior w:val="content"/>
        </w:behaviors>
        <w:guid w:val="{01BC71B9-157D-4585-B811-30F5E5468DD2}"/>
      </w:docPartPr>
      <w:docPartBody>
        <w:p w:rsidR="00C01DBA" w:rsidRDefault="00CF336A">
          <w:r w:rsidRPr="00D70FFA">
            <w:rPr>
              <w:rStyle w:val="Tekstuvaramesta"/>
            </w:rPr>
            <w:t>[Te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sig w:usb0="00000000" w:usb1="00000000" w:usb2="00000000" w:usb3="00000000" w:csb0="00000009" w:csb1="00000000"/>
  </w:font>
  <w:font w:name="CHelvItalic">
    <w:altName w:val="Calibri"/>
    <w:charset w:val="00"/>
    <w:family w:val="auto"/>
    <w:pitch w:val="default"/>
    <w:sig w:usb0="00000000" w:usb1="00000000" w:usb2="00000000" w:usb3="00000000" w:csb0="00000009" w:csb1="00000000"/>
  </w:font>
  <w:font w:name="VogueBold">
    <w:altName w:val="Calibri"/>
    <w:charset w:val="00"/>
    <w:family w:val="auto"/>
    <w:pitch w:val="default"/>
    <w:sig w:usb0="00000000" w:usb1="00000000" w:usb2="00000000" w:usb3="00000000" w:csb0="00000009"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36A"/>
    <w:rsid w:val="00050BCC"/>
    <w:rsid w:val="00081C37"/>
    <w:rsid w:val="000E58C7"/>
    <w:rsid w:val="00153164"/>
    <w:rsid w:val="0017351C"/>
    <w:rsid w:val="0021652C"/>
    <w:rsid w:val="002B25D5"/>
    <w:rsid w:val="003242DE"/>
    <w:rsid w:val="004265D9"/>
    <w:rsid w:val="004E6415"/>
    <w:rsid w:val="004F2B4B"/>
    <w:rsid w:val="0050279C"/>
    <w:rsid w:val="00511941"/>
    <w:rsid w:val="005633DD"/>
    <w:rsid w:val="00594ACE"/>
    <w:rsid w:val="00614EA3"/>
    <w:rsid w:val="00751DDD"/>
    <w:rsid w:val="00865538"/>
    <w:rsid w:val="008E59C1"/>
    <w:rsid w:val="00935306"/>
    <w:rsid w:val="00987B84"/>
    <w:rsid w:val="009F2327"/>
    <w:rsid w:val="00A91DB0"/>
    <w:rsid w:val="00A964D2"/>
    <w:rsid w:val="00B2032E"/>
    <w:rsid w:val="00B3254C"/>
    <w:rsid w:val="00B643F7"/>
    <w:rsid w:val="00B82FEA"/>
    <w:rsid w:val="00B930AF"/>
    <w:rsid w:val="00BA5A80"/>
    <w:rsid w:val="00C01DBA"/>
    <w:rsid w:val="00C3167F"/>
    <w:rsid w:val="00CF0458"/>
    <w:rsid w:val="00CF336A"/>
    <w:rsid w:val="00D200F1"/>
    <w:rsid w:val="00D9115B"/>
    <w:rsid w:val="00DC09A5"/>
    <w:rsid w:val="00DF097B"/>
    <w:rsid w:val="00E81D93"/>
    <w:rsid w:val="00EE0606"/>
    <w:rsid w:val="00F67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36A"/>
    <w:rPr>
      <w:rFonts w:cs="Times New Roman"/>
      <w:sz w:val="3276"/>
      <w:szCs w:val="327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styleId="Tekstuvaramesta">
    <w:name w:val="Placeholder Text"/>
    <w:basedOn w:val="Podrazumevanifontpasusa"/>
    <w:uiPriority w:val="99"/>
    <w:semiHidden/>
    <w:rsid w:val="00CF33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r="http://schemas.openxmlformats.org/officeDocument/2006/relationships" xmlns:go="http://customooxmlschemas.google.com/">
  <go:docsCustomData xmlns:go="http://customooxmlschemas.google.com/" roundtripDataSignature="AMtx7miKKvA8kbNoFjDpeEYCsoHmDtX+3g==">AMUW2mVmP3wJ/ut7QDQgHMCGwpICQDx28109wcy4DXHGIyCFxJuyGhhwwAaalpEUqv8Bd1zl56V9UEOLchT1dBrtY5UyEYsTaUvm+CQfVnsb5foQsJqedRk=</go:docsCustomData>
</go:gDocsCustomXmlDataStorage>
</file>

<file path=customXml/itemProps1.xml><?xml version="1.0" encoding="utf-8"?>
<ds:datastoreItem xmlns:ds="http://schemas.openxmlformats.org/officeDocument/2006/customXml" ds:itemID="{2E09FAD8-88DC-4451-9FE3-017753923F4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72</Words>
  <Characters>22074</Characters>
  <Application>Microsoft Office Word</Application>
  <DocSecurity>0</DocSecurity>
  <Lines>183</Lines>
  <Paragraphs>5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minarski rad</dc:subject>
  <dc:creator>Radoslav Mastilović</dc:creator>
  <cp:keywords/>
  <dc:description/>
  <cp:lastModifiedBy>Radoslav Mastilovic</cp:lastModifiedBy>
  <cp:revision>2</cp:revision>
  <cp:lastPrinted>2024-09-06T17:50:00Z</cp:lastPrinted>
  <dcterms:created xsi:type="dcterms:W3CDTF">2024-12-12T14:02:00Z</dcterms:created>
  <dcterms:modified xsi:type="dcterms:W3CDTF">2024-12-12T14:02:00Z</dcterms:modified>
</cp:coreProperties>
</file>